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C98CB" w14:textId="207DB3C0" w:rsidR="005179AB" w:rsidRPr="003212AA" w:rsidRDefault="005179AB" w:rsidP="005179AB">
      <w:pPr>
        <w:spacing w:after="0" w:line="240" w:lineRule="auto"/>
        <w:jc w:val="center"/>
        <w:rPr>
          <w:rFonts w:ascii="Gadugi" w:hAnsi="Gadugi" w:cstheme="minorHAnsi"/>
          <w:b/>
          <w:sz w:val="28"/>
          <w:szCs w:val="28"/>
        </w:rPr>
      </w:pPr>
      <w:r w:rsidRPr="003212AA">
        <w:rPr>
          <w:rFonts w:ascii="Gadugi" w:hAnsi="Gadugi" w:cstheme="minorHAnsi"/>
          <w:b/>
          <w:sz w:val="28"/>
          <w:szCs w:val="28"/>
        </w:rPr>
        <w:t xml:space="preserve">LIST OF SURVEY VISITS FOR </w:t>
      </w:r>
      <w:r w:rsidR="002808EC" w:rsidRPr="003212AA">
        <w:rPr>
          <w:rFonts w:ascii="Gadugi" w:hAnsi="Gadugi" w:cstheme="minorHAnsi"/>
          <w:b/>
          <w:sz w:val="28"/>
          <w:szCs w:val="28"/>
        </w:rPr>
        <w:t xml:space="preserve">FISCAL </w:t>
      </w:r>
      <w:r w:rsidRPr="003212AA">
        <w:rPr>
          <w:rFonts w:ascii="Gadugi" w:hAnsi="Gadugi" w:cstheme="minorHAnsi"/>
          <w:b/>
          <w:sz w:val="28"/>
          <w:szCs w:val="28"/>
        </w:rPr>
        <w:t>Y</w:t>
      </w:r>
      <w:r w:rsidR="002808EC" w:rsidRPr="003212AA">
        <w:rPr>
          <w:rFonts w:ascii="Gadugi" w:hAnsi="Gadugi" w:cstheme="minorHAnsi"/>
          <w:b/>
          <w:sz w:val="28"/>
          <w:szCs w:val="28"/>
        </w:rPr>
        <w:t>EAR</w:t>
      </w:r>
      <w:r w:rsidRPr="003212AA">
        <w:rPr>
          <w:rFonts w:ascii="Gadugi" w:hAnsi="Gadugi" w:cstheme="minorHAnsi"/>
          <w:b/>
          <w:sz w:val="28"/>
          <w:szCs w:val="28"/>
        </w:rPr>
        <w:t xml:space="preserve"> 2023-202</w:t>
      </w:r>
      <w:r w:rsidR="00782844">
        <w:rPr>
          <w:rFonts w:ascii="Gadugi" w:hAnsi="Gadugi" w:cstheme="minorHAnsi"/>
          <w:b/>
          <w:sz w:val="28"/>
          <w:szCs w:val="28"/>
        </w:rPr>
        <w:t>5</w:t>
      </w:r>
    </w:p>
    <w:p w14:paraId="32AB0910" w14:textId="39AF1EBE" w:rsidR="005179AB" w:rsidRDefault="005179AB" w:rsidP="005179AB">
      <w:pPr>
        <w:spacing w:after="0" w:line="240" w:lineRule="auto"/>
        <w:jc w:val="center"/>
        <w:rPr>
          <w:rFonts w:ascii="Gadugi" w:hAnsi="Gadugi" w:cstheme="minorHAnsi"/>
          <w:bCs/>
          <w:sz w:val="24"/>
          <w:szCs w:val="24"/>
        </w:rPr>
      </w:pPr>
      <w:r w:rsidRPr="003212AA">
        <w:rPr>
          <w:rFonts w:ascii="Gadugi" w:hAnsi="Gadugi" w:cstheme="minorHAnsi"/>
          <w:bCs/>
          <w:sz w:val="24"/>
          <w:szCs w:val="24"/>
        </w:rPr>
        <w:t xml:space="preserve">(as of </w:t>
      </w:r>
      <w:r w:rsidR="00730BF9">
        <w:rPr>
          <w:rFonts w:ascii="Gadugi" w:hAnsi="Gadugi" w:cstheme="minorHAnsi"/>
          <w:bCs/>
          <w:sz w:val="24"/>
          <w:szCs w:val="24"/>
        </w:rPr>
        <w:t xml:space="preserve">March </w:t>
      </w:r>
      <w:r w:rsidR="008006CE">
        <w:rPr>
          <w:rFonts w:ascii="Gadugi" w:hAnsi="Gadugi" w:cstheme="minorHAnsi"/>
          <w:bCs/>
          <w:sz w:val="24"/>
          <w:szCs w:val="24"/>
        </w:rPr>
        <w:t>11</w:t>
      </w:r>
      <w:r w:rsidR="001A24A4" w:rsidRPr="003212AA">
        <w:rPr>
          <w:rFonts w:ascii="Gadugi" w:hAnsi="Gadugi" w:cstheme="minorHAnsi"/>
          <w:bCs/>
          <w:sz w:val="24"/>
          <w:szCs w:val="24"/>
        </w:rPr>
        <w:t>, 2024</w:t>
      </w:r>
      <w:r w:rsidRPr="003212AA">
        <w:rPr>
          <w:rFonts w:ascii="Gadugi" w:hAnsi="Gadugi" w:cstheme="minorHAnsi"/>
          <w:bCs/>
          <w:sz w:val="24"/>
          <w:szCs w:val="24"/>
        </w:rPr>
        <w:t>)</w:t>
      </w:r>
    </w:p>
    <w:p w14:paraId="46826B12" w14:textId="77777777" w:rsidR="00782844" w:rsidRDefault="00782844" w:rsidP="00782844">
      <w:pPr>
        <w:spacing w:after="0" w:line="240" w:lineRule="auto"/>
        <w:rPr>
          <w:rFonts w:ascii="Gadugi" w:hAnsi="Gadugi" w:cstheme="minorHAnsi"/>
          <w:bCs/>
          <w:sz w:val="24"/>
          <w:szCs w:val="24"/>
        </w:rPr>
      </w:pPr>
    </w:p>
    <w:p w14:paraId="6F1A326C" w14:textId="5F8FDBF9" w:rsidR="0051211D" w:rsidRPr="00782844" w:rsidRDefault="00782844" w:rsidP="005179AB">
      <w:pPr>
        <w:spacing w:after="0" w:line="240" w:lineRule="auto"/>
        <w:rPr>
          <w:rFonts w:ascii="Gadugi" w:hAnsi="Gadugi" w:cstheme="minorHAnsi"/>
          <w:b/>
          <w:sz w:val="28"/>
          <w:szCs w:val="28"/>
        </w:rPr>
      </w:pPr>
      <w:r w:rsidRPr="00782844">
        <w:rPr>
          <w:rFonts w:ascii="Gadugi" w:hAnsi="Gadugi" w:cstheme="minorHAnsi"/>
          <w:b/>
          <w:sz w:val="28"/>
          <w:szCs w:val="28"/>
        </w:rPr>
        <w:t>FY 2023-2024</w:t>
      </w:r>
    </w:p>
    <w:tbl>
      <w:tblPr>
        <w:tblW w:w="13345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2692"/>
        <w:gridCol w:w="3971"/>
        <w:gridCol w:w="4252"/>
        <w:gridCol w:w="1701"/>
        <w:gridCol w:w="20"/>
      </w:tblGrid>
      <w:tr w:rsidR="00A916EE" w:rsidRPr="003212AA" w14:paraId="44EB8BF8" w14:textId="77777777" w:rsidTr="00782844">
        <w:trPr>
          <w:trHeight w:val="454"/>
        </w:trPr>
        <w:tc>
          <w:tcPr>
            <w:tcW w:w="13345" w:type="dxa"/>
            <w:gridSpan w:val="6"/>
            <w:shd w:val="clear" w:color="auto" w:fill="5BD793"/>
            <w:vAlign w:val="center"/>
          </w:tcPr>
          <w:p w14:paraId="4AAF5F65" w14:textId="4E68B19E" w:rsidR="00BF7B99" w:rsidRPr="003212AA" w:rsidRDefault="00BF7B99" w:rsidP="00F16F2C">
            <w:pPr>
              <w:spacing w:after="0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JULY 2023</w:t>
            </w:r>
          </w:p>
        </w:tc>
      </w:tr>
      <w:tr w:rsidR="00782844" w:rsidRPr="003212AA" w14:paraId="7D70A2FD" w14:textId="77777777" w:rsidTr="00782844">
        <w:trPr>
          <w:trHeight w:val="567"/>
        </w:trPr>
        <w:tc>
          <w:tcPr>
            <w:tcW w:w="3401" w:type="dxa"/>
            <w:gridSpan w:val="2"/>
          </w:tcPr>
          <w:p w14:paraId="79BAAA13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091B9A5C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02FD6DDA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721" w:type="dxa"/>
            <w:gridSpan w:val="2"/>
          </w:tcPr>
          <w:p w14:paraId="4F6C0109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A916EE" w:rsidRPr="003212AA" w14:paraId="36C360D5" w14:textId="77777777" w:rsidTr="00782844">
        <w:trPr>
          <w:trHeight w:val="567"/>
        </w:trPr>
        <w:tc>
          <w:tcPr>
            <w:tcW w:w="709" w:type="dxa"/>
          </w:tcPr>
          <w:p w14:paraId="25A1E803" w14:textId="6CAEFD54" w:rsidR="006F4EDA" w:rsidRPr="003212AA" w:rsidRDefault="00FF2286" w:rsidP="006F4EDA">
            <w:pPr>
              <w:spacing w:after="0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4F4E8485" w14:textId="641F3216" w:rsidR="006F4EDA" w:rsidRPr="003212AA" w:rsidRDefault="006F4EDA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July </w:t>
            </w:r>
            <w:r w:rsidR="004D51B9" w:rsidRPr="003212AA">
              <w:rPr>
                <w:rFonts w:ascii="Gadugi" w:hAnsi="Gadugi" w:cstheme="minorHAnsi"/>
                <w:sz w:val="24"/>
                <w:szCs w:val="24"/>
              </w:rPr>
              <w:t>31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-</w:t>
            </w:r>
            <w:r w:rsidR="004D51B9" w:rsidRPr="003212AA">
              <w:rPr>
                <w:rFonts w:ascii="Gadugi" w:hAnsi="Gadugi" w:cstheme="minorHAnsi"/>
                <w:sz w:val="24"/>
                <w:szCs w:val="24"/>
              </w:rPr>
              <w:t>August 1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3</w:t>
            </w:r>
          </w:p>
        </w:tc>
        <w:tc>
          <w:tcPr>
            <w:tcW w:w="3971" w:type="dxa"/>
          </w:tcPr>
          <w:p w14:paraId="341391C8" w14:textId="77777777" w:rsidR="006F4EDA" w:rsidRPr="003212AA" w:rsidRDefault="006F4EDA" w:rsidP="006F4EDA">
            <w:pPr>
              <w:spacing w:after="0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the Cordilleras</w:t>
            </w:r>
          </w:p>
          <w:p w14:paraId="0BD09BB0" w14:textId="3F05DF1C" w:rsidR="006F4EDA" w:rsidRPr="003212AA" w:rsidRDefault="006F4EDA" w:rsidP="006F4EDA">
            <w:pPr>
              <w:spacing w:after="0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guio City</w:t>
            </w:r>
          </w:p>
        </w:tc>
        <w:tc>
          <w:tcPr>
            <w:tcW w:w="4252" w:type="dxa"/>
          </w:tcPr>
          <w:p w14:paraId="0BA015A5" w14:textId="77777777" w:rsidR="00FC013E" w:rsidRPr="003212AA" w:rsidRDefault="006F4EDA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rts &amp; Sciences</w:t>
            </w:r>
          </w:p>
          <w:p w14:paraId="34FD84FB" w14:textId="17CD4FF9" w:rsidR="006F4EDA" w:rsidRPr="003212AA" w:rsidRDefault="006F4EDA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Education </w:t>
            </w:r>
          </w:p>
          <w:p w14:paraId="3D074741" w14:textId="3A81D2CF" w:rsidR="006F4EDA" w:rsidRPr="003212AA" w:rsidRDefault="006F4EDA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usiness Administration</w:t>
            </w:r>
          </w:p>
          <w:p w14:paraId="470EBA64" w14:textId="21811064" w:rsidR="006F4EDA" w:rsidRPr="003212AA" w:rsidRDefault="006F4EDA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formation Technology</w:t>
            </w:r>
          </w:p>
          <w:p w14:paraId="0E928630" w14:textId="6F5E80DA" w:rsidR="006F4EDA" w:rsidRPr="003212AA" w:rsidRDefault="006F4EDA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omputer Science</w:t>
            </w:r>
          </w:p>
          <w:p w14:paraId="5CF177D7" w14:textId="119E4FF9" w:rsidR="006F4EDA" w:rsidRPr="003212AA" w:rsidRDefault="006F4EDA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ivil Engineering</w:t>
            </w:r>
          </w:p>
        </w:tc>
        <w:tc>
          <w:tcPr>
            <w:tcW w:w="1721" w:type="dxa"/>
            <w:gridSpan w:val="2"/>
          </w:tcPr>
          <w:p w14:paraId="1F724F32" w14:textId="77777777" w:rsidR="006F4EDA" w:rsidRPr="003212AA" w:rsidRDefault="006F4EDA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C9550B6" w14:textId="77777777" w:rsidR="00FC013E" w:rsidRPr="003212AA" w:rsidRDefault="00FC013E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6E9158D1" w14:textId="77777777" w:rsidR="00FC013E" w:rsidRPr="003212AA" w:rsidRDefault="00FC013E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17F6A6E" w14:textId="77777777" w:rsidR="00FC013E" w:rsidRPr="003212AA" w:rsidRDefault="00FC013E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AB7616F" w14:textId="77777777" w:rsidR="00FC013E" w:rsidRPr="003212AA" w:rsidRDefault="00FC013E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68F6931" w14:textId="08219906" w:rsidR="00FC013E" w:rsidRPr="003212AA" w:rsidRDefault="00FC013E" w:rsidP="006F4EDA">
            <w:pPr>
              <w:spacing w:after="0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1F10F615" w14:textId="77777777" w:rsidTr="00782844">
        <w:trPr>
          <w:trHeight w:val="454"/>
        </w:trPr>
        <w:tc>
          <w:tcPr>
            <w:tcW w:w="13345" w:type="dxa"/>
            <w:gridSpan w:val="6"/>
            <w:shd w:val="clear" w:color="auto" w:fill="5BD793"/>
            <w:vAlign w:val="center"/>
          </w:tcPr>
          <w:p w14:paraId="1187BAAB" w14:textId="067D0ED2" w:rsidR="006F4EDA" w:rsidRPr="003212AA" w:rsidRDefault="006F4EDA" w:rsidP="006F4EDA">
            <w:pPr>
              <w:spacing w:after="0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UGUST 2023</w:t>
            </w:r>
          </w:p>
        </w:tc>
      </w:tr>
      <w:tr w:rsidR="00782844" w:rsidRPr="003212AA" w14:paraId="724661D5" w14:textId="77777777" w:rsidTr="00782844">
        <w:trPr>
          <w:trHeight w:val="567"/>
        </w:trPr>
        <w:tc>
          <w:tcPr>
            <w:tcW w:w="3401" w:type="dxa"/>
            <w:gridSpan w:val="2"/>
          </w:tcPr>
          <w:p w14:paraId="6529CA41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0F4113AE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4E9CBB8C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721" w:type="dxa"/>
            <w:gridSpan w:val="2"/>
          </w:tcPr>
          <w:p w14:paraId="6DD3D2AE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A916EE" w:rsidRPr="003212AA" w14:paraId="51485A4E" w14:textId="77777777" w:rsidTr="00782844">
        <w:trPr>
          <w:trHeight w:val="567"/>
        </w:trPr>
        <w:tc>
          <w:tcPr>
            <w:tcW w:w="709" w:type="dxa"/>
          </w:tcPr>
          <w:p w14:paraId="41F3B574" w14:textId="6267979D" w:rsidR="006F4EDA" w:rsidRPr="003212AA" w:rsidRDefault="00065578" w:rsidP="002E10E7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3D84F3C4" w14:textId="704E9D87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ugust 29-30, 2023</w:t>
            </w:r>
          </w:p>
        </w:tc>
        <w:tc>
          <w:tcPr>
            <w:tcW w:w="3971" w:type="dxa"/>
          </w:tcPr>
          <w:p w14:paraId="2C8380DE" w14:textId="77777777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ourdes College</w:t>
            </w:r>
          </w:p>
          <w:p w14:paraId="30886AC4" w14:textId="0A235870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agayan de Oro City</w:t>
            </w:r>
          </w:p>
        </w:tc>
        <w:tc>
          <w:tcPr>
            <w:tcW w:w="4252" w:type="dxa"/>
          </w:tcPr>
          <w:p w14:paraId="09C86BB7" w14:textId="77777777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7C749C65" w14:textId="75A8DE89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21" w:type="dxa"/>
            <w:gridSpan w:val="2"/>
          </w:tcPr>
          <w:p w14:paraId="6E3DEA15" w14:textId="77777777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0A0BB91" w14:textId="77834AD2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47573BE0" w14:textId="77777777" w:rsidTr="00782844">
        <w:trPr>
          <w:trHeight w:val="567"/>
        </w:trPr>
        <w:tc>
          <w:tcPr>
            <w:tcW w:w="709" w:type="dxa"/>
          </w:tcPr>
          <w:p w14:paraId="4C033B89" w14:textId="44DA6D85" w:rsidR="00942282" w:rsidRPr="003212AA" w:rsidRDefault="00065578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08F4AB1B" w14:textId="77777777" w:rsidR="00AC5735" w:rsidRPr="003212AA" w:rsidRDefault="00942282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ugust 3</w:t>
            </w:r>
            <w:r w:rsidR="00303777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-</w:t>
            </w:r>
          </w:p>
          <w:p w14:paraId="7FDCCCB0" w14:textId="57198448" w:rsidR="00942282" w:rsidRPr="003212AA" w:rsidRDefault="00301E99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</w:t>
            </w:r>
            <w:r w:rsidR="00942282" w:rsidRPr="003212AA">
              <w:rPr>
                <w:rFonts w:ascii="Gadugi" w:hAnsi="Gadugi" w:cstheme="minorHAnsi"/>
                <w:sz w:val="24"/>
                <w:szCs w:val="24"/>
              </w:rPr>
              <w:t>, 2023</w:t>
            </w:r>
          </w:p>
        </w:tc>
        <w:tc>
          <w:tcPr>
            <w:tcW w:w="3971" w:type="dxa"/>
          </w:tcPr>
          <w:p w14:paraId="54A56C1B" w14:textId="77777777" w:rsidR="00942282" w:rsidRPr="003212AA" w:rsidRDefault="00942282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Luke's College of Medicine</w:t>
            </w:r>
          </w:p>
          <w:p w14:paraId="69311E80" w14:textId="77777777" w:rsidR="00942282" w:rsidRPr="003212AA" w:rsidRDefault="00942282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William H. Quasha Memorial</w:t>
            </w:r>
          </w:p>
          <w:p w14:paraId="1C6BF469" w14:textId="77777777" w:rsidR="00942282" w:rsidRPr="003212AA" w:rsidRDefault="00942282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748C26CD" w14:textId="77777777" w:rsidR="00942282" w:rsidRPr="003212AA" w:rsidRDefault="00942282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edicine</w:t>
            </w:r>
          </w:p>
        </w:tc>
        <w:tc>
          <w:tcPr>
            <w:tcW w:w="1721" w:type="dxa"/>
            <w:gridSpan w:val="2"/>
          </w:tcPr>
          <w:p w14:paraId="3FB96B54" w14:textId="77777777" w:rsidR="00942282" w:rsidRPr="003212AA" w:rsidRDefault="00942282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17152FED" w14:textId="77777777" w:rsidTr="00782844">
        <w:trPr>
          <w:trHeight w:val="567"/>
        </w:trPr>
        <w:tc>
          <w:tcPr>
            <w:tcW w:w="709" w:type="dxa"/>
          </w:tcPr>
          <w:p w14:paraId="614F95EE" w14:textId="79F45E12" w:rsidR="006F4EDA" w:rsidRPr="003212AA" w:rsidRDefault="00065578" w:rsidP="002E10E7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6B87FF1E" w14:textId="77777777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ugust 31-</w:t>
            </w:r>
          </w:p>
          <w:p w14:paraId="4537A3F4" w14:textId="42F27BE6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, 2023</w:t>
            </w:r>
          </w:p>
        </w:tc>
        <w:tc>
          <w:tcPr>
            <w:tcW w:w="3971" w:type="dxa"/>
          </w:tcPr>
          <w:p w14:paraId="2389FCDB" w14:textId="77777777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Paul College of Parañaque</w:t>
            </w:r>
          </w:p>
          <w:p w14:paraId="02998EFA" w14:textId="7FB6305A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rañaque City</w:t>
            </w:r>
          </w:p>
        </w:tc>
        <w:tc>
          <w:tcPr>
            <w:tcW w:w="4252" w:type="dxa"/>
          </w:tcPr>
          <w:p w14:paraId="6189550B" w14:textId="77777777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580EBD4C" w14:textId="278FB38F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21" w:type="dxa"/>
            <w:gridSpan w:val="2"/>
          </w:tcPr>
          <w:p w14:paraId="28307641" w14:textId="77777777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880FA75" w14:textId="69F51195" w:rsidR="006F4EDA" w:rsidRPr="003212AA" w:rsidRDefault="006F4EDA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50A7ED2A" w14:textId="77777777" w:rsidTr="00782844">
        <w:trPr>
          <w:trHeight w:val="567"/>
        </w:trPr>
        <w:tc>
          <w:tcPr>
            <w:tcW w:w="709" w:type="dxa"/>
          </w:tcPr>
          <w:p w14:paraId="725E81D5" w14:textId="0D370942" w:rsidR="00942282" w:rsidRPr="003212AA" w:rsidRDefault="00065578" w:rsidP="002E10E7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64BD61C0" w14:textId="77777777" w:rsidR="00942282" w:rsidRPr="003212AA" w:rsidRDefault="00942282" w:rsidP="00942282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ugust 31-</w:t>
            </w:r>
          </w:p>
          <w:p w14:paraId="2EA7AAE9" w14:textId="505BFD55" w:rsidR="00942282" w:rsidRPr="003212AA" w:rsidRDefault="00942282" w:rsidP="00942282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, 2023</w:t>
            </w:r>
          </w:p>
        </w:tc>
        <w:tc>
          <w:tcPr>
            <w:tcW w:w="3971" w:type="dxa"/>
          </w:tcPr>
          <w:p w14:paraId="5CBAD688" w14:textId="77777777" w:rsidR="00942282" w:rsidRPr="003212AA" w:rsidRDefault="00942282" w:rsidP="002E10E7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St. John’s Institute </w:t>
            </w:r>
          </w:p>
          <w:p w14:paraId="71548116" w14:textId="34379E55" w:rsidR="00942282" w:rsidRPr="003212AA" w:rsidRDefault="00942282" w:rsidP="002E10E7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colod City</w:t>
            </w:r>
          </w:p>
        </w:tc>
        <w:tc>
          <w:tcPr>
            <w:tcW w:w="4252" w:type="dxa"/>
          </w:tcPr>
          <w:p w14:paraId="51E91E08" w14:textId="15F7160B" w:rsidR="00942282" w:rsidRPr="003212AA" w:rsidRDefault="00942282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21" w:type="dxa"/>
            <w:gridSpan w:val="2"/>
          </w:tcPr>
          <w:p w14:paraId="7731E841" w14:textId="0E1E4835" w:rsidR="00942282" w:rsidRPr="003212AA" w:rsidRDefault="00942282" w:rsidP="002E10E7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A916EE" w:rsidRPr="003212AA" w14:paraId="7A1C8AC2" w14:textId="77777777" w:rsidTr="00782844">
        <w:trPr>
          <w:trHeight w:val="454"/>
        </w:trPr>
        <w:tc>
          <w:tcPr>
            <w:tcW w:w="13345" w:type="dxa"/>
            <w:gridSpan w:val="6"/>
            <w:shd w:val="clear" w:color="auto" w:fill="5BD793"/>
            <w:vAlign w:val="center"/>
          </w:tcPr>
          <w:p w14:paraId="1021C202" w14:textId="5B8E2F1E" w:rsidR="00320754" w:rsidRPr="003212AA" w:rsidRDefault="00320754" w:rsidP="00F16F2C">
            <w:pPr>
              <w:spacing w:after="0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EPTEMBER 2023</w:t>
            </w:r>
          </w:p>
        </w:tc>
      </w:tr>
      <w:tr w:rsidR="00782844" w:rsidRPr="003212AA" w14:paraId="7D45B28E" w14:textId="77777777" w:rsidTr="00782844">
        <w:trPr>
          <w:trHeight w:val="567"/>
        </w:trPr>
        <w:tc>
          <w:tcPr>
            <w:tcW w:w="3401" w:type="dxa"/>
            <w:gridSpan w:val="2"/>
          </w:tcPr>
          <w:p w14:paraId="112415B4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30614E78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200C0E4A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721" w:type="dxa"/>
            <w:gridSpan w:val="2"/>
          </w:tcPr>
          <w:p w14:paraId="098CE54F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A916EE" w:rsidRPr="003212AA" w14:paraId="1D95916B" w14:textId="77777777" w:rsidTr="00782844">
        <w:trPr>
          <w:trHeight w:val="567"/>
        </w:trPr>
        <w:tc>
          <w:tcPr>
            <w:tcW w:w="709" w:type="dxa"/>
          </w:tcPr>
          <w:p w14:paraId="1229E4BA" w14:textId="0710AEE0" w:rsidR="00EE4E4B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6C386B8A" w14:textId="3F513E75" w:rsidR="00EE4E4B" w:rsidRPr="003212AA" w:rsidRDefault="00EE4E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4-5, 2023</w:t>
            </w:r>
          </w:p>
        </w:tc>
        <w:tc>
          <w:tcPr>
            <w:tcW w:w="3971" w:type="dxa"/>
          </w:tcPr>
          <w:p w14:paraId="62B420F2" w14:textId="77777777" w:rsidR="00EE4E4B" w:rsidRPr="003212AA" w:rsidRDefault="00EE4E4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ourdes School of Mandaluyong</w:t>
            </w:r>
          </w:p>
          <w:p w14:paraId="4B828145" w14:textId="55C787DE" w:rsidR="00EE4E4B" w:rsidRPr="003212AA" w:rsidRDefault="00EE4E4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daluyong City</w:t>
            </w:r>
          </w:p>
        </w:tc>
        <w:tc>
          <w:tcPr>
            <w:tcW w:w="4252" w:type="dxa"/>
          </w:tcPr>
          <w:p w14:paraId="68A622E2" w14:textId="724F50D1" w:rsidR="00EE4E4B" w:rsidRPr="003212AA" w:rsidRDefault="00EE4E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721" w:type="dxa"/>
            <w:gridSpan w:val="2"/>
          </w:tcPr>
          <w:p w14:paraId="48952ABE" w14:textId="3ED8A9C2" w:rsidR="00EE4E4B" w:rsidRPr="003212AA" w:rsidRDefault="00EE4E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E8CF565" w14:textId="77777777" w:rsidTr="00782844">
        <w:trPr>
          <w:trHeight w:val="567"/>
        </w:trPr>
        <w:tc>
          <w:tcPr>
            <w:tcW w:w="709" w:type="dxa"/>
          </w:tcPr>
          <w:p w14:paraId="50F847C8" w14:textId="06132ABE" w:rsidR="00134F0F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7</w:t>
            </w:r>
          </w:p>
        </w:tc>
        <w:tc>
          <w:tcPr>
            <w:tcW w:w="2692" w:type="dxa"/>
          </w:tcPr>
          <w:p w14:paraId="5FE6B339" w14:textId="67EE6E3D" w:rsidR="00134F0F" w:rsidRPr="003212AA" w:rsidRDefault="00EE4E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4-5, 2023</w:t>
            </w:r>
          </w:p>
        </w:tc>
        <w:tc>
          <w:tcPr>
            <w:tcW w:w="3971" w:type="dxa"/>
          </w:tcPr>
          <w:p w14:paraId="084C57DF" w14:textId="77777777" w:rsidR="00134F0F" w:rsidRPr="003212AA" w:rsidRDefault="00EE4E4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Cross College of Calinan</w:t>
            </w:r>
          </w:p>
          <w:p w14:paraId="30767D4E" w14:textId="6C59AD9D" w:rsidR="00EE4E4B" w:rsidRPr="003212AA" w:rsidRDefault="00EE4E4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avao City</w:t>
            </w:r>
          </w:p>
        </w:tc>
        <w:tc>
          <w:tcPr>
            <w:tcW w:w="4252" w:type="dxa"/>
          </w:tcPr>
          <w:p w14:paraId="4CB1ECE1" w14:textId="4CF2B1CC" w:rsidR="00134F0F" w:rsidRPr="003212AA" w:rsidRDefault="00EE4E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21" w:type="dxa"/>
            <w:gridSpan w:val="2"/>
          </w:tcPr>
          <w:p w14:paraId="60D961E2" w14:textId="08DD4F75" w:rsidR="00134F0F" w:rsidRPr="003212AA" w:rsidRDefault="00EE4E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03F28FC6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3AF7E307" w14:textId="5F1BC9F5" w:rsidR="00C87BA2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52CD57E9" w14:textId="39CF8B39" w:rsidR="00C87BA2" w:rsidRPr="003212AA" w:rsidRDefault="00C87BA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4-5, 2023</w:t>
            </w:r>
          </w:p>
        </w:tc>
        <w:tc>
          <w:tcPr>
            <w:tcW w:w="3971" w:type="dxa"/>
          </w:tcPr>
          <w:p w14:paraId="1A82C295" w14:textId="77777777" w:rsidR="00C87BA2" w:rsidRPr="003212AA" w:rsidRDefault="00C87BA2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Paul College of Ilocos Sur</w:t>
            </w:r>
          </w:p>
          <w:p w14:paraId="2AB273B7" w14:textId="4A947036" w:rsidR="00C87BA2" w:rsidRPr="003212AA" w:rsidRDefault="00C87BA2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locos Sur</w:t>
            </w:r>
          </w:p>
        </w:tc>
        <w:tc>
          <w:tcPr>
            <w:tcW w:w="4252" w:type="dxa"/>
          </w:tcPr>
          <w:p w14:paraId="2A9C66C9" w14:textId="77777777" w:rsidR="00321965" w:rsidRPr="003212AA" w:rsidRDefault="0032218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lementary</w:t>
            </w:r>
            <w:r w:rsidR="00321965" w:rsidRPr="003212AA">
              <w:rPr>
                <w:rFonts w:ascii="Gadugi" w:hAnsi="Gadugi" w:cstheme="minorHAnsi"/>
                <w:sz w:val="24"/>
                <w:szCs w:val="24"/>
              </w:rPr>
              <w:t xml:space="preserve"> Education</w:t>
            </w:r>
          </w:p>
          <w:p w14:paraId="1B0E06CE" w14:textId="1F58BECC" w:rsidR="00C87BA2" w:rsidRPr="003212AA" w:rsidRDefault="0032218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condary Education</w:t>
            </w:r>
          </w:p>
        </w:tc>
        <w:tc>
          <w:tcPr>
            <w:tcW w:w="1701" w:type="dxa"/>
          </w:tcPr>
          <w:p w14:paraId="402A395B" w14:textId="77777777" w:rsidR="00C87BA2" w:rsidRPr="003212AA" w:rsidRDefault="0032218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427BFB7" w14:textId="4D1FFC38" w:rsidR="00223718" w:rsidRPr="003212AA" w:rsidRDefault="0032196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47D339F0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1D5EDA48" w14:textId="318212E1" w:rsidR="002E1078" w:rsidRPr="003212AA" w:rsidRDefault="00065578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</w:p>
        </w:tc>
        <w:tc>
          <w:tcPr>
            <w:tcW w:w="2692" w:type="dxa"/>
          </w:tcPr>
          <w:p w14:paraId="5AE8BACC" w14:textId="6BDCE832" w:rsidR="002E1078" w:rsidRPr="003212AA" w:rsidRDefault="002E1078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6-7, 2023</w:t>
            </w:r>
          </w:p>
        </w:tc>
        <w:tc>
          <w:tcPr>
            <w:tcW w:w="3971" w:type="dxa"/>
          </w:tcPr>
          <w:p w14:paraId="2D52F841" w14:textId="77777777" w:rsidR="002E1078" w:rsidRPr="003212AA" w:rsidRDefault="002E1078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dad de Sta. Isabel de Naga, Inc., Naga City</w:t>
            </w:r>
          </w:p>
        </w:tc>
        <w:tc>
          <w:tcPr>
            <w:tcW w:w="4252" w:type="dxa"/>
          </w:tcPr>
          <w:p w14:paraId="630AAEC7" w14:textId="5216D7E3" w:rsidR="002E1078" w:rsidRPr="003212AA" w:rsidRDefault="002E1078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</w:t>
            </w:r>
            <w:r w:rsidR="00321965" w:rsidRPr="003212AA">
              <w:rPr>
                <w:rFonts w:ascii="Gadugi" w:hAnsi="Gadugi" w:cstheme="minorHAnsi"/>
                <w:sz w:val="24"/>
                <w:szCs w:val="24"/>
              </w:rPr>
              <w:t>ocial Work</w:t>
            </w:r>
          </w:p>
        </w:tc>
        <w:tc>
          <w:tcPr>
            <w:tcW w:w="1701" w:type="dxa"/>
          </w:tcPr>
          <w:p w14:paraId="2BDFE7FA" w14:textId="77777777" w:rsidR="002E1078" w:rsidRPr="003212AA" w:rsidRDefault="002E1078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6EF6BCEC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4ACD9ED6" w14:textId="366B8C0E" w:rsidR="002872EF" w:rsidRPr="003212AA" w:rsidRDefault="00225E91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065578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68C90199" w14:textId="0452305A" w:rsidR="002872EF" w:rsidRPr="003212AA" w:rsidRDefault="00102A2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7-8, 2023</w:t>
            </w:r>
          </w:p>
          <w:p w14:paraId="4D536669" w14:textId="347ADEFB" w:rsidR="00102A2A" w:rsidRPr="003212AA" w:rsidRDefault="00102A2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  <w:tc>
          <w:tcPr>
            <w:tcW w:w="3971" w:type="dxa"/>
          </w:tcPr>
          <w:p w14:paraId="75796B70" w14:textId="77777777" w:rsidR="002872EF" w:rsidRPr="003212AA" w:rsidRDefault="00102A2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cademia de San Jose</w:t>
            </w:r>
          </w:p>
          <w:p w14:paraId="138CAEDA" w14:textId="65501BDC" w:rsidR="00102A2A" w:rsidRPr="003212AA" w:rsidRDefault="00102A2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daue City, Cebu</w:t>
            </w:r>
          </w:p>
        </w:tc>
        <w:tc>
          <w:tcPr>
            <w:tcW w:w="4252" w:type="dxa"/>
          </w:tcPr>
          <w:p w14:paraId="4C09AAE4" w14:textId="77777777" w:rsidR="002872EF" w:rsidRPr="003212AA" w:rsidRDefault="00102A2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171C9978" w14:textId="7F6C25CE" w:rsidR="00102A2A" w:rsidRPr="003212AA" w:rsidRDefault="00102A2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01" w:type="dxa"/>
          </w:tcPr>
          <w:p w14:paraId="18D8B404" w14:textId="77777777" w:rsidR="002872EF" w:rsidRPr="003212AA" w:rsidRDefault="00102A2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F3853E1" w14:textId="0E05202D" w:rsidR="00102A2A" w:rsidRPr="003212AA" w:rsidRDefault="00102A2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7E0D59FA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40467EC6" w14:textId="39F8A70F" w:rsidR="009B7805" w:rsidRPr="003212AA" w:rsidRDefault="00D86703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065578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6B7A579B" w14:textId="5E7B488A" w:rsidR="009B7805" w:rsidRPr="003212AA" w:rsidRDefault="009B780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1, 2023</w:t>
            </w:r>
          </w:p>
        </w:tc>
        <w:tc>
          <w:tcPr>
            <w:tcW w:w="3971" w:type="dxa"/>
          </w:tcPr>
          <w:p w14:paraId="7B7FD999" w14:textId="77777777" w:rsidR="009B7805" w:rsidRPr="003212AA" w:rsidRDefault="009B780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hiang Kai Shek College</w:t>
            </w:r>
          </w:p>
          <w:p w14:paraId="4F7FC1CE" w14:textId="72CBC781" w:rsidR="009B7805" w:rsidRPr="003212AA" w:rsidRDefault="009B780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ondo, Manila</w:t>
            </w:r>
          </w:p>
        </w:tc>
        <w:tc>
          <w:tcPr>
            <w:tcW w:w="4252" w:type="dxa"/>
          </w:tcPr>
          <w:p w14:paraId="733AD646" w14:textId="16615B23" w:rsidR="009B7805" w:rsidRPr="003212AA" w:rsidRDefault="009B780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701" w:type="dxa"/>
          </w:tcPr>
          <w:p w14:paraId="39427A02" w14:textId="77777777" w:rsidR="009B7805" w:rsidRPr="003212AA" w:rsidRDefault="009B780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terim</w:t>
            </w:r>
          </w:p>
          <w:p w14:paraId="55A7F0CA" w14:textId="77777777" w:rsidR="00056F3B" w:rsidRPr="003212AA" w:rsidRDefault="009B780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(Admin/</w:t>
            </w:r>
          </w:p>
          <w:p w14:paraId="333B1E7C" w14:textId="26CD6853" w:rsidR="009B7805" w:rsidRPr="003212AA" w:rsidRDefault="009B780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aculty/Inst)</w:t>
            </w:r>
          </w:p>
        </w:tc>
      </w:tr>
      <w:tr w:rsidR="00A916EE" w:rsidRPr="003212AA" w14:paraId="1611D206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3ADADA6" w14:textId="5BD35372" w:rsidR="001F6057" w:rsidRPr="003212AA" w:rsidRDefault="00B129E6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065578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68EBA918" w14:textId="3E6B2D0A" w:rsidR="001F6057" w:rsidRPr="003212AA" w:rsidRDefault="001F605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1-12, 2023</w:t>
            </w:r>
          </w:p>
        </w:tc>
        <w:tc>
          <w:tcPr>
            <w:tcW w:w="3971" w:type="dxa"/>
          </w:tcPr>
          <w:p w14:paraId="2960B540" w14:textId="6E58E506" w:rsidR="001F6057" w:rsidRPr="003212AA" w:rsidRDefault="001F6057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the East-</w:t>
            </w:r>
            <w:r w:rsidR="00900B2D" w:rsidRPr="003212AA">
              <w:rPr>
                <w:rFonts w:ascii="Gadugi" w:hAnsi="Gadugi" w:cstheme="minorHAnsi"/>
                <w:b/>
                <w:sz w:val="24"/>
                <w:szCs w:val="24"/>
              </w:rPr>
              <w:t>Caloocan</w:t>
            </w:r>
          </w:p>
          <w:p w14:paraId="33C2FE39" w14:textId="112E0A30" w:rsidR="001F6057" w:rsidRPr="003212AA" w:rsidRDefault="00900B2D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aloocan City</w:t>
            </w:r>
          </w:p>
        </w:tc>
        <w:tc>
          <w:tcPr>
            <w:tcW w:w="4252" w:type="dxa"/>
          </w:tcPr>
          <w:p w14:paraId="5A9F97E3" w14:textId="4A526A77" w:rsidR="001F6057" w:rsidRPr="003212AA" w:rsidRDefault="001F605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01" w:type="dxa"/>
          </w:tcPr>
          <w:p w14:paraId="3792CEBC" w14:textId="02ECC0C7" w:rsidR="001F6057" w:rsidRPr="003212AA" w:rsidRDefault="001F605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4210411E" w14:textId="77777777" w:rsidTr="00782844">
        <w:trPr>
          <w:gridAfter w:val="1"/>
          <w:wAfter w:w="20" w:type="dxa"/>
          <w:trHeight w:val="1019"/>
        </w:trPr>
        <w:tc>
          <w:tcPr>
            <w:tcW w:w="709" w:type="dxa"/>
          </w:tcPr>
          <w:p w14:paraId="11BD2EA2" w14:textId="70A66D27" w:rsidR="001F6057" w:rsidRPr="003212AA" w:rsidRDefault="00B129E6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065578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21B2C502" w14:textId="71459845" w:rsidR="001F6057" w:rsidRPr="003212AA" w:rsidRDefault="001F605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1-12, 2023</w:t>
            </w:r>
          </w:p>
        </w:tc>
        <w:tc>
          <w:tcPr>
            <w:tcW w:w="3971" w:type="dxa"/>
          </w:tcPr>
          <w:p w14:paraId="0F194722" w14:textId="77777777" w:rsidR="001F6057" w:rsidRPr="003212AA" w:rsidRDefault="00E42E9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Juan de Dios Educational Foundation, Inc.</w:t>
            </w:r>
          </w:p>
          <w:p w14:paraId="623CB47E" w14:textId="165CDD08" w:rsidR="00E42E95" w:rsidRPr="003212AA" w:rsidRDefault="00E42E9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ay City</w:t>
            </w:r>
          </w:p>
        </w:tc>
        <w:tc>
          <w:tcPr>
            <w:tcW w:w="4252" w:type="dxa"/>
          </w:tcPr>
          <w:p w14:paraId="233007FF" w14:textId="170ADAF2" w:rsidR="00B34A62" w:rsidRPr="003212AA" w:rsidRDefault="00E42E9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  <w:p w14:paraId="04200F4F" w14:textId="48627C4D" w:rsidR="006626EB" w:rsidRPr="003212AA" w:rsidRDefault="006626E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hysical Therapy</w:t>
            </w:r>
          </w:p>
          <w:p w14:paraId="59D35F73" w14:textId="3DAF8062" w:rsidR="00B34A62" w:rsidRPr="003212AA" w:rsidRDefault="00B34A6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</w:t>
            </w:r>
            <w:r w:rsidR="00A704BE" w:rsidRPr="003212AA">
              <w:rPr>
                <w:rFonts w:ascii="Gadugi" w:hAnsi="Gadugi" w:cstheme="minorHAnsi"/>
                <w:sz w:val="24"/>
                <w:szCs w:val="24"/>
              </w:rPr>
              <w:t>edical Technology</w:t>
            </w:r>
          </w:p>
          <w:p w14:paraId="4DE52CA6" w14:textId="64A6C10F" w:rsidR="00E42E95" w:rsidRPr="003212AA" w:rsidRDefault="00E42E9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HM</w:t>
            </w:r>
          </w:p>
        </w:tc>
        <w:tc>
          <w:tcPr>
            <w:tcW w:w="1701" w:type="dxa"/>
          </w:tcPr>
          <w:p w14:paraId="5A598BD6" w14:textId="77777777" w:rsidR="001F6057" w:rsidRPr="003212AA" w:rsidRDefault="00E42E9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771E32C" w14:textId="4173F278" w:rsidR="006626EB" w:rsidRPr="003212AA" w:rsidRDefault="006626E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63879D34" w14:textId="5371BB7D" w:rsidR="00B34A62" w:rsidRPr="003212AA" w:rsidRDefault="00B34A6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6BEEC534" w14:textId="7CC06E0A" w:rsidR="00E42E95" w:rsidRPr="003212AA" w:rsidRDefault="00B34A6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60218B36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745B169" w14:textId="6078C338" w:rsidR="00C8228E" w:rsidRPr="003212AA" w:rsidRDefault="00870953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065578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77B3ECA6" w14:textId="0CB74CE7" w:rsidR="00C8228E" w:rsidRPr="003212AA" w:rsidRDefault="00C8228E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4, 2023</w:t>
            </w:r>
          </w:p>
        </w:tc>
        <w:tc>
          <w:tcPr>
            <w:tcW w:w="3971" w:type="dxa"/>
          </w:tcPr>
          <w:p w14:paraId="4C8A958A" w14:textId="5DFA3D0F" w:rsidR="00C8228E" w:rsidRPr="003212AA" w:rsidRDefault="00C8228E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e La Salle University-Dasmariñas, Cavite</w:t>
            </w:r>
          </w:p>
        </w:tc>
        <w:tc>
          <w:tcPr>
            <w:tcW w:w="4252" w:type="dxa"/>
          </w:tcPr>
          <w:p w14:paraId="682C9E5B" w14:textId="77777777" w:rsidR="00010B07" w:rsidRPr="003212AA" w:rsidRDefault="00C8228E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S</w:t>
            </w:r>
          </w:p>
          <w:p w14:paraId="7B97A512" w14:textId="01C7C712" w:rsidR="00C8228E" w:rsidRPr="003212AA" w:rsidRDefault="00C8228E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T</w:t>
            </w:r>
          </w:p>
        </w:tc>
        <w:tc>
          <w:tcPr>
            <w:tcW w:w="1701" w:type="dxa"/>
          </w:tcPr>
          <w:p w14:paraId="031A953F" w14:textId="77777777" w:rsidR="00C8228E" w:rsidRPr="003212AA" w:rsidRDefault="00C8228E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terim</w:t>
            </w:r>
          </w:p>
          <w:p w14:paraId="03A4B0DC" w14:textId="5EAEA105" w:rsidR="00010B07" w:rsidRPr="003212AA" w:rsidRDefault="00010B0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terim</w:t>
            </w:r>
          </w:p>
        </w:tc>
      </w:tr>
      <w:tr w:rsidR="00A916EE" w:rsidRPr="003212AA" w14:paraId="28FB2987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B8AA9EC" w14:textId="1010E70A" w:rsidR="00A857B9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6B0CCE"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11A5C902" w14:textId="1BA6F1DE" w:rsidR="00A857B9" w:rsidRPr="003212AA" w:rsidRDefault="00A857B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4-15, 2023</w:t>
            </w:r>
          </w:p>
        </w:tc>
        <w:tc>
          <w:tcPr>
            <w:tcW w:w="3971" w:type="dxa"/>
          </w:tcPr>
          <w:p w14:paraId="33BE7EBF" w14:textId="79426AE7" w:rsidR="00A857B9" w:rsidRPr="003212AA" w:rsidRDefault="00A857B9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ichael College</w:t>
            </w:r>
            <w:r w:rsidR="00ED655D"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 of Iligan, Inc.</w:t>
            </w:r>
          </w:p>
          <w:p w14:paraId="201D1863" w14:textId="1C6431BC" w:rsidR="00A857B9" w:rsidRPr="003212AA" w:rsidRDefault="00A857B9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ligan City</w:t>
            </w:r>
          </w:p>
        </w:tc>
        <w:tc>
          <w:tcPr>
            <w:tcW w:w="4252" w:type="dxa"/>
          </w:tcPr>
          <w:p w14:paraId="34859CE7" w14:textId="77777777" w:rsidR="00A857B9" w:rsidRPr="003212AA" w:rsidRDefault="00A857B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  <w:p w14:paraId="173D4C75" w14:textId="41F24093" w:rsidR="00A857B9" w:rsidRPr="003212AA" w:rsidRDefault="00A857B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25AAEAB7" w14:textId="45C9E6C8" w:rsidR="00A857B9" w:rsidRPr="003212AA" w:rsidRDefault="00CB1CC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  <w:r w:rsidR="00A857B9"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15982605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24FEA7B" w14:textId="7AAD5493" w:rsidR="00E42E95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6B0CCE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2EE3692B" w14:textId="3FC4F68C" w:rsidR="00E42E95" w:rsidRPr="003212AA" w:rsidRDefault="00E42E9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4-15, 2023</w:t>
            </w:r>
          </w:p>
        </w:tc>
        <w:tc>
          <w:tcPr>
            <w:tcW w:w="3971" w:type="dxa"/>
          </w:tcPr>
          <w:p w14:paraId="0B5B3C29" w14:textId="77777777" w:rsidR="00E42E95" w:rsidRPr="003212AA" w:rsidRDefault="00E42E9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Paul University Surigao</w:t>
            </w:r>
          </w:p>
          <w:p w14:paraId="65467375" w14:textId="60C03F57" w:rsidR="00E42E95" w:rsidRPr="003212AA" w:rsidRDefault="00E42E9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urigao City</w:t>
            </w:r>
          </w:p>
        </w:tc>
        <w:tc>
          <w:tcPr>
            <w:tcW w:w="4252" w:type="dxa"/>
          </w:tcPr>
          <w:p w14:paraId="0D42BE73" w14:textId="77777777" w:rsidR="003B7417" w:rsidRPr="003212AA" w:rsidRDefault="0023402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L</w:t>
            </w:r>
            <w:r w:rsidR="003B7417" w:rsidRPr="003212AA">
              <w:rPr>
                <w:rFonts w:ascii="Gadugi" w:hAnsi="Gadugi" w:cstheme="minorHAnsi"/>
                <w:sz w:val="24"/>
                <w:szCs w:val="24"/>
              </w:rPr>
              <w:t>iberal Arts</w:t>
            </w:r>
          </w:p>
          <w:p w14:paraId="47258EDD" w14:textId="06E69B8A" w:rsidR="003B7417" w:rsidRPr="003212AA" w:rsidRDefault="0023402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ciences</w:t>
            </w:r>
          </w:p>
          <w:p w14:paraId="0A731686" w14:textId="2044D424" w:rsidR="003B7417" w:rsidRPr="003212AA" w:rsidRDefault="003B741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lementary Education</w:t>
            </w:r>
          </w:p>
          <w:p w14:paraId="76EC760D" w14:textId="252BEEA1" w:rsidR="003B7417" w:rsidRPr="003212AA" w:rsidRDefault="003B741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condary Education</w:t>
            </w:r>
          </w:p>
          <w:p w14:paraId="11F34519" w14:textId="5E9CE87E" w:rsidR="003B7417" w:rsidRPr="003212AA" w:rsidRDefault="0023402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</w:t>
            </w:r>
            <w:r w:rsidR="00F865C0" w:rsidRPr="003212AA">
              <w:rPr>
                <w:rFonts w:ascii="Gadugi" w:hAnsi="Gadugi" w:cstheme="minorHAnsi"/>
                <w:sz w:val="24"/>
                <w:szCs w:val="24"/>
              </w:rPr>
              <w:t>usiness Administration</w:t>
            </w:r>
          </w:p>
          <w:p w14:paraId="5AC82B5D" w14:textId="23DE2CA8" w:rsidR="00E42E95" w:rsidRPr="003212AA" w:rsidRDefault="0023402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rim</w:t>
            </w:r>
            <w:r w:rsidR="00F865C0" w:rsidRPr="003212AA">
              <w:rPr>
                <w:rFonts w:ascii="Gadugi" w:hAnsi="Gadugi" w:cstheme="minorHAnsi"/>
                <w:sz w:val="24"/>
                <w:szCs w:val="24"/>
              </w:rPr>
              <w:t>inology</w:t>
            </w:r>
          </w:p>
        </w:tc>
        <w:tc>
          <w:tcPr>
            <w:tcW w:w="1701" w:type="dxa"/>
          </w:tcPr>
          <w:p w14:paraId="22C5878B" w14:textId="77777777" w:rsidR="00E42E95" w:rsidRPr="003212AA" w:rsidRDefault="0023402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C080757" w14:textId="77777777" w:rsidR="00F865C0" w:rsidRPr="003212AA" w:rsidRDefault="00F865C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B3D39BC" w14:textId="77777777" w:rsidR="00F865C0" w:rsidRPr="003212AA" w:rsidRDefault="00F865C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5597FE9" w14:textId="77777777" w:rsidR="00F865C0" w:rsidRPr="003212AA" w:rsidRDefault="00F865C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9E6500F" w14:textId="77777777" w:rsidR="00F865C0" w:rsidRPr="003212AA" w:rsidRDefault="00F865C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C348326" w14:textId="539A13EF" w:rsidR="00F865C0" w:rsidRPr="003212AA" w:rsidRDefault="00F865C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59C1F526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8826F28" w14:textId="78D36DC8" w:rsidR="00A664E4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7</w:t>
            </w:r>
          </w:p>
        </w:tc>
        <w:tc>
          <w:tcPr>
            <w:tcW w:w="2692" w:type="dxa"/>
          </w:tcPr>
          <w:p w14:paraId="3EEF558E" w14:textId="7AFB21BB" w:rsidR="00A664E4" w:rsidRPr="003212AA" w:rsidRDefault="00A664E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8-19, 2023</w:t>
            </w:r>
          </w:p>
        </w:tc>
        <w:tc>
          <w:tcPr>
            <w:tcW w:w="3971" w:type="dxa"/>
          </w:tcPr>
          <w:p w14:paraId="40C3EBB7" w14:textId="77777777" w:rsidR="00A664E4" w:rsidRPr="003212AA" w:rsidRDefault="00A664E4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geles University Foundation</w:t>
            </w:r>
          </w:p>
          <w:p w14:paraId="7EB20485" w14:textId="558FDF54" w:rsidR="00A664E4" w:rsidRPr="003212AA" w:rsidRDefault="00A664E4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geles City</w:t>
            </w:r>
          </w:p>
        </w:tc>
        <w:tc>
          <w:tcPr>
            <w:tcW w:w="4252" w:type="dxa"/>
          </w:tcPr>
          <w:p w14:paraId="665E19B8" w14:textId="77777777" w:rsidR="00B34A62" w:rsidRPr="003212AA" w:rsidRDefault="00A664E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T/PT</w:t>
            </w:r>
          </w:p>
          <w:p w14:paraId="0E645DA7" w14:textId="2D385D40" w:rsidR="00A664E4" w:rsidRPr="003212AA" w:rsidRDefault="00A664E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S/IT</w:t>
            </w:r>
          </w:p>
        </w:tc>
        <w:tc>
          <w:tcPr>
            <w:tcW w:w="1701" w:type="dxa"/>
          </w:tcPr>
          <w:p w14:paraId="7A09732A" w14:textId="77777777" w:rsidR="00A664E4" w:rsidRPr="003212AA" w:rsidRDefault="00A664E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B69828B" w14:textId="15BB10D3" w:rsidR="00B34A62" w:rsidRPr="003212AA" w:rsidRDefault="00B34A6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76009BE3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0A044034" w14:textId="05AEC9F8" w:rsidR="002849B2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8</w:t>
            </w:r>
          </w:p>
        </w:tc>
        <w:tc>
          <w:tcPr>
            <w:tcW w:w="2692" w:type="dxa"/>
          </w:tcPr>
          <w:p w14:paraId="601FC21C" w14:textId="24694354" w:rsidR="002849B2" w:rsidRPr="003212AA" w:rsidRDefault="00E776D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18-</w:t>
            </w:r>
            <w:r w:rsidR="00AC5735" w:rsidRPr="003212AA">
              <w:rPr>
                <w:rFonts w:ascii="Gadugi" w:hAnsi="Gadugi" w:cstheme="minorHAnsi"/>
                <w:sz w:val="24"/>
                <w:szCs w:val="24"/>
              </w:rPr>
              <w:t>20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3</w:t>
            </w:r>
          </w:p>
        </w:tc>
        <w:tc>
          <w:tcPr>
            <w:tcW w:w="3971" w:type="dxa"/>
          </w:tcPr>
          <w:p w14:paraId="3D66A75B" w14:textId="2D1DB9B4" w:rsidR="002849B2" w:rsidRPr="003212AA" w:rsidRDefault="00E776D4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University of the East-Ramon Magsaysay Memorial Medical </w:t>
            </w: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lastRenderedPageBreak/>
              <w:t>Center, Inc., Quezon City</w:t>
            </w:r>
          </w:p>
        </w:tc>
        <w:tc>
          <w:tcPr>
            <w:tcW w:w="4252" w:type="dxa"/>
          </w:tcPr>
          <w:p w14:paraId="262F1937" w14:textId="6205EDCF" w:rsidR="002849B2" w:rsidRPr="003212AA" w:rsidRDefault="00E776D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Medicine</w:t>
            </w:r>
          </w:p>
        </w:tc>
        <w:tc>
          <w:tcPr>
            <w:tcW w:w="1701" w:type="dxa"/>
          </w:tcPr>
          <w:p w14:paraId="77E70D92" w14:textId="0192E578" w:rsidR="002849B2" w:rsidRPr="003212AA" w:rsidRDefault="00E776D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3C2FC62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3B005C9C" w14:textId="340D791E" w:rsidR="00607C9C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9</w:t>
            </w:r>
          </w:p>
        </w:tc>
        <w:tc>
          <w:tcPr>
            <w:tcW w:w="2692" w:type="dxa"/>
          </w:tcPr>
          <w:p w14:paraId="17ED9EF2" w14:textId="31D2A873" w:rsidR="00607C9C" w:rsidRPr="003212AA" w:rsidRDefault="00607C9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September </w:t>
            </w:r>
            <w:r w:rsidR="008118F1" w:rsidRPr="003212AA">
              <w:rPr>
                <w:rFonts w:ascii="Gadugi" w:hAnsi="Gadugi" w:cstheme="minorHAnsi"/>
                <w:sz w:val="24"/>
                <w:szCs w:val="24"/>
              </w:rPr>
              <w:t>21-22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3</w:t>
            </w:r>
          </w:p>
        </w:tc>
        <w:tc>
          <w:tcPr>
            <w:tcW w:w="3971" w:type="dxa"/>
          </w:tcPr>
          <w:p w14:paraId="11F76E54" w14:textId="1AFCB1C0" w:rsidR="00607C9C" w:rsidRPr="003212AA" w:rsidRDefault="00607C9C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mmaculate Conception Cathedral School</w:t>
            </w:r>
            <w:r w:rsidR="0085289E"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, </w:t>
            </w: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ubao, Quezon City</w:t>
            </w:r>
          </w:p>
        </w:tc>
        <w:tc>
          <w:tcPr>
            <w:tcW w:w="4252" w:type="dxa"/>
          </w:tcPr>
          <w:p w14:paraId="5C5039C5" w14:textId="1B83CD60" w:rsidR="00607C9C" w:rsidRPr="003212AA" w:rsidRDefault="00607C9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0CC52FAF" w14:textId="2FAA94DE" w:rsidR="00607C9C" w:rsidRPr="003212AA" w:rsidRDefault="00607C9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A916EE" w:rsidRPr="003212AA" w14:paraId="5D83CACF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1AF96C1E" w14:textId="193BB6AF" w:rsidR="00607C9C" w:rsidRPr="003212AA" w:rsidRDefault="00446CA6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6B0CCE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6DB570C5" w14:textId="55B64B7A" w:rsidR="00607C9C" w:rsidRPr="003212AA" w:rsidRDefault="00607C9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September </w:t>
            </w:r>
            <w:r w:rsidR="008118F1" w:rsidRPr="003212AA">
              <w:rPr>
                <w:rFonts w:ascii="Gadugi" w:hAnsi="Gadugi" w:cstheme="minorHAnsi"/>
                <w:sz w:val="24"/>
                <w:szCs w:val="24"/>
              </w:rPr>
              <w:t>21-22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3</w:t>
            </w:r>
          </w:p>
        </w:tc>
        <w:tc>
          <w:tcPr>
            <w:tcW w:w="3971" w:type="dxa"/>
          </w:tcPr>
          <w:p w14:paraId="64B42668" w14:textId="751BCCB4" w:rsidR="008118F1" w:rsidRPr="003212AA" w:rsidRDefault="008118F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nto Tomas-Legazpi, Legazpi City</w:t>
            </w:r>
          </w:p>
        </w:tc>
        <w:tc>
          <w:tcPr>
            <w:tcW w:w="4252" w:type="dxa"/>
          </w:tcPr>
          <w:p w14:paraId="6E3252E6" w14:textId="435ADBDB" w:rsidR="00607C9C" w:rsidRPr="003212AA" w:rsidRDefault="008118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01" w:type="dxa"/>
          </w:tcPr>
          <w:p w14:paraId="1BA329B5" w14:textId="1A8B25CA" w:rsidR="00607C9C" w:rsidRPr="003212AA" w:rsidRDefault="008118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4D185299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E1B38A3" w14:textId="6EE0008C" w:rsidR="008118F1" w:rsidRPr="003212AA" w:rsidRDefault="008F2156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6B0CCE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7558C929" w14:textId="2C5DA9F0" w:rsidR="008118F1" w:rsidRPr="003212AA" w:rsidRDefault="008118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21-22, 2023</w:t>
            </w:r>
          </w:p>
        </w:tc>
        <w:tc>
          <w:tcPr>
            <w:tcW w:w="3971" w:type="dxa"/>
          </w:tcPr>
          <w:p w14:paraId="5D8A38A7" w14:textId="77777777" w:rsidR="008118F1" w:rsidRPr="003212AA" w:rsidRDefault="008118F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Beda University</w:t>
            </w:r>
          </w:p>
          <w:p w14:paraId="6A2A2526" w14:textId="13A04AC9" w:rsidR="008118F1" w:rsidRPr="003212AA" w:rsidRDefault="008118F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ila</w:t>
            </w:r>
          </w:p>
        </w:tc>
        <w:tc>
          <w:tcPr>
            <w:tcW w:w="4252" w:type="dxa"/>
          </w:tcPr>
          <w:p w14:paraId="6DE01B5D" w14:textId="59458BD4" w:rsidR="008118F1" w:rsidRPr="003212AA" w:rsidRDefault="008118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</w:tc>
        <w:tc>
          <w:tcPr>
            <w:tcW w:w="1701" w:type="dxa"/>
          </w:tcPr>
          <w:p w14:paraId="4986A297" w14:textId="0BCA5911" w:rsidR="008118F1" w:rsidRPr="003212AA" w:rsidRDefault="008118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2A2BC80C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63CF62E" w14:textId="6D617F63" w:rsidR="00703CF8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6B0CCE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4BBD3833" w14:textId="203C548F" w:rsidR="00703CF8" w:rsidRPr="003212AA" w:rsidRDefault="00703CF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25-26, 2023</w:t>
            </w:r>
          </w:p>
        </w:tc>
        <w:tc>
          <w:tcPr>
            <w:tcW w:w="3971" w:type="dxa"/>
          </w:tcPr>
          <w:p w14:paraId="588EABFD" w14:textId="77777777" w:rsidR="00703CF8" w:rsidRPr="003212AA" w:rsidRDefault="00703CF8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Joseph School-La Salle</w:t>
            </w:r>
          </w:p>
          <w:p w14:paraId="3521CF2D" w14:textId="1DF90066" w:rsidR="00703CF8" w:rsidRPr="003212AA" w:rsidRDefault="00703CF8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colod City</w:t>
            </w:r>
          </w:p>
        </w:tc>
        <w:tc>
          <w:tcPr>
            <w:tcW w:w="4252" w:type="dxa"/>
          </w:tcPr>
          <w:p w14:paraId="6D15B23C" w14:textId="24E63397" w:rsidR="00703CF8" w:rsidRPr="003212AA" w:rsidRDefault="00703CF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701" w:type="dxa"/>
          </w:tcPr>
          <w:p w14:paraId="74638D2C" w14:textId="3D93A04F" w:rsidR="00703CF8" w:rsidRPr="003212AA" w:rsidRDefault="00703CF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7F5CCA14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46CA95FD" w14:textId="010AEBF1" w:rsidR="00703CF8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4E7C59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64E8F2AF" w14:textId="1DB630FD" w:rsidR="00703CF8" w:rsidRPr="003212AA" w:rsidRDefault="00703CF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25-26, 2023</w:t>
            </w:r>
          </w:p>
        </w:tc>
        <w:tc>
          <w:tcPr>
            <w:tcW w:w="3971" w:type="dxa"/>
          </w:tcPr>
          <w:p w14:paraId="17B3784D" w14:textId="77777777" w:rsidR="00703CF8" w:rsidRPr="003212AA" w:rsidRDefault="00703CF8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ary’s Academy of Caloocan</w:t>
            </w:r>
          </w:p>
          <w:p w14:paraId="57B3135E" w14:textId="20175076" w:rsidR="00703CF8" w:rsidRPr="003212AA" w:rsidRDefault="00703CF8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aloocan City</w:t>
            </w:r>
          </w:p>
        </w:tc>
        <w:tc>
          <w:tcPr>
            <w:tcW w:w="4252" w:type="dxa"/>
          </w:tcPr>
          <w:p w14:paraId="0BFAD74A" w14:textId="75A1F954" w:rsidR="00703CF8" w:rsidRPr="003212AA" w:rsidRDefault="00703CF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3121F911" w14:textId="31D08C97" w:rsidR="00703CF8" w:rsidRPr="003212AA" w:rsidRDefault="00703CF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7DD806EA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58DAD5B" w14:textId="72AA59A7" w:rsidR="00542D3A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4E7C59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07406DF4" w14:textId="38D28ACA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25-26, 2023</w:t>
            </w:r>
          </w:p>
        </w:tc>
        <w:tc>
          <w:tcPr>
            <w:tcW w:w="3971" w:type="dxa"/>
          </w:tcPr>
          <w:p w14:paraId="1B781D2B" w14:textId="77777777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n Jose-Recoletos</w:t>
            </w:r>
          </w:p>
          <w:p w14:paraId="4DC6E0B6" w14:textId="39B8A52C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ebu City</w:t>
            </w:r>
          </w:p>
        </w:tc>
        <w:tc>
          <w:tcPr>
            <w:tcW w:w="4252" w:type="dxa"/>
          </w:tcPr>
          <w:p w14:paraId="578D6ED2" w14:textId="77777777" w:rsidR="00013A75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</w:t>
            </w:r>
            <w:r w:rsidR="00013A75" w:rsidRPr="003212AA">
              <w:rPr>
                <w:rFonts w:ascii="Gadugi" w:hAnsi="Gadugi" w:cstheme="minorHAnsi"/>
                <w:sz w:val="24"/>
                <w:szCs w:val="24"/>
              </w:rPr>
              <w:t>S</w:t>
            </w:r>
          </w:p>
          <w:p w14:paraId="76A1027F" w14:textId="77777777" w:rsidR="00013A75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ducation</w:t>
            </w:r>
          </w:p>
          <w:p w14:paraId="1DCDEF6E" w14:textId="477F3855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</w:t>
            </w:r>
          </w:p>
          <w:p w14:paraId="30E7674C" w14:textId="77777777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ccountancy</w:t>
            </w:r>
          </w:p>
          <w:p w14:paraId="2A321A78" w14:textId="77777777" w:rsidR="00013A75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HM</w:t>
            </w:r>
          </w:p>
          <w:p w14:paraId="61A7935C" w14:textId="365306A1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TM</w:t>
            </w:r>
          </w:p>
        </w:tc>
        <w:tc>
          <w:tcPr>
            <w:tcW w:w="1701" w:type="dxa"/>
          </w:tcPr>
          <w:p w14:paraId="3848246A" w14:textId="77777777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73ED7E8" w14:textId="77777777" w:rsidR="00FE4A11" w:rsidRPr="003212AA" w:rsidRDefault="00FE4A1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D225BDF" w14:textId="77777777" w:rsidR="00FE4A11" w:rsidRPr="003212AA" w:rsidRDefault="00FE4A1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A2B7186" w14:textId="77777777" w:rsidR="00013A75" w:rsidRPr="003212AA" w:rsidRDefault="00013A75" w:rsidP="00013A7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FAEF0BA" w14:textId="77777777" w:rsidR="00013A75" w:rsidRPr="003212AA" w:rsidRDefault="00013A75" w:rsidP="00013A7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4CD2A2D" w14:textId="5556019C" w:rsidR="00013A75" w:rsidRPr="003212AA" w:rsidRDefault="00013A75" w:rsidP="00013A7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6E20C6E4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13A87B3" w14:textId="4AC9B02A" w:rsidR="0084132A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4E7C59"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1D74DAC9" w14:textId="530F9BA9" w:rsidR="0084132A" w:rsidRPr="003212AA" w:rsidRDefault="0084132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27-28, 2023</w:t>
            </w:r>
          </w:p>
        </w:tc>
        <w:tc>
          <w:tcPr>
            <w:tcW w:w="3971" w:type="dxa"/>
          </w:tcPr>
          <w:p w14:paraId="070B5BA2" w14:textId="77777777" w:rsidR="0084132A" w:rsidRPr="003212AA" w:rsidRDefault="0015753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co Catholic School</w:t>
            </w:r>
          </w:p>
          <w:p w14:paraId="26FA150E" w14:textId="509147C5" w:rsidR="0015753A" w:rsidRPr="003212AA" w:rsidRDefault="0015753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ila</w:t>
            </w:r>
          </w:p>
        </w:tc>
        <w:tc>
          <w:tcPr>
            <w:tcW w:w="4252" w:type="dxa"/>
          </w:tcPr>
          <w:p w14:paraId="6306913A" w14:textId="3E4A8241" w:rsidR="0084132A" w:rsidRPr="003212AA" w:rsidRDefault="001575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01" w:type="dxa"/>
          </w:tcPr>
          <w:p w14:paraId="0DFE416E" w14:textId="4692D7D0" w:rsidR="0084132A" w:rsidRPr="003212AA" w:rsidRDefault="00CB1CC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3CB7A50F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2BCFB16" w14:textId="35BA69AE" w:rsidR="002316F9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4E7C59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06F953B6" w14:textId="2C73F6D6" w:rsidR="002316F9" w:rsidRPr="003212AA" w:rsidRDefault="002316F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28, 2023</w:t>
            </w:r>
          </w:p>
        </w:tc>
        <w:tc>
          <w:tcPr>
            <w:tcW w:w="3971" w:type="dxa"/>
          </w:tcPr>
          <w:p w14:paraId="5E4825C6" w14:textId="77777777" w:rsidR="002316F9" w:rsidRPr="003212AA" w:rsidRDefault="002316F9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tre Dame College of Tacurong</w:t>
            </w:r>
          </w:p>
          <w:p w14:paraId="260D22FE" w14:textId="1FA8E3D9" w:rsidR="002316F9" w:rsidRPr="003212AA" w:rsidRDefault="002316F9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acurong City</w:t>
            </w:r>
          </w:p>
        </w:tc>
        <w:tc>
          <w:tcPr>
            <w:tcW w:w="4252" w:type="dxa"/>
          </w:tcPr>
          <w:p w14:paraId="610434C0" w14:textId="1E2040A9" w:rsidR="002316F9" w:rsidRPr="003212AA" w:rsidRDefault="002316F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701" w:type="dxa"/>
          </w:tcPr>
          <w:p w14:paraId="45BCCCCF" w14:textId="77777777" w:rsidR="002316F9" w:rsidRPr="003212AA" w:rsidRDefault="002316F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Interim </w:t>
            </w:r>
          </w:p>
          <w:p w14:paraId="796898B7" w14:textId="5B450A28" w:rsidR="002316F9" w:rsidRPr="003212AA" w:rsidRDefault="002316F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(Faculty &amp; Instruction)</w:t>
            </w:r>
          </w:p>
        </w:tc>
      </w:tr>
      <w:tr w:rsidR="00A916EE" w:rsidRPr="003212AA" w14:paraId="73EFD255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256B0EE5" w14:textId="64763793" w:rsidR="00425154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4E7C59"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</w:p>
        </w:tc>
        <w:tc>
          <w:tcPr>
            <w:tcW w:w="2692" w:type="dxa"/>
          </w:tcPr>
          <w:p w14:paraId="1727333F" w14:textId="1B5B556F" w:rsidR="00425154" w:rsidRPr="003212AA" w:rsidRDefault="0042515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28-29, 2023</w:t>
            </w:r>
          </w:p>
        </w:tc>
        <w:tc>
          <w:tcPr>
            <w:tcW w:w="3971" w:type="dxa"/>
          </w:tcPr>
          <w:p w14:paraId="621DB657" w14:textId="77777777" w:rsidR="00425154" w:rsidRPr="003212AA" w:rsidRDefault="00425154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ary’s Academy of Guagua</w:t>
            </w:r>
          </w:p>
          <w:p w14:paraId="55E5B95F" w14:textId="03B3E43A" w:rsidR="00425154" w:rsidRPr="003212AA" w:rsidRDefault="00425154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mpanga</w:t>
            </w:r>
          </w:p>
        </w:tc>
        <w:tc>
          <w:tcPr>
            <w:tcW w:w="4252" w:type="dxa"/>
          </w:tcPr>
          <w:p w14:paraId="69056845" w14:textId="1C971002" w:rsidR="00425154" w:rsidRPr="003212AA" w:rsidRDefault="0042515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01" w:type="dxa"/>
          </w:tcPr>
          <w:p w14:paraId="0F7E1B73" w14:textId="34B24AB2" w:rsidR="00425154" w:rsidRPr="003212AA" w:rsidRDefault="0042515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66419C0F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F4070BC" w14:textId="581D7F75" w:rsidR="00542D3A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4E7C59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1631C4AD" w14:textId="77DB0FF9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28-29, 2023</w:t>
            </w:r>
          </w:p>
        </w:tc>
        <w:tc>
          <w:tcPr>
            <w:tcW w:w="3971" w:type="dxa"/>
          </w:tcPr>
          <w:p w14:paraId="6B5FAD8D" w14:textId="77777777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n Jose-Recoletos</w:t>
            </w:r>
          </w:p>
          <w:p w14:paraId="0E52D560" w14:textId="5091EB10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ebu City</w:t>
            </w:r>
          </w:p>
        </w:tc>
        <w:tc>
          <w:tcPr>
            <w:tcW w:w="4252" w:type="dxa"/>
          </w:tcPr>
          <w:p w14:paraId="5946A013" w14:textId="77777777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  <w:p w14:paraId="1DE72F78" w14:textId="14E5A1ED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ngineering (CpE/IE)</w:t>
            </w:r>
          </w:p>
          <w:p w14:paraId="1AD08404" w14:textId="607D67F1" w:rsidR="00542D3A" w:rsidRPr="003212AA" w:rsidRDefault="00542D3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S/IT</w:t>
            </w:r>
          </w:p>
        </w:tc>
        <w:tc>
          <w:tcPr>
            <w:tcW w:w="1701" w:type="dxa"/>
          </w:tcPr>
          <w:p w14:paraId="046B8557" w14:textId="77777777" w:rsidR="00542D3A" w:rsidRPr="003212AA" w:rsidRDefault="0042515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6CBC0254" w14:textId="77777777" w:rsidR="00BC52F1" w:rsidRPr="003212AA" w:rsidRDefault="00BC52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C655383" w14:textId="19741793" w:rsidR="00BC52F1" w:rsidRPr="003212AA" w:rsidRDefault="00BC52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4F75C2C2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539F6D88" w14:textId="754695CD" w:rsidR="000A08AC" w:rsidRPr="003212AA" w:rsidRDefault="004E7C59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9</w:t>
            </w:r>
          </w:p>
        </w:tc>
        <w:tc>
          <w:tcPr>
            <w:tcW w:w="2692" w:type="dxa"/>
          </w:tcPr>
          <w:p w14:paraId="2639DA77" w14:textId="2398AAE6" w:rsidR="000A08AC" w:rsidRPr="003212AA" w:rsidRDefault="000A08A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28-29, 2023</w:t>
            </w:r>
          </w:p>
        </w:tc>
        <w:tc>
          <w:tcPr>
            <w:tcW w:w="3971" w:type="dxa"/>
          </w:tcPr>
          <w:p w14:paraId="194432F8" w14:textId="77777777" w:rsidR="000A08AC" w:rsidRPr="003212AA" w:rsidRDefault="000A08AC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Alexius College</w:t>
            </w:r>
          </w:p>
          <w:p w14:paraId="147EDBD4" w14:textId="51FD8316" w:rsidR="000A08AC" w:rsidRPr="003212AA" w:rsidRDefault="000A08AC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outh Cotabato</w:t>
            </w:r>
          </w:p>
        </w:tc>
        <w:tc>
          <w:tcPr>
            <w:tcW w:w="4252" w:type="dxa"/>
          </w:tcPr>
          <w:p w14:paraId="61C40A43" w14:textId="5862CF4F" w:rsidR="000A08AC" w:rsidRPr="003212AA" w:rsidRDefault="002A2B1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S Psy</w:t>
            </w:r>
            <w:r w:rsidR="00501DC1" w:rsidRPr="003212AA">
              <w:rPr>
                <w:rFonts w:ascii="Gadugi" w:hAnsi="Gadugi" w:cstheme="minorHAnsi"/>
                <w:sz w:val="24"/>
                <w:szCs w:val="24"/>
              </w:rPr>
              <w:t>chology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/AS/Ed</w:t>
            </w:r>
          </w:p>
        </w:tc>
        <w:tc>
          <w:tcPr>
            <w:tcW w:w="1701" w:type="dxa"/>
          </w:tcPr>
          <w:p w14:paraId="38CA99A9" w14:textId="326E6AAB" w:rsidR="000A08AC" w:rsidRPr="003212AA" w:rsidRDefault="002A2B1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A916EE" w:rsidRPr="003212AA" w14:paraId="6DCCC7CD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468542B" w14:textId="18ED1B77" w:rsidR="00063580" w:rsidRPr="003212AA" w:rsidRDefault="00063580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3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1171E831" w14:textId="1C7F2044" w:rsidR="00063580" w:rsidRPr="003212AA" w:rsidRDefault="0006358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ptember 29, 2023</w:t>
            </w:r>
          </w:p>
        </w:tc>
        <w:tc>
          <w:tcPr>
            <w:tcW w:w="3971" w:type="dxa"/>
          </w:tcPr>
          <w:p w14:paraId="088259C7" w14:textId="77777777" w:rsidR="00063580" w:rsidRPr="003212AA" w:rsidRDefault="00063580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n Carlos</w:t>
            </w:r>
          </w:p>
          <w:p w14:paraId="59E548DC" w14:textId="121DAA69" w:rsidR="00063580" w:rsidRPr="003212AA" w:rsidRDefault="00063580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ebu City</w:t>
            </w:r>
          </w:p>
        </w:tc>
        <w:tc>
          <w:tcPr>
            <w:tcW w:w="4252" w:type="dxa"/>
          </w:tcPr>
          <w:p w14:paraId="4C290E71" w14:textId="2AD3AEEC" w:rsidR="00063580" w:rsidRPr="003212AA" w:rsidRDefault="0006358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</w:tc>
        <w:tc>
          <w:tcPr>
            <w:tcW w:w="1701" w:type="dxa"/>
          </w:tcPr>
          <w:p w14:paraId="5E1BDBD1" w14:textId="0F0760DF" w:rsidR="00063580" w:rsidRPr="003212AA" w:rsidRDefault="0006358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visit</w:t>
            </w:r>
          </w:p>
        </w:tc>
      </w:tr>
      <w:tr w:rsidR="00A916EE" w:rsidRPr="003212AA" w14:paraId="6AFF36C9" w14:textId="77777777" w:rsidTr="00782844">
        <w:trPr>
          <w:gridAfter w:val="1"/>
          <w:wAfter w:w="20" w:type="dxa"/>
          <w:trHeight w:val="454"/>
        </w:trPr>
        <w:tc>
          <w:tcPr>
            <w:tcW w:w="13325" w:type="dxa"/>
            <w:gridSpan w:val="5"/>
            <w:shd w:val="clear" w:color="auto" w:fill="5BD793"/>
            <w:vAlign w:val="center"/>
          </w:tcPr>
          <w:p w14:paraId="51134307" w14:textId="3A788D8A" w:rsidR="00CE7DDD" w:rsidRPr="003212AA" w:rsidRDefault="00CE7DDD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OCTOBER 2023</w:t>
            </w:r>
          </w:p>
        </w:tc>
      </w:tr>
      <w:tr w:rsidR="00782844" w:rsidRPr="003212AA" w14:paraId="4DB19725" w14:textId="77777777" w:rsidTr="002F4C81">
        <w:trPr>
          <w:trHeight w:val="567"/>
        </w:trPr>
        <w:tc>
          <w:tcPr>
            <w:tcW w:w="3401" w:type="dxa"/>
            <w:gridSpan w:val="2"/>
          </w:tcPr>
          <w:p w14:paraId="475BE11A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2AD78A5F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29E435E1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721" w:type="dxa"/>
            <w:gridSpan w:val="2"/>
          </w:tcPr>
          <w:p w14:paraId="32F3CAA3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A916EE" w:rsidRPr="003212AA" w14:paraId="6AFD4E59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5662DAD9" w14:textId="41017281" w:rsidR="00982B9D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29729A43" w14:textId="1D0214E9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2-3, 2023</w:t>
            </w:r>
          </w:p>
        </w:tc>
        <w:tc>
          <w:tcPr>
            <w:tcW w:w="3971" w:type="dxa"/>
          </w:tcPr>
          <w:p w14:paraId="2C94D79B" w14:textId="3A9D0158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e La Salle University-Integrated School, Laguna</w:t>
            </w:r>
          </w:p>
        </w:tc>
        <w:tc>
          <w:tcPr>
            <w:tcW w:w="4252" w:type="dxa"/>
          </w:tcPr>
          <w:p w14:paraId="652011EC" w14:textId="17631D24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1A5C88EB" w14:textId="190D74C1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3E6E2C21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3C3CAAD" w14:textId="662FA09A" w:rsidR="000A63BB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39433281" w14:textId="5FB3DF58" w:rsidR="000A63BB" w:rsidRPr="003212AA" w:rsidRDefault="000A63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2-3, 2023</w:t>
            </w:r>
          </w:p>
        </w:tc>
        <w:tc>
          <w:tcPr>
            <w:tcW w:w="3971" w:type="dxa"/>
          </w:tcPr>
          <w:p w14:paraId="7F6B393B" w14:textId="77777777" w:rsidR="000A63BB" w:rsidRPr="003212AA" w:rsidRDefault="000A63B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tre Dame of Tacurong College</w:t>
            </w:r>
          </w:p>
          <w:p w14:paraId="61F548D1" w14:textId="22B112E6" w:rsidR="000A63BB" w:rsidRPr="003212AA" w:rsidRDefault="000A63B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acurong City</w:t>
            </w:r>
          </w:p>
        </w:tc>
        <w:tc>
          <w:tcPr>
            <w:tcW w:w="4252" w:type="dxa"/>
          </w:tcPr>
          <w:p w14:paraId="6A178B27" w14:textId="5C8C5094" w:rsidR="00981E5B" w:rsidRPr="003212AA" w:rsidRDefault="000A63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</w:t>
            </w:r>
            <w:r w:rsidR="00981E5B" w:rsidRPr="003212AA">
              <w:rPr>
                <w:rFonts w:ascii="Gadugi" w:hAnsi="Gadugi" w:cstheme="minorHAnsi"/>
                <w:sz w:val="24"/>
                <w:szCs w:val="24"/>
              </w:rPr>
              <w:t>ursing</w:t>
            </w:r>
          </w:p>
          <w:p w14:paraId="178DED9B" w14:textId="77777777" w:rsidR="004349F2" w:rsidRPr="003212AA" w:rsidRDefault="000A63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ED</w:t>
            </w:r>
          </w:p>
          <w:p w14:paraId="70685986" w14:textId="7195B6AD" w:rsidR="00981E5B" w:rsidRPr="003212AA" w:rsidRDefault="000A63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SED</w:t>
            </w:r>
          </w:p>
          <w:p w14:paraId="19F75E7B" w14:textId="1AD4CA7A" w:rsidR="000A63BB" w:rsidRPr="003212AA" w:rsidRDefault="000A63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pE</w:t>
            </w:r>
          </w:p>
        </w:tc>
        <w:tc>
          <w:tcPr>
            <w:tcW w:w="1701" w:type="dxa"/>
          </w:tcPr>
          <w:p w14:paraId="0E8C3A5B" w14:textId="77777777" w:rsidR="000A63BB" w:rsidRPr="003212AA" w:rsidRDefault="000A63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3D368907" w14:textId="77777777" w:rsidR="00981E5B" w:rsidRPr="003212AA" w:rsidRDefault="00981E5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682403CA" w14:textId="2000ACCB" w:rsidR="004349F2" w:rsidRPr="003212AA" w:rsidRDefault="004349F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41F06562" w14:textId="75F171BB" w:rsidR="00981E5B" w:rsidRPr="003212AA" w:rsidRDefault="00981E5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41DE0AE7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3B0A74DE" w14:textId="165FAAD8" w:rsidR="00982B9D" w:rsidRPr="003212AA" w:rsidRDefault="00065578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1B324530" w14:textId="6A5AA14F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2-3, 2023</w:t>
            </w:r>
          </w:p>
        </w:tc>
        <w:tc>
          <w:tcPr>
            <w:tcW w:w="3971" w:type="dxa"/>
          </w:tcPr>
          <w:p w14:paraId="467DE9B6" w14:textId="77777777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La Salette, Inc.</w:t>
            </w:r>
          </w:p>
          <w:p w14:paraId="7295026C" w14:textId="677BC2DB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tiago City</w:t>
            </w:r>
          </w:p>
        </w:tc>
        <w:tc>
          <w:tcPr>
            <w:tcW w:w="4252" w:type="dxa"/>
          </w:tcPr>
          <w:p w14:paraId="4B9CC50A" w14:textId="66EC63AE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Liberal Arts</w:t>
            </w:r>
          </w:p>
          <w:p w14:paraId="29773A16" w14:textId="15B90193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ciences</w:t>
            </w:r>
          </w:p>
          <w:p w14:paraId="2AD51327" w14:textId="036F2D02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Teacher Education</w:t>
            </w:r>
          </w:p>
          <w:p w14:paraId="094CEB52" w14:textId="5B1E47D1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usiness Education</w:t>
            </w:r>
          </w:p>
          <w:p w14:paraId="598AEE15" w14:textId="4EB4CDED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riminal Justice Education</w:t>
            </w:r>
          </w:p>
        </w:tc>
        <w:tc>
          <w:tcPr>
            <w:tcW w:w="1701" w:type="dxa"/>
          </w:tcPr>
          <w:p w14:paraId="3410B1A0" w14:textId="77777777" w:rsidR="00982B9D" w:rsidRPr="003212AA" w:rsidRDefault="00982B9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946516C" w14:textId="77777777" w:rsidR="00EE475B" w:rsidRPr="003212AA" w:rsidRDefault="00EE475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E86577D" w14:textId="77777777" w:rsidR="00EE475B" w:rsidRPr="003212AA" w:rsidRDefault="00EE475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A64A91D" w14:textId="77777777" w:rsidR="00EE475B" w:rsidRPr="003212AA" w:rsidRDefault="00EE475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1DC776B" w14:textId="6E386BB3" w:rsidR="00EE475B" w:rsidRPr="003212AA" w:rsidRDefault="00EE475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415B0855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1B35413D" w14:textId="3172CB12" w:rsidR="0010769B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65147250" w14:textId="18BCD335" w:rsidR="0010769B" w:rsidRPr="003212AA" w:rsidRDefault="0010769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5-6, 2023</w:t>
            </w:r>
          </w:p>
        </w:tc>
        <w:tc>
          <w:tcPr>
            <w:tcW w:w="3971" w:type="dxa"/>
          </w:tcPr>
          <w:p w14:paraId="48821144" w14:textId="77777777" w:rsidR="0010769B" w:rsidRPr="003212AA" w:rsidRDefault="0010769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t. La Salle</w:t>
            </w:r>
          </w:p>
          <w:p w14:paraId="5C7246E5" w14:textId="191BE885" w:rsidR="0010769B" w:rsidRPr="003212AA" w:rsidRDefault="0010769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colod City</w:t>
            </w:r>
          </w:p>
        </w:tc>
        <w:tc>
          <w:tcPr>
            <w:tcW w:w="4252" w:type="dxa"/>
          </w:tcPr>
          <w:p w14:paraId="4D2FF549" w14:textId="77777777" w:rsidR="0010769B" w:rsidRPr="003212AA" w:rsidRDefault="00B539B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2716A53F" w14:textId="035C715F" w:rsidR="00B539B6" w:rsidRPr="003212AA" w:rsidRDefault="00B539B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01" w:type="dxa"/>
          </w:tcPr>
          <w:p w14:paraId="76FD6FB1" w14:textId="77777777" w:rsidR="0010769B" w:rsidRPr="003212AA" w:rsidRDefault="00B539B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ACE2480" w14:textId="77500CDD" w:rsidR="00B539B6" w:rsidRPr="003212AA" w:rsidRDefault="00B539B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</w:t>
            </w:r>
            <w:r w:rsidR="006235FA" w:rsidRPr="003212AA">
              <w:rPr>
                <w:rFonts w:ascii="Gadugi" w:hAnsi="Gadugi" w:cstheme="minorHAnsi"/>
                <w:sz w:val="24"/>
                <w:szCs w:val="24"/>
              </w:rPr>
              <w:t>inary</w:t>
            </w:r>
          </w:p>
        </w:tc>
      </w:tr>
      <w:tr w:rsidR="00A916EE" w:rsidRPr="003212AA" w14:paraId="5581E9A0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554A5D90" w14:textId="46AC185C" w:rsidR="009D2467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20F42E3D" w14:textId="626A31ED" w:rsidR="009D2467" w:rsidRPr="003212AA" w:rsidRDefault="009D246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5-6, 2023</w:t>
            </w:r>
          </w:p>
        </w:tc>
        <w:tc>
          <w:tcPr>
            <w:tcW w:w="3971" w:type="dxa"/>
          </w:tcPr>
          <w:p w14:paraId="4ABE953F" w14:textId="77777777" w:rsidR="009D2467" w:rsidRPr="003212AA" w:rsidRDefault="009D2467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orma Colleges</w:t>
            </w:r>
          </w:p>
          <w:p w14:paraId="529E943B" w14:textId="77488DFA" w:rsidR="009D2467" w:rsidRPr="003212AA" w:rsidRDefault="009D2467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Union</w:t>
            </w:r>
          </w:p>
        </w:tc>
        <w:tc>
          <w:tcPr>
            <w:tcW w:w="4252" w:type="dxa"/>
          </w:tcPr>
          <w:p w14:paraId="2C8AB6ED" w14:textId="77777777" w:rsidR="00D05EB8" w:rsidRPr="003212AA" w:rsidRDefault="009D246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S</w:t>
            </w:r>
          </w:p>
          <w:p w14:paraId="28A96C82" w14:textId="22803C01" w:rsidR="009D2467" w:rsidRPr="003212AA" w:rsidRDefault="009D246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T</w:t>
            </w:r>
          </w:p>
        </w:tc>
        <w:tc>
          <w:tcPr>
            <w:tcW w:w="1701" w:type="dxa"/>
          </w:tcPr>
          <w:p w14:paraId="503FCCC1" w14:textId="77777777" w:rsidR="009D2467" w:rsidRPr="003212AA" w:rsidRDefault="009D246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6B47F3D" w14:textId="5C943907" w:rsidR="00D05EB8" w:rsidRPr="003212AA" w:rsidRDefault="00D05EB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30D3DB4F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36AFE652" w14:textId="59123EED" w:rsidR="002F2688" w:rsidRPr="003212AA" w:rsidRDefault="005404FD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15239B87" w14:textId="3AAC9CCC" w:rsidR="002F2688" w:rsidRPr="003212AA" w:rsidRDefault="002F268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9-10, 2023</w:t>
            </w:r>
          </w:p>
        </w:tc>
        <w:tc>
          <w:tcPr>
            <w:tcW w:w="3971" w:type="dxa"/>
          </w:tcPr>
          <w:p w14:paraId="438B41F5" w14:textId="77777777" w:rsidR="002F2688" w:rsidRPr="003212AA" w:rsidRDefault="002506C4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Joseph’s Institute</w:t>
            </w:r>
          </w:p>
          <w:p w14:paraId="121250C7" w14:textId="0185574C" w:rsidR="002506C4" w:rsidRPr="003212AA" w:rsidRDefault="002506C4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locos Sur</w:t>
            </w:r>
          </w:p>
        </w:tc>
        <w:tc>
          <w:tcPr>
            <w:tcW w:w="4252" w:type="dxa"/>
          </w:tcPr>
          <w:p w14:paraId="63B1A7C0" w14:textId="7B87E9D4" w:rsidR="002F2688" w:rsidRPr="003212AA" w:rsidRDefault="00CA36A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317D5934" w14:textId="32C59561" w:rsidR="002F2688" w:rsidRPr="003212AA" w:rsidRDefault="00CA36A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289D8121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4EC15D44" w14:textId="55B71CAF" w:rsidR="00B00DE8" w:rsidRPr="003212AA" w:rsidRDefault="005404FD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</w:p>
        </w:tc>
        <w:tc>
          <w:tcPr>
            <w:tcW w:w="2692" w:type="dxa"/>
          </w:tcPr>
          <w:p w14:paraId="6B23E06D" w14:textId="77777777" w:rsidR="00B00DE8" w:rsidRPr="003212AA" w:rsidRDefault="00B00DE8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9-10, 2023</w:t>
            </w:r>
          </w:p>
        </w:tc>
        <w:tc>
          <w:tcPr>
            <w:tcW w:w="3971" w:type="dxa"/>
          </w:tcPr>
          <w:p w14:paraId="5A65B6EC" w14:textId="77777777" w:rsidR="00B00DE8" w:rsidRPr="003212AA" w:rsidRDefault="00B00DE8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n Carlos</w:t>
            </w:r>
          </w:p>
          <w:p w14:paraId="0B27695C" w14:textId="77777777" w:rsidR="00B00DE8" w:rsidRPr="003212AA" w:rsidRDefault="00B00DE8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owntown Campus</w:t>
            </w:r>
          </w:p>
          <w:p w14:paraId="020197F0" w14:textId="77777777" w:rsidR="00B00DE8" w:rsidRPr="003212AA" w:rsidRDefault="00B00DE8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ebu City</w:t>
            </w:r>
          </w:p>
        </w:tc>
        <w:tc>
          <w:tcPr>
            <w:tcW w:w="4252" w:type="dxa"/>
          </w:tcPr>
          <w:p w14:paraId="41B646A4" w14:textId="77777777" w:rsidR="00D05EB8" w:rsidRPr="003212AA" w:rsidRDefault="00B00DE8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HM</w:t>
            </w:r>
          </w:p>
          <w:p w14:paraId="122E776E" w14:textId="696E260A" w:rsidR="00B00DE8" w:rsidRPr="003212AA" w:rsidRDefault="00B00DE8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TM</w:t>
            </w:r>
          </w:p>
        </w:tc>
        <w:tc>
          <w:tcPr>
            <w:tcW w:w="1701" w:type="dxa"/>
          </w:tcPr>
          <w:p w14:paraId="6BB0F264" w14:textId="77777777" w:rsidR="00B00DE8" w:rsidRPr="003212AA" w:rsidRDefault="00B00DE8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1BA87502" w14:textId="6D3A6B9E" w:rsidR="00D05EB8" w:rsidRPr="003212AA" w:rsidRDefault="00D05EB8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785EB1D9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2D6D7595" w14:textId="243E6671" w:rsidR="006C499D" w:rsidRPr="003212AA" w:rsidRDefault="002F7738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5B44A800" w14:textId="10E87F03" w:rsidR="006C499D" w:rsidRPr="003212AA" w:rsidRDefault="006C499D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12-13, 2023</w:t>
            </w:r>
          </w:p>
        </w:tc>
        <w:tc>
          <w:tcPr>
            <w:tcW w:w="3971" w:type="dxa"/>
          </w:tcPr>
          <w:p w14:paraId="1254896A" w14:textId="77777777" w:rsidR="006C499D" w:rsidRPr="003212AA" w:rsidRDefault="006C499D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Joseph College</w:t>
            </w:r>
          </w:p>
          <w:p w14:paraId="73EDDDCA" w14:textId="4F7F1864" w:rsidR="006C499D" w:rsidRPr="003212AA" w:rsidRDefault="006C499D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asin City</w:t>
            </w:r>
          </w:p>
        </w:tc>
        <w:tc>
          <w:tcPr>
            <w:tcW w:w="4252" w:type="dxa"/>
          </w:tcPr>
          <w:p w14:paraId="07628DC4" w14:textId="48B3DE0D" w:rsidR="006C499D" w:rsidRPr="003212AA" w:rsidRDefault="006C499D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701" w:type="dxa"/>
          </w:tcPr>
          <w:p w14:paraId="6AE54396" w14:textId="46F861B0" w:rsidR="006C499D" w:rsidRPr="003212AA" w:rsidRDefault="006C499D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</w:t>
            </w:r>
            <w:r w:rsidR="006235FA" w:rsidRPr="003212AA">
              <w:rPr>
                <w:rFonts w:ascii="Gadugi" w:hAnsi="Gadugi" w:cstheme="minorHAnsi"/>
                <w:sz w:val="24"/>
                <w:szCs w:val="24"/>
              </w:rPr>
              <w:t>inary</w:t>
            </w:r>
          </w:p>
        </w:tc>
      </w:tr>
      <w:tr w:rsidR="00A916EE" w:rsidRPr="003212AA" w14:paraId="64430E8D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02A2B001" w14:textId="2155AB41" w:rsidR="00966531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39</w:t>
            </w:r>
          </w:p>
        </w:tc>
        <w:tc>
          <w:tcPr>
            <w:tcW w:w="2692" w:type="dxa"/>
          </w:tcPr>
          <w:p w14:paraId="3646C99D" w14:textId="2982EE84" w:rsidR="00966531" w:rsidRPr="003212AA" w:rsidRDefault="0096653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12-13, 2023</w:t>
            </w:r>
          </w:p>
        </w:tc>
        <w:tc>
          <w:tcPr>
            <w:tcW w:w="3971" w:type="dxa"/>
          </w:tcPr>
          <w:p w14:paraId="54B16F2B" w14:textId="6FE2CE1B" w:rsidR="00966531" w:rsidRPr="003212AA" w:rsidRDefault="0083044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lege of the Immaculate Conception, Cabanatuan City</w:t>
            </w:r>
          </w:p>
        </w:tc>
        <w:tc>
          <w:tcPr>
            <w:tcW w:w="4252" w:type="dxa"/>
          </w:tcPr>
          <w:p w14:paraId="238C01E7" w14:textId="77777777" w:rsidR="00A704BE" w:rsidRPr="003212AA" w:rsidRDefault="008304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S</w:t>
            </w:r>
          </w:p>
          <w:p w14:paraId="36029B04" w14:textId="0875A01C" w:rsidR="00966531" w:rsidRPr="003212AA" w:rsidRDefault="008304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</w:t>
            </w:r>
          </w:p>
        </w:tc>
        <w:tc>
          <w:tcPr>
            <w:tcW w:w="1701" w:type="dxa"/>
          </w:tcPr>
          <w:p w14:paraId="0A09DBAE" w14:textId="77777777" w:rsidR="00966531" w:rsidRPr="003212AA" w:rsidRDefault="008304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D01AC7E" w14:textId="3A431BD2" w:rsidR="00A704BE" w:rsidRPr="003212AA" w:rsidRDefault="00A704BE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FFFA41E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A624169" w14:textId="3ADA5097" w:rsidR="00CA36AD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26744F4F" w14:textId="3C76FD18" w:rsidR="00CA36AD" w:rsidRPr="003212AA" w:rsidRDefault="00CA36A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12-13, 2023</w:t>
            </w:r>
          </w:p>
        </w:tc>
        <w:tc>
          <w:tcPr>
            <w:tcW w:w="3971" w:type="dxa"/>
          </w:tcPr>
          <w:p w14:paraId="262DC84C" w14:textId="77777777" w:rsidR="0083044B" w:rsidRPr="003212AA" w:rsidRDefault="0083044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n Carlos</w:t>
            </w:r>
          </w:p>
          <w:p w14:paraId="4569D2DE" w14:textId="77777777" w:rsidR="0083044B" w:rsidRPr="003212AA" w:rsidRDefault="0083044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owntown Campus</w:t>
            </w:r>
          </w:p>
          <w:p w14:paraId="57134E68" w14:textId="07CB6A07" w:rsidR="00CA36AD" w:rsidRPr="003212AA" w:rsidRDefault="0083044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lastRenderedPageBreak/>
              <w:t>Cebu City</w:t>
            </w:r>
          </w:p>
        </w:tc>
        <w:tc>
          <w:tcPr>
            <w:tcW w:w="4252" w:type="dxa"/>
          </w:tcPr>
          <w:p w14:paraId="519A4D54" w14:textId="736A615E" w:rsidR="0083044B" w:rsidRPr="003212AA" w:rsidRDefault="008304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BS Interior Design</w:t>
            </w:r>
          </w:p>
          <w:p w14:paraId="579C88BE" w14:textId="77777777" w:rsidR="00CA36AD" w:rsidRPr="003212AA" w:rsidRDefault="0083044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chelor of Fine Arts</w:t>
            </w:r>
          </w:p>
          <w:p w14:paraId="1AB3DB47" w14:textId="3E0E23FE" w:rsidR="004343BE" w:rsidRPr="003212AA" w:rsidRDefault="004343BE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B1A316D" w14:textId="77777777" w:rsidR="00B11027" w:rsidRPr="003212AA" w:rsidRDefault="00B1102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Preliminary</w:t>
            </w:r>
          </w:p>
          <w:p w14:paraId="60E7C1E3" w14:textId="77777777" w:rsidR="00B11027" w:rsidRPr="003212AA" w:rsidRDefault="00B1102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00EFF110" w14:textId="3F879280" w:rsidR="004343BE" w:rsidRPr="003212AA" w:rsidRDefault="004343BE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</w:tr>
      <w:tr w:rsidR="00A916EE" w:rsidRPr="003212AA" w14:paraId="15ABCDC7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2004DC57" w14:textId="4EA81470" w:rsidR="00186A17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4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7585C95F" w14:textId="4A6C9009" w:rsidR="00186A17" w:rsidRPr="003212AA" w:rsidRDefault="00186A1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12-13, 2023</w:t>
            </w:r>
          </w:p>
        </w:tc>
        <w:tc>
          <w:tcPr>
            <w:tcW w:w="3971" w:type="dxa"/>
          </w:tcPr>
          <w:p w14:paraId="69061BCA" w14:textId="77777777" w:rsidR="00186A17" w:rsidRPr="003212AA" w:rsidRDefault="00186A17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egio de San Juan de Letran</w:t>
            </w:r>
          </w:p>
          <w:p w14:paraId="288B4490" w14:textId="2A650EF8" w:rsidR="00186A17" w:rsidRPr="003212AA" w:rsidRDefault="00186A17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ntramuros, Manila</w:t>
            </w:r>
          </w:p>
        </w:tc>
        <w:tc>
          <w:tcPr>
            <w:tcW w:w="4252" w:type="dxa"/>
          </w:tcPr>
          <w:p w14:paraId="01D21651" w14:textId="328372A2" w:rsidR="00186A17" w:rsidRPr="003212AA" w:rsidRDefault="00186A1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S IT</w:t>
            </w:r>
          </w:p>
        </w:tc>
        <w:tc>
          <w:tcPr>
            <w:tcW w:w="1701" w:type="dxa"/>
          </w:tcPr>
          <w:p w14:paraId="73AED845" w14:textId="3A43EE1B" w:rsidR="00186A17" w:rsidRPr="003212AA" w:rsidRDefault="00186A1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58ED00A8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3B731E4F" w14:textId="2047D3BC" w:rsidR="008841FC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4A5E9AA9" w14:textId="6D93696E" w:rsidR="008841FC" w:rsidRPr="003212AA" w:rsidRDefault="008841F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16-17, 2023</w:t>
            </w:r>
          </w:p>
        </w:tc>
        <w:tc>
          <w:tcPr>
            <w:tcW w:w="3971" w:type="dxa"/>
          </w:tcPr>
          <w:p w14:paraId="10CF567B" w14:textId="77777777" w:rsidR="008841FC" w:rsidRPr="003212AA" w:rsidRDefault="00832D79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ella Maris Academy of Davao</w:t>
            </w:r>
          </w:p>
          <w:p w14:paraId="2A6016B2" w14:textId="5A3BE51B" w:rsidR="00832D79" w:rsidRPr="003212AA" w:rsidRDefault="00832D79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avao City</w:t>
            </w:r>
          </w:p>
        </w:tc>
        <w:tc>
          <w:tcPr>
            <w:tcW w:w="4252" w:type="dxa"/>
          </w:tcPr>
          <w:p w14:paraId="43536136" w14:textId="62B15E2F" w:rsidR="008841FC" w:rsidRPr="003212AA" w:rsidRDefault="00832D7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701" w:type="dxa"/>
          </w:tcPr>
          <w:p w14:paraId="70C53772" w14:textId="40D976C4" w:rsidR="008841FC" w:rsidRPr="003212AA" w:rsidRDefault="00832D7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6E99200F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2A9568C3" w14:textId="575D1F2F" w:rsidR="00832D79" w:rsidRPr="003212AA" w:rsidRDefault="006B0CCE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40E0B79D" w14:textId="7D0B6084" w:rsidR="00832D79" w:rsidRPr="003212AA" w:rsidRDefault="00832D7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16-17, 2023</w:t>
            </w:r>
          </w:p>
        </w:tc>
        <w:tc>
          <w:tcPr>
            <w:tcW w:w="3971" w:type="dxa"/>
          </w:tcPr>
          <w:p w14:paraId="07F0D369" w14:textId="15C52287" w:rsidR="00832D79" w:rsidRPr="003212AA" w:rsidRDefault="00832D79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colod Tay Tung High School, Inc., Bacolod City</w:t>
            </w:r>
          </w:p>
        </w:tc>
        <w:tc>
          <w:tcPr>
            <w:tcW w:w="4252" w:type="dxa"/>
          </w:tcPr>
          <w:p w14:paraId="3CEB20A9" w14:textId="09CEEE43" w:rsidR="00832D79" w:rsidRPr="003212AA" w:rsidRDefault="00832D7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2350D21B" w14:textId="3CC8104B" w:rsidR="00832D79" w:rsidRPr="003212AA" w:rsidRDefault="00832D7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3257FD7E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6FA9CCF" w14:textId="622A60AC" w:rsidR="003D221C" w:rsidRPr="003212AA" w:rsidRDefault="005404FD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375E9F45" w14:textId="14DC3AD0" w:rsidR="003D221C" w:rsidRPr="003212AA" w:rsidRDefault="003D221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16-17, 2023</w:t>
            </w:r>
          </w:p>
        </w:tc>
        <w:tc>
          <w:tcPr>
            <w:tcW w:w="3971" w:type="dxa"/>
          </w:tcPr>
          <w:p w14:paraId="376C5037" w14:textId="77777777" w:rsidR="006130E3" w:rsidRPr="003212AA" w:rsidRDefault="006130E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egio San Agustin-Bacolod</w:t>
            </w:r>
          </w:p>
          <w:p w14:paraId="4410ED63" w14:textId="514E2439" w:rsidR="003D221C" w:rsidRPr="003212AA" w:rsidRDefault="006130E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colod City</w:t>
            </w:r>
          </w:p>
        </w:tc>
        <w:tc>
          <w:tcPr>
            <w:tcW w:w="4252" w:type="dxa"/>
          </w:tcPr>
          <w:p w14:paraId="6C1049C8" w14:textId="77777777" w:rsidR="006130E3" w:rsidRPr="003212AA" w:rsidRDefault="006130E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sychology</w:t>
            </w:r>
          </w:p>
          <w:p w14:paraId="78F36C96" w14:textId="72553574" w:rsidR="00F81C64" w:rsidRPr="003212AA" w:rsidRDefault="006130E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lementary</w:t>
            </w:r>
            <w:r w:rsidR="00F81C64" w:rsidRPr="003212AA">
              <w:rPr>
                <w:rFonts w:ascii="Gadugi" w:hAnsi="Gadugi" w:cstheme="minorHAnsi"/>
                <w:sz w:val="24"/>
                <w:szCs w:val="24"/>
              </w:rPr>
              <w:t xml:space="preserve"> Education</w:t>
            </w:r>
          </w:p>
          <w:p w14:paraId="578495E7" w14:textId="49F0975B" w:rsidR="006130E3" w:rsidRPr="003212AA" w:rsidRDefault="006130E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condary Education</w:t>
            </w:r>
          </w:p>
          <w:p w14:paraId="586FC834" w14:textId="075B176B" w:rsidR="003D221C" w:rsidRPr="003212AA" w:rsidRDefault="006130E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Business Administration </w:t>
            </w:r>
          </w:p>
        </w:tc>
        <w:tc>
          <w:tcPr>
            <w:tcW w:w="1701" w:type="dxa"/>
          </w:tcPr>
          <w:p w14:paraId="59EFE44B" w14:textId="77777777" w:rsidR="003D221C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11997955" w14:textId="77777777" w:rsidR="00903C18" w:rsidRPr="003212AA" w:rsidRDefault="00903C1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547C6B5" w14:textId="77777777" w:rsidR="00903C18" w:rsidRPr="003212AA" w:rsidRDefault="00903C1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360598B" w14:textId="2D9ED3D0" w:rsidR="00F81C64" w:rsidRPr="003212AA" w:rsidRDefault="00F81C6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2C5E1045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48F6B95" w14:textId="3381D9BC" w:rsidR="00B44331" w:rsidRPr="003212AA" w:rsidRDefault="005404FD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6D1F21F2" w14:textId="52F23001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19-20, 2023</w:t>
            </w:r>
          </w:p>
        </w:tc>
        <w:tc>
          <w:tcPr>
            <w:tcW w:w="3971" w:type="dxa"/>
          </w:tcPr>
          <w:p w14:paraId="2DADE284" w14:textId="77777777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Family Academy of Angeles, Pampanga, Inc.</w:t>
            </w:r>
          </w:p>
          <w:p w14:paraId="5E66338E" w14:textId="02D7B102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geles City</w:t>
            </w:r>
          </w:p>
        </w:tc>
        <w:tc>
          <w:tcPr>
            <w:tcW w:w="4252" w:type="dxa"/>
          </w:tcPr>
          <w:p w14:paraId="11D4A522" w14:textId="607E785E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701" w:type="dxa"/>
          </w:tcPr>
          <w:p w14:paraId="25CFB4F6" w14:textId="282E71D8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25C65137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4C051784" w14:textId="4339B414" w:rsidR="00B44331" w:rsidRPr="003212AA" w:rsidRDefault="00CE4547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7A63FC57" w14:textId="55D955C9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19-20, 2023</w:t>
            </w:r>
          </w:p>
        </w:tc>
        <w:tc>
          <w:tcPr>
            <w:tcW w:w="3971" w:type="dxa"/>
          </w:tcPr>
          <w:p w14:paraId="409D11F9" w14:textId="3F21DC3A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Family School of Quezon City, Inc. Siervas de San Jose Center of Education</w:t>
            </w:r>
          </w:p>
          <w:p w14:paraId="68D48A31" w14:textId="64C765E8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iliman, Quezon City</w:t>
            </w:r>
          </w:p>
        </w:tc>
        <w:tc>
          <w:tcPr>
            <w:tcW w:w="4252" w:type="dxa"/>
          </w:tcPr>
          <w:p w14:paraId="3CC66BEB" w14:textId="55908D1E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2326E25A" w14:textId="1DEE0634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22B7D9F3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5351491B" w14:textId="36B6B774" w:rsidR="00B44331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47</w:t>
            </w:r>
          </w:p>
        </w:tc>
        <w:tc>
          <w:tcPr>
            <w:tcW w:w="2692" w:type="dxa"/>
          </w:tcPr>
          <w:p w14:paraId="706E7DAD" w14:textId="428450C8" w:rsidR="00B44331" w:rsidRPr="003212AA" w:rsidRDefault="00B4433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19-20, 2023</w:t>
            </w:r>
          </w:p>
        </w:tc>
        <w:tc>
          <w:tcPr>
            <w:tcW w:w="3971" w:type="dxa"/>
          </w:tcPr>
          <w:p w14:paraId="349474E3" w14:textId="77777777" w:rsidR="00AA0765" w:rsidRPr="003212AA" w:rsidRDefault="00AA076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geles University Foundation</w:t>
            </w:r>
          </w:p>
          <w:p w14:paraId="59D85320" w14:textId="3E550108" w:rsidR="00B44331" w:rsidRPr="003212AA" w:rsidRDefault="00AA076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geles City</w:t>
            </w:r>
          </w:p>
        </w:tc>
        <w:tc>
          <w:tcPr>
            <w:tcW w:w="4252" w:type="dxa"/>
          </w:tcPr>
          <w:p w14:paraId="0FFCCDAE" w14:textId="77777777" w:rsidR="00B44331" w:rsidRPr="003212AA" w:rsidRDefault="00AA076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5AF9E770" w14:textId="03069C4A" w:rsidR="00AA0765" w:rsidRPr="003212AA" w:rsidRDefault="00AA076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01" w:type="dxa"/>
          </w:tcPr>
          <w:p w14:paraId="74A89166" w14:textId="77777777" w:rsidR="00B44331" w:rsidRPr="003212AA" w:rsidRDefault="00AA076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0309458" w14:textId="0DB30E2F" w:rsidR="00AA0765" w:rsidRPr="003212AA" w:rsidRDefault="00AA076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0BCADCE1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8412A4E" w14:textId="4C0A2812" w:rsidR="00B11027" w:rsidRPr="003212AA" w:rsidRDefault="00C16C64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48</w:t>
            </w:r>
          </w:p>
        </w:tc>
        <w:tc>
          <w:tcPr>
            <w:tcW w:w="2692" w:type="dxa"/>
          </w:tcPr>
          <w:p w14:paraId="2700D5FE" w14:textId="6CB9CAF7" w:rsidR="00B11027" w:rsidRPr="003212AA" w:rsidRDefault="00B11027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October </w:t>
            </w:r>
            <w:r w:rsidR="00183E81" w:rsidRPr="003212AA">
              <w:rPr>
                <w:rFonts w:ascii="Gadugi" w:hAnsi="Gadugi" w:cstheme="minorHAnsi"/>
                <w:sz w:val="24"/>
                <w:szCs w:val="24"/>
              </w:rPr>
              <w:t>19-20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3</w:t>
            </w:r>
          </w:p>
        </w:tc>
        <w:tc>
          <w:tcPr>
            <w:tcW w:w="3971" w:type="dxa"/>
          </w:tcPr>
          <w:p w14:paraId="661E3B13" w14:textId="77777777" w:rsidR="00B11027" w:rsidRPr="003212AA" w:rsidRDefault="00B11027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Alexius College</w:t>
            </w:r>
          </w:p>
          <w:p w14:paraId="30CD44E2" w14:textId="77777777" w:rsidR="00B11027" w:rsidRPr="003212AA" w:rsidRDefault="00B11027" w:rsidP="00F16F2C">
            <w:pPr>
              <w:spacing w:after="0" w:line="240" w:lineRule="auto"/>
              <w:ind w:right="-105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ity of Koronadal, South Cotabato</w:t>
            </w:r>
          </w:p>
        </w:tc>
        <w:tc>
          <w:tcPr>
            <w:tcW w:w="4252" w:type="dxa"/>
          </w:tcPr>
          <w:p w14:paraId="4DD86B0A" w14:textId="77777777" w:rsidR="00B11027" w:rsidRPr="003212AA" w:rsidRDefault="00B11027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S Nursing</w:t>
            </w:r>
          </w:p>
          <w:p w14:paraId="3793C7A1" w14:textId="77777777" w:rsidR="00FC1B6A" w:rsidRPr="003212AA" w:rsidRDefault="00B11027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T</w:t>
            </w:r>
          </w:p>
          <w:p w14:paraId="028F4FC7" w14:textId="533BC8D0" w:rsidR="00B11027" w:rsidRPr="003212AA" w:rsidRDefault="00B11027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T</w:t>
            </w:r>
          </w:p>
        </w:tc>
        <w:tc>
          <w:tcPr>
            <w:tcW w:w="1701" w:type="dxa"/>
          </w:tcPr>
          <w:p w14:paraId="04F2CC44" w14:textId="77777777" w:rsidR="00B11027" w:rsidRPr="003212AA" w:rsidRDefault="00B11027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26EA837B" w14:textId="77777777" w:rsidR="009D063B" w:rsidRPr="003212AA" w:rsidRDefault="009D063B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EF44368" w14:textId="78AE0D7A" w:rsidR="00FC1B6A" w:rsidRPr="003212AA" w:rsidRDefault="00FC1B6A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756DD87D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E156139" w14:textId="25B8F59B" w:rsidR="000D2248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49</w:t>
            </w:r>
          </w:p>
        </w:tc>
        <w:tc>
          <w:tcPr>
            <w:tcW w:w="2692" w:type="dxa"/>
          </w:tcPr>
          <w:p w14:paraId="453FB900" w14:textId="37F5C66E" w:rsidR="000D2248" w:rsidRPr="003212AA" w:rsidRDefault="000D224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23-24, 2023</w:t>
            </w:r>
          </w:p>
        </w:tc>
        <w:tc>
          <w:tcPr>
            <w:tcW w:w="3971" w:type="dxa"/>
          </w:tcPr>
          <w:p w14:paraId="2E4C89DF" w14:textId="77777777" w:rsidR="000D2248" w:rsidRPr="003212AA" w:rsidRDefault="00D217F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int Louis College-Cebu</w:t>
            </w:r>
          </w:p>
          <w:p w14:paraId="38A9010E" w14:textId="517A5B76" w:rsidR="00D217F1" w:rsidRPr="003212AA" w:rsidRDefault="00D217F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ebu City</w:t>
            </w:r>
          </w:p>
        </w:tc>
        <w:tc>
          <w:tcPr>
            <w:tcW w:w="4252" w:type="dxa"/>
          </w:tcPr>
          <w:p w14:paraId="6E14DC8C" w14:textId="77777777" w:rsidR="000D2248" w:rsidRPr="003212AA" w:rsidRDefault="00D217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  <w:p w14:paraId="469A3793" w14:textId="79BB76B9" w:rsidR="00D217F1" w:rsidRPr="003212AA" w:rsidRDefault="00D217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01" w:type="dxa"/>
          </w:tcPr>
          <w:p w14:paraId="056F8E24" w14:textId="77777777" w:rsidR="000D2248" w:rsidRPr="003212AA" w:rsidRDefault="00D217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552D2CD" w14:textId="51BF5CA3" w:rsidR="00D217F1" w:rsidRPr="003212AA" w:rsidRDefault="00D217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A916EE" w:rsidRPr="003212AA" w14:paraId="2477C6A5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399E9F74" w14:textId="478FCC5E" w:rsidR="00ED0BAA" w:rsidRPr="003212AA" w:rsidRDefault="005404FD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1557E73B" w14:textId="0657AAAF" w:rsidR="00ED0BAA" w:rsidRPr="003212AA" w:rsidRDefault="00ED0BA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23-24, 2023</w:t>
            </w:r>
          </w:p>
        </w:tc>
        <w:tc>
          <w:tcPr>
            <w:tcW w:w="3971" w:type="dxa"/>
          </w:tcPr>
          <w:p w14:paraId="2BD51D62" w14:textId="77777777" w:rsidR="00BE65D3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tre Dame of Marbel University</w:t>
            </w:r>
          </w:p>
          <w:p w14:paraId="684E7DD9" w14:textId="29D5051B" w:rsidR="00ED0BAA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outh Cotabato</w:t>
            </w:r>
          </w:p>
        </w:tc>
        <w:tc>
          <w:tcPr>
            <w:tcW w:w="4252" w:type="dxa"/>
          </w:tcPr>
          <w:p w14:paraId="7743520D" w14:textId="77777777" w:rsidR="00BE65D3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Liberal Arts,</w:t>
            </w:r>
          </w:p>
          <w:p w14:paraId="2D7E73AA" w14:textId="77777777" w:rsidR="000F5A81" w:rsidRPr="003212AA" w:rsidRDefault="00BE65D3" w:rsidP="009C0F24">
            <w:pPr>
              <w:spacing w:after="0" w:line="240" w:lineRule="auto"/>
              <w:ind w:right="-114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Elementary </w:t>
            </w:r>
            <w:r w:rsidR="000F5A81" w:rsidRPr="003212AA">
              <w:rPr>
                <w:rFonts w:ascii="Gadugi" w:hAnsi="Gadugi" w:cstheme="minorHAnsi"/>
                <w:sz w:val="24"/>
                <w:szCs w:val="24"/>
              </w:rPr>
              <w:t>Education</w:t>
            </w:r>
          </w:p>
          <w:p w14:paraId="5B419B8E" w14:textId="4BA5AA2E" w:rsidR="00BE65D3" w:rsidRPr="003212AA" w:rsidRDefault="00BE65D3" w:rsidP="009C0F24">
            <w:pPr>
              <w:spacing w:after="0" w:line="240" w:lineRule="auto"/>
              <w:ind w:right="-114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condary Education</w:t>
            </w:r>
          </w:p>
          <w:p w14:paraId="29E6B7D5" w14:textId="6228496A" w:rsidR="00BE65D3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usiness Administration</w:t>
            </w:r>
          </w:p>
          <w:p w14:paraId="263EEF9C" w14:textId="1209351F" w:rsidR="00ED0BAA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Accountancy </w:t>
            </w:r>
          </w:p>
        </w:tc>
        <w:tc>
          <w:tcPr>
            <w:tcW w:w="1701" w:type="dxa"/>
          </w:tcPr>
          <w:p w14:paraId="22AF2A49" w14:textId="77777777" w:rsidR="00ED0BAA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AD42F74" w14:textId="77777777" w:rsidR="004244F1" w:rsidRPr="003212AA" w:rsidRDefault="004244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195CD9A" w14:textId="77777777" w:rsidR="004244F1" w:rsidRPr="003212AA" w:rsidRDefault="004244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228F9E1" w14:textId="77777777" w:rsidR="004244F1" w:rsidRPr="003212AA" w:rsidRDefault="004244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77AFE39" w14:textId="390713EA" w:rsidR="004244F1" w:rsidRPr="003212AA" w:rsidRDefault="004244F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42F723DB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1DB2DAEC" w14:textId="7E5538F8" w:rsidR="0010769B" w:rsidRPr="003212AA" w:rsidRDefault="005404FD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5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71856214" w14:textId="77777777" w:rsidR="0010769B" w:rsidRPr="003212AA" w:rsidRDefault="0010769B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25-26, 2023</w:t>
            </w:r>
          </w:p>
        </w:tc>
        <w:tc>
          <w:tcPr>
            <w:tcW w:w="3971" w:type="dxa"/>
          </w:tcPr>
          <w:p w14:paraId="25108B02" w14:textId="77777777" w:rsidR="0010769B" w:rsidRPr="003212AA" w:rsidRDefault="0010769B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Family Academy of Angeles, Pampanga, Inc.</w:t>
            </w:r>
          </w:p>
          <w:p w14:paraId="06B19B61" w14:textId="77777777" w:rsidR="0010769B" w:rsidRPr="003212AA" w:rsidRDefault="0010769B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geles City</w:t>
            </w:r>
          </w:p>
        </w:tc>
        <w:tc>
          <w:tcPr>
            <w:tcW w:w="4252" w:type="dxa"/>
          </w:tcPr>
          <w:p w14:paraId="66A28EEF" w14:textId="77777777" w:rsidR="0010769B" w:rsidRPr="003212AA" w:rsidRDefault="0010769B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701" w:type="dxa"/>
          </w:tcPr>
          <w:p w14:paraId="05525798" w14:textId="77777777" w:rsidR="0010769B" w:rsidRPr="003212AA" w:rsidRDefault="0010769B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4F9FF243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56B2DF3C" w14:textId="53275FD6" w:rsidR="001E2CFA" w:rsidRPr="003212AA" w:rsidRDefault="0002345A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272AD4DE" w14:textId="77777777" w:rsidR="001E2CFA" w:rsidRPr="003212AA" w:rsidRDefault="001E2CFA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26-27, 2023</w:t>
            </w:r>
          </w:p>
        </w:tc>
        <w:tc>
          <w:tcPr>
            <w:tcW w:w="3971" w:type="dxa"/>
          </w:tcPr>
          <w:p w14:paraId="31351AD9" w14:textId="77777777" w:rsidR="001E2CFA" w:rsidRPr="003212AA" w:rsidRDefault="001E2CFA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nfant Jesus Academy</w:t>
            </w:r>
          </w:p>
          <w:p w14:paraId="5D53B446" w14:textId="77777777" w:rsidR="001E2CFA" w:rsidRPr="003212AA" w:rsidRDefault="001E2CFA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Kalibo, Aklan</w:t>
            </w:r>
          </w:p>
        </w:tc>
        <w:tc>
          <w:tcPr>
            <w:tcW w:w="4252" w:type="dxa"/>
          </w:tcPr>
          <w:p w14:paraId="6F37B92B" w14:textId="77777777" w:rsidR="001E2CFA" w:rsidRPr="003212AA" w:rsidRDefault="001E2CFA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47C79B5C" w14:textId="77777777" w:rsidR="001E2CFA" w:rsidRPr="003212AA" w:rsidRDefault="001E2CFA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7385A428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99B8097" w14:textId="62FE294E" w:rsidR="0069342E" w:rsidRPr="003212AA" w:rsidRDefault="00CE4547" w:rsidP="0002345A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  <w:r w:rsidR="00C16C64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5DA10E2D" w14:textId="7A976370" w:rsidR="0069342E" w:rsidRPr="003212AA" w:rsidRDefault="0069342E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26-27, 2023</w:t>
            </w:r>
          </w:p>
        </w:tc>
        <w:tc>
          <w:tcPr>
            <w:tcW w:w="3971" w:type="dxa"/>
          </w:tcPr>
          <w:p w14:paraId="6ACF6210" w14:textId="77777777" w:rsidR="0069342E" w:rsidRPr="003212AA" w:rsidRDefault="0069342E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on Bosco Technical Institute</w:t>
            </w:r>
          </w:p>
          <w:p w14:paraId="06A9AECA" w14:textId="69863AA3" w:rsidR="0069342E" w:rsidRPr="003212AA" w:rsidRDefault="0069342E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kati City</w:t>
            </w:r>
          </w:p>
        </w:tc>
        <w:tc>
          <w:tcPr>
            <w:tcW w:w="4252" w:type="dxa"/>
          </w:tcPr>
          <w:p w14:paraId="36A33813" w14:textId="6A35ABD9" w:rsidR="0069342E" w:rsidRPr="003212AA" w:rsidRDefault="0069342E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01" w:type="dxa"/>
          </w:tcPr>
          <w:p w14:paraId="2EAB0FB0" w14:textId="7E7A9629" w:rsidR="0069342E" w:rsidRPr="003212AA" w:rsidRDefault="0069342E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1179F31E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4A99D775" w14:textId="5F612091" w:rsidR="00BE65D3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54</w:t>
            </w:r>
          </w:p>
        </w:tc>
        <w:tc>
          <w:tcPr>
            <w:tcW w:w="2692" w:type="dxa"/>
          </w:tcPr>
          <w:p w14:paraId="0AEB7C73" w14:textId="1418A103" w:rsidR="00BE65D3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26-27, 2023</w:t>
            </w:r>
          </w:p>
        </w:tc>
        <w:tc>
          <w:tcPr>
            <w:tcW w:w="3971" w:type="dxa"/>
          </w:tcPr>
          <w:p w14:paraId="0AB0029E" w14:textId="77777777" w:rsidR="00BE65D3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tre Dame of Marbel University</w:t>
            </w:r>
          </w:p>
          <w:p w14:paraId="0711EC32" w14:textId="1D6128E3" w:rsidR="00BE65D3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outh Cotabato</w:t>
            </w:r>
          </w:p>
        </w:tc>
        <w:tc>
          <w:tcPr>
            <w:tcW w:w="4252" w:type="dxa"/>
          </w:tcPr>
          <w:p w14:paraId="3B74221A" w14:textId="654B7421" w:rsidR="009D063B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ngineering (ECE, EE, CE),</w:t>
            </w:r>
          </w:p>
          <w:p w14:paraId="30456B85" w14:textId="77777777" w:rsidR="00C22A87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omputer Science</w:t>
            </w:r>
          </w:p>
          <w:p w14:paraId="559EF847" w14:textId="687F6978" w:rsidR="00BE65D3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formation Tech</w:t>
            </w:r>
            <w:r w:rsidR="00C22A87" w:rsidRPr="003212AA">
              <w:rPr>
                <w:rFonts w:ascii="Gadugi" w:hAnsi="Gadugi" w:cstheme="minorHAnsi"/>
                <w:sz w:val="24"/>
                <w:szCs w:val="24"/>
              </w:rPr>
              <w:t>nology</w:t>
            </w:r>
          </w:p>
        </w:tc>
        <w:tc>
          <w:tcPr>
            <w:tcW w:w="1701" w:type="dxa"/>
          </w:tcPr>
          <w:p w14:paraId="04451E4B" w14:textId="77777777" w:rsidR="00BE65D3" w:rsidRPr="003212AA" w:rsidRDefault="00BE65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F5C5901" w14:textId="77777777" w:rsidR="009D063B" w:rsidRPr="003212AA" w:rsidRDefault="009D063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EA7ABE3" w14:textId="2E532E42" w:rsidR="00C22A87" w:rsidRPr="003212AA" w:rsidRDefault="00C22A8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46F5900F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12CECC2A" w14:textId="052F036B" w:rsidR="00920616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55</w:t>
            </w:r>
          </w:p>
        </w:tc>
        <w:tc>
          <w:tcPr>
            <w:tcW w:w="2692" w:type="dxa"/>
          </w:tcPr>
          <w:p w14:paraId="227B2AD8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October 26-27, 2023</w:t>
            </w:r>
          </w:p>
        </w:tc>
        <w:tc>
          <w:tcPr>
            <w:tcW w:w="3971" w:type="dxa"/>
          </w:tcPr>
          <w:p w14:paraId="6A277429" w14:textId="77777777" w:rsidR="00920616" w:rsidRPr="003212AA" w:rsidRDefault="00920616" w:rsidP="009C0F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Cor Jesu College, Inc.</w:t>
            </w:r>
          </w:p>
          <w:p w14:paraId="06A044FB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Digos City, Davao del Sur</w:t>
            </w:r>
          </w:p>
        </w:tc>
        <w:tc>
          <w:tcPr>
            <w:tcW w:w="4252" w:type="dxa"/>
          </w:tcPr>
          <w:p w14:paraId="4D82FCDE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AS</w:t>
            </w:r>
          </w:p>
          <w:p w14:paraId="352BA684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BEED</w:t>
            </w:r>
          </w:p>
          <w:p w14:paraId="669FF5EF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 xml:space="preserve">BSED </w:t>
            </w:r>
          </w:p>
          <w:p w14:paraId="21AAC5D1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BA</w:t>
            </w:r>
          </w:p>
          <w:p w14:paraId="2F739D4C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 xml:space="preserve">BS Management Accounting </w:t>
            </w:r>
          </w:p>
          <w:p w14:paraId="01663332" w14:textId="17B0FCDF" w:rsidR="002767E1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HM</w:t>
            </w:r>
          </w:p>
        </w:tc>
        <w:tc>
          <w:tcPr>
            <w:tcW w:w="1701" w:type="dxa"/>
          </w:tcPr>
          <w:p w14:paraId="48C6BCB0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Resurvey</w:t>
            </w:r>
          </w:p>
          <w:p w14:paraId="0B417645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 xml:space="preserve">Resurvey </w:t>
            </w:r>
          </w:p>
          <w:p w14:paraId="6962FB32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 xml:space="preserve">Resurvey </w:t>
            </w:r>
          </w:p>
          <w:p w14:paraId="154BADF8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 xml:space="preserve">Resurvey </w:t>
            </w:r>
          </w:p>
          <w:p w14:paraId="135DBFCA" w14:textId="77777777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 xml:space="preserve">Resurvey </w:t>
            </w:r>
          </w:p>
          <w:p w14:paraId="0E9360CF" w14:textId="6DA2A151" w:rsidR="00920616" w:rsidRPr="003212AA" w:rsidRDefault="00920616" w:rsidP="009C0F24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Formal</w:t>
            </w:r>
          </w:p>
        </w:tc>
      </w:tr>
      <w:tr w:rsidR="00A916EE" w:rsidRPr="003212AA" w14:paraId="2FD6063D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1A94A709" w14:textId="20E78292" w:rsidR="00DC2A5F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56</w:t>
            </w:r>
          </w:p>
        </w:tc>
        <w:tc>
          <w:tcPr>
            <w:tcW w:w="2692" w:type="dxa"/>
          </w:tcPr>
          <w:p w14:paraId="53D8BB1E" w14:textId="36C8081F" w:rsidR="00DC2A5F" w:rsidRPr="003212AA" w:rsidRDefault="00DC2A5F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October 27-28, 2023</w:t>
            </w:r>
          </w:p>
        </w:tc>
        <w:tc>
          <w:tcPr>
            <w:tcW w:w="3971" w:type="dxa"/>
          </w:tcPr>
          <w:p w14:paraId="6A9088E4" w14:textId="77777777" w:rsidR="00DC2A5F" w:rsidRPr="003212AA" w:rsidRDefault="00DC2A5F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the Assumption</w:t>
            </w:r>
          </w:p>
          <w:p w14:paraId="3C8F463D" w14:textId="2406E632" w:rsidR="00DC2A5F" w:rsidRPr="003212AA" w:rsidRDefault="00DC2A5F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ity of San Fernando, Pampanga</w:t>
            </w:r>
          </w:p>
        </w:tc>
        <w:tc>
          <w:tcPr>
            <w:tcW w:w="4252" w:type="dxa"/>
          </w:tcPr>
          <w:p w14:paraId="0BE02E29" w14:textId="77777777" w:rsidR="00EF3B85" w:rsidRPr="003212AA" w:rsidRDefault="00DC2A5F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octor of Philosophy in Educational Management</w:t>
            </w:r>
          </w:p>
          <w:p w14:paraId="5F8671EB" w14:textId="42427DC8" w:rsidR="00DC2A5F" w:rsidRPr="003212AA" w:rsidRDefault="00DC2A5F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Arts in Education</w:t>
            </w:r>
          </w:p>
        </w:tc>
        <w:tc>
          <w:tcPr>
            <w:tcW w:w="1701" w:type="dxa"/>
          </w:tcPr>
          <w:p w14:paraId="248EC7D6" w14:textId="77777777" w:rsidR="00DC2A5F" w:rsidRPr="003212AA" w:rsidRDefault="00DC2A5F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669B660C" w14:textId="77777777" w:rsidR="00A55D78" w:rsidRPr="003212AA" w:rsidRDefault="00A55D7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  <w:p w14:paraId="43CD2375" w14:textId="372F9EBE" w:rsidR="00EF3B85" w:rsidRPr="003212AA" w:rsidRDefault="00EF3B8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748370EC" w14:textId="77777777" w:rsidTr="00782844">
        <w:trPr>
          <w:gridAfter w:val="1"/>
          <w:wAfter w:w="20" w:type="dxa"/>
          <w:trHeight w:val="454"/>
        </w:trPr>
        <w:tc>
          <w:tcPr>
            <w:tcW w:w="13325" w:type="dxa"/>
            <w:gridSpan w:val="5"/>
            <w:shd w:val="clear" w:color="auto" w:fill="5BD793"/>
            <w:vAlign w:val="center"/>
          </w:tcPr>
          <w:p w14:paraId="5AA12E8B" w14:textId="6A3E1578" w:rsidR="000A0A6D" w:rsidRPr="003212AA" w:rsidRDefault="000A0A6D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VEMBER 2023</w:t>
            </w:r>
          </w:p>
        </w:tc>
      </w:tr>
      <w:tr w:rsidR="00782844" w:rsidRPr="003212AA" w14:paraId="210A2833" w14:textId="77777777" w:rsidTr="002F4C81">
        <w:trPr>
          <w:trHeight w:val="567"/>
        </w:trPr>
        <w:tc>
          <w:tcPr>
            <w:tcW w:w="3401" w:type="dxa"/>
            <w:gridSpan w:val="2"/>
          </w:tcPr>
          <w:p w14:paraId="31004EAB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73D6C2FF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1103986A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721" w:type="dxa"/>
            <w:gridSpan w:val="2"/>
          </w:tcPr>
          <w:p w14:paraId="51FAE403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2767E1" w:rsidRPr="003212AA" w14:paraId="14A74E04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1A2DFF91" w14:textId="74F371DD" w:rsidR="002767E1" w:rsidRPr="003212AA" w:rsidRDefault="00294841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57</w:t>
            </w:r>
          </w:p>
        </w:tc>
        <w:tc>
          <w:tcPr>
            <w:tcW w:w="2692" w:type="dxa"/>
          </w:tcPr>
          <w:p w14:paraId="71B211AC" w14:textId="02B15E91" w:rsidR="002767E1" w:rsidRPr="003212AA" w:rsidRDefault="002767E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6-7, 2023</w:t>
            </w:r>
          </w:p>
        </w:tc>
        <w:tc>
          <w:tcPr>
            <w:tcW w:w="3971" w:type="dxa"/>
          </w:tcPr>
          <w:p w14:paraId="028505CE" w14:textId="77777777" w:rsidR="002767E1" w:rsidRPr="003212AA" w:rsidRDefault="002767E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r Jesu College</w:t>
            </w:r>
          </w:p>
          <w:p w14:paraId="575CF5EF" w14:textId="520E91C3" w:rsidR="002767E1" w:rsidRPr="003212AA" w:rsidRDefault="002767E1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igos City, Davao del Sur</w:t>
            </w:r>
          </w:p>
        </w:tc>
        <w:tc>
          <w:tcPr>
            <w:tcW w:w="4252" w:type="dxa"/>
          </w:tcPr>
          <w:p w14:paraId="2453B4CE" w14:textId="40A2535E" w:rsidR="002767E1" w:rsidRPr="003212AA" w:rsidRDefault="002767E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3A4C1AA7" w14:textId="11964AA7" w:rsidR="002767E1" w:rsidRPr="003212AA" w:rsidRDefault="002767E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28CE406C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02EB3F35" w14:textId="2F978F93" w:rsidR="00110FF2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15E48C61" w14:textId="4D043AC4" w:rsidR="00110FF2" w:rsidRPr="003212AA" w:rsidRDefault="00110FF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6-7, 2023</w:t>
            </w:r>
          </w:p>
        </w:tc>
        <w:tc>
          <w:tcPr>
            <w:tcW w:w="3971" w:type="dxa"/>
          </w:tcPr>
          <w:p w14:paraId="00ECE346" w14:textId="77777777" w:rsidR="00110FF2" w:rsidRPr="003212AA" w:rsidRDefault="00107B42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ssumption College of Davao</w:t>
            </w:r>
          </w:p>
          <w:p w14:paraId="7BEA1A96" w14:textId="2BC767A9" w:rsidR="00107B42" w:rsidRPr="003212AA" w:rsidRDefault="00107B42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avao City</w:t>
            </w:r>
          </w:p>
        </w:tc>
        <w:tc>
          <w:tcPr>
            <w:tcW w:w="4252" w:type="dxa"/>
          </w:tcPr>
          <w:p w14:paraId="0577144C" w14:textId="77777777" w:rsidR="002767E1" w:rsidRPr="003212AA" w:rsidRDefault="002767E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lementary &amp; Secondary Education</w:t>
            </w:r>
          </w:p>
          <w:p w14:paraId="5F0AE9EC" w14:textId="5402AB6B" w:rsidR="00110FF2" w:rsidRPr="003212AA" w:rsidRDefault="00107B4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</w:t>
            </w:r>
            <w:r w:rsidR="00B442A0" w:rsidRPr="003212AA">
              <w:rPr>
                <w:rFonts w:ascii="Gadugi" w:hAnsi="Gadugi" w:cstheme="minorHAnsi"/>
                <w:sz w:val="24"/>
                <w:szCs w:val="24"/>
              </w:rPr>
              <w:t>ocial Work</w:t>
            </w:r>
          </w:p>
        </w:tc>
        <w:tc>
          <w:tcPr>
            <w:tcW w:w="1701" w:type="dxa"/>
          </w:tcPr>
          <w:p w14:paraId="40BCDF45" w14:textId="77AD62E7" w:rsidR="00110FF2" w:rsidRPr="003212AA" w:rsidRDefault="00107B4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50707D4C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289CB9B6" w14:textId="17164792" w:rsidR="008F07B0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</w:p>
        </w:tc>
        <w:tc>
          <w:tcPr>
            <w:tcW w:w="2692" w:type="dxa"/>
          </w:tcPr>
          <w:p w14:paraId="1F8D3976" w14:textId="4C9B7AB5" w:rsidR="008F07B0" w:rsidRPr="003212AA" w:rsidRDefault="008F07B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6-7, 2023</w:t>
            </w:r>
          </w:p>
        </w:tc>
        <w:tc>
          <w:tcPr>
            <w:tcW w:w="3971" w:type="dxa"/>
          </w:tcPr>
          <w:p w14:paraId="4086BDA0" w14:textId="77777777" w:rsidR="008F07B0" w:rsidRPr="003212AA" w:rsidRDefault="008F07B0" w:rsidP="008F07B0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tre Dame of Marbel University</w:t>
            </w:r>
          </w:p>
          <w:p w14:paraId="07E21C24" w14:textId="0C25721A" w:rsidR="008F07B0" w:rsidRPr="003212AA" w:rsidRDefault="008F07B0" w:rsidP="008F07B0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outh Cotabato</w:t>
            </w:r>
          </w:p>
        </w:tc>
        <w:tc>
          <w:tcPr>
            <w:tcW w:w="4252" w:type="dxa"/>
          </w:tcPr>
          <w:p w14:paraId="1F1832EA" w14:textId="77777777" w:rsidR="008F07B0" w:rsidRPr="003212AA" w:rsidRDefault="008F07B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T</w:t>
            </w:r>
          </w:p>
          <w:p w14:paraId="085E545E" w14:textId="7291174E" w:rsidR="008F07B0" w:rsidRPr="003212AA" w:rsidRDefault="008F07B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</w:tc>
        <w:tc>
          <w:tcPr>
            <w:tcW w:w="1701" w:type="dxa"/>
          </w:tcPr>
          <w:p w14:paraId="4AEA4FE8" w14:textId="77777777" w:rsidR="008F07B0" w:rsidRPr="003212AA" w:rsidRDefault="008F07B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5D751F9" w14:textId="60D8D304" w:rsidR="008F07B0" w:rsidRPr="003212AA" w:rsidRDefault="008F07B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4157C5F8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9799167" w14:textId="666C14BC" w:rsidR="007E1BE6" w:rsidRPr="003212AA" w:rsidRDefault="00294841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60</w:t>
            </w:r>
          </w:p>
        </w:tc>
        <w:tc>
          <w:tcPr>
            <w:tcW w:w="2692" w:type="dxa"/>
          </w:tcPr>
          <w:p w14:paraId="77CC0FBB" w14:textId="1DE9F943" w:rsidR="007E1BE6" w:rsidRPr="003212AA" w:rsidRDefault="007E1BE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7-8, 2023</w:t>
            </w:r>
          </w:p>
        </w:tc>
        <w:tc>
          <w:tcPr>
            <w:tcW w:w="3971" w:type="dxa"/>
          </w:tcPr>
          <w:p w14:paraId="61358CCB" w14:textId="62DD30E5" w:rsidR="00AB6443" w:rsidRPr="003212AA" w:rsidRDefault="00AB644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University of the Philippines Manila, </w:t>
            </w:r>
            <w:r w:rsidR="00D8675C" w:rsidRPr="003212AA">
              <w:rPr>
                <w:rFonts w:ascii="Gadugi" w:hAnsi="Gadugi" w:cstheme="minorHAnsi"/>
                <w:b/>
                <w:sz w:val="24"/>
                <w:szCs w:val="24"/>
              </w:rPr>
              <w:t>P. Gil St., Manila</w:t>
            </w:r>
          </w:p>
          <w:p w14:paraId="39243861" w14:textId="77777777" w:rsidR="00AB6443" w:rsidRPr="003212AA" w:rsidRDefault="00AB6443" w:rsidP="009C0F24">
            <w:pPr>
              <w:spacing w:after="0" w:line="240" w:lineRule="auto"/>
              <w:rPr>
                <w:rFonts w:ascii="Gadugi" w:hAnsi="Gadugi" w:cstheme="minorHAnsi"/>
                <w:b/>
                <w:sz w:val="20"/>
                <w:szCs w:val="20"/>
              </w:rPr>
            </w:pPr>
            <w:r w:rsidRPr="003212AA">
              <w:rPr>
                <w:rFonts w:ascii="Gadugi" w:hAnsi="Gadugi" w:cstheme="minorHAnsi"/>
                <w:b/>
                <w:sz w:val="20"/>
                <w:szCs w:val="20"/>
              </w:rPr>
              <w:t xml:space="preserve">National Teacher Training Center for </w:t>
            </w:r>
            <w:r w:rsidRPr="003212AA">
              <w:rPr>
                <w:rFonts w:ascii="Gadugi" w:hAnsi="Gadugi" w:cstheme="minorHAnsi"/>
                <w:b/>
                <w:sz w:val="20"/>
                <w:szCs w:val="20"/>
              </w:rPr>
              <w:lastRenderedPageBreak/>
              <w:t>the Health Professions</w:t>
            </w:r>
          </w:p>
          <w:p w14:paraId="6A8467AD" w14:textId="4CC95560" w:rsidR="00AB6443" w:rsidRPr="003212AA" w:rsidRDefault="00AB6443" w:rsidP="009C0F24">
            <w:pPr>
              <w:spacing w:after="0" w:line="240" w:lineRule="auto"/>
              <w:rPr>
                <w:rFonts w:ascii="Gadugi" w:hAnsi="Gadugi" w:cstheme="minorHAnsi"/>
                <w:b/>
                <w:sz w:val="20"/>
                <w:szCs w:val="20"/>
              </w:rPr>
            </w:pPr>
          </w:p>
        </w:tc>
        <w:tc>
          <w:tcPr>
            <w:tcW w:w="4252" w:type="dxa"/>
          </w:tcPr>
          <w:p w14:paraId="748A43AB" w14:textId="71386EF0" w:rsidR="007E1BE6" w:rsidRPr="003212AA" w:rsidRDefault="00AB644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 xml:space="preserve">Master in Health Professions Education (MHPEd Professional Track) and Master of Arts in Health 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Professions Education (MAHPEd) Academic Track</w:t>
            </w:r>
          </w:p>
        </w:tc>
        <w:tc>
          <w:tcPr>
            <w:tcW w:w="1701" w:type="dxa"/>
          </w:tcPr>
          <w:p w14:paraId="7752DF91" w14:textId="559712AF" w:rsidR="007E1BE6" w:rsidRPr="003212AA" w:rsidRDefault="00AB644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 xml:space="preserve">Preliminary </w:t>
            </w:r>
          </w:p>
        </w:tc>
      </w:tr>
      <w:tr w:rsidR="00A916EE" w:rsidRPr="003212AA" w14:paraId="4C891932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3E506DAF" w14:textId="33CD17BF" w:rsidR="002540EB" w:rsidRPr="003212AA" w:rsidRDefault="0002345A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2E8CB4BB" w14:textId="43A126CB" w:rsidR="002540EB" w:rsidRPr="003212AA" w:rsidRDefault="002540E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8-9, 2023</w:t>
            </w:r>
          </w:p>
        </w:tc>
        <w:tc>
          <w:tcPr>
            <w:tcW w:w="3971" w:type="dxa"/>
          </w:tcPr>
          <w:p w14:paraId="66FE41D3" w14:textId="586FA3C2" w:rsidR="002540EB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Scholastica’s Academy-Bacolod, Bacolod City</w:t>
            </w:r>
          </w:p>
        </w:tc>
        <w:tc>
          <w:tcPr>
            <w:tcW w:w="4252" w:type="dxa"/>
          </w:tcPr>
          <w:p w14:paraId="433017F7" w14:textId="4037FD1B" w:rsidR="002540EB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701" w:type="dxa"/>
          </w:tcPr>
          <w:p w14:paraId="2714302E" w14:textId="5083FA91" w:rsidR="002540EB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A916EE" w:rsidRPr="003212AA" w14:paraId="2C10B206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1B28239" w14:textId="5F4F900D" w:rsidR="000D151C" w:rsidRPr="003212AA" w:rsidRDefault="001B1B50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683AA91C" w14:textId="7F1BEF28" w:rsidR="000D151C" w:rsidRPr="003212AA" w:rsidRDefault="000D151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9-10, 2023</w:t>
            </w:r>
          </w:p>
        </w:tc>
        <w:tc>
          <w:tcPr>
            <w:tcW w:w="3971" w:type="dxa"/>
          </w:tcPr>
          <w:p w14:paraId="23450019" w14:textId="77777777" w:rsidR="000D151C" w:rsidRPr="003212AA" w:rsidRDefault="000D151C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Angel University</w:t>
            </w:r>
          </w:p>
          <w:p w14:paraId="2D76804C" w14:textId="1C9F0B17" w:rsidR="000D151C" w:rsidRPr="003212AA" w:rsidRDefault="000D151C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geles City</w:t>
            </w:r>
          </w:p>
        </w:tc>
        <w:tc>
          <w:tcPr>
            <w:tcW w:w="4252" w:type="dxa"/>
          </w:tcPr>
          <w:p w14:paraId="70EFA3C1" w14:textId="77777777" w:rsidR="000D151C" w:rsidRPr="003212AA" w:rsidRDefault="000D151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  <w:p w14:paraId="3624B761" w14:textId="1889B09A" w:rsidR="000D151C" w:rsidRPr="003212AA" w:rsidRDefault="000D151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701" w:type="dxa"/>
          </w:tcPr>
          <w:p w14:paraId="0F388C38" w14:textId="3BE47B3C" w:rsidR="000D151C" w:rsidRPr="003212AA" w:rsidRDefault="000D151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99BE0ED" w14:textId="7BAC4ED0" w:rsidR="000D151C" w:rsidRPr="003212AA" w:rsidRDefault="000D151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715A0C15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2360D891" w14:textId="28BA2223" w:rsidR="00110FF2" w:rsidRPr="003212AA" w:rsidRDefault="001B1B50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5560F12A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9-10, 2023</w:t>
            </w:r>
          </w:p>
        </w:tc>
        <w:tc>
          <w:tcPr>
            <w:tcW w:w="3971" w:type="dxa"/>
          </w:tcPr>
          <w:p w14:paraId="0310C4D5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e La Salle-College of Saint Benilde, Taft Avenue, Manila</w:t>
            </w:r>
          </w:p>
        </w:tc>
        <w:tc>
          <w:tcPr>
            <w:tcW w:w="4252" w:type="dxa"/>
          </w:tcPr>
          <w:p w14:paraId="7502CACB" w14:textId="0E8C526E" w:rsidR="00107B42" w:rsidRPr="003212AA" w:rsidRDefault="00107B42" w:rsidP="00107B42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Bachelor of Arts in Theater Arts,</w:t>
            </w:r>
          </w:p>
          <w:p w14:paraId="072AB620" w14:textId="3842F7DD" w:rsidR="00107B42" w:rsidRPr="003212AA" w:rsidRDefault="00107B42" w:rsidP="00107B42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Bachelor of Arts in Production Design,</w:t>
            </w:r>
          </w:p>
          <w:p w14:paraId="0C999E27" w14:textId="7C2BB212" w:rsidR="00107B42" w:rsidRPr="003212AA" w:rsidRDefault="00107B42" w:rsidP="00107B42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Bachelor of Arts in Music Production,</w:t>
            </w:r>
          </w:p>
          <w:p w14:paraId="7C54FE4E" w14:textId="335B661C" w:rsidR="00107B42" w:rsidRPr="003212AA" w:rsidRDefault="00107B42" w:rsidP="00107B42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Bachelor of Performing Arts in Dance,</w:t>
            </w:r>
          </w:p>
          <w:p w14:paraId="63ACE2C1" w14:textId="54690687" w:rsidR="00107B42" w:rsidRPr="003212AA" w:rsidRDefault="00107B42" w:rsidP="00107B42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Bachelor of Arts in Photography,</w:t>
            </w:r>
          </w:p>
          <w:p w14:paraId="7A840005" w14:textId="4858B7B4" w:rsidR="00107B42" w:rsidRPr="003212AA" w:rsidRDefault="00107B42" w:rsidP="00107B42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 xml:space="preserve">Bachelor of Arts major in Fashion Design and Merchandising, </w:t>
            </w:r>
          </w:p>
          <w:p w14:paraId="4B6F11E4" w14:textId="5EB66A56" w:rsidR="00107B42" w:rsidRPr="003212AA" w:rsidRDefault="00107B4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Bachelor in Applied Deaf Studies</w:t>
            </w:r>
          </w:p>
          <w:p w14:paraId="44457825" w14:textId="1A79C737" w:rsidR="00872648" w:rsidRPr="003212AA" w:rsidRDefault="00110FF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Bachelor of</w:t>
            </w:r>
            <w:r w:rsidR="00872648" w:rsidRPr="003212AA">
              <w:rPr>
                <w:rFonts w:ascii="Gadugi" w:hAnsi="Gadugi" w:cstheme="minorHAnsi"/>
              </w:rPr>
              <w:t xml:space="preserve"> </w:t>
            </w:r>
            <w:r w:rsidRPr="003212AA">
              <w:rPr>
                <w:rFonts w:ascii="Gadugi" w:hAnsi="Gadugi" w:cstheme="minorHAnsi"/>
              </w:rPr>
              <w:t xml:space="preserve">Arts in Diplomacy </w:t>
            </w:r>
          </w:p>
          <w:p w14:paraId="1FD7402C" w14:textId="2DC6F22D" w:rsidR="00110FF2" w:rsidRPr="003212AA" w:rsidRDefault="00110FF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and International Affairs (AB-DIA)</w:t>
            </w:r>
          </w:p>
          <w:p w14:paraId="1FC5A7C9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 xml:space="preserve">BSBA major in Marketing Management (BSBA-MM) </w:t>
            </w:r>
          </w:p>
          <w:p w14:paraId="77C18285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BSBA major in Business Management (BSBA-BM)</w:t>
            </w:r>
          </w:p>
          <w:p w14:paraId="1B3BD522" w14:textId="7133DD69" w:rsidR="0048536E" w:rsidRPr="003212AA" w:rsidRDefault="0048536E" w:rsidP="00F16F2C">
            <w:pPr>
              <w:spacing w:after="0" w:line="240" w:lineRule="auto"/>
              <w:rPr>
                <w:rFonts w:ascii="Gadugi" w:hAnsi="Gadugi" w:cstheme="minorHAnsi"/>
              </w:rPr>
            </w:pPr>
          </w:p>
        </w:tc>
        <w:tc>
          <w:tcPr>
            <w:tcW w:w="1701" w:type="dxa"/>
          </w:tcPr>
          <w:p w14:paraId="5F51F641" w14:textId="089ECC5C" w:rsidR="00107B42" w:rsidRPr="003212AA" w:rsidRDefault="00107B4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Preliminary</w:t>
            </w:r>
          </w:p>
          <w:p w14:paraId="188BD534" w14:textId="4EF0A0C1" w:rsidR="00107B42" w:rsidRPr="003212AA" w:rsidRDefault="00107B4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Preliminary</w:t>
            </w:r>
          </w:p>
          <w:p w14:paraId="2DE5F099" w14:textId="2F260392" w:rsidR="00107B42" w:rsidRPr="003212AA" w:rsidRDefault="00107B4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Preliminary</w:t>
            </w:r>
          </w:p>
          <w:p w14:paraId="712F6E21" w14:textId="3FA4C082" w:rsidR="00107B42" w:rsidRPr="003212AA" w:rsidRDefault="00107B4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Preliminary</w:t>
            </w:r>
          </w:p>
          <w:p w14:paraId="1B9589B7" w14:textId="5D8899B8" w:rsidR="00107B42" w:rsidRPr="003212AA" w:rsidRDefault="00107B4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Preliminary</w:t>
            </w:r>
          </w:p>
          <w:p w14:paraId="6B245073" w14:textId="47472454" w:rsidR="00107B42" w:rsidRPr="003212AA" w:rsidRDefault="00107B4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Preliminary</w:t>
            </w:r>
          </w:p>
          <w:p w14:paraId="1AF14A1C" w14:textId="699900F7" w:rsidR="00107B42" w:rsidRPr="003212AA" w:rsidRDefault="00872648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Preliminary</w:t>
            </w:r>
          </w:p>
          <w:p w14:paraId="4190C423" w14:textId="171A56D6" w:rsidR="00107B42" w:rsidRPr="003212AA" w:rsidRDefault="00107B4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Preliminary</w:t>
            </w:r>
          </w:p>
          <w:p w14:paraId="5AC72F49" w14:textId="76E5E7C9" w:rsidR="0048536E" w:rsidRPr="003212AA" w:rsidRDefault="00110FF2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Formal</w:t>
            </w:r>
            <w:r w:rsidR="00872648" w:rsidRPr="003212AA">
              <w:rPr>
                <w:rFonts w:ascii="Gadugi" w:hAnsi="Gadugi" w:cstheme="minorHAnsi"/>
              </w:rPr>
              <w:t xml:space="preserve"> Survey</w:t>
            </w:r>
          </w:p>
          <w:p w14:paraId="3277F5C1" w14:textId="48978401" w:rsidR="0048536E" w:rsidRPr="003212AA" w:rsidRDefault="00872648" w:rsidP="00F16F2C">
            <w:pPr>
              <w:spacing w:after="0" w:line="240" w:lineRule="auto"/>
              <w:rPr>
                <w:rFonts w:ascii="Gadugi" w:hAnsi="Gadugi" w:cstheme="minorHAnsi"/>
              </w:rPr>
            </w:pPr>
            <w:r w:rsidRPr="003212AA">
              <w:rPr>
                <w:rFonts w:ascii="Gadugi" w:hAnsi="Gadugi" w:cstheme="minorHAnsi"/>
              </w:rPr>
              <w:t>Formal Survey</w:t>
            </w:r>
          </w:p>
          <w:p w14:paraId="74CD2C89" w14:textId="77AFF938" w:rsidR="00110FF2" w:rsidRPr="003212AA" w:rsidRDefault="00110FF2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E7F430A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ED9A2D7" w14:textId="77777777" w:rsidR="00872648" w:rsidRPr="003212AA" w:rsidRDefault="00872648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E327907" w14:textId="7E49015F" w:rsidR="00872648" w:rsidRPr="003212AA" w:rsidRDefault="00872648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51CAAABD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586E1691" w14:textId="5F28356F" w:rsidR="005F1ABB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12648D7F" w14:textId="105DBB48" w:rsidR="005F1ABB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9-10, 2023</w:t>
            </w:r>
          </w:p>
        </w:tc>
        <w:tc>
          <w:tcPr>
            <w:tcW w:w="3971" w:type="dxa"/>
          </w:tcPr>
          <w:p w14:paraId="36950C4A" w14:textId="6E46774E" w:rsidR="005F1ABB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cred Heart College of Lucena City, Inc., Lucena City</w:t>
            </w:r>
          </w:p>
        </w:tc>
        <w:tc>
          <w:tcPr>
            <w:tcW w:w="4252" w:type="dxa"/>
          </w:tcPr>
          <w:p w14:paraId="31DFAC4E" w14:textId="77777777" w:rsidR="00C762C1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Liberal Arts (BS Psychology</w:t>
            </w:r>
          </w:p>
          <w:p w14:paraId="6FE799C0" w14:textId="3957D014" w:rsidR="005F1ABB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&amp; AB</w:t>
            </w:r>
            <w:r w:rsidR="00C762C1" w:rsidRPr="003212AA">
              <w:rPr>
                <w:rFonts w:ascii="Gadugi" w:hAnsi="Gadugi" w:cstheme="minorHAnsi"/>
                <w:sz w:val="24"/>
                <w:szCs w:val="24"/>
              </w:rPr>
              <w:t xml:space="preserve"> 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Communication), </w:t>
            </w:r>
          </w:p>
          <w:p w14:paraId="73AC7029" w14:textId="7E8DAC17" w:rsidR="00C762C1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lementary</w:t>
            </w:r>
            <w:r w:rsidR="00C762C1" w:rsidRPr="003212AA">
              <w:rPr>
                <w:rFonts w:ascii="Gadugi" w:hAnsi="Gadugi" w:cstheme="minorHAnsi"/>
                <w:sz w:val="24"/>
                <w:szCs w:val="24"/>
              </w:rPr>
              <w:t xml:space="preserve"> Education</w:t>
            </w:r>
          </w:p>
          <w:p w14:paraId="3596945E" w14:textId="1C0FF2AE" w:rsidR="005F1ABB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condary Educatio</w:t>
            </w:r>
            <w:r w:rsidR="00C762C1" w:rsidRPr="003212AA">
              <w:rPr>
                <w:rFonts w:ascii="Gadugi" w:hAnsi="Gadugi" w:cstheme="minorHAnsi"/>
                <w:sz w:val="24"/>
                <w:szCs w:val="24"/>
              </w:rPr>
              <w:t>n</w:t>
            </w:r>
          </w:p>
          <w:p w14:paraId="47FDDC85" w14:textId="78D65A6A" w:rsidR="005F1ABB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usiness Administration</w:t>
            </w:r>
          </w:p>
          <w:p w14:paraId="0CDA974C" w14:textId="77777777" w:rsidR="005F1ABB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Social Work </w:t>
            </w:r>
          </w:p>
          <w:p w14:paraId="0F0553D8" w14:textId="276A5245" w:rsidR="00186293" w:rsidRPr="003212AA" w:rsidRDefault="0018629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</w:tc>
        <w:tc>
          <w:tcPr>
            <w:tcW w:w="1701" w:type="dxa"/>
          </w:tcPr>
          <w:p w14:paraId="3AABAB54" w14:textId="77777777" w:rsidR="005F1ABB" w:rsidRPr="003212AA" w:rsidRDefault="005F1ABB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1C25285" w14:textId="77777777" w:rsidR="00C762C1" w:rsidRPr="003212AA" w:rsidRDefault="00C762C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EE2723E" w14:textId="77777777" w:rsidR="00C762C1" w:rsidRPr="003212AA" w:rsidRDefault="00C762C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F2A7BB2" w14:textId="77777777" w:rsidR="00C762C1" w:rsidRPr="003212AA" w:rsidRDefault="00C762C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2096140" w14:textId="77777777" w:rsidR="00C762C1" w:rsidRPr="003212AA" w:rsidRDefault="00C762C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C462B37" w14:textId="77777777" w:rsidR="00C762C1" w:rsidRPr="003212AA" w:rsidRDefault="00C762C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A6E3A97" w14:textId="0AF4C4E9" w:rsidR="00C762C1" w:rsidRPr="003212AA" w:rsidRDefault="00C762C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4D056D3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09194C46" w14:textId="49BAD9B3" w:rsidR="006235FA" w:rsidRPr="003212AA" w:rsidRDefault="00C16C64" w:rsidP="0002345A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2A8FDB4B" w14:textId="0FA35866" w:rsidR="006235FA" w:rsidRPr="003212AA" w:rsidRDefault="006235F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10-11, 2023</w:t>
            </w:r>
          </w:p>
        </w:tc>
        <w:tc>
          <w:tcPr>
            <w:tcW w:w="3971" w:type="dxa"/>
          </w:tcPr>
          <w:p w14:paraId="2E5EF97A" w14:textId="77777777" w:rsidR="006235FA" w:rsidRPr="003212AA" w:rsidRDefault="006235F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Far Eastern University</w:t>
            </w:r>
          </w:p>
          <w:p w14:paraId="6BDC991F" w14:textId="13B441B1" w:rsidR="006235FA" w:rsidRPr="003212AA" w:rsidRDefault="006235F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ila</w:t>
            </w:r>
          </w:p>
        </w:tc>
        <w:tc>
          <w:tcPr>
            <w:tcW w:w="4252" w:type="dxa"/>
          </w:tcPr>
          <w:p w14:paraId="08EB220B" w14:textId="7BC7A0C6" w:rsidR="006235FA" w:rsidRPr="003212AA" w:rsidRDefault="006235F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Arts in Nursing</w:t>
            </w:r>
          </w:p>
        </w:tc>
        <w:tc>
          <w:tcPr>
            <w:tcW w:w="1701" w:type="dxa"/>
          </w:tcPr>
          <w:p w14:paraId="3F85A323" w14:textId="4DD51D8E" w:rsidR="006235FA" w:rsidRPr="003212AA" w:rsidRDefault="006235F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7F499F35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3D7ACEC5" w14:textId="1A78E2C5" w:rsidR="001725A5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2B5B2479" w14:textId="44A04764" w:rsidR="001725A5" w:rsidRPr="003212AA" w:rsidRDefault="001725A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13-14, 2023</w:t>
            </w:r>
          </w:p>
        </w:tc>
        <w:tc>
          <w:tcPr>
            <w:tcW w:w="3971" w:type="dxa"/>
          </w:tcPr>
          <w:p w14:paraId="629305AE" w14:textId="1B8FE265" w:rsidR="001725A5" w:rsidRPr="003212AA" w:rsidRDefault="006531EA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int Vincent School Maddela Quirino, Inc., Quirino</w:t>
            </w:r>
          </w:p>
        </w:tc>
        <w:tc>
          <w:tcPr>
            <w:tcW w:w="4252" w:type="dxa"/>
          </w:tcPr>
          <w:p w14:paraId="3D4DC83E" w14:textId="022C2710" w:rsidR="001725A5" w:rsidRPr="003212AA" w:rsidRDefault="006531EA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6C07B8CE" w14:textId="7B56757B" w:rsidR="001725A5" w:rsidRPr="003212AA" w:rsidRDefault="00782B2D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2F1DBB7A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C6C8471" w14:textId="64FD4EE3" w:rsidR="002C49E5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6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</w:p>
        </w:tc>
        <w:tc>
          <w:tcPr>
            <w:tcW w:w="2692" w:type="dxa"/>
          </w:tcPr>
          <w:p w14:paraId="6A21DDDB" w14:textId="1D426B27" w:rsidR="002C49E5" w:rsidRPr="003212AA" w:rsidRDefault="002C49E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13-14, 2023</w:t>
            </w:r>
          </w:p>
        </w:tc>
        <w:tc>
          <w:tcPr>
            <w:tcW w:w="3971" w:type="dxa"/>
          </w:tcPr>
          <w:p w14:paraId="30490FAC" w14:textId="52D55ABF" w:rsidR="002C49E5" w:rsidRPr="003212AA" w:rsidRDefault="002C49E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the Immaculate Conception</w:t>
            </w:r>
            <w:r w:rsidR="00AA1ECC" w:rsidRPr="003212AA">
              <w:rPr>
                <w:rFonts w:ascii="Gadugi" w:hAnsi="Gadugi" w:cstheme="minorHAnsi"/>
                <w:b/>
                <w:sz w:val="24"/>
                <w:szCs w:val="24"/>
              </w:rPr>
              <w:t>, Davao City</w:t>
            </w:r>
          </w:p>
        </w:tc>
        <w:tc>
          <w:tcPr>
            <w:tcW w:w="4252" w:type="dxa"/>
          </w:tcPr>
          <w:p w14:paraId="3158EFE0" w14:textId="77777777" w:rsidR="002767E1" w:rsidRPr="003212AA" w:rsidRDefault="00E361A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LA/BEED &amp; BSED/BA</w:t>
            </w:r>
          </w:p>
          <w:p w14:paraId="7DEB0FA6" w14:textId="0E356463" w:rsidR="002C49E5" w:rsidRPr="003212AA" w:rsidRDefault="00E361A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(Financial Marketing)</w:t>
            </w:r>
          </w:p>
        </w:tc>
        <w:tc>
          <w:tcPr>
            <w:tcW w:w="1701" w:type="dxa"/>
          </w:tcPr>
          <w:p w14:paraId="7EBEC0CF" w14:textId="77777777" w:rsidR="002C49E5" w:rsidRPr="003212AA" w:rsidRDefault="00A40259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DC44F29" w14:textId="0D4C7AB4" w:rsidR="004D5B46" w:rsidRPr="003212AA" w:rsidRDefault="004D5B4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</w:tr>
      <w:tr w:rsidR="00A916EE" w:rsidRPr="003212AA" w14:paraId="25F8EB35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FCABF08" w14:textId="749EAB8D" w:rsidR="009C3D61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200F9F2D" w14:textId="218B1698" w:rsidR="009C3D61" w:rsidRPr="003212AA" w:rsidRDefault="009C3D61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15-16, 2023</w:t>
            </w:r>
          </w:p>
        </w:tc>
        <w:tc>
          <w:tcPr>
            <w:tcW w:w="3971" w:type="dxa"/>
          </w:tcPr>
          <w:p w14:paraId="3257AF8E" w14:textId="77777777" w:rsidR="009C3D61" w:rsidRPr="003212AA" w:rsidRDefault="008128C8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Theresa’s College of Cebu</w:t>
            </w:r>
          </w:p>
          <w:p w14:paraId="125A5233" w14:textId="319FCA0D" w:rsidR="008128C8" w:rsidRPr="003212AA" w:rsidRDefault="008128C8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ebu City</w:t>
            </w:r>
          </w:p>
        </w:tc>
        <w:tc>
          <w:tcPr>
            <w:tcW w:w="4252" w:type="dxa"/>
          </w:tcPr>
          <w:p w14:paraId="2E1021A1" w14:textId="40E7372B" w:rsidR="009C3D61" w:rsidRPr="003212AA" w:rsidRDefault="008128C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3BE6F2AF" w14:textId="0AFA1D3D" w:rsidR="009C3D61" w:rsidRPr="003212AA" w:rsidRDefault="008128C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405C43BE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109A3363" w14:textId="4DFACCD9" w:rsidR="008128C8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</w:p>
        </w:tc>
        <w:tc>
          <w:tcPr>
            <w:tcW w:w="2692" w:type="dxa"/>
          </w:tcPr>
          <w:p w14:paraId="06B22520" w14:textId="5282C17E" w:rsidR="008128C8" w:rsidRPr="003212AA" w:rsidRDefault="008128C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16-17, 2023</w:t>
            </w:r>
          </w:p>
        </w:tc>
        <w:tc>
          <w:tcPr>
            <w:tcW w:w="3971" w:type="dxa"/>
          </w:tcPr>
          <w:p w14:paraId="7B46ED06" w14:textId="188AE402" w:rsidR="008128C8" w:rsidRPr="003212AA" w:rsidRDefault="00CE36F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Scholastica’s Academy-Bacolod, Bacolod City</w:t>
            </w:r>
          </w:p>
        </w:tc>
        <w:tc>
          <w:tcPr>
            <w:tcW w:w="4252" w:type="dxa"/>
          </w:tcPr>
          <w:p w14:paraId="6B000C6B" w14:textId="082883BA" w:rsidR="00CE36F3" w:rsidRPr="003212AA" w:rsidRDefault="00CE36F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701" w:type="dxa"/>
          </w:tcPr>
          <w:p w14:paraId="4F6F79B5" w14:textId="77777777" w:rsidR="008128C8" w:rsidRPr="003212AA" w:rsidRDefault="00CE36F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BE94DD8" w14:textId="15523D9B" w:rsidR="00CE36F3" w:rsidRPr="003212AA" w:rsidRDefault="00CE36F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</w:tr>
      <w:tr w:rsidR="00A916EE" w:rsidRPr="003212AA" w14:paraId="7ADCD836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74D04264" w14:textId="19CEB26B" w:rsidR="008128C8" w:rsidRPr="003212AA" w:rsidRDefault="00294841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70</w:t>
            </w:r>
          </w:p>
        </w:tc>
        <w:tc>
          <w:tcPr>
            <w:tcW w:w="2692" w:type="dxa"/>
          </w:tcPr>
          <w:p w14:paraId="748FE525" w14:textId="30E8EA23" w:rsidR="008128C8" w:rsidRPr="003212AA" w:rsidRDefault="008128C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16-17, 2023</w:t>
            </w:r>
          </w:p>
        </w:tc>
        <w:tc>
          <w:tcPr>
            <w:tcW w:w="3971" w:type="dxa"/>
          </w:tcPr>
          <w:p w14:paraId="4F56AF28" w14:textId="3EBD1E02" w:rsidR="008128C8" w:rsidRPr="003212AA" w:rsidRDefault="008128C8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lege of the Holy Spirit of Tarlac, Tarlac City</w:t>
            </w:r>
          </w:p>
        </w:tc>
        <w:tc>
          <w:tcPr>
            <w:tcW w:w="4252" w:type="dxa"/>
          </w:tcPr>
          <w:p w14:paraId="4B8A6EF7" w14:textId="328AD99F" w:rsidR="008128C8" w:rsidRPr="003212AA" w:rsidRDefault="008128C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18CFE6FB" w14:textId="4D6D29FF" w:rsidR="008128C8" w:rsidRPr="003212AA" w:rsidRDefault="008128C8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3C8FC77A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5343BF9" w14:textId="6AD4C5D3" w:rsidR="005338F2" w:rsidRPr="003212AA" w:rsidRDefault="00C16C64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1FEDBEC3" w14:textId="23651A49" w:rsidR="005338F2" w:rsidRPr="003212AA" w:rsidRDefault="005338F2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23-24, 2023</w:t>
            </w:r>
          </w:p>
        </w:tc>
        <w:tc>
          <w:tcPr>
            <w:tcW w:w="3971" w:type="dxa"/>
          </w:tcPr>
          <w:p w14:paraId="7EBC099D" w14:textId="77777777" w:rsidR="005338F2" w:rsidRPr="003212AA" w:rsidRDefault="005338F2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Salette of San Mateo</w:t>
            </w:r>
          </w:p>
          <w:p w14:paraId="0EC9D6E1" w14:textId="77777777" w:rsidR="005338F2" w:rsidRPr="003212AA" w:rsidRDefault="005338F2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Mateo, Isabela</w:t>
            </w:r>
          </w:p>
        </w:tc>
        <w:tc>
          <w:tcPr>
            <w:tcW w:w="4252" w:type="dxa"/>
          </w:tcPr>
          <w:p w14:paraId="70453F8A" w14:textId="77777777" w:rsidR="005338F2" w:rsidRPr="003212AA" w:rsidRDefault="005338F2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2BA38E1D" w14:textId="77777777" w:rsidR="005338F2" w:rsidRPr="003212AA" w:rsidRDefault="005338F2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7AC7506B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44482A9C" w14:textId="0A0C251B" w:rsidR="00CB1FA4" w:rsidRPr="003212AA" w:rsidRDefault="0002345A" w:rsidP="00AA7648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1F976CA1" w14:textId="0F31A599" w:rsidR="00CB1FA4" w:rsidRPr="003212AA" w:rsidRDefault="00CB1FA4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23-24, 2023</w:t>
            </w:r>
          </w:p>
        </w:tc>
        <w:tc>
          <w:tcPr>
            <w:tcW w:w="3971" w:type="dxa"/>
          </w:tcPr>
          <w:p w14:paraId="62FBFF07" w14:textId="77777777" w:rsidR="00CB1FA4" w:rsidRPr="003212AA" w:rsidRDefault="00CB1FA4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Joseph College</w:t>
            </w:r>
          </w:p>
          <w:p w14:paraId="0F2F1AAF" w14:textId="23FA5ACA" w:rsidR="00CC56C6" w:rsidRPr="003212AA" w:rsidRDefault="00CC56C6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asin City</w:t>
            </w:r>
          </w:p>
        </w:tc>
        <w:tc>
          <w:tcPr>
            <w:tcW w:w="4252" w:type="dxa"/>
          </w:tcPr>
          <w:p w14:paraId="6D9DC076" w14:textId="77777777" w:rsidR="00CB1FA4" w:rsidRPr="003212AA" w:rsidRDefault="00CC56C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LA/BEED &amp; BSED/Accty</w:t>
            </w:r>
          </w:p>
          <w:p w14:paraId="1D1F55E9" w14:textId="4A469D3C" w:rsidR="00CC56C6" w:rsidRPr="003212AA" w:rsidRDefault="00CC56C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E</w:t>
            </w:r>
          </w:p>
        </w:tc>
        <w:tc>
          <w:tcPr>
            <w:tcW w:w="1701" w:type="dxa"/>
          </w:tcPr>
          <w:p w14:paraId="5E81D79F" w14:textId="4089F784" w:rsidR="00CB1FA4" w:rsidRPr="003212AA" w:rsidRDefault="00CC56C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</w:t>
            </w:r>
            <w:r w:rsidR="006235FA" w:rsidRPr="003212AA">
              <w:rPr>
                <w:rFonts w:ascii="Gadugi" w:hAnsi="Gadugi" w:cstheme="minorHAnsi"/>
                <w:sz w:val="24"/>
                <w:szCs w:val="24"/>
              </w:rPr>
              <w:t>inary</w:t>
            </w:r>
          </w:p>
          <w:p w14:paraId="562F972C" w14:textId="2C9DB06A" w:rsidR="00CC56C6" w:rsidRPr="003212AA" w:rsidRDefault="00CC56C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</w:t>
            </w:r>
            <w:r w:rsidR="006235FA" w:rsidRPr="003212AA">
              <w:rPr>
                <w:rFonts w:ascii="Gadugi" w:hAnsi="Gadugi" w:cstheme="minorHAnsi"/>
                <w:sz w:val="24"/>
                <w:szCs w:val="24"/>
              </w:rPr>
              <w:t>inary</w:t>
            </w:r>
          </w:p>
        </w:tc>
      </w:tr>
      <w:tr w:rsidR="00A916EE" w:rsidRPr="003212AA" w14:paraId="2FA726BD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340BE9ED" w14:textId="645B1B6E" w:rsidR="00937223" w:rsidRPr="003212AA" w:rsidRDefault="001B1B50" w:rsidP="00AA7648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4819E723" w14:textId="6B42E09F" w:rsidR="00937223" w:rsidRPr="003212AA" w:rsidRDefault="0093722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23-24, 2023</w:t>
            </w:r>
          </w:p>
        </w:tc>
        <w:tc>
          <w:tcPr>
            <w:tcW w:w="3971" w:type="dxa"/>
          </w:tcPr>
          <w:p w14:paraId="5FD46268" w14:textId="77777777" w:rsidR="00937223" w:rsidRPr="003212AA" w:rsidRDefault="0093722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teneo de Naga University</w:t>
            </w:r>
          </w:p>
          <w:p w14:paraId="24C512D7" w14:textId="4845DA50" w:rsidR="00937223" w:rsidRPr="003212AA" w:rsidRDefault="0093722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aga City</w:t>
            </w:r>
          </w:p>
        </w:tc>
        <w:tc>
          <w:tcPr>
            <w:tcW w:w="4252" w:type="dxa"/>
          </w:tcPr>
          <w:p w14:paraId="377095E0" w14:textId="61BF3606" w:rsidR="00937223" w:rsidRPr="003212AA" w:rsidRDefault="0093722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CE/CpE</w:t>
            </w:r>
          </w:p>
        </w:tc>
        <w:tc>
          <w:tcPr>
            <w:tcW w:w="1701" w:type="dxa"/>
          </w:tcPr>
          <w:p w14:paraId="75328F0F" w14:textId="5D45A65F" w:rsidR="00937223" w:rsidRPr="003212AA" w:rsidRDefault="0093722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A916EE" w:rsidRPr="003212AA" w14:paraId="0506A085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500A88D5" w14:textId="036158B8" w:rsidR="00937223" w:rsidRPr="003212AA" w:rsidRDefault="001B1B50" w:rsidP="00AA7648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3F3025BA" w14:textId="650375AC" w:rsidR="00937223" w:rsidRPr="003212AA" w:rsidRDefault="0093722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23-24, 2023</w:t>
            </w:r>
          </w:p>
        </w:tc>
        <w:tc>
          <w:tcPr>
            <w:tcW w:w="3971" w:type="dxa"/>
          </w:tcPr>
          <w:p w14:paraId="1158FDD2" w14:textId="77777777" w:rsidR="00937223" w:rsidRPr="003212AA" w:rsidRDefault="0093722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n Carlos</w:t>
            </w:r>
          </w:p>
          <w:p w14:paraId="35241BF3" w14:textId="7ABB9478" w:rsidR="00937223" w:rsidRPr="003212AA" w:rsidRDefault="0093722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owntown Campus, Cebu</w:t>
            </w:r>
          </w:p>
        </w:tc>
        <w:tc>
          <w:tcPr>
            <w:tcW w:w="4252" w:type="dxa"/>
          </w:tcPr>
          <w:p w14:paraId="455108C7" w14:textId="1B7427D1" w:rsidR="00937223" w:rsidRPr="003212AA" w:rsidRDefault="0093722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rchitecture</w:t>
            </w:r>
          </w:p>
        </w:tc>
        <w:tc>
          <w:tcPr>
            <w:tcW w:w="1701" w:type="dxa"/>
          </w:tcPr>
          <w:p w14:paraId="50CA896B" w14:textId="209A61A0" w:rsidR="00937223" w:rsidRPr="003212AA" w:rsidRDefault="0093722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69FCB42A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D2E57DE" w14:textId="1D82441F" w:rsidR="008128C8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25EDDC42" w14:textId="42F59F59" w:rsidR="008128C8" w:rsidRPr="003212AA" w:rsidRDefault="003356F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28</w:t>
            </w:r>
            <w:r w:rsidR="00CC5D96" w:rsidRPr="003212AA">
              <w:rPr>
                <w:rFonts w:ascii="Gadugi" w:hAnsi="Gadugi" w:cstheme="minorHAnsi"/>
                <w:sz w:val="24"/>
                <w:szCs w:val="24"/>
              </w:rPr>
              <w:t>-29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3</w:t>
            </w:r>
          </w:p>
        </w:tc>
        <w:tc>
          <w:tcPr>
            <w:tcW w:w="3971" w:type="dxa"/>
          </w:tcPr>
          <w:p w14:paraId="17815C69" w14:textId="77777777" w:rsidR="003356FC" w:rsidRPr="003212AA" w:rsidRDefault="003356FC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tre Dame of Tacurong College</w:t>
            </w:r>
          </w:p>
          <w:p w14:paraId="31278627" w14:textId="26EAC481" w:rsidR="008128C8" w:rsidRPr="003212AA" w:rsidRDefault="003356FC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ultan Kudarat</w:t>
            </w:r>
          </w:p>
        </w:tc>
        <w:tc>
          <w:tcPr>
            <w:tcW w:w="4252" w:type="dxa"/>
          </w:tcPr>
          <w:p w14:paraId="54524628" w14:textId="093B9FB5" w:rsidR="008128C8" w:rsidRPr="003212AA" w:rsidRDefault="003356F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701" w:type="dxa"/>
          </w:tcPr>
          <w:p w14:paraId="735A4B03" w14:textId="271B6889" w:rsidR="008128C8" w:rsidRPr="003212AA" w:rsidRDefault="003356F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B5E31E0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507C870A" w14:textId="1B798CDD" w:rsidR="003356FC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</w:p>
        </w:tc>
        <w:tc>
          <w:tcPr>
            <w:tcW w:w="2692" w:type="dxa"/>
          </w:tcPr>
          <w:p w14:paraId="54556A77" w14:textId="4A6FF679" w:rsidR="003356FC" w:rsidRPr="003212AA" w:rsidRDefault="003356FC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2</w:t>
            </w:r>
            <w:r w:rsidR="00CC5D96" w:rsidRPr="003212AA">
              <w:rPr>
                <w:rFonts w:ascii="Gadugi" w:hAnsi="Gadugi" w:cstheme="minorHAnsi"/>
                <w:sz w:val="24"/>
                <w:szCs w:val="24"/>
              </w:rPr>
              <w:t>8-29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3</w:t>
            </w:r>
          </w:p>
        </w:tc>
        <w:tc>
          <w:tcPr>
            <w:tcW w:w="3971" w:type="dxa"/>
          </w:tcPr>
          <w:p w14:paraId="374D5BBD" w14:textId="77777777" w:rsidR="00914313" w:rsidRPr="003212AA" w:rsidRDefault="0091431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Catherine’s College, Inc.</w:t>
            </w:r>
          </w:p>
          <w:p w14:paraId="6BE23D48" w14:textId="2DC520FA" w:rsidR="003356FC" w:rsidRPr="003212AA" w:rsidRDefault="0091431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arcar City, Cebu</w:t>
            </w:r>
          </w:p>
        </w:tc>
        <w:tc>
          <w:tcPr>
            <w:tcW w:w="4252" w:type="dxa"/>
          </w:tcPr>
          <w:p w14:paraId="6155DC21" w14:textId="5683EF84" w:rsidR="003356FC" w:rsidRPr="003212AA" w:rsidRDefault="0091431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701" w:type="dxa"/>
          </w:tcPr>
          <w:p w14:paraId="35EACA43" w14:textId="250D566A" w:rsidR="003356FC" w:rsidRPr="003212AA" w:rsidRDefault="0091431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32DDF3DC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325EB8BD" w14:textId="0BF8D3FF" w:rsidR="006A55D6" w:rsidRPr="003212AA" w:rsidRDefault="00C16C64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76E1ECAB" w14:textId="59953126" w:rsidR="006A55D6" w:rsidRPr="003212AA" w:rsidRDefault="006A55D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ovember 27-28, 2023</w:t>
            </w:r>
          </w:p>
        </w:tc>
        <w:tc>
          <w:tcPr>
            <w:tcW w:w="3971" w:type="dxa"/>
          </w:tcPr>
          <w:p w14:paraId="19D26AC6" w14:textId="77777777" w:rsidR="006A55D6" w:rsidRPr="003212AA" w:rsidRDefault="006A55D6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tre Dame of Jolo College</w:t>
            </w:r>
          </w:p>
          <w:p w14:paraId="54415D4C" w14:textId="23D6E47D" w:rsidR="006A55D6" w:rsidRPr="003212AA" w:rsidRDefault="006A55D6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Jolo, Sulu</w:t>
            </w:r>
          </w:p>
        </w:tc>
        <w:tc>
          <w:tcPr>
            <w:tcW w:w="4252" w:type="dxa"/>
          </w:tcPr>
          <w:p w14:paraId="04FC00B9" w14:textId="77777777" w:rsidR="00704A02" w:rsidRPr="003212AA" w:rsidRDefault="006A55D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LA</w:t>
            </w:r>
          </w:p>
          <w:p w14:paraId="0E328B7B" w14:textId="14330964" w:rsidR="006A55D6" w:rsidRPr="003212AA" w:rsidRDefault="006A55D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lementary Education</w:t>
            </w:r>
          </w:p>
          <w:p w14:paraId="6AA50C24" w14:textId="7656D6E8" w:rsidR="006A55D6" w:rsidRPr="003212AA" w:rsidRDefault="006A55D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usiness Administration</w:t>
            </w:r>
          </w:p>
        </w:tc>
        <w:tc>
          <w:tcPr>
            <w:tcW w:w="1701" w:type="dxa"/>
          </w:tcPr>
          <w:p w14:paraId="168512D1" w14:textId="77777777" w:rsidR="006A55D6" w:rsidRPr="003212AA" w:rsidRDefault="006A55D6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692DAC3" w14:textId="77777777" w:rsidR="00704A02" w:rsidRPr="003212AA" w:rsidRDefault="00704A0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8CFB19F" w14:textId="7ADF6C63" w:rsidR="00704A02" w:rsidRPr="003212AA" w:rsidRDefault="00704A0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515ED213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678277AD" w14:textId="130090BE" w:rsidR="00110FF2" w:rsidRPr="003212AA" w:rsidRDefault="00C16C64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</w:p>
        </w:tc>
        <w:tc>
          <w:tcPr>
            <w:tcW w:w="2692" w:type="dxa"/>
          </w:tcPr>
          <w:p w14:paraId="13361ED6" w14:textId="694BDE38" w:rsidR="00110FF2" w:rsidRPr="003212AA" w:rsidRDefault="00CC56C6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November</w:t>
            </w:r>
            <w:r w:rsidR="00110FF2" w:rsidRPr="003212AA">
              <w:rPr>
                <w:rFonts w:ascii="Gadugi" w:hAnsi="Gadugi"/>
                <w:sz w:val="24"/>
                <w:szCs w:val="24"/>
              </w:rPr>
              <w:t xml:space="preserve"> </w:t>
            </w:r>
            <w:r w:rsidRPr="003212AA">
              <w:rPr>
                <w:rFonts w:ascii="Gadugi" w:hAnsi="Gadugi"/>
                <w:sz w:val="24"/>
                <w:szCs w:val="24"/>
              </w:rPr>
              <w:t>28-29</w:t>
            </w:r>
            <w:r w:rsidR="00110FF2" w:rsidRPr="003212AA">
              <w:rPr>
                <w:rFonts w:ascii="Gadugi" w:hAnsi="Gadugi"/>
                <w:sz w:val="24"/>
                <w:szCs w:val="24"/>
              </w:rPr>
              <w:t>, 2023</w:t>
            </w:r>
          </w:p>
        </w:tc>
        <w:tc>
          <w:tcPr>
            <w:tcW w:w="3971" w:type="dxa"/>
          </w:tcPr>
          <w:p w14:paraId="1E49BC4E" w14:textId="77777777" w:rsidR="00110FF2" w:rsidRPr="003212AA" w:rsidRDefault="00110FF2" w:rsidP="00F16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Cor Jesu College, Inc.</w:t>
            </w:r>
          </w:p>
          <w:p w14:paraId="0DC9B788" w14:textId="77777777" w:rsidR="00110FF2" w:rsidRPr="003212AA" w:rsidRDefault="00110FF2" w:rsidP="00F16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Digos City, Davao del Sur</w:t>
            </w:r>
          </w:p>
        </w:tc>
        <w:tc>
          <w:tcPr>
            <w:tcW w:w="4252" w:type="dxa"/>
          </w:tcPr>
          <w:p w14:paraId="0E92A2EB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CE</w:t>
            </w:r>
          </w:p>
          <w:p w14:paraId="2A80C1ED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CpE</w:t>
            </w:r>
          </w:p>
          <w:p w14:paraId="289C6F8D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CS</w:t>
            </w:r>
          </w:p>
          <w:p w14:paraId="14702E85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IT</w:t>
            </w:r>
          </w:p>
        </w:tc>
        <w:tc>
          <w:tcPr>
            <w:tcW w:w="1701" w:type="dxa"/>
          </w:tcPr>
          <w:p w14:paraId="2EB563EF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Resurvey</w:t>
            </w:r>
          </w:p>
          <w:p w14:paraId="7FC78377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Formal</w:t>
            </w:r>
          </w:p>
          <w:p w14:paraId="240B5C8D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Resurvey</w:t>
            </w:r>
          </w:p>
          <w:p w14:paraId="62EA4B7C" w14:textId="77777777" w:rsidR="00110FF2" w:rsidRPr="003212AA" w:rsidRDefault="00110FF2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Resurvey</w:t>
            </w:r>
          </w:p>
        </w:tc>
      </w:tr>
      <w:tr w:rsidR="00A916EE" w:rsidRPr="003212AA" w14:paraId="23FDEA02" w14:textId="77777777" w:rsidTr="00782844">
        <w:trPr>
          <w:gridAfter w:val="1"/>
          <w:wAfter w:w="20" w:type="dxa"/>
          <w:trHeight w:val="567"/>
        </w:trPr>
        <w:tc>
          <w:tcPr>
            <w:tcW w:w="709" w:type="dxa"/>
          </w:tcPr>
          <w:p w14:paraId="15213870" w14:textId="05D7AA2E" w:rsidR="001B5973" w:rsidRPr="003212AA" w:rsidRDefault="00294841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0</w:t>
            </w:r>
          </w:p>
        </w:tc>
        <w:tc>
          <w:tcPr>
            <w:tcW w:w="2692" w:type="dxa"/>
          </w:tcPr>
          <w:p w14:paraId="367EE566" w14:textId="52F73533" w:rsidR="001B5973" w:rsidRPr="003212AA" w:rsidRDefault="001B5973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November 28-30, 2023</w:t>
            </w:r>
          </w:p>
        </w:tc>
        <w:tc>
          <w:tcPr>
            <w:tcW w:w="3971" w:type="dxa"/>
          </w:tcPr>
          <w:p w14:paraId="04E1F414" w14:textId="77777777" w:rsidR="001B5973" w:rsidRPr="003212AA" w:rsidRDefault="001B5973" w:rsidP="00F16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Our Lady of Fatima University</w:t>
            </w:r>
          </w:p>
          <w:p w14:paraId="3D33432F" w14:textId="5522E998" w:rsidR="001B5973" w:rsidRPr="003212AA" w:rsidRDefault="001B5973" w:rsidP="00F16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Valenzuela City</w:t>
            </w:r>
          </w:p>
        </w:tc>
        <w:tc>
          <w:tcPr>
            <w:tcW w:w="4252" w:type="dxa"/>
          </w:tcPr>
          <w:p w14:paraId="72A546B3" w14:textId="4BBC7EE0" w:rsidR="001B5973" w:rsidRPr="003212AA" w:rsidRDefault="001B5973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Medicine</w:t>
            </w:r>
          </w:p>
        </w:tc>
        <w:tc>
          <w:tcPr>
            <w:tcW w:w="1701" w:type="dxa"/>
          </w:tcPr>
          <w:p w14:paraId="49963F0E" w14:textId="13D4301F" w:rsidR="001B5973" w:rsidRPr="003212AA" w:rsidRDefault="001B5973" w:rsidP="00F16F2C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Resurvey</w:t>
            </w:r>
          </w:p>
        </w:tc>
      </w:tr>
    </w:tbl>
    <w:p w14:paraId="41583D23" w14:textId="77777777" w:rsidR="00782844" w:rsidRDefault="00782844">
      <w:r>
        <w:br w:type="page"/>
      </w:r>
    </w:p>
    <w:tbl>
      <w:tblPr>
        <w:tblW w:w="1343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2692"/>
        <w:gridCol w:w="3971"/>
        <w:gridCol w:w="4252"/>
        <w:gridCol w:w="1814"/>
      </w:tblGrid>
      <w:tr w:rsidR="00A916EE" w:rsidRPr="003212AA" w14:paraId="35A08F82" w14:textId="77777777" w:rsidTr="00782844">
        <w:trPr>
          <w:trHeight w:val="454"/>
        </w:trPr>
        <w:tc>
          <w:tcPr>
            <w:tcW w:w="13438" w:type="dxa"/>
            <w:gridSpan w:val="5"/>
            <w:shd w:val="clear" w:color="auto" w:fill="5BD793"/>
            <w:vAlign w:val="center"/>
          </w:tcPr>
          <w:p w14:paraId="7D22A854" w14:textId="1DB4EF97" w:rsidR="00007D39" w:rsidRPr="003212AA" w:rsidRDefault="00007D39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lastRenderedPageBreak/>
              <w:t>DECEMBER 2023</w:t>
            </w:r>
          </w:p>
        </w:tc>
      </w:tr>
      <w:tr w:rsidR="00782844" w:rsidRPr="003212AA" w14:paraId="35DED879" w14:textId="77777777" w:rsidTr="00782844">
        <w:trPr>
          <w:trHeight w:val="567"/>
        </w:trPr>
        <w:tc>
          <w:tcPr>
            <w:tcW w:w="3401" w:type="dxa"/>
            <w:gridSpan w:val="2"/>
          </w:tcPr>
          <w:p w14:paraId="712E33EA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148A8DCC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226E9344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814" w:type="dxa"/>
          </w:tcPr>
          <w:p w14:paraId="07146E79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A916EE" w:rsidRPr="003212AA" w14:paraId="53CFF803" w14:textId="77777777" w:rsidTr="00782844">
        <w:trPr>
          <w:trHeight w:val="567"/>
        </w:trPr>
        <w:tc>
          <w:tcPr>
            <w:tcW w:w="709" w:type="dxa"/>
          </w:tcPr>
          <w:p w14:paraId="33B0DD91" w14:textId="32A6EF4C" w:rsidR="00FE653F" w:rsidRPr="003212AA" w:rsidRDefault="000B1470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294841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2330C52A" w14:textId="77E5D58F" w:rsidR="00FE653F" w:rsidRPr="003212AA" w:rsidRDefault="00FE653F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ecember 1, 2023</w:t>
            </w:r>
          </w:p>
        </w:tc>
        <w:tc>
          <w:tcPr>
            <w:tcW w:w="3971" w:type="dxa"/>
          </w:tcPr>
          <w:p w14:paraId="2108ACA8" w14:textId="77777777" w:rsidR="00FE653F" w:rsidRPr="003212AA" w:rsidRDefault="00FE653F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a. Catalina College</w:t>
            </w:r>
          </w:p>
          <w:p w14:paraId="64D47F0C" w14:textId="77777777" w:rsidR="00FE653F" w:rsidRPr="003212AA" w:rsidRDefault="00FE653F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guna</w:t>
            </w:r>
          </w:p>
        </w:tc>
        <w:tc>
          <w:tcPr>
            <w:tcW w:w="4252" w:type="dxa"/>
          </w:tcPr>
          <w:p w14:paraId="471ADD47" w14:textId="77777777" w:rsidR="00FE653F" w:rsidRPr="003212AA" w:rsidRDefault="00FE653F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6CA7D88A" w14:textId="77777777" w:rsidR="00FE653F" w:rsidRPr="003212AA" w:rsidRDefault="00FE653F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terim</w:t>
            </w:r>
          </w:p>
          <w:p w14:paraId="7E2B079C" w14:textId="77777777" w:rsidR="00FE653F" w:rsidRPr="003212AA" w:rsidRDefault="00FE653F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(Facilities)</w:t>
            </w:r>
          </w:p>
        </w:tc>
      </w:tr>
      <w:tr w:rsidR="00A916EE" w:rsidRPr="003212AA" w14:paraId="58567C05" w14:textId="77777777" w:rsidTr="00782844">
        <w:trPr>
          <w:trHeight w:val="567"/>
        </w:trPr>
        <w:tc>
          <w:tcPr>
            <w:tcW w:w="709" w:type="dxa"/>
          </w:tcPr>
          <w:p w14:paraId="5C5095DC" w14:textId="52432511" w:rsidR="006A7366" w:rsidRPr="003212AA" w:rsidRDefault="0002345A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1A91FF34" w14:textId="5CD0D425" w:rsidR="006A7366" w:rsidRPr="003212AA" w:rsidRDefault="006A7366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ecember 1-2, 2023</w:t>
            </w:r>
          </w:p>
        </w:tc>
        <w:tc>
          <w:tcPr>
            <w:tcW w:w="3971" w:type="dxa"/>
          </w:tcPr>
          <w:p w14:paraId="3E96D6E3" w14:textId="77777777" w:rsidR="006A7366" w:rsidRPr="003212AA" w:rsidRDefault="006A7366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Cross of Davao College</w:t>
            </w:r>
          </w:p>
          <w:p w14:paraId="6DF81F0B" w14:textId="1B4FC8AB" w:rsidR="006A7366" w:rsidRPr="003212AA" w:rsidRDefault="006A7366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avao City</w:t>
            </w:r>
          </w:p>
        </w:tc>
        <w:tc>
          <w:tcPr>
            <w:tcW w:w="4252" w:type="dxa"/>
          </w:tcPr>
          <w:p w14:paraId="5D0EC14E" w14:textId="77777777" w:rsidR="006A7366" w:rsidRPr="003212AA" w:rsidRDefault="006A7366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Arts in Education</w:t>
            </w:r>
          </w:p>
          <w:p w14:paraId="3BEC7DC6" w14:textId="77777777" w:rsidR="006A7366" w:rsidRPr="003212AA" w:rsidRDefault="006A7366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Doctor of Philosophy </w:t>
            </w:r>
          </w:p>
          <w:p w14:paraId="35651CE2" w14:textId="77777777" w:rsidR="006A7366" w:rsidRPr="003212AA" w:rsidRDefault="006A7366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octor of Education major in Educational Management,</w:t>
            </w:r>
          </w:p>
          <w:p w14:paraId="72C5D3A2" w14:textId="77777777" w:rsidR="006A7366" w:rsidRPr="003212AA" w:rsidRDefault="006A7366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Science in Economics</w:t>
            </w:r>
          </w:p>
          <w:p w14:paraId="62CBC8D4" w14:textId="2D9DB14A" w:rsidR="006A7366" w:rsidRPr="003212AA" w:rsidRDefault="006A7366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nd Master in Management</w:t>
            </w:r>
          </w:p>
        </w:tc>
        <w:tc>
          <w:tcPr>
            <w:tcW w:w="1814" w:type="dxa"/>
          </w:tcPr>
          <w:p w14:paraId="3EE45325" w14:textId="380F1786" w:rsidR="006A7366" w:rsidRPr="003212AA" w:rsidRDefault="006A7366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757C42CE" w14:textId="77777777" w:rsidTr="00782844">
        <w:trPr>
          <w:trHeight w:val="567"/>
        </w:trPr>
        <w:tc>
          <w:tcPr>
            <w:tcW w:w="709" w:type="dxa"/>
          </w:tcPr>
          <w:p w14:paraId="6BAE44C4" w14:textId="7D3CE156" w:rsidR="00007D39" w:rsidRPr="003212AA" w:rsidRDefault="0002345A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17910B8A" w14:textId="20EAC3F0" w:rsidR="00007D39" w:rsidRPr="003212AA" w:rsidRDefault="00051467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ecember 4-5, 2023</w:t>
            </w:r>
          </w:p>
        </w:tc>
        <w:tc>
          <w:tcPr>
            <w:tcW w:w="3971" w:type="dxa"/>
          </w:tcPr>
          <w:p w14:paraId="387CC422" w14:textId="77777777" w:rsidR="00007D39" w:rsidRPr="003212AA" w:rsidRDefault="00051467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egio San Agustin</w:t>
            </w:r>
          </w:p>
          <w:p w14:paraId="32747C2F" w14:textId="54DE5515" w:rsidR="00051467" w:rsidRPr="003212AA" w:rsidRDefault="00051467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iñan City, Laguna</w:t>
            </w:r>
          </w:p>
        </w:tc>
        <w:tc>
          <w:tcPr>
            <w:tcW w:w="4252" w:type="dxa"/>
          </w:tcPr>
          <w:p w14:paraId="2CEB89D9" w14:textId="5EE6C616" w:rsidR="00007D39" w:rsidRPr="003212AA" w:rsidRDefault="00051467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</w:tcPr>
          <w:p w14:paraId="08E933FE" w14:textId="2964CED2" w:rsidR="00007D39" w:rsidRPr="003212AA" w:rsidRDefault="00051467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</w:t>
            </w:r>
            <w:r w:rsidR="006A7366" w:rsidRPr="003212AA">
              <w:rPr>
                <w:rFonts w:ascii="Gadugi" w:hAnsi="Gadugi" w:cstheme="minorHAnsi"/>
                <w:sz w:val="24"/>
                <w:szCs w:val="24"/>
              </w:rPr>
              <w:t>e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y </w:t>
            </w:r>
          </w:p>
        </w:tc>
      </w:tr>
      <w:tr w:rsidR="00A916EE" w:rsidRPr="003212AA" w14:paraId="7FB07F4F" w14:textId="77777777" w:rsidTr="00782844">
        <w:trPr>
          <w:trHeight w:val="567"/>
        </w:trPr>
        <w:tc>
          <w:tcPr>
            <w:tcW w:w="709" w:type="dxa"/>
          </w:tcPr>
          <w:p w14:paraId="0A931C91" w14:textId="71380620" w:rsidR="00007D39" w:rsidRPr="003212AA" w:rsidRDefault="000B1470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48BB8A44" w14:textId="55C280AC" w:rsidR="00007D39" w:rsidRPr="003212AA" w:rsidRDefault="0005146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ecember 4-5, 2023</w:t>
            </w:r>
          </w:p>
        </w:tc>
        <w:tc>
          <w:tcPr>
            <w:tcW w:w="3971" w:type="dxa"/>
          </w:tcPr>
          <w:p w14:paraId="478722D9" w14:textId="77777777" w:rsidR="00007D39" w:rsidRPr="003212AA" w:rsidRDefault="00051467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iong Se Academy</w:t>
            </w:r>
          </w:p>
          <w:p w14:paraId="5DB43741" w14:textId="3C6760B2" w:rsidR="00051467" w:rsidRPr="003212AA" w:rsidRDefault="00051467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inondo, Manila</w:t>
            </w:r>
          </w:p>
        </w:tc>
        <w:tc>
          <w:tcPr>
            <w:tcW w:w="4252" w:type="dxa"/>
          </w:tcPr>
          <w:p w14:paraId="65B8AFAC" w14:textId="73E05A1F" w:rsidR="00007D39" w:rsidRPr="003212AA" w:rsidRDefault="0005146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79384B5F" w14:textId="241D45B8" w:rsidR="00007D39" w:rsidRPr="003212AA" w:rsidRDefault="00E2565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43C6AE83" w14:textId="77777777" w:rsidTr="00782844">
        <w:trPr>
          <w:trHeight w:val="567"/>
        </w:trPr>
        <w:tc>
          <w:tcPr>
            <w:tcW w:w="709" w:type="dxa"/>
          </w:tcPr>
          <w:p w14:paraId="72374E6E" w14:textId="4C39597D" w:rsidR="00051467" w:rsidRPr="003212AA" w:rsidRDefault="0002345A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4EC8BE88" w14:textId="2AEE5DE6" w:rsidR="00051467" w:rsidRPr="003212AA" w:rsidRDefault="0005146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ecember 4-5, 2023</w:t>
            </w:r>
          </w:p>
        </w:tc>
        <w:tc>
          <w:tcPr>
            <w:tcW w:w="3971" w:type="dxa"/>
          </w:tcPr>
          <w:p w14:paraId="064248E4" w14:textId="60A4678C" w:rsidR="00051467" w:rsidRPr="003212AA" w:rsidRDefault="00051467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cred Heart College-Ateneo de Cebu, Cebu City</w:t>
            </w:r>
          </w:p>
        </w:tc>
        <w:tc>
          <w:tcPr>
            <w:tcW w:w="4252" w:type="dxa"/>
          </w:tcPr>
          <w:p w14:paraId="37F3125E" w14:textId="15DED7EE" w:rsidR="00051467" w:rsidRPr="003212AA" w:rsidRDefault="00051467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03147B31" w14:textId="67D39663" w:rsidR="00051467" w:rsidRPr="003212AA" w:rsidRDefault="00E2565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6A71E253" w14:textId="77777777" w:rsidTr="00782844">
        <w:trPr>
          <w:trHeight w:val="567"/>
        </w:trPr>
        <w:tc>
          <w:tcPr>
            <w:tcW w:w="709" w:type="dxa"/>
          </w:tcPr>
          <w:p w14:paraId="24F43C2D" w14:textId="3DF8F8F2" w:rsidR="00FA32A5" w:rsidRPr="003212AA" w:rsidRDefault="002D2A89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48B540F8" w14:textId="6AB3A073" w:rsidR="00FA32A5" w:rsidRPr="003212AA" w:rsidRDefault="00FA32A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ecember 4-5, 2023</w:t>
            </w:r>
          </w:p>
        </w:tc>
        <w:tc>
          <w:tcPr>
            <w:tcW w:w="3971" w:type="dxa"/>
          </w:tcPr>
          <w:p w14:paraId="76FFAFB9" w14:textId="444FEA8B" w:rsidR="00FA32A5" w:rsidRPr="003212AA" w:rsidRDefault="00FA32A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ebu Doctors’ University</w:t>
            </w:r>
          </w:p>
          <w:p w14:paraId="6C8A53E4" w14:textId="76916EAD" w:rsidR="00FA32A5" w:rsidRPr="003212AA" w:rsidRDefault="00FA32A5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daue City, Cebu</w:t>
            </w:r>
          </w:p>
        </w:tc>
        <w:tc>
          <w:tcPr>
            <w:tcW w:w="4252" w:type="dxa"/>
          </w:tcPr>
          <w:p w14:paraId="5CA97463" w14:textId="77777777" w:rsidR="00FA32A5" w:rsidRPr="003212AA" w:rsidRDefault="00FA32A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sychology</w:t>
            </w:r>
          </w:p>
          <w:p w14:paraId="0235C5CF" w14:textId="77777777" w:rsidR="00FA32A5" w:rsidRPr="003212AA" w:rsidRDefault="00FA32A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T</w:t>
            </w:r>
          </w:p>
          <w:p w14:paraId="11C13DF4" w14:textId="55D4B2EE" w:rsidR="00FA32A5" w:rsidRPr="003212AA" w:rsidRDefault="00FA32A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trition &amp; Dietetics</w:t>
            </w:r>
          </w:p>
        </w:tc>
        <w:tc>
          <w:tcPr>
            <w:tcW w:w="1814" w:type="dxa"/>
          </w:tcPr>
          <w:p w14:paraId="659D68C9" w14:textId="77777777" w:rsidR="00FA32A5" w:rsidRPr="003212AA" w:rsidRDefault="00FA32A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69104DC3" w14:textId="77777777" w:rsidR="00FA32A5" w:rsidRPr="003212AA" w:rsidRDefault="00FA32A5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  <w:p w14:paraId="3D727150" w14:textId="3712B27D" w:rsidR="00FA32A5" w:rsidRPr="003212AA" w:rsidRDefault="00E2565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7896A8D0" w14:textId="77777777" w:rsidTr="00782844">
        <w:trPr>
          <w:trHeight w:val="567"/>
        </w:trPr>
        <w:tc>
          <w:tcPr>
            <w:tcW w:w="709" w:type="dxa"/>
          </w:tcPr>
          <w:p w14:paraId="6C9B63F2" w14:textId="46355B09" w:rsidR="002E3D73" w:rsidRPr="003212AA" w:rsidRDefault="000B1470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</w:p>
        </w:tc>
        <w:tc>
          <w:tcPr>
            <w:tcW w:w="2692" w:type="dxa"/>
          </w:tcPr>
          <w:p w14:paraId="205620F8" w14:textId="096BAA32" w:rsidR="002E3D73" w:rsidRPr="003212AA" w:rsidRDefault="002E3D7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ecember 4-5, 2023</w:t>
            </w:r>
          </w:p>
        </w:tc>
        <w:tc>
          <w:tcPr>
            <w:tcW w:w="3971" w:type="dxa"/>
          </w:tcPr>
          <w:p w14:paraId="1D4C8A07" w14:textId="77777777" w:rsidR="002E3D73" w:rsidRPr="003212AA" w:rsidRDefault="002E3D7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Beda University</w:t>
            </w:r>
          </w:p>
          <w:p w14:paraId="233B8CDB" w14:textId="4DD25658" w:rsidR="002E3D73" w:rsidRPr="003212AA" w:rsidRDefault="002E3D7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endiola, Manila</w:t>
            </w:r>
          </w:p>
        </w:tc>
        <w:tc>
          <w:tcPr>
            <w:tcW w:w="4252" w:type="dxa"/>
          </w:tcPr>
          <w:p w14:paraId="781A261A" w14:textId="77777777" w:rsidR="002E3D73" w:rsidRPr="003212AA" w:rsidRDefault="002E3D7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Human Biology</w:t>
            </w:r>
          </w:p>
          <w:p w14:paraId="56DF3AF5" w14:textId="77777777" w:rsidR="002E3D73" w:rsidRPr="003212AA" w:rsidRDefault="002E3D7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olitical Science</w:t>
            </w:r>
          </w:p>
          <w:p w14:paraId="7F3786B3" w14:textId="65E80B4F" w:rsidR="002E3D73" w:rsidRPr="003212AA" w:rsidRDefault="002E3D7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 English</w:t>
            </w:r>
          </w:p>
          <w:p w14:paraId="3E978154" w14:textId="4A2D3FDF" w:rsidR="002E3D73" w:rsidRPr="003212AA" w:rsidRDefault="002E3D7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formation Technology</w:t>
            </w:r>
          </w:p>
        </w:tc>
        <w:tc>
          <w:tcPr>
            <w:tcW w:w="1814" w:type="dxa"/>
          </w:tcPr>
          <w:p w14:paraId="1B8870C5" w14:textId="77777777" w:rsidR="002E3D73" w:rsidRPr="003212AA" w:rsidRDefault="002E679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6BDA4AE8" w14:textId="77777777" w:rsidR="002E6793" w:rsidRPr="003212AA" w:rsidRDefault="002E679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198D9D89" w14:textId="77777777" w:rsidR="002E6793" w:rsidRPr="003212AA" w:rsidRDefault="002E679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55495033" w14:textId="18C18F6E" w:rsidR="002E6793" w:rsidRPr="003212AA" w:rsidRDefault="002E679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1D03A662" w14:textId="77777777" w:rsidTr="00782844">
        <w:trPr>
          <w:trHeight w:val="567"/>
        </w:trPr>
        <w:tc>
          <w:tcPr>
            <w:tcW w:w="709" w:type="dxa"/>
          </w:tcPr>
          <w:p w14:paraId="1F476B2F" w14:textId="384208F8" w:rsidR="008E5CC0" w:rsidRPr="003212AA" w:rsidRDefault="000B1470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11E7B621" w14:textId="6BE5CD7E" w:rsidR="008E5CC0" w:rsidRPr="003212AA" w:rsidRDefault="008E5CC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ecember 4-</w:t>
            </w:r>
            <w:r w:rsidR="001F2AED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3</w:t>
            </w:r>
          </w:p>
        </w:tc>
        <w:tc>
          <w:tcPr>
            <w:tcW w:w="3971" w:type="dxa"/>
          </w:tcPr>
          <w:p w14:paraId="0142D17B" w14:textId="2B908E2A" w:rsidR="008E5CC0" w:rsidRPr="003212AA" w:rsidRDefault="008E5CC0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avao Medical School Foundation, Davao City</w:t>
            </w:r>
          </w:p>
        </w:tc>
        <w:tc>
          <w:tcPr>
            <w:tcW w:w="4252" w:type="dxa"/>
          </w:tcPr>
          <w:p w14:paraId="7B6B05B7" w14:textId="4855B6E3" w:rsidR="008E5CC0" w:rsidRPr="003212AA" w:rsidRDefault="008E5CC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edicine</w:t>
            </w:r>
          </w:p>
        </w:tc>
        <w:tc>
          <w:tcPr>
            <w:tcW w:w="1814" w:type="dxa"/>
          </w:tcPr>
          <w:p w14:paraId="53C739DD" w14:textId="42D5A2F1" w:rsidR="008E5CC0" w:rsidRPr="003212AA" w:rsidRDefault="008E5CC0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41AF1C01" w14:textId="77777777" w:rsidTr="00782844">
        <w:trPr>
          <w:trHeight w:val="567"/>
        </w:trPr>
        <w:tc>
          <w:tcPr>
            <w:tcW w:w="709" w:type="dxa"/>
          </w:tcPr>
          <w:p w14:paraId="61118ED3" w14:textId="4A40BC02" w:rsidR="00D161D3" w:rsidRPr="003212AA" w:rsidRDefault="000B1470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</w:p>
        </w:tc>
        <w:tc>
          <w:tcPr>
            <w:tcW w:w="2692" w:type="dxa"/>
          </w:tcPr>
          <w:p w14:paraId="79A11F46" w14:textId="18EB701A" w:rsidR="00D161D3" w:rsidRPr="003212AA" w:rsidRDefault="00D161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ecember 6-7, 2023</w:t>
            </w:r>
          </w:p>
        </w:tc>
        <w:tc>
          <w:tcPr>
            <w:tcW w:w="3971" w:type="dxa"/>
          </w:tcPr>
          <w:p w14:paraId="3539AC7A" w14:textId="2ADA33FF" w:rsidR="00D161D3" w:rsidRPr="003212AA" w:rsidRDefault="00D161D3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lege of the Immaculate Conception, Cabanatuan City</w:t>
            </w:r>
          </w:p>
        </w:tc>
        <w:tc>
          <w:tcPr>
            <w:tcW w:w="4252" w:type="dxa"/>
          </w:tcPr>
          <w:p w14:paraId="009A9B77" w14:textId="70ACE9AA" w:rsidR="00D161D3" w:rsidRPr="003212AA" w:rsidRDefault="00D161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464AE139" w14:textId="0D7ED920" w:rsidR="00D161D3" w:rsidRPr="003212AA" w:rsidRDefault="00D161D3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7019A011" w14:textId="77777777" w:rsidTr="00782844">
        <w:trPr>
          <w:trHeight w:val="567"/>
        </w:trPr>
        <w:tc>
          <w:tcPr>
            <w:tcW w:w="709" w:type="dxa"/>
          </w:tcPr>
          <w:p w14:paraId="07497CDB" w14:textId="740E5171" w:rsidR="00CD66F0" w:rsidRPr="003212AA" w:rsidRDefault="00CC1B36" w:rsidP="009C0F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0</w:t>
            </w:r>
          </w:p>
        </w:tc>
        <w:tc>
          <w:tcPr>
            <w:tcW w:w="2692" w:type="dxa"/>
          </w:tcPr>
          <w:p w14:paraId="2947A1E5" w14:textId="77878725" w:rsidR="00CD66F0" w:rsidRPr="003212AA" w:rsidRDefault="00C332AF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ecember 6-7, 2023</w:t>
            </w:r>
          </w:p>
        </w:tc>
        <w:tc>
          <w:tcPr>
            <w:tcW w:w="3971" w:type="dxa"/>
          </w:tcPr>
          <w:p w14:paraId="72ED28BA" w14:textId="77777777" w:rsidR="00CD66F0" w:rsidRPr="003212AA" w:rsidRDefault="00C332AF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n Jose-Recoletos</w:t>
            </w:r>
          </w:p>
          <w:p w14:paraId="3C1A9AD8" w14:textId="38C36E2C" w:rsidR="00C332AF" w:rsidRPr="003212AA" w:rsidRDefault="00C332AF" w:rsidP="009C0F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ebu City</w:t>
            </w:r>
          </w:p>
        </w:tc>
        <w:tc>
          <w:tcPr>
            <w:tcW w:w="4252" w:type="dxa"/>
          </w:tcPr>
          <w:p w14:paraId="63B32356" w14:textId="4D14E55E" w:rsidR="00CD66F0" w:rsidRPr="003212AA" w:rsidRDefault="00C332AF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6A5F9665" w14:textId="7E01D4B6" w:rsidR="00CD66F0" w:rsidRPr="003212AA" w:rsidRDefault="00E25652" w:rsidP="009C0F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58E24071" w14:textId="77777777" w:rsidTr="00782844">
        <w:trPr>
          <w:trHeight w:val="454"/>
        </w:trPr>
        <w:tc>
          <w:tcPr>
            <w:tcW w:w="13438" w:type="dxa"/>
            <w:gridSpan w:val="5"/>
            <w:shd w:val="clear" w:color="auto" w:fill="5BD793"/>
            <w:vAlign w:val="center"/>
          </w:tcPr>
          <w:p w14:paraId="2399A882" w14:textId="36E3AC09" w:rsidR="0024709E" w:rsidRPr="003212AA" w:rsidRDefault="0024709E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lastRenderedPageBreak/>
              <w:t>JANUARY 2024</w:t>
            </w:r>
          </w:p>
        </w:tc>
      </w:tr>
      <w:tr w:rsidR="00782844" w:rsidRPr="003212AA" w14:paraId="044C5C22" w14:textId="77777777" w:rsidTr="002F4C81">
        <w:trPr>
          <w:trHeight w:val="567"/>
        </w:trPr>
        <w:tc>
          <w:tcPr>
            <w:tcW w:w="3401" w:type="dxa"/>
            <w:gridSpan w:val="2"/>
          </w:tcPr>
          <w:p w14:paraId="32FF7317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0CEF01AA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481F9519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814" w:type="dxa"/>
          </w:tcPr>
          <w:p w14:paraId="7EA7BEB7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A916EE" w:rsidRPr="003212AA" w14:paraId="4AFC69EF" w14:textId="77777777" w:rsidTr="00782844">
        <w:trPr>
          <w:trHeight w:val="567"/>
        </w:trPr>
        <w:tc>
          <w:tcPr>
            <w:tcW w:w="709" w:type="dxa"/>
          </w:tcPr>
          <w:p w14:paraId="7ACF183F" w14:textId="077ACFC7" w:rsidR="0024709E" w:rsidRPr="003212AA" w:rsidRDefault="00503A1A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75E229FC" w14:textId="65B29441" w:rsidR="0024709E" w:rsidRPr="003212AA" w:rsidRDefault="00C230F9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8-9, 2024</w:t>
            </w:r>
          </w:p>
        </w:tc>
        <w:tc>
          <w:tcPr>
            <w:tcW w:w="3971" w:type="dxa"/>
          </w:tcPr>
          <w:p w14:paraId="5C155728" w14:textId="77777777" w:rsidR="0024709E" w:rsidRPr="003212AA" w:rsidRDefault="00C230F9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nfant Jesus Academy</w:t>
            </w:r>
          </w:p>
          <w:p w14:paraId="2335A191" w14:textId="2625276E" w:rsidR="00C230F9" w:rsidRPr="003212AA" w:rsidRDefault="00C230F9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rikina City</w:t>
            </w:r>
          </w:p>
        </w:tc>
        <w:tc>
          <w:tcPr>
            <w:tcW w:w="4252" w:type="dxa"/>
          </w:tcPr>
          <w:p w14:paraId="5B840D3E" w14:textId="50F85418" w:rsidR="0024709E" w:rsidRPr="003212AA" w:rsidRDefault="00C230F9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73FCF97F" w14:textId="451A039F" w:rsidR="0024709E" w:rsidRPr="003212AA" w:rsidRDefault="0024709E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</w:t>
            </w:r>
            <w:r w:rsidR="00C230F9" w:rsidRPr="003212AA">
              <w:rPr>
                <w:rFonts w:ascii="Gadugi" w:hAnsi="Gadugi" w:cstheme="minorHAnsi"/>
                <w:sz w:val="24"/>
                <w:szCs w:val="24"/>
              </w:rPr>
              <w:t>e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y </w:t>
            </w:r>
          </w:p>
        </w:tc>
      </w:tr>
      <w:tr w:rsidR="00A916EE" w:rsidRPr="003212AA" w14:paraId="5379B2A0" w14:textId="77777777" w:rsidTr="00782844">
        <w:trPr>
          <w:trHeight w:val="567"/>
        </w:trPr>
        <w:tc>
          <w:tcPr>
            <w:tcW w:w="709" w:type="dxa"/>
          </w:tcPr>
          <w:p w14:paraId="58E173B1" w14:textId="470FB2EA" w:rsidR="0031616F" w:rsidRPr="003212AA" w:rsidRDefault="00503A1A" w:rsidP="0031616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5C2021F8" w14:textId="4840C0F9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8-9, 2024</w:t>
            </w:r>
          </w:p>
        </w:tc>
        <w:tc>
          <w:tcPr>
            <w:tcW w:w="3971" w:type="dxa"/>
          </w:tcPr>
          <w:p w14:paraId="57C40AAC" w14:textId="069D431E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ig Green Pasture Christian School, Pasig City</w:t>
            </w:r>
          </w:p>
        </w:tc>
        <w:tc>
          <w:tcPr>
            <w:tcW w:w="4252" w:type="dxa"/>
          </w:tcPr>
          <w:p w14:paraId="16DA51B0" w14:textId="647F5CF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507C8150" w14:textId="39E8120A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1609B6B5" w14:textId="77777777" w:rsidTr="00782844">
        <w:trPr>
          <w:trHeight w:val="567"/>
        </w:trPr>
        <w:tc>
          <w:tcPr>
            <w:tcW w:w="709" w:type="dxa"/>
          </w:tcPr>
          <w:p w14:paraId="318B7B7F" w14:textId="64254BBE" w:rsidR="0031616F" w:rsidRPr="003212AA" w:rsidRDefault="000B1470" w:rsidP="0031616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4F0D922D" w14:textId="5B068BB0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9-10, 2024</w:t>
            </w:r>
          </w:p>
        </w:tc>
        <w:tc>
          <w:tcPr>
            <w:tcW w:w="3971" w:type="dxa"/>
          </w:tcPr>
          <w:p w14:paraId="6E914E8A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ig Catholic College</w:t>
            </w:r>
          </w:p>
          <w:p w14:paraId="56AD966C" w14:textId="59F0BBD8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ig City</w:t>
            </w:r>
          </w:p>
        </w:tc>
        <w:tc>
          <w:tcPr>
            <w:tcW w:w="4252" w:type="dxa"/>
          </w:tcPr>
          <w:p w14:paraId="05A22FB1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  <w:p w14:paraId="5C709169" w14:textId="7A6AE432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1FBC4072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658763BA" w14:textId="2479A62E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09B0DF09" w14:textId="77777777" w:rsidTr="00782844">
        <w:trPr>
          <w:trHeight w:val="567"/>
        </w:trPr>
        <w:tc>
          <w:tcPr>
            <w:tcW w:w="709" w:type="dxa"/>
          </w:tcPr>
          <w:p w14:paraId="1A427418" w14:textId="3C2004A5" w:rsidR="0031616F" w:rsidRPr="003212AA" w:rsidRDefault="000B1470" w:rsidP="0031616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026C6A5B" w14:textId="37740642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11-12, 2024</w:t>
            </w:r>
          </w:p>
        </w:tc>
        <w:tc>
          <w:tcPr>
            <w:tcW w:w="3971" w:type="dxa"/>
          </w:tcPr>
          <w:p w14:paraId="25A62030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Family Academy</w:t>
            </w:r>
          </w:p>
          <w:p w14:paraId="1438C9ED" w14:textId="36C6E718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geles City</w:t>
            </w:r>
          </w:p>
        </w:tc>
        <w:tc>
          <w:tcPr>
            <w:tcW w:w="4252" w:type="dxa"/>
          </w:tcPr>
          <w:p w14:paraId="61A74AA9" w14:textId="2A049C20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69E823C3" w14:textId="5EBA8E0E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413D9121" w14:textId="77777777" w:rsidTr="00782844">
        <w:trPr>
          <w:trHeight w:val="567"/>
        </w:trPr>
        <w:tc>
          <w:tcPr>
            <w:tcW w:w="709" w:type="dxa"/>
          </w:tcPr>
          <w:p w14:paraId="6705EBDD" w14:textId="5E89A309" w:rsidR="0031616F" w:rsidRPr="003212AA" w:rsidRDefault="005915F6" w:rsidP="0031616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69365CAB" w14:textId="690143EE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15-16, 2024</w:t>
            </w:r>
          </w:p>
        </w:tc>
        <w:tc>
          <w:tcPr>
            <w:tcW w:w="3971" w:type="dxa"/>
          </w:tcPr>
          <w:p w14:paraId="5B686297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ourdes School of Mandaluyong</w:t>
            </w:r>
          </w:p>
          <w:p w14:paraId="658DEEBA" w14:textId="50690E49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daluyong City</w:t>
            </w:r>
          </w:p>
        </w:tc>
        <w:tc>
          <w:tcPr>
            <w:tcW w:w="4252" w:type="dxa"/>
          </w:tcPr>
          <w:p w14:paraId="110C30E9" w14:textId="2158BAE5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</w:tcPr>
          <w:p w14:paraId="1BBD1E3B" w14:textId="634DB42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5320FC26" w14:textId="77777777" w:rsidTr="00782844">
        <w:trPr>
          <w:trHeight w:val="567"/>
        </w:trPr>
        <w:tc>
          <w:tcPr>
            <w:tcW w:w="709" w:type="dxa"/>
          </w:tcPr>
          <w:p w14:paraId="3B77DC81" w14:textId="015B6D04" w:rsidR="0031616F" w:rsidRPr="003212AA" w:rsidRDefault="00010370" w:rsidP="0031616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00531ED4" w14:textId="7F1190BB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15-16, 2024</w:t>
            </w:r>
          </w:p>
        </w:tc>
        <w:tc>
          <w:tcPr>
            <w:tcW w:w="3971" w:type="dxa"/>
          </w:tcPr>
          <w:p w14:paraId="6823DA41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egio San Agustin</w:t>
            </w:r>
          </w:p>
          <w:p w14:paraId="0FD255F4" w14:textId="6354B3C2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iñan City, Laguna</w:t>
            </w:r>
          </w:p>
        </w:tc>
        <w:tc>
          <w:tcPr>
            <w:tcW w:w="4252" w:type="dxa"/>
          </w:tcPr>
          <w:p w14:paraId="13382831" w14:textId="6F0BBCE8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6C6AAAA2" w14:textId="35C79609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42ECB712" w14:textId="77777777" w:rsidTr="00782844">
        <w:trPr>
          <w:trHeight w:val="567"/>
        </w:trPr>
        <w:tc>
          <w:tcPr>
            <w:tcW w:w="709" w:type="dxa"/>
          </w:tcPr>
          <w:p w14:paraId="1D022B08" w14:textId="4DA55514" w:rsidR="0031616F" w:rsidRPr="003212AA" w:rsidRDefault="00CC1B36" w:rsidP="0031616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</w:p>
        </w:tc>
        <w:tc>
          <w:tcPr>
            <w:tcW w:w="2692" w:type="dxa"/>
          </w:tcPr>
          <w:p w14:paraId="773988FA" w14:textId="7276EEA9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15-16, 2024</w:t>
            </w:r>
          </w:p>
        </w:tc>
        <w:tc>
          <w:tcPr>
            <w:tcW w:w="3971" w:type="dxa"/>
          </w:tcPr>
          <w:p w14:paraId="7548CC10" w14:textId="497A286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tre Dame of Dadiangas University, Espina Campus, General Santos City</w:t>
            </w:r>
          </w:p>
        </w:tc>
        <w:tc>
          <w:tcPr>
            <w:tcW w:w="4252" w:type="dxa"/>
          </w:tcPr>
          <w:p w14:paraId="04C97BBA" w14:textId="17357E0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409C3010" w14:textId="18BA410C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51434059" w14:textId="77777777" w:rsidTr="00782844">
        <w:trPr>
          <w:trHeight w:val="567"/>
        </w:trPr>
        <w:tc>
          <w:tcPr>
            <w:tcW w:w="709" w:type="dxa"/>
          </w:tcPr>
          <w:p w14:paraId="55546B7B" w14:textId="3D5E2B26" w:rsidR="0031616F" w:rsidRPr="003212AA" w:rsidRDefault="00CC1B36" w:rsidP="0031616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22AC29FF" w14:textId="4906EC28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15-16, 2024</w:t>
            </w:r>
          </w:p>
        </w:tc>
        <w:tc>
          <w:tcPr>
            <w:tcW w:w="3971" w:type="dxa"/>
          </w:tcPr>
          <w:p w14:paraId="7146A67D" w14:textId="5D91FA84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St. Mary’s Academy of </w:t>
            </w:r>
            <w:r w:rsidR="00CD326C" w:rsidRPr="003212AA">
              <w:rPr>
                <w:rFonts w:ascii="Gadugi" w:hAnsi="Gadugi" w:cstheme="minorHAnsi"/>
                <w:b/>
                <w:sz w:val="24"/>
                <w:szCs w:val="24"/>
              </w:rPr>
              <w:t>Hagonoy</w:t>
            </w:r>
          </w:p>
          <w:p w14:paraId="41D3ED16" w14:textId="655680BE" w:rsidR="0031616F" w:rsidRPr="003212AA" w:rsidRDefault="00CD326C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ulacan</w:t>
            </w:r>
          </w:p>
        </w:tc>
        <w:tc>
          <w:tcPr>
            <w:tcW w:w="4252" w:type="dxa"/>
          </w:tcPr>
          <w:p w14:paraId="7A3B2979" w14:textId="2022CD0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4AB307E9" w14:textId="7A1F2BE8" w:rsidR="0031616F" w:rsidRPr="003212AA" w:rsidRDefault="00394A9C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07EAB886" w14:textId="77777777" w:rsidTr="00782844">
        <w:trPr>
          <w:trHeight w:val="567"/>
        </w:trPr>
        <w:tc>
          <w:tcPr>
            <w:tcW w:w="709" w:type="dxa"/>
          </w:tcPr>
          <w:p w14:paraId="3C07813B" w14:textId="72C21F39" w:rsidR="0031616F" w:rsidRPr="003212AA" w:rsidRDefault="00CA6613" w:rsidP="00783B0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99</w:t>
            </w:r>
          </w:p>
        </w:tc>
        <w:tc>
          <w:tcPr>
            <w:tcW w:w="2692" w:type="dxa"/>
          </w:tcPr>
          <w:p w14:paraId="06F593E5" w14:textId="1239900A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18-19, 2024</w:t>
            </w:r>
          </w:p>
        </w:tc>
        <w:tc>
          <w:tcPr>
            <w:tcW w:w="3971" w:type="dxa"/>
          </w:tcPr>
          <w:p w14:paraId="3A5A872C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ig Catholic College</w:t>
            </w:r>
          </w:p>
          <w:p w14:paraId="16377B68" w14:textId="3E00831E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ig City</w:t>
            </w:r>
          </w:p>
        </w:tc>
        <w:tc>
          <w:tcPr>
            <w:tcW w:w="4252" w:type="dxa"/>
          </w:tcPr>
          <w:p w14:paraId="34B2F176" w14:textId="1076DAC5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  <w:p w14:paraId="6985F5A2" w14:textId="4B726C7C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  <w:tc>
          <w:tcPr>
            <w:tcW w:w="1814" w:type="dxa"/>
          </w:tcPr>
          <w:p w14:paraId="532D322D" w14:textId="60FCD422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59ACB93E" w14:textId="77777777" w:rsidTr="00782844">
        <w:trPr>
          <w:trHeight w:val="567"/>
        </w:trPr>
        <w:tc>
          <w:tcPr>
            <w:tcW w:w="709" w:type="dxa"/>
          </w:tcPr>
          <w:p w14:paraId="2FA420D5" w14:textId="318FAC99" w:rsidR="00783B0D" w:rsidRPr="003212AA" w:rsidRDefault="00783B0D" w:rsidP="00783B0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0B1470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468C4E71" w14:textId="2EC38A04" w:rsidR="00783B0D" w:rsidRPr="003212AA" w:rsidRDefault="0008652A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18-19, 2024</w:t>
            </w:r>
          </w:p>
        </w:tc>
        <w:tc>
          <w:tcPr>
            <w:tcW w:w="3971" w:type="dxa"/>
          </w:tcPr>
          <w:p w14:paraId="6935A4F3" w14:textId="77777777" w:rsidR="00783B0D" w:rsidRPr="003212AA" w:rsidRDefault="0008652A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Cross High School</w:t>
            </w:r>
          </w:p>
          <w:p w14:paraId="0FAA0E55" w14:textId="6F318766" w:rsidR="0008652A" w:rsidRPr="003212AA" w:rsidRDefault="0008652A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ukidnon</w:t>
            </w:r>
          </w:p>
        </w:tc>
        <w:tc>
          <w:tcPr>
            <w:tcW w:w="4252" w:type="dxa"/>
          </w:tcPr>
          <w:p w14:paraId="09F49F16" w14:textId="5B6E3458" w:rsidR="00783B0D" w:rsidRPr="003212AA" w:rsidRDefault="0008652A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0887B80E" w14:textId="587C9B81" w:rsidR="00783B0D" w:rsidRPr="003212AA" w:rsidRDefault="0008652A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340603D" w14:textId="77777777" w:rsidTr="00782844">
        <w:trPr>
          <w:trHeight w:val="567"/>
        </w:trPr>
        <w:tc>
          <w:tcPr>
            <w:tcW w:w="709" w:type="dxa"/>
          </w:tcPr>
          <w:p w14:paraId="7E836C51" w14:textId="15AA00D5" w:rsidR="00783B0D" w:rsidRPr="003212AA" w:rsidRDefault="00783B0D" w:rsidP="00783B0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0B1470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12DF506C" w14:textId="5F6BF0DF" w:rsidR="00783B0D" w:rsidRPr="003212AA" w:rsidRDefault="00783B0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18-19, 2024</w:t>
            </w:r>
          </w:p>
        </w:tc>
        <w:tc>
          <w:tcPr>
            <w:tcW w:w="3971" w:type="dxa"/>
          </w:tcPr>
          <w:p w14:paraId="0C29755E" w14:textId="77777777" w:rsidR="00783B0D" w:rsidRPr="003212AA" w:rsidRDefault="00783B0D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cred Heart Academy</w:t>
            </w:r>
          </w:p>
          <w:p w14:paraId="1C1CEF6A" w14:textId="2F8086F6" w:rsidR="00783B0D" w:rsidRPr="003212AA" w:rsidRDefault="00783B0D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Zarraga, Iloilo</w:t>
            </w:r>
          </w:p>
        </w:tc>
        <w:tc>
          <w:tcPr>
            <w:tcW w:w="4252" w:type="dxa"/>
          </w:tcPr>
          <w:p w14:paraId="1D19877B" w14:textId="17D7B060" w:rsidR="00783B0D" w:rsidRPr="003212AA" w:rsidRDefault="00783B0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776F4894" w14:textId="49262CD4" w:rsidR="00783B0D" w:rsidRPr="003212AA" w:rsidRDefault="00783B0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A916EE" w:rsidRPr="003212AA" w14:paraId="705E4728" w14:textId="77777777" w:rsidTr="00782844">
        <w:trPr>
          <w:trHeight w:val="567"/>
        </w:trPr>
        <w:tc>
          <w:tcPr>
            <w:tcW w:w="709" w:type="dxa"/>
          </w:tcPr>
          <w:p w14:paraId="37CDC1AD" w14:textId="20A12E97" w:rsidR="0031616F" w:rsidRPr="003212AA" w:rsidRDefault="00503A1A" w:rsidP="00783B0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0B1470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6B8BE51C" w14:textId="5E3455D1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18-19, 2024</w:t>
            </w:r>
          </w:p>
        </w:tc>
        <w:tc>
          <w:tcPr>
            <w:tcW w:w="3971" w:type="dxa"/>
          </w:tcPr>
          <w:p w14:paraId="70E14626" w14:textId="0AA86FF5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cred Hear</w:t>
            </w:r>
            <w:r w:rsidR="00DE656D" w:rsidRPr="003212AA">
              <w:rPr>
                <w:rFonts w:ascii="Gadugi" w:hAnsi="Gadugi" w:cstheme="minorHAnsi"/>
                <w:b/>
                <w:sz w:val="24"/>
                <w:szCs w:val="24"/>
              </w:rPr>
              <w:t>t</w:t>
            </w: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 College of Lucena City, Lucena City</w:t>
            </w:r>
          </w:p>
        </w:tc>
        <w:tc>
          <w:tcPr>
            <w:tcW w:w="4252" w:type="dxa"/>
          </w:tcPr>
          <w:p w14:paraId="0D4D1E10" w14:textId="437C1AFE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628701D6" w14:textId="6DB9714C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5DEC1969" w14:textId="77777777" w:rsidTr="00782844">
        <w:trPr>
          <w:trHeight w:val="567"/>
        </w:trPr>
        <w:tc>
          <w:tcPr>
            <w:tcW w:w="709" w:type="dxa"/>
          </w:tcPr>
          <w:p w14:paraId="1E548529" w14:textId="29DAF7A6" w:rsidR="0031616F" w:rsidRPr="003212AA" w:rsidRDefault="0031616F" w:rsidP="00783B0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5915F6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2B8528FF" w14:textId="2DE83CF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22-23, 2024</w:t>
            </w:r>
          </w:p>
        </w:tc>
        <w:tc>
          <w:tcPr>
            <w:tcW w:w="3971" w:type="dxa"/>
          </w:tcPr>
          <w:p w14:paraId="600FD4C6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Bohol</w:t>
            </w:r>
          </w:p>
          <w:p w14:paraId="2E8293D5" w14:textId="40338594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agbilaran City, Bohol</w:t>
            </w:r>
          </w:p>
        </w:tc>
        <w:tc>
          <w:tcPr>
            <w:tcW w:w="4252" w:type="dxa"/>
          </w:tcPr>
          <w:p w14:paraId="626E1A02" w14:textId="5658464F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</w:tcPr>
          <w:p w14:paraId="34E8B171" w14:textId="74923FC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2E719C6E" w14:textId="77777777" w:rsidTr="00782844">
        <w:trPr>
          <w:trHeight w:val="567"/>
        </w:trPr>
        <w:tc>
          <w:tcPr>
            <w:tcW w:w="709" w:type="dxa"/>
          </w:tcPr>
          <w:p w14:paraId="58D9431D" w14:textId="5E11B07A" w:rsidR="0031616F" w:rsidRPr="003212AA" w:rsidRDefault="0031616F" w:rsidP="007C37A0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1</w:t>
            </w:r>
            <w:r w:rsidR="00A916EE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21F08E52" w14:textId="2F54F886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22-23, 2024</w:t>
            </w:r>
          </w:p>
        </w:tc>
        <w:tc>
          <w:tcPr>
            <w:tcW w:w="3971" w:type="dxa"/>
          </w:tcPr>
          <w:p w14:paraId="179B46F1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ary’s Academy of Pasay</w:t>
            </w:r>
          </w:p>
          <w:p w14:paraId="2490B103" w14:textId="771D8609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ay City</w:t>
            </w:r>
          </w:p>
        </w:tc>
        <w:tc>
          <w:tcPr>
            <w:tcW w:w="4252" w:type="dxa"/>
          </w:tcPr>
          <w:p w14:paraId="5DE39608" w14:textId="1CC4DAA5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7EFF97DB" w14:textId="53F932B3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6E01ED6F" w14:textId="77777777" w:rsidTr="00782844">
        <w:trPr>
          <w:trHeight w:val="567"/>
        </w:trPr>
        <w:tc>
          <w:tcPr>
            <w:tcW w:w="709" w:type="dxa"/>
          </w:tcPr>
          <w:p w14:paraId="173F686E" w14:textId="50A5F087" w:rsidR="0031616F" w:rsidRPr="003212AA" w:rsidRDefault="0031616F" w:rsidP="007C37A0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76961495" w14:textId="0B1874BC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22-2</w:t>
            </w:r>
            <w:r w:rsidR="00C6294C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4</w:t>
            </w:r>
          </w:p>
        </w:tc>
        <w:tc>
          <w:tcPr>
            <w:tcW w:w="3971" w:type="dxa"/>
          </w:tcPr>
          <w:p w14:paraId="76A0830C" w14:textId="5D95B3F7" w:rsidR="0031616F" w:rsidRPr="003212AA" w:rsidRDefault="00C6294C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the Immaculate Conception, Davao City</w:t>
            </w:r>
          </w:p>
        </w:tc>
        <w:tc>
          <w:tcPr>
            <w:tcW w:w="4252" w:type="dxa"/>
          </w:tcPr>
          <w:p w14:paraId="3CA745A9" w14:textId="77777777" w:rsidR="00C6294C" w:rsidRPr="003212AA" w:rsidRDefault="00C6294C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LS</w:t>
            </w:r>
          </w:p>
          <w:p w14:paraId="06D06B5C" w14:textId="685EB137" w:rsidR="002835CD" w:rsidRPr="003212AA" w:rsidRDefault="002835C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pE</w:t>
            </w:r>
          </w:p>
        </w:tc>
        <w:tc>
          <w:tcPr>
            <w:tcW w:w="1814" w:type="dxa"/>
          </w:tcPr>
          <w:p w14:paraId="4DD44BED" w14:textId="77777777" w:rsidR="00C6294C" w:rsidRPr="003212AA" w:rsidRDefault="00C6294C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4B34F9D" w14:textId="4F6023F3" w:rsidR="002835CD" w:rsidRPr="003212AA" w:rsidRDefault="002835C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7A150928" w14:textId="77777777" w:rsidTr="00782844">
        <w:trPr>
          <w:trHeight w:val="567"/>
        </w:trPr>
        <w:tc>
          <w:tcPr>
            <w:tcW w:w="709" w:type="dxa"/>
          </w:tcPr>
          <w:p w14:paraId="738E4CB6" w14:textId="477B778B" w:rsidR="0031616F" w:rsidRPr="003212AA" w:rsidRDefault="0031616F" w:rsidP="007C37A0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3521E16C" w14:textId="1669EA91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24-25, 2024</w:t>
            </w:r>
          </w:p>
        </w:tc>
        <w:tc>
          <w:tcPr>
            <w:tcW w:w="3971" w:type="dxa"/>
          </w:tcPr>
          <w:p w14:paraId="134970F3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ella Maris Academy of Davao</w:t>
            </w:r>
          </w:p>
          <w:p w14:paraId="6FD1B716" w14:textId="20DEC97C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avao City</w:t>
            </w:r>
          </w:p>
        </w:tc>
        <w:tc>
          <w:tcPr>
            <w:tcW w:w="4252" w:type="dxa"/>
          </w:tcPr>
          <w:p w14:paraId="5B69B270" w14:textId="3A763215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00EF5ED0" w14:textId="76E4B89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646FF2B5" w14:textId="77777777" w:rsidTr="00782844">
        <w:trPr>
          <w:trHeight w:val="567"/>
        </w:trPr>
        <w:tc>
          <w:tcPr>
            <w:tcW w:w="709" w:type="dxa"/>
          </w:tcPr>
          <w:p w14:paraId="77F5A365" w14:textId="5DE595B8" w:rsidR="0060463D" w:rsidRPr="003212AA" w:rsidRDefault="00CA6613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07</w:t>
            </w:r>
          </w:p>
        </w:tc>
        <w:tc>
          <w:tcPr>
            <w:tcW w:w="2692" w:type="dxa"/>
          </w:tcPr>
          <w:p w14:paraId="258A40A5" w14:textId="77777777" w:rsidR="0060463D" w:rsidRPr="003212AA" w:rsidRDefault="0060463D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25-26, 2024</w:t>
            </w:r>
          </w:p>
        </w:tc>
        <w:tc>
          <w:tcPr>
            <w:tcW w:w="3971" w:type="dxa"/>
          </w:tcPr>
          <w:p w14:paraId="43DEC399" w14:textId="77777777" w:rsidR="0060463D" w:rsidRPr="003212AA" w:rsidRDefault="0060463D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Salle Green Hills Day &amp; Night School, Mandaluyong City</w:t>
            </w:r>
          </w:p>
        </w:tc>
        <w:tc>
          <w:tcPr>
            <w:tcW w:w="4252" w:type="dxa"/>
          </w:tcPr>
          <w:p w14:paraId="54028D43" w14:textId="77777777" w:rsidR="0060463D" w:rsidRPr="003212AA" w:rsidRDefault="0060463D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00F22487" w14:textId="77777777" w:rsidR="0060463D" w:rsidRPr="003212AA" w:rsidRDefault="0060463D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7B850686" w14:textId="77777777" w:rsidTr="00782844">
        <w:trPr>
          <w:trHeight w:val="567"/>
        </w:trPr>
        <w:tc>
          <w:tcPr>
            <w:tcW w:w="709" w:type="dxa"/>
          </w:tcPr>
          <w:p w14:paraId="76D2ED8A" w14:textId="716567E3" w:rsidR="004E5839" w:rsidRPr="003212AA" w:rsidRDefault="004E5839" w:rsidP="00F16F2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08</w:t>
            </w:r>
          </w:p>
        </w:tc>
        <w:tc>
          <w:tcPr>
            <w:tcW w:w="2692" w:type="dxa"/>
          </w:tcPr>
          <w:p w14:paraId="14EFB129" w14:textId="77777777" w:rsidR="004E5839" w:rsidRPr="003212AA" w:rsidRDefault="004E5839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25-26, 2024</w:t>
            </w:r>
          </w:p>
        </w:tc>
        <w:tc>
          <w:tcPr>
            <w:tcW w:w="3971" w:type="dxa"/>
          </w:tcPr>
          <w:p w14:paraId="4A6C2645" w14:textId="77777777" w:rsidR="004E5839" w:rsidRPr="003212AA" w:rsidRDefault="004E5839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ig Catholic College</w:t>
            </w:r>
          </w:p>
          <w:p w14:paraId="3204FDA2" w14:textId="77777777" w:rsidR="004E5839" w:rsidRPr="003212AA" w:rsidRDefault="004E5839" w:rsidP="00F16F2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ig City</w:t>
            </w:r>
          </w:p>
        </w:tc>
        <w:tc>
          <w:tcPr>
            <w:tcW w:w="4252" w:type="dxa"/>
          </w:tcPr>
          <w:p w14:paraId="0482FE28" w14:textId="77777777" w:rsidR="004E5839" w:rsidRPr="003212AA" w:rsidRDefault="004E5839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lementary Education</w:t>
            </w:r>
          </w:p>
          <w:p w14:paraId="305CF0E4" w14:textId="77777777" w:rsidR="004E5839" w:rsidRPr="003212AA" w:rsidRDefault="004E5839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econdary Education</w:t>
            </w:r>
          </w:p>
          <w:p w14:paraId="789222AE" w14:textId="77777777" w:rsidR="004E5839" w:rsidRPr="003212AA" w:rsidRDefault="004E5839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usiness Administration</w:t>
            </w:r>
          </w:p>
        </w:tc>
        <w:tc>
          <w:tcPr>
            <w:tcW w:w="1814" w:type="dxa"/>
          </w:tcPr>
          <w:p w14:paraId="194974D5" w14:textId="77777777" w:rsidR="004E5839" w:rsidRPr="003212AA" w:rsidRDefault="004E5839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213E087" w14:textId="77777777" w:rsidR="004E5839" w:rsidRPr="003212AA" w:rsidRDefault="004E5839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F996A05" w14:textId="77777777" w:rsidR="004E5839" w:rsidRPr="003212AA" w:rsidRDefault="004E5839" w:rsidP="00F16F2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3733C3D" w14:textId="77777777" w:rsidTr="00782844">
        <w:trPr>
          <w:trHeight w:val="567"/>
        </w:trPr>
        <w:tc>
          <w:tcPr>
            <w:tcW w:w="709" w:type="dxa"/>
          </w:tcPr>
          <w:p w14:paraId="113A3E62" w14:textId="353C6852" w:rsidR="0031616F" w:rsidRPr="003212AA" w:rsidRDefault="0031616F" w:rsidP="0005479B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09</w:t>
            </w:r>
          </w:p>
        </w:tc>
        <w:tc>
          <w:tcPr>
            <w:tcW w:w="2692" w:type="dxa"/>
          </w:tcPr>
          <w:p w14:paraId="0277DDB1" w14:textId="7F39B456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29, 2024</w:t>
            </w:r>
          </w:p>
        </w:tc>
        <w:tc>
          <w:tcPr>
            <w:tcW w:w="3971" w:type="dxa"/>
          </w:tcPr>
          <w:p w14:paraId="0870B1C8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Angel University</w:t>
            </w:r>
          </w:p>
          <w:p w14:paraId="4B808998" w14:textId="20E4BC9E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geles City, Pampanga</w:t>
            </w:r>
          </w:p>
        </w:tc>
        <w:tc>
          <w:tcPr>
            <w:tcW w:w="4252" w:type="dxa"/>
          </w:tcPr>
          <w:p w14:paraId="1D2B7233" w14:textId="13F4B63F" w:rsidR="0031616F" w:rsidRPr="003212AA" w:rsidRDefault="00CA64CE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S</w:t>
            </w:r>
          </w:p>
        </w:tc>
        <w:tc>
          <w:tcPr>
            <w:tcW w:w="1814" w:type="dxa"/>
          </w:tcPr>
          <w:p w14:paraId="26C8E12D" w14:textId="013EB7BB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terim</w:t>
            </w:r>
          </w:p>
        </w:tc>
      </w:tr>
      <w:tr w:rsidR="00A916EE" w:rsidRPr="003212AA" w14:paraId="5A1EE916" w14:textId="77777777" w:rsidTr="00782844">
        <w:trPr>
          <w:trHeight w:val="567"/>
        </w:trPr>
        <w:tc>
          <w:tcPr>
            <w:tcW w:w="709" w:type="dxa"/>
          </w:tcPr>
          <w:p w14:paraId="437649EC" w14:textId="70B2A9E4" w:rsidR="0031616F" w:rsidRPr="003212AA" w:rsidRDefault="0031616F" w:rsidP="0005479B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10</w:t>
            </w:r>
          </w:p>
        </w:tc>
        <w:tc>
          <w:tcPr>
            <w:tcW w:w="2692" w:type="dxa"/>
          </w:tcPr>
          <w:p w14:paraId="2BFEB010" w14:textId="6BF3979B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29-30, 2024</w:t>
            </w:r>
          </w:p>
        </w:tc>
        <w:tc>
          <w:tcPr>
            <w:tcW w:w="3971" w:type="dxa"/>
          </w:tcPr>
          <w:p w14:paraId="25F15E06" w14:textId="28EFB4CF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int Paul College of Makati</w:t>
            </w:r>
          </w:p>
          <w:p w14:paraId="64B51AAB" w14:textId="06D90C65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kati City</w:t>
            </w:r>
          </w:p>
        </w:tc>
        <w:tc>
          <w:tcPr>
            <w:tcW w:w="4252" w:type="dxa"/>
          </w:tcPr>
          <w:p w14:paraId="6356B33D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12CD0F8E" w14:textId="23AFD81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79CE1EE5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FDA709C" w14:textId="63E7908E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A916EE" w:rsidRPr="003212AA" w14:paraId="5179EA45" w14:textId="77777777" w:rsidTr="00782844">
        <w:trPr>
          <w:trHeight w:val="567"/>
        </w:trPr>
        <w:tc>
          <w:tcPr>
            <w:tcW w:w="709" w:type="dxa"/>
          </w:tcPr>
          <w:p w14:paraId="5BDCB5EE" w14:textId="72095DD5" w:rsidR="0072509D" w:rsidRPr="003212AA" w:rsidRDefault="00874C69" w:rsidP="00874C69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010370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3D3C4F31" w14:textId="28D9C993" w:rsidR="0072509D" w:rsidRPr="003212AA" w:rsidRDefault="0072509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29-30, 2024</w:t>
            </w:r>
          </w:p>
        </w:tc>
        <w:tc>
          <w:tcPr>
            <w:tcW w:w="3971" w:type="dxa"/>
          </w:tcPr>
          <w:p w14:paraId="384BACA7" w14:textId="77777777" w:rsidR="0072509D" w:rsidRPr="003212AA" w:rsidRDefault="0072509D" w:rsidP="0072509D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hilippine Yuh Chiau School, Inc.</w:t>
            </w:r>
          </w:p>
          <w:p w14:paraId="4DB6DB93" w14:textId="4A2B53BD" w:rsidR="0072509D" w:rsidRPr="003212AA" w:rsidRDefault="0072509D" w:rsidP="0072509D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el Pilar, Cabatuan, Isabela</w:t>
            </w:r>
          </w:p>
        </w:tc>
        <w:tc>
          <w:tcPr>
            <w:tcW w:w="4252" w:type="dxa"/>
          </w:tcPr>
          <w:p w14:paraId="7B1268E5" w14:textId="7E90F269" w:rsidR="0072509D" w:rsidRPr="003212AA" w:rsidRDefault="0072509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0C4F18DF" w14:textId="71E72FCD" w:rsidR="0072509D" w:rsidRPr="003212AA" w:rsidRDefault="0072509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A916EE" w:rsidRPr="003212AA" w14:paraId="19520BE5" w14:textId="77777777" w:rsidTr="00782844">
        <w:trPr>
          <w:trHeight w:val="567"/>
        </w:trPr>
        <w:tc>
          <w:tcPr>
            <w:tcW w:w="709" w:type="dxa"/>
          </w:tcPr>
          <w:p w14:paraId="62333882" w14:textId="77125B39" w:rsidR="0031616F" w:rsidRPr="003212AA" w:rsidRDefault="0031616F" w:rsidP="0005479B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A916EE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620BB71B" w14:textId="730CCF6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anuary 29-30, 2024</w:t>
            </w:r>
          </w:p>
        </w:tc>
        <w:tc>
          <w:tcPr>
            <w:tcW w:w="3971" w:type="dxa"/>
          </w:tcPr>
          <w:p w14:paraId="6F328BFE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teneo de Manila University</w:t>
            </w:r>
          </w:p>
          <w:p w14:paraId="767C6584" w14:textId="6731590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1D4F6993" w14:textId="4D382DB8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0A91E02E" w14:textId="78E6DCF0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59247C62" w14:textId="77777777" w:rsidTr="00782844">
        <w:trPr>
          <w:trHeight w:val="454"/>
        </w:trPr>
        <w:tc>
          <w:tcPr>
            <w:tcW w:w="13438" w:type="dxa"/>
            <w:gridSpan w:val="5"/>
            <w:shd w:val="clear" w:color="auto" w:fill="5BD793"/>
            <w:vAlign w:val="center"/>
          </w:tcPr>
          <w:p w14:paraId="32D2B989" w14:textId="22677645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FEBRUARY 2024</w:t>
            </w:r>
          </w:p>
        </w:tc>
      </w:tr>
      <w:tr w:rsidR="00782844" w:rsidRPr="003212AA" w14:paraId="4D0F34DF" w14:textId="77777777" w:rsidTr="002F4C81">
        <w:trPr>
          <w:trHeight w:val="567"/>
        </w:trPr>
        <w:tc>
          <w:tcPr>
            <w:tcW w:w="3401" w:type="dxa"/>
            <w:gridSpan w:val="2"/>
          </w:tcPr>
          <w:p w14:paraId="00773C54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795209ED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5B53B7C4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814" w:type="dxa"/>
          </w:tcPr>
          <w:p w14:paraId="35BDCA86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A916EE" w:rsidRPr="003212AA" w14:paraId="7D2C55A1" w14:textId="77777777" w:rsidTr="00782844">
        <w:trPr>
          <w:trHeight w:val="567"/>
        </w:trPr>
        <w:tc>
          <w:tcPr>
            <w:tcW w:w="709" w:type="dxa"/>
          </w:tcPr>
          <w:p w14:paraId="7EF56546" w14:textId="1B0A3783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273B3946" w14:textId="0A0ACB8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-2, 2024</w:t>
            </w:r>
          </w:p>
        </w:tc>
        <w:tc>
          <w:tcPr>
            <w:tcW w:w="3971" w:type="dxa"/>
          </w:tcPr>
          <w:p w14:paraId="2610FC3C" w14:textId="323AE09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mmaculate Heart of Mary Academy, Mati City, Davao Oriental</w:t>
            </w:r>
          </w:p>
        </w:tc>
        <w:tc>
          <w:tcPr>
            <w:tcW w:w="4252" w:type="dxa"/>
          </w:tcPr>
          <w:p w14:paraId="74A96069" w14:textId="07509A11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20E49B73" w14:textId="7329CEA3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DD36049" w14:textId="77777777" w:rsidTr="00782844">
        <w:trPr>
          <w:trHeight w:val="567"/>
        </w:trPr>
        <w:tc>
          <w:tcPr>
            <w:tcW w:w="709" w:type="dxa"/>
          </w:tcPr>
          <w:p w14:paraId="5B6C711D" w14:textId="14F1E0F9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C1B36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6A3C5A6C" w14:textId="6C8C097B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-2, 2024</w:t>
            </w:r>
          </w:p>
        </w:tc>
        <w:tc>
          <w:tcPr>
            <w:tcW w:w="3971" w:type="dxa"/>
          </w:tcPr>
          <w:p w14:paraId="19721258" w14:textId="37B8CCA2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ourdes School, Inc.</w:t>
            </w:r>
          </w:p>
          <w:p w14:paraId="2865C8DD" w14:textId="078E016C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61856E1A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63D781C7" w14:textId="0458B6B0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75FA8EA0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D9A91AC" w14:textId="4D5FDF7A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A916EE" w:rsidRPr="003212AA" w14:paraId="33345F38" w14:textId="77777777" w:rsidTr="00782844">
        <w:trPr>
          <w:trHeight w:val="567"/>
        </w:trPr>
        <w:tc>
          <w:tcPr>
            <w:tcW w:w="709" w:type="dxa"/>
          </w:tcPr>
          <w:p w14:paraId="76117EE3" w14:textId="04E9917C" w:rsidR="00752C41" w:rsidRPr="003212AA" w:rsidRDefault="00752C41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15</w:t>
            </w:r>
          </w:p>
        </w:tc>
        <w:tc>
          <w:tcPr>
            <w:tcW w:w="2692" w:type="dxa"/>
          </w:tcPr>
          <w:p w14:paraId="183DB145" w14:textId="5059C163" w:rsidR="00752C41" w:rsidRPr="003212AA" w:rsidRDefault="00605176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5-6, 2024</w:t>
            </w:r>
          </w:p>
        </w:tc>
        <w:tc>
          <w:tcPr>
            <w:tcW w:w="3971" w:type="dxa"/>
          </w:tcPr>
          <w:p w14:paraId="7D644A7D" w14:textId="77777777" w:rsidR="00752C41" w:rsidRPr="003212AA" w:rsidRDefault="00605176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Bohol</w:t>
            </w:r>
          </w:p>
          <w:p w14:paraId="11C65FA3" w14:textId="2A85F05A" w:rsidR="00605176" w:rsidRPr="003212AA" w:rsidRDefault="00605176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agbilaran City, Bohol</w:t>
            </w:r>
          </w:p>
        </w:tc>
        <w:tc>
          <w:tcPr>
            <w:tcW w:w="4252" w:type="dxa"/>
          </w:tcPr>
          <w:p w14:paraId="024FB334" w14:textId="42A8DCD5" w:rsidR="00752C41" w:rsidRPr="003212AA" w:rsidRDefault="00605176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469A9434" w14:textId="037F9BEE" w:rsidR="00752C41" w:rsidRPr="003212AA" w:rsidRDefault="00605176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67326D36" w14:textId="77777777" w:rsidTr="00782844">
        <w:trPr>
          <w:trHeight w:val="567"/>
        </w:trPr>
        <w:tc>
          <w:tcPr>
            <w:tcW w:w="709" w:type="dxa"/>
          </w:tcPr>
          <w:p w14:paraId="5ECCBD5B" w14:textId="34485ADE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16</w:t>
            </w:r>
          </w:p>
        </w:tc>
        <w:tc>
          <w:tcPr>
            <w:tcW w:w="2692" w:type="dxa"/>
          </w:tcPr>
          <w:p w14:paraId="6F89310F" w14:textId="2A649DDC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5-6, 2024</w:t>
            </w:r>
          </w:p>
        </w:tc>
        <w:tc>
          <w:tcPr>
            <w:tcW w:w="3971" w:type="dxa"/>
          </w:tcPr>
          <w:p w14:paraId="5AF26FFB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iena College</w:t>
            </w:r>
          </w:p>
          <w:p w14:paraId="7D2C06F4" w14:textId="6BE49716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7D3E8B12" w14:textId="77777777" w:rsidR="00A1591C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</w:t>
            </w:r>
          </w:p>
          <w:p w14:paraId="54AA9783" w14:textId="3806F054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HRM</w:t>
            </w:r>
          </w:p>
          <w:p w14:paraId="1D13BE3F" w14:textId="450312E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BSED</w:t>
            </w:r>
          </w:p>
        </w:tc>
        <w:tc>
          <w:tcPr>
            <w:tcW w:w="1814" w:type="dxa"/>
          </w:tcPr>
          <w:p w14:paraId="0B2E6887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Resurvey</w:t>
            </w:r>
          </w:p>
          <w:p w14:paraId="7D2B2A85" w14:textId="512D8BFD" w:rsidR="00A1591C" w:rsidRPr="003212AA" w:rsidRDefault="00A1591C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9763741" w14:textId="3841A346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Preliminary</w:t>
            </w:r>
          </w:p>
        </w:tc>
      </w:tr>
      <w:tr w:rsidR="00CA6613" w:rsidRPr="003212AA" w14:paraId="384DDE06" w14:textId="77777777" w:rsidTr="00782844">
        <w:trPr>
          <w:trHeight w:val="567"/>
        </w:trPr>
        <w:tc>
          <w:tcPr>
            <w:tcW w:w="709" w:type="dxa"/>
          </w:tcPr>
          <w:p w14:paraId="10C2373C" w14:textId="4D38D417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17</w:t>
            </w:r>
          </w:p>
        </w:tc>
        <w:tc>
          <w:tcPr>
            <w:tcW w:w="2692" w:type="dxa"/>
          </w:tcPr>
          <w:p w14:paraId="05CDC30E" w14:textId="73BFF92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ebruary </w:t>
            </w:r>
            <w:r w:rsidR="0020166A" w:rsidRPr="003212AA">
              <w:rPr>
                <w:rFonts w:ascii="Gadugi" w:hAnsi="Gadugi" w:cstheme="minorHAnsi"/>
                <w:sz w:val="24"/>
                <w:szCs w:val="24"/>
              </w:rPr>
              <w:t>7-8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4</w:t>
            </w:r>
          </w:p>
        </w:tc>
        <w:tc>
          <w:tcPr>
            <w:tcW w:w="3971" w:type="dxa"/>
          </w:tcPr>
          <w:p w14:paraId="41C0A3C9" w14:textId="413B25FB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mmaculate Heart of Mary Academy, Mati City, Davao Oriental</w:t>
            </w:r>
          </w:p>
        </w:tc>
        <w:tc>
          <w:tcPr>
            <w:tcW w:w="4252" w:type="dxa"/>
          </w:tcPr>
          <w:p w14:paraId="16583C99" w14:textId="775AD983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</w:tcPr>
          <w:p w14:paraId="5219869C" w14:textId="23D3ED7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CA6613" w:rsidRPr="003212AA" w14:paraId="5E04937A" w14:textId="77777777" w:rsidTr="00782844">
        <w:trPr>
          <w:trHeight w:val="567"/>
        </w:trPr>
        <w:tc>
          <w:tcPr>
            <w:tcW w:w="709" w:type="dxa"/>
          </w:tcPr>
          <w:p w14:paraId="17661025" w14:textId="6315F0CC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18</w:t>
            </w:r>
          </w:p>
        </w:tc>
        <w:tc>
          <w:tcPr>
            <w:tcW w:w="2692" w:type="dxa"/>
          </w:tcPr>
          <w:p w14:paraId="418608FF" w14:textId="09CDACA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ebruary </w:t>
            </w:r>
            <w:r w:rsidR="0020166A" w:rsidRPr="003212AA">
              <w:rPr>
                <w:rFonts w:ascii="Gadugi" w:hAnsi="Gadugi" w:cstheme="minorHAnsi"/>
                <w:sz w:val="24"/>
                <w:szCs w:val="24"/>
              </w:rPr>
              <w:t>7-8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4</w:t>
            </w:r>
          </w:p>
        </w:tc>
        <w:tc>
          <w:tcPr>
            <w:tcW w:w="3971" w:type="dxa"/>
          </w:tcPr>
          <w:p w14:paraId="16593827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Theresa’s College</w:t>
            </w:r>
          </w:p>
          <w:p w14:paraId="4E140942" w14:textId="5CF7AE3C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71B41505" w14:textId="15E99AC2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24975E2C" w14:textId="4959507A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A916EE" w:rsidRPr="003212AA" w14:paraId="29AC3A22" w14:textId="77777777" w:rsidTr="00782844">
        <w:trPr>
          <w:trHeight w:val="567"/>
        </w:trPr>
        <w:tc>
          <w:tcPr>
            <w:tcW w:w="709" w:type="dxa"/>
          </w:tcPr>
          <w:p w14:paraId="4F13E5CB" w14:textId="5105B81E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23500E" w:rsidRPr="003212AA">
              <w:rPr>
                <w:rFonts w:ascii="Gadugi" w:hAnsi="Gadugi" w:cstheme="minorHAnsi"/>
                <w:sz w:val="24"/>
                <w:szCs w:val="24"/>
              </w:rPr>
              <w:t>19</w:t>
            </w:r>
          </w:p>
        </w:tc>
        <w:tc>
          <w:tcPr>
            <w:tcW w:w="2692" w:type="dxa"/>
          </w:tcPr>
          <w:p w14:paraId="49636B88" w14:textId="74953D08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2-13, 2024</w:t>
            </w:r>
          </w:p>
        </w:tc>
        <w:tc>
          <w:tcPr>
            <w:tcW w:w="3971" w:type="dxa"/>
          </w:tcPr>
          <w:p w14:paraId="5744E693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laret School of Quezon City</w:t>
            </w:r>
          </w:p>
          <w:p w14:paraId="06212D35" w14:textId="10F621C9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41CFF3D7" w14:textId="0F3B6A45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61CA51AD" w14:textId="56E85CB6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4CCB6B5" w14:textId="77777777" w:rsidTr="00782844">
        <w:trPr>
          <w:trHeight w:val="567"/>
        </w:trPr>
        <w:tc>
          <w:tcPr>
            <w:tcW w:w="709" w:type="dxa"/>
          </w:tcPr>
          <w:p w14:paraId="3135A411" w14:textId="21F2934D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23500E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71E3FA29" w14:textId="5EA39765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2-13, 2024</w:t>
            </w:r>
          </w:p>
        </w:tc>
        <w:tc>
          <w:tcPr>
            <w:tcW w:w="3971" w:type="dxa"/>
          </w:tcPr>
          <w:p w14:paraId="728E4B94" w14:textId="7BEA7F7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Consolacion College Iriga, Inc.</w:t>
            </w:r>
          </w:p>
          <w:p w14:paraId="5200FCDE" w14:textId="4995B544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riga City</w:t>
            </w:r>
          </w:p>
        </w:tc>
        <w:tc>
          <w:tcPr>
            <w:tcW w:w="4252" w:type="dxa"/>
          </w:tcPr>
          <w:p w14:paraId="0AF1A1CD" w14:textId="2ED0D9D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72D8DE15" w14:textId="430E21D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C493E34" w14:textId="77777777" w:rsidTr="00782844">
        <w:trPr>
          <w:trHeight w:val="567"/>
        </w:trPr>
        <w:tc>
          <w:tcPr>
            <w:tcW w:w="709" w:type="dxa"/>
          </w:tcPr>
          <w:p w14:paraId="225C7CBE" w14:textId="77B458E9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23500E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512A5AD1" w14:textId="5A05EE3E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2-13, 2024</w:t>
            </w:r>
          </w:p>
        </w:tc>
        <w:tc>
          <w:tcPr>
            <w:tcW w:w="3971" w:type="dxa"/>
          </w:tcPr>
          <w:p w14:paraId="17C56BC4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Isidro College</w:t>
            </w:r>
          </w:p>
          <w:p w14:paraId="60EADCF0" w14:textId="6F978920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ukidnon</w:t>
            </w:r>
          </w:p>
        </w:tc>
        <w:tc>
          <w:tcPr>
            <w:tcW w:w="4252" w:type="dxa"/>
          </w:tcPr>
          <w:p w14:paraId="538D578D" w14:textId="77777777" w:rsidR="008B6785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ED</w:t>
            </w:r>
          </w:p>
          <w:p w14:paraId="092D06B3" w14:textId="77777777" w:rsidR="008B6785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SED</w:t>
            </w:r>
          </w:p>
          <w:p w14:paraId="2D2ADB4D" w14:textId="61DA2792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</w:t>
            </w:r>
          </w:p>
        </w:tc>
        <w:tc>
          <w:tcPr>
            <w:tcW w:w="1814" w:type="dxa"/>
          </w:tcPr>
          <w:p w14:paraId="40A9B9CF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5B620EDE" w14:textId="77777777" w:rsidR="008B6785" w:rsidRPr="003212AA" w:rsidRDefault="008B6785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602BD2F7" w14:textId="5BE1542E" w:rsidR="008B6785" w:rsidRPr="003212AA" w:rsidRDefault="008B6785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6E33CD96" w14:textId="77777777" w:rsidTr="00782844">
        <w:trPr>
          <w:trHeight w:val="567"/>
        </w:trPr>
        <w:tc>
          <w:tcPr>
            <w:tcW w:w="709" w:type="dxa"/>
          </w:tcPr>
          <w:p w14:paraId="5A70C997" w14:textId="614CF74D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23500E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33F2993F" w14:textId="740B5590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2-1</w:t>
            </w:r>
            <w:r w:rsidR="003C17A8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4</w:t>
            </w:r>
          </w:p>
        </w:tc>
        <w:tc>
          <w:tcPr>
            <w:tcW w:w="3971" w:type="dxa"/>
          </w:tcPr>
          <w:p w14:paraId="52DBE51E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teneo de Manila University</w:t>
            </w:r>
          </w:p>
          <w:p w14:paraId="7CEDD53B" w14:textId="7709F5E0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ig City</w:t>
            </w:r>
          </w:p>
        </w:tc>
        <w:tc>
          <w:tcPr>
            <w:tcW w:w="4252" w:type="dxa"/>
          </w:tcPr>
          <w:p w14:paraId="4B1A4659" w14:textId="409DA5BF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SMPH (Medicine)</w:t>
            </w:r>
          </w:p>
        </w:tc>
        <w:tc>
          <w:tcPr>
            <w:tcW w:w="1814" w:type="dxa"/>
          </w:tcPr>
          <w:p w14:paraId="4A099F5F" w14:textId="6B13041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CF3968" w:rsidRPr="003212AA" w14:paraId="2020E4F3" w14:textId="77777777" w:rsidTr="00782844">
        <w:trPr>
          <w:trHeight w:val="567"/>
        </w:trPr>
        <w:tc>
          <w:tcPr>
            <w:tcW w:w="709" w:type="dxa"/>
          </w:tcPr>
          <w:p w14:paraId="0A3D0760" w14:textId="13113820" w:rsidR="00CF3968" w:rsidRPr="003212AA" w:rsidRDefault="00CA6613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2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62509177" w14:textId="08EDB62B" w:rsidR="00CF3968" w:rsidRPr="003212AA" w:rsidRDefault="00CF3968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5-16, 2024</w:t>
            </w:r>
          </w:p>
        </w:tc>
        <w:tc>
          <w:tcPr>
            <w:tcW w:w="3971" w:type="dxa"/>
          </w:tcPr>
          <w:p w14:paraId="4B46F46C" w14:textId="77777777" w:rsidR="00CF3968" w:rsidRPr="003212AA" w:rsidRDefault="00CF3968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Paul University Dumaguete</w:t>
            </w:r>
          </w:p>
          <w:p w14:paraId="47E966C9" w14:textId="0A68439A" w:rsidR="00CF3968" w:rsidRPr="003212AA" w:rsidRDefault="00CF3968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umaguete City</w:t>
            </w:r>
          </w:p>
        </w:tc>
        <w:tc>
          <w:tcPr>
            <w:tcW w:w="4252" w:type="dxa"/>
          </w:tcPr>
          <w:p w14:paraId="6018FDB7" w14:textId="0EB95ECF" w:rsidR="00CF3968" w:rsidRPr="003212AA" w:rsidRDefault="00CF3968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39CA475F" w14:textId="1899BFAE" w:rsidR="00CF3968" w:rsidRPr="003212AA" w:rsidRDefault="00CF3968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98032D" w:rsidRPr="003212AA" w14:paraId="321B9395" w14:textId="77777777" w:rsidTr="00782844">
        <w:trPr>
          <w:trHeight w:val="567"/>
        </w:trPr>
        <w:tc>
          <w:tcPr>
            <w:tcW w:w="709" w:type="dxa"/>
          </w:tcPr>
          <w:p w14:paraId="5A719B34" w14:textId="7EE6A057" w:rsidR="0098032D" w:rsidRPr="003212AA" w:rsidRDefault="0023500E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2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535BF42E" w14:textId="5C912DF5" w:rsidR="0098032D" w:rsidRPr="003212AA" w:rsidRDefault="0098032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5-16, 2024</w:t>
            </w:r>
          </w:p>
        </w:tc>
        <w:tc>
          <w:tcPr>
            <w:tcW w:w="3971" w:type="dxa"/>
          </w:tcPr>
          <w:p w14:paraId="2B2BA779" w14:textId="77777777" w:rsidR="0098032D" w:rsidRPr="003212AA" w:rsidRDefault="0098032D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ivine Word College of Calapan</w:t>
            </w:r>
          </w:p>
          <w:p w14:paraId="09B35DD5" w14:textId="7A35A095" w:rsidR="0098032D" w:rsidRPr="003212AA" w:rsidRDefault="0098032D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alapan, Occidental Mindoro</w:t>
            </w:r>
          </w:p>
        </w:tc>
        <w:tc>
          <w:tcPr>
            <w:tcW w:w="4252" w:type="dxa"/>
          </w:tcPr>
          <w:p w14:paraId="4123750B" w14:textId="7CA1A227" w:rsidR="0098032D" w:rsidRPr="003212AA" w:rsidRDefault="0098032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084DF779" w14:textId="62664E53" w:rsidR="0098032D" w:rsidRPr="003212AA" w:rsidRDefault="0098032D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CF3968" w:rsidRPr="003212AA" w14:paraId="14C9D9AA" w14:textId="77777777" w:rsidTr="00782844">
        <w:trPr>
          <w:trHeight w:val="567"/>
        </w:trPr>
        <w:tc>
          <w:tcPr>
            <w:tcW w:w="709" w:type="dxa"/>
          </w:tcPr>
          <w:p w14:paraId="67C0AE2A" w14:textId="170B48E2" w:rsidR="00CF3968" w:rsidRPr="003212AA" w:rsidRDefault="00CF3968" w:rsidP="0053798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65E6649C" w14:textId="42CD032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5-16, 2024</w:t>
            </w:r>
          </w:p>
        </w:tc>
        <w:tc>
          <w:tcPr>
            <w:tcW w:w="3971" w:type="dxa"/>
          </w:tcPr>
          <w:p w14:paraId="52AEAF54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Paul University Quezon City</w:t>
            </w:r>
          </w:p>
        </w:tc>
        <w:tc>
          <w:tcPr>
            <w:tcW w:w="4252" w:type="dxa"/>
          </w:tcPr>
          <w:p w14:paraId="1289109F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Liberal Arts (AB Religious Education</w:t>
            </w:r>
          </w:p>
          <w:p w14:paraId="2F4F54D7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&amp; BA Communication),</w:t>
            </w:r>
          </w:p>
          <w:p w14:paraId="117694F9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ciences (BS Biology</w:t>
            </w:r>
          </w:p>
          <w:p w14:paraId="0D3DD845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&amp; BS Psychology), and </w:t>
            </w:r>
          </w:p>
          <w:p w14:paraId="189E914E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Business (BS Business Administration &amp; BS Entrepreneurship) </w:t>
            </w:r>
          </w:p>
        </w:tc>
        <w:tc>
          <w:tcPr>
            <w:tcW w:w="1814" w:type="dxa"/>
          </w:tcPr>
          <w:p w14:paraId="163926B2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298E2779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D8D1842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8E88ADF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C246042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A8D9640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68B1F846" w14:textId="77777777" w:rsidTr="00782844">
        <w:trPr>
          <w:trHeight w:val="567"/>
        </w:trPr>
        <w:tc>
          <w:tcPr>
            <w:tcW w:w="709" w:type="dxa"/>
          </w:tcPr>
          <w:p w14:paraId="67786C3A" w14:textId="0818BA22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11DCCBDC" w14:textId="0594FDD0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5-16, 2024</w:t>
            </w:r>
          </w:p>
        </w:tc>
        <w:tc>
          <w:tcPr>
            <w:tcW w:w="3971" w:type="dxa"/>
          </w:tcPr>
          <w:p w14:paraId="032F38DA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teneo de Manila University</w:t>
            </w:r>
          </w:p>
          <w:p w14:paraId="5E8561C8" w14:textId="3B2C348E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kati City</w:t>
            </w:r>
          </w:p>
        </w:tc>
        <w:tc>
          <w:tcPr>
            <w:tcW w:w="4252" w:type="dxa"/>
          </w:tcPr>
          <w:p w14:paraId="3E050B99" w14:textId="60D8E6F1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GSB (MBA)</w:t>
            </w:r>
          </w:p>
        </w:tc>
        <w:tc>
          <w:tcPr>
            <w:tcW w:w="1814" w:type="dxa"/>
          </w:tcPr>
          <w:p w14:paraId="629AD388" w14:textId="48F917B9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A916EE" w:rsidRPr="003212AA" w14:paraId="6C2AB4FB" w14:textId="77777777" w:rsidTr="00782844">
        <w:trPr>
          <w:trHeight w:val="567"/>
        </w:trPr>
        <w:tc>
          <w:tcPr>
            <w:tcW w:w="709" w:type="dxa"/>
          </w:tcPr>
          <w:p w14:paraId="12B46E0F" w14:textId="75DDB291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7</w:t>
            </w:r>
          </w:p>
        </w:tc>
        <w:tc>
          <w:tcPr>
            <w:tcW w:w="2692" w:type="dxa"/>
          </w:tcPr>
          <w:p w14:paraId="2EEEEEE2" w14:textId="02B57E74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9-20, 2024</w:t>
            </w:r>
          </w:p>
        </w:tc>
        <w:tc>
          <w:tcPr>
            <w:tcW w:w="3971" w:type="dxa"/>
          </w:tcPr>
          <w:p w14:paraId="3FE9A91D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ilar College of Zamboanga City</w:t>
            </w:r>
          </w:p>
          <w:p w14:paraId="1F4F237E" w14:textId="7AEC129A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Zamboanga City</w:t>
            </w:r>
          </w:p>
        </w:tc>
        <w:tc>
          <w:tcPr>
            <w:tcW w:w="4252" w:type="dxa"/>
          </w:tcPr>
          <w:p w14:paraId="291F1660" w14:textId="77777777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3A114A44" w14:textId="42E966D5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01DCD095" w14:textId="5424DA83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45AD859" w14:textId="67ABA438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38AEC754" w14:textId="77777777" w:rsidTr="00782844">
        <w:trPr>
          <w:trHeight w:val="567"/>
        </w:trPr>
        <w:tc>
          <w:tcPr>
            <w:tcW w:w="709" w:type="dxa"/>
          </w:tcPr>
          <w:p w14:paraId="3EEDB19B" w14:textId="21FFF337" w:rsidR="00B34A62" w:rsidRPr="003212AA" w:rsidRDefault="00B34A62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3FC35037" w14:textId="3638A209" w:rsidR="00B34A62" w:rsidRPr="003212AA" w:rsidRDefault="00B34A62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9-20, 2024</w:t>
            </w:r>
          </w:p>
        </w:tc>
        <w:tc>
          <w:tcPr>
            <w:tcW w:w="3971" w:type="dxa"/>
          </w:tcPr>
          <w:p w14:paraId="7DBDF52E" w14:textId="77777777" w:rsidR="00B34A62" w:rsidRPr="003212AA" w:rsidRDefault="00B34A62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egio de San Juan de Letran</w:t>
            </w:r>
          </w:p>
          <w:p w14:paraId="42E91DB4" w14:textId="40D74366" w:rsidR="00B34A62" w:rsidRPr="003212AA" w:rsidRDefault="00B34A62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lastRenderedPageBreak/>
              <w:t>Manila</w:t>
            </w:r>
          </w:p>
        </w:tc>
        <w:tc>
          <w:tcPr>
            <w:tcW w:w="4252" w:type="dxa"/>
          </w:tcPr>
          <w:p w14:paraId="6EB28172" w14:textId="09114DD0" w:rsidR="00B34A62" w:rsidRPr="003212AA" w:rsidRDefault="00B34A62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HM</w:t>
            </w:r>
          </w:p>
          <w:p w14:paraId="0425666D" w14:textId="61B14C04" w:rsidR="00B34A62" w:rsidRPr="003212AA" w:rsidRDefault="00053C11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CE/EE/Electronics/IE</w:t>
            </w:r>
          </w:p>
        </w:tc>
        <w:tc>
          <w:tcPr>
            <w:tcW w:w="1814" w:type="dxa"/>
          </w:tcPr>
          <w:p w14:paraId="40AA44E0" w14:textId="77777777" w:rsidR="00B34A62" w:rsidRPr="003212AA" w:rsidRDefault="00053C11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Resurvey</w:t>
            </w:r>
          </w:p>
          <w:p w14:paraId="29D70385" w14:textId="3AA66743" w:rsidR="00053C11" w:rsidRPr="003212AA" w:rsidRDefault="00053C11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Formal</w:t>
            </w:r>
          </w:p>
        </w:tc>
      </w:tr>
      <w:tr w:rsidR="00B50427" w:rsidRPr="003212AA" w14:paraId="1F38A2E4" w14:textId="77777777" w:rsidTr="00782844">
        <w:trPr>
          <w:trHeight w:val="567"/>
        </w:trPr>
        <w:tc>
          <w:tcPr>
            <w:tcW w:w="709" w:type="dxa"/>
          </w:tcPr>
          <w:p w14:paraId="6B71673A" w14:textId="447C6443" w:rsidR="00B50427" w:rsidRPr="003212AA" w:rsidRDefault="00B50427" w:rsidP="00C744E5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29</w:t>
            </w:r>
          </w:p>
        </w:tc>
        <w:tc>
          <w:tcPr>
            <w:tcW w:w="2692" w:type="dxa"/>
          </w:tcPr>
          <w:p w14:paraId="78921E5E" w14:textId="07CA3CEE" w:rsidR="00B50427" w:rsidRPr="003212AA" w:rsidRDefault="00B50427" w:rsidP="00C744E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19-20, 2024</w:t>
            </w:r>
          </w:p>
        </w:tc>
        <w:tc>
          <w:tcPr>
            <w:tcW w:w="3971" w:type="dxa"/>
          </w:tcPr>
          <w:p w14:paraId="18A3F78F" w14:textId="77777777" w:rsidR="00B50427" w:rsidRPr="003212AA" w:rsidRDefault="00B50427" w:rsidP="00C744E5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Cross of Davao College, Inc.</w:t>
            </w:r>
          </w:p>
          <w:p w14:paraId="655CE2B8" w14:textId="77777777" w:rsidR="00B50427" w:rsidRPr="003212AA" w:rsidRDefault="00B50427" w:rsidP="00C744E5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avao City</w:t>
            </w:r>
          </w:p>
        </w:tc>
        <w:tc>
          <w:tcPr>
            <w:tcW w:w="4252" w:type="dxa"/>
          </w:tcPr>
          <w:p w14:paraId="37728868" w14:textId="77777777" w:rsidR="00B50427" w:rsidRPr="003212AA" w:rsidRDefault="00B50427" w:rsidP="00C744E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TM</w:t>
            </w:r>
          </w:p>
          <w:p w14:paraId="3FE7D646" w14:textId="6BA70765" w:rsidR="00B50427" w:rsidRPr="003212AA" w:rsidRDefault="00B50427" w:rsidP="00C744E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</w:t>
            </w:r>
            <w:r w:rsidR="00AD0718" w:rsidRPr="003212AA">
              <w:rPr>
                <w:rFonts w:ascii="Gadugi" w:hAnsi="Gadugi" w:cstheme="minorHAnsi"/>
                <w:sz w:val="24"/>
                <w:szCs w:val="24"/>
              </w:rPr>
              <w:t>riminology</w:t>
            </w:r>
          </w:p>
          <w:p w14:paraId="3C1402C3" w14:textId="77777777" w:rsidR="00B50427" w:rsidRPr="003212AA" w:rsidRDefault="00B50427" w:rsidP="00C744E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T</w:t>
            </w:r>
          </w:p>
        </w:tc>
        <w:tc>
          <w:tcPr>
            <w:tcW w:w="1814" w:type="dxa"/>
          </w:tcPr>
          <w:p w14:paraId="66BAC9AE" w14:textId="77777777" w:rsidR="00B50427" w:rsidRPr="003212AA" w:rsidRDefault="00B50427" w:rsidP="00C744E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26D8060F" w14:textId="77777777" w:rsidR="00B50427" w:rsidRPr="003212AA" w:rsidRDefault="00B50427" w:rsidP="00C744E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486D2BDD" w14:textId="77777777" w:rsidR="00B50427" w:rsidRPr="003212AA" w:rsidRDefault="00B50427" w:rsidP="00C744E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CA6613" w:rsidRPr="003212AA" w14:paraId="33EA4324" w14:textId="77777777" w:rsidTr="00782844">
        <w:trPr>
          <w:trHeight w:val="567"/>
        </w:trPr>
        <w:tc>
          <w:tcPr>
            <w:tcW w:w="709" w:type="dxa"/>
          </w:tcPr>
          <w:p w14:paraId="4422E36C" w14:textId="11A97824" w:rsidR="00CF3968" w:rsidRPr="003212AA" w:rsidRDefault="00CF3968" w:rsidP="0053798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097B8A6B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21-22, 2024</w:t>
            </w:r>
          </w:p>
        </w:tc>
        <w:tc>
          <w:tcPr>
            <w:tcW w:w="3971" w:type="dxa"/>
          </w:tcPr>
          <w:p w14:paraId="6379E430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Theresa’s College</w:t>
            </w:r>
          </w:p>
          <w:p w14:paraId="563403EA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2487193A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6DDF8B27" w14:textId="77777777" w:rsidR="00CF3968" w:rsidRPr="003212AA" w:rsidRDefault="00CF3968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A916EE" w:rsidRPr="003212AA" w14:paraId="02F01528" w14:textId="77777777" w:rsidTr="00782844">
        <w:trPr>
          <w:trHeight w:val="567"/>
        </w:trPr>
        <w:tc>
          <w:tcPr>
            <w:tcW w:w="709" w:type="dxa"/>
          </w:tcPr>
          <w:p w14:paraId="6908968C" w14:textId="26E2E71E" w:rsidR="0031616F" w:rsidRPr="003212AA" w:rsidRDefault="0031616F" w:rsidP="006A42E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098459AC" w14:textId="5E5EB88A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22-23, 2024</w:t>
            </w:r>
          </w:p>
        </w:tc>
        <w:tc>
          <w:tcPr>
            <w:tcW w:w="3971" w:type="dxa"/>
          </w:tcPr>
          <w:p w14:paraId="3570C2AC" w14:textId="34503441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Xavier University-Ateneo de Cagayan, Cagayan de Oro City</w:t>
            </w:r>
          </w:p>
        </w:tc>
        <w:tc>
          <w:tcPr>
            <w:tcW w:w="4252" w:type="dxa"/>
          </w:tcPr>
          <w:p w14:paraId="41E91A40" w14:textId="1A53753D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</w:tcPr>
          <w:p w14:paraId="26A0D3F5" w14:textId="711A7E8C" w:rsidR="0031616F" w:rsidRPr="003212AA" w:rsidRDefault="0031616F" w:rsidP="0031616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032799BD" w14:textId="77777777" w:rsidTr="00782844">
        <w:trPr>
          <w:trHeight w:val="567"/>
        </w:trPr>
        <w:tc>
          <w:tcPr>
            <w:tcW w:w="709" w:type="dxa"/>
          </w:tcPr>
          <w:p w14:paraId="5ABDAB61" w14:textId="671653E7" w:rsidR="00720624" w:rsidRPr="003212AA" w:rsidRDefault="00720624" w:rsidP="007206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39648BF8" w14:textId="3ADD609B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22-23, 2024</w:t>
            </w:r>
          </w:p>
        </w:tc>
        <w:tc>
          <w:tcPr>
            <w:tcW w:w="3971" w:type="dxa"/>
          </w:tcPr>
          <w:p w14:paraId="0D60283C" w14:textId="7777777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e La Salle Andres Soriano Memorial College</w:t>
            </w:r>
          </w:p>
          <w:p w14:paraId="615A79DD" w14:textId="3CF444F6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oledo City, Cebu</w:t>
            </w:r>
          </w:p>
        </w:tc>
        <w:tc>
          <w:tcPr>
            <w:tcW w:w="4252" w:type="dxa"/>
          </w:tcPr>
          <w:p w14:paraId="67020C24" w14:textId="2074B24D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5498C0C1" w14:textId="070D332B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2AC02DAF" w14:textId="77777777" w:rsidTr="00782844">
        <w:trPr>
          <w:trHeight w:val="567"/>
        </w:trPr>
        <w:tc>
          <w:tcPr>
            <w:tcW w:w="709" w:type="dxa"/>
          </w:tcPr>
          <w:p w14:paraId="65C886FB" w14:textId="622AAFC4" w:rsidR="00720624" w:rsidRPr="003212AA" w:rsidRDefault="00720624" w:rsidP="007206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58EF47CA" w14:textId="6E5E76FA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23-24, 2024</w:t>
            </w:r>
          </w:p>
        </w:tc>
        <w:tc>
          <w:tcPr>
            <w:tcW w:w="3971" w:type="dxa"/>
          </w:tcPr>
          <w:p w14:paraId="6EA1ECD8" w14:textId="7D2302B2" w:rsidR="00720624" w:rsidRPr="003212AA" w:rsidRDefault="00E620A8" w:rsidP="00E620A8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ichael’s College</w:t>
            </w:r>
            <w:r w:rsidR="00D11C0B"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 of Iligan, Inc., </w:t>
            </w: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ligan City</w:t>
            </w:r>
          </w:p>
        </w:tc>
        <w:tc>
          <w:tcPr>
            <w:tcW w:w="4252" w:type="dxa"/>
          </w:tcPr>
          <w:p w14:paraId="44F3D983" w14:textId="77777777" w:rsidR="00720624" w:rsidRPr="003212AA" w:rsidRDefault="00E620A8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Master of Arts in Education </w:t>
            </w:r>
          </w:p>
          <w:p w14:paraId="5507F9DA" w14:textId="37F7E6D9" w:rsidR="00E620A8" w:rsidRPr="003212AA" w:rsidRDefault="00E620A8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in Business Administration</w:t>
            </w:r>
          </w:p>
        </w:tc>
        <w:tc>
          <w:tcPr>
            <w:tcW w:w="1814" w:type="dxa"/>
          </w:tcPr>
          <w:p w14:paraId="113955E3" w14:textId="77777777" w:rsidR="00720624" w:rsidRPr="003212AA" w:rsidRDefault="00E620A8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E0902E1" w14:textId="0726D56D" w:rsidR="00E620A8" w:rsidRPr="003212AA" w:rsidRDefault="00E620A8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A916EE" w:rsidRPr="003212AA" w14:paraId="4ECCB25D" w14:textId="77777777" w:rsidTr="00782844">
        <w:trPr>
          <w:trHeight w:val="567"/>
        </w:trPr>
        <w:tc>
          <w:tcPr>
            <w:tcW w:w="709" w:type="dxa"/>
          </w:tcPr>
          <w:p w14:paraId="1CCC6D25" w14:textId="65FECEC0" w:rsidR="00720624" w:rsidRPr="003212AA" w:rsidRDefault="00720624" w:rsidP="0072062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6983F656" w14:textId="2D45D119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26-27, 2024</w:t>
            </w:r>
          </w:p>
        </w:tc>
        <w:tc>
          <w:tcPr>
            <w:tcW w:w="3971" w:type="dxa"/>
          </w:tcPr>
          <w:p w14:paraId="1D7F1C27" w14:textId="0BA5E6CC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Siena College </w:t>
            </w:r>
          </w:p>
          <w:p w14:paraId="068E2F8A" w14:textId="0FC169A0" w:rsidR="00720624" w:rsidRPr="003212AA" w:rsidRDefault="00864811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1BB88005" w14:textId="7777777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17C282FF" w14:textId="486E91D5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0113856F" w14:textId="7777777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C283D84" w14:textId="2C6844EB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DB7786" w:rsidRPr="003212AA" w14:paraId="7653289B" w14:textId="77777777" w:rsidTr="00782844">
        <w:trPr>
          <w:trHeight w:val="567"/>
        </w:trPr>
        <w:tc>
          <w:tcPr>
            <w:tcW w:w="709" w:type="dxa"/>
          </w:tcPr>
          <w:p w14:paraId="7E7F39D3" w14:textId="1137B786" w:rsidR="00DB7786" w:rsidRPr="003212AA" w:rsidRDefault="00DB7786" w:rsidP="00DB7786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71DA5161" w14:textId="34BD2F8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26-27, 2024</w:t>
            </w:r>
          </w:p>
        </w:tc>
        <w:tc>
          <w:tcPr>
            <w:tcW w:w="3971" w:type="dxa"/>
          </w:tcPr>
          <w:p w14:paraId="513159FA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sia Pacific College</w:t>
            </w:r>
          </w:p>
          <w:p w14:paraId="5F70EEA5" w14:textId="6D55B5EB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kati City</w:t>
            </w:r>
          </w:p>
        </w:tc>
        <w:tc>
          <w:tcPr>
            <w:tcW w:w="4252" w:type="dxa"/>
          </w:tcPr>
          <w:p w14:paraId="0A802C40" w14:textId="0C30DA02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ultimedia</w:t>
            </w:r>
          </w:p>
        </w:tc>
        <w:tc>
          <w:tcPr>
            <w:tcW w:w="1814" w:type="dxa"/>
          </w:tcPr>
          <w:p w14:paraId="722E53D6" w14:textId="492825EA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736693" w:rsidRPr="003212AA" w14:paraId="65A06EA5" w14:textId="77777777" w:rsidTr="00782844">
        <w:trPr>
          <w:trHeight w:val="567"/>
        </w:trPr>
        <w:tc>
          <w:tcPr>
            <w:tcW w:w="709" w:type="dxa"/>
          </w:tcPr>
          <w:p w14:paraId="00E90FD6" w14:textId="045F9D61" w:rsidR="00736693" w:rsidRPr="003212AA" w:rsidRDefault="00736693" w:rsidP="0053798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081133F3" w14:textId="48A70AB1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26-27, 2024</w:t>
            </w:r>
          </w:p>
        </w:tc>
        <w:tc>
          <w:tcPr>
            <w:tcW w:w="3971" w:type="dxa"/>
          </w:tcPr>
          <w:p w14:paraId="1702B564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the East-Caloocan</w:t>
            </w:r>
          </w:p>
          <w:p w14:paraId="5DF58093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aloocan City</w:t>
            </w:r>
          </w:p>
        </w:tc>
        <w:tc>
          <w:tcPr>
            <w:tcW w:w="4252" w:type="dxa"/>
          </w:tcPr>
          <w:p w14:paraId="2E527549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 Comm</w:t>
            </w:r>
          </w:p>
          <w:p w14:paraId="2C6A46A4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SBA</w:t>
            </w:r>
          </w:p>
          <w:p w14:paraId="0424C23F" w14:textId="7F20F6A4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ccty</w:t>
            </w:r>
            <w:r w:rsidR="00A82856" w:rsidRPr="003212AA">
              <w:rPr>
                <w:rFonts w:ascii="Gadugi" w:hAnsi="Gadugi" w:cstheme="minorHAnsi"/>
                <w:sz w:val="24"/>
                <w:szCs w:val="24"/>
              </w:rPr>
              <w:t>/ Mgnt</w:t>
            </w:r>
            <w:r w:rsidR="00D11C0B" w:rsidRPr="003212AA">
              <w:rPr>
                <w:rFonts w:ascii="Gadugi" w:hAnsi="Gadugi" w:cstheme="minorHAnsi"/>
                <w:sz w:val="24"/>
                <w:szCs w:val="24"/>
              </w:rPr>
              <w:t>.</w:t>
            </w:r>
            <w:r w:rsidR="00A82856" w:rsidRPr="003212AA">
              <w:rPr>
                <w:rFonts w:ascii="Gadugi" w:hAnsi="Gadugi" w:cstheme="minorHAnsi"/>
                <w:sz w:val="24"/>
                <w:szCs w:val="24"/>
              </w:rPr>
              <w:t xml:space="preserve"> Acctg</w:t>
            </w:r>
          </w:p>
          <w:p w14:paraId="113C9500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E/ME/CpE/CE</w:t>
            </w:r>
          </w:p>
          <w:p w14:paraId="23097DAF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lectronics Engineering</w:t>
            </w:r>
          </w:p>
          <w:p w14:paraId="5C2CD79F" w14:textId="0481BD20" w:rsidR="00736693" w:rsidRPr="003212AA" w:rsidRDefault="00A82856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terior Design</w:t>
            </w:r>
          </w:p>
        </w:tc>
        <w:tc>
          <w:tcPr>
            <w:tcW w:w="1814" w:type="dxa"/>
          </w:tcPr>
          <w:p w14:paraId="3F58D890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E78D212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C1FDA81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D0E31CC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6409740" w14:textId="77777777" w:rsidR="00736693" w:rsidRPr="003212AA" w:rsidRDefault="00736693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64993C05" w14:textId="2F5FE650" w:rsidR="00BF286F" w:rsidRPr="003212AA" w:rsidRDefault="00BF286F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DB7786" w:rsidRPr="003212AA" w14:paraId="23582E25" w14:textId="77777777" w:rsidTr="00782844">
        <w:trPr>
          <w:trHeight w:val="567"/>
        </w:trPr>
        <w:tc>
          <w:tcPr>
            <w:tcW w:w="709" w:type="dxa"/>
          </w:tcPr>
          <w:p w14:paraId="5E3DC17D" w14:textId="26ED9ACB" w:rsidR="00DB7786" w:rsidRPr="003212AA" w:rsidRDefault="00DB7786" w:rsidP="00DB7786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3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7</w:t>
            </w:r>
          </w:p>
        </w:tc>
        <w:tc>
          <w:tcPr>
            <w:tcW w:w="2692" w:type="dxa"/>
          </w:tcPr>
          <w:p w14:paraId="0234B9BF" w14:textId="58BDE07F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27-28, 2024</w:t>
            </w:r>
          </w:p>
        </w:tc>
        <w:tc>
          <w:tcPr>
            <w:tcW w:w="3971" w:type="dxa"/>
          </w:tcPr>
          <w:p w14:paraId="1516B24E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iriam College</w:t>
            </w:r>
          </w:p>
          <w:p w14:paraId="3BC685FD" w14:textId="49F39A98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4A0F1E31" w14:textId="32B5F0E3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</w:tcPr>
          <w:p w14:paraId="41062221" w14:textId="40344330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DB7786" w:rsidRPr="003212AA" w14:paraId="31B514DD" w14:textId="77777777" w:rsidTr="00782844">
        <w:trPr>
          <w:trHeight w:val="567"/>
        </w:trPr>
        <w:tc>
          <w:tcPr>
            <w:tcW w:w="709" w:type="dxa"/>
          </w:tcPr>
          <w:p w14:paraId="7E737A66" w14:textId="437F936A" w:rsidR="00DB7786" w:rsidRPr="003212AA" w:rsidRDefault="00DB7786" w:rsidP="00DB7786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38</w:t>
            </w:r>
          </w:p>
        </w:tc>
        <w:tc>
          <w:tcPr>
            <w:tcW w:w="2692" w:type="dxa"/>
          </w:tcPr>
          <w:p w14:paraId="2F2B91E4" w14:textId="2515A7B2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29-1 March, 2024</w:t>
            </w:r>
          </w:p>
        </w:tc>
        <w:tc>
          <w:tcPr>
            <w:tcW w:w="3971" w:type="dxa"/>
          </w:tcPr>
          <w:p w14:paraId="47ADF48D" w14:textId="41FC8FDF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e La Salle Araneta University</w:t>
            </w:r>
          </w:p>
          <w:p w14:paraId="3588B4F7" w14:textId="56DED6B4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labon City</w:t>
            </w:r>
          </w:p>
        </w:tc>
        <w:tc>
          <w:tcPr>
            <w:tcW w:w="4252" w:type="dxa"/>
          </w:tcPr>
          <w:p w14:paraId="2DF374BB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5893391A" w14:textId="385F157B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383AD4CB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3027E54" w14:textId="58A7052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DB7786" w:rsidRPr="003212AA" w14:paraId="175EF12B" w14:textId="77777777" w:rsidTr="00782844">
        <w:trPr>
          <w:trHeight w:val="567"/>
        </w:trPr>
        <w:tc>
          <w:tcPr>
            <w:tcW w:w="709" w:type="dxa"/>
          </w:tcPr>
          <w:p w14:paraId="7C5A8A8F" w14:textId="07A8CC9E" w:rsidR="00DB7786" w:rsidRPr="003212AA" w:rsidRDefault="00DB7786" w:rsidP="00DB7786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39</w:t>
            </w:r>
          </w:p>
        </w:tc>
        <w:tc>
          <w:tcPr>
            <w:tcW w:w="2692" w:type="dxa"/>
          </w:tcPr>
          <w:p w14:paraId="38829A6B" w14:textId="4851E446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ebruary 29-1 March, 2024</w:t>
            </w:r>
          </w:p>
        </w:tc>
        <w:tc>
          <w:tcPr>
            <w:tcW w:w="3971" w:type="dxa"/>
          </w:tcPr>
          <w:p w14:paraId="19231E1E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ua Siong College</w:t>
            </w:r>
          </w:p>
          <w:p w14:paraId="056AC820" w14:textId="6FC54069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(Main Campus), Iloilo City </w:t>
            </w:r>
          </w:p>
        </w:tc>
        <w:tc>
          <w:tcPr>
            <w:tcW w:w="4252" w:type="dxa"/>
          </w:tcPr>
          <w:p w14:paraId="6C8C3183" w14:textId="5FF82AD6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59547024" w14:textId="5FC03E8D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DB7786" w:rsidRPr="003212AA" w14:paraId="0BFF5BE4" w14:textId="77777777" w:rsidTr="00782844">
        <w:trPr>
          <w:trHeight w:val="567"/>
        </w:trPr>
        <w:tc>
          <w:tcPr>
            <w:tcW w:w="709" w:type="dxa"/>
          </w:tcPr>
          <w:p w14:paraId="5448179D" w14:textId="35EE7659" w:rsidR="00DB7786" w:rsidRPr="003212AA" w:rsidRDefault="00DB7786" w:rsidP="00DB7786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6CBEC623" w14:textId="5F6AA549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ebruary 29-1 March, 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2024</w:t>
            </w:r>
          </w:p>
        </w:tc>
        <w:tc>
          <w:tcPr>
            <w:tcW w:w="3971" w:type="dxa"/>
          </w:tcPr>
          <w:p w14:paraId="6DC42054" w14:textId="5B231915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lastRenderedPageBreak/>
              <w:t xml:space="preserve">University of Saint Louis </w:t>
            </w: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lastRenderedPageBreak/>
              <w:t>Tuguegarao, Cagayan</w:t>
            </w:r>
          </w:p>
        </w:tc>
        <w:tc>
          <w:tcPr>
            <w:tcW w:w="4252" w:type="dxa"/>
          </w:tcPr>
          <w:p w14:paraId="18191AD9" w14:textId="3D2D7978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CpE</w:t>
            </w:r>
          </w:p>
        </w:tc>
        <w:tc>
          <w:tcPr>
            <w:tcW w:w="1814" w:type="dxa"/>
          </w:tcPr>
          <w:p w14:paraId="1627B2B4" w14:textId="4878C853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DB7786" w:rsidRPr="003212AA" w14:paraId="585A1873" w14:textId="77777777" w:rsidTr="00782844">
        <w:trPr>
          <w:trHeight w:val="454"/>
        </w:trPr>
        <w:tc>
          <w:tcPr>
            <w:tcW w:w="13438" w:type="dxa"/>
            <w:gridSpan w:val="5"/>
            <w:shd w:val="clear" w:color="auto" w:fill="5BD793"/>
            <w:vAlign w:val="center"/>
          </w:tcPr>
          <w:p w14:paraId="220296A6" w14:textId="62301286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RCH 2024</w:t>
            </w:r>
          </w:p>
        </w:tc>
      </w:tr>
      <w:tr w:rsidR="00782844" w:rsidRPr="003212AA" w14:paraId="17AABBA9" w14:textId="77777777" w:rsidTr="002F4C81">
        <w:trPr>
          <w:trHeight w:val="567"/>
        </w:trPr>
        <w:tc>
          <w:tcPr>
            <w:tcW w:w="3401" w:type="dxa"/>
            <w:gridSpan w:val="2"/>
          </w:tcPr>
          <w:p w14:paraId="5B6C1FB5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5E0954A5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27011B61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814" w:type="dxa"/>
          </w:tcPr>
          <w:p w14:paraId="70841F1E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DB7786" w:rsidRPr="003212AA" w14:paraId="12669BBA" w14:textId="77777777" w:rsidTr="00782844">
        <w:trPr>
          <w:trHeight w:val="560"/>
        </w:trPr>
        <w:tc>
          <w:tcPr>
            <w:tcW w:w="709" w:type="dxa"/>
          </w:tcPr>
          <w:p w14:paraId="2D9F2298" w14:textId="43076293" w:rsidR="00DB7786" w:rsidRPr="003212AA" w:rsidRDefault="00DB7786" w:rsidP="00DB7786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4CFEF2E4" w14:textId="4F8A47B2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-2, 2024</w:t>
            </w:r>
          </w:p>
        </w:tc>
        <w:tc>
          <w:tcPr>
            <w:tcW w:w="3971" w:type="dxa"/>
          </w:tcPr>
          <w:p w14:paraId="6BB8EE37" w14:textId="1C4EE9E6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int Louis Tuguegarao, Cagayan</w:t>
            </w:r>
          </w:p>
        </w:tc>
        <w:tc>
          <w:tcPr>
            <w:tcW w:w="4252" w:type="dxa"/>
          </w:tcPr>
          <w:p w14:paraId="6C74C028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in Public Administration</w:t>
            </w:r>
          </w:p>
          <w:p w14:paraId="37953BEB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octor in Public Administration</w:t>
            </w:r>
          </w:p>
          <w:p w14:paraId="2AA4A829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Arts in Education</w:t>
            </w:r>
          </w:p>
          <w:p w14:paraId="15A446EF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octor of Education</w:t>
            </w:r>
          </w:p>
          <w:p w14:paraId="079F2F24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in Business Administration</w:t>
            </w:r>
          </w:p>
          <w:p w14:paraId="310DB7C7" w14:textId="1A8E8BDC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octor in Business Administration</w:t>
            </w:r>
          </w:p>
          <w:p w14:paraId="3097A892" w14:textId="7BBE7D8E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Science in Nursing</w:t>
            </w:r>
          </w:p>
        </w:tc>
        <w:tc>
          <w:tcPr>
            <w:tcW w:w="1814" w:type="dxa"/>
          </w:tcPr>
          <w:p w14:paraId="1B020722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6F0AC93E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0BD74863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5D00B0FD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7E92CE7F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76BF53D4" w14:textId="2A2A19AB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452AB4CB" w14:textId="127950BA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DB7786" w:rsidRPr="003212AA" w14:paraId="00A0D1E8" w14:textId="77777777" w:rsidTr="00782844">
        <w:trPr>
          <w:trHeight w:val="567"/>
        </w:trPr>
        <w:tc>
          <w:tcPr>
            <w:tcW w:w="709" w:type="dxa"/>
          </w:tcPr>
          <w:p w14:paraId="1A0CAD21" w14:textId="56424BB6" w:rsidR="00DB7786" w:rsidRPr="003212AA" w:rsidRDefault="00DB7786" w:rsidP="00DB7786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735A92FE" w14:textId="3E0160CB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4-5, 2024</w:t>
            </w:r>
          </w:p>
        </w:tc>
        <w:tc>
          <w:tcPr>
            <w:tcW w:w="3971" w:type="dxa"/>
          </w:tcPr>
          <w:p w14:paraId="0A89D7C9" w14:textId="0A571834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Consolacion College Baao, Inc.</w:t>
            </w:r>
          </w:p>
          <w:p w14:paraId="74C60977" w14:textId="6AD36919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ao, Camarines Sur</w:t>
            </w:r>
          </w:p>
        </w:tc>
        <w:tc>
          <w:tcPr>
            <w:tcW w:w="4252" w:type="dxa"/>
          </w:tcPr>
          <w:p w14:paraId="6C660959" w14:textId="088D5C76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2181838F" w14:textId="4FFAE33E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DB7786" w:rsidRPr="003212AA" w14:paraId="26B7ECB0" w14:textId="77777777" w:rsidTr="00782844">
        <w:trPr>
          <w:trHeight w:val="567"/>
        </w:trPr>
        <w:tc>
          <w:tcPr>
            <w:tcW w:w="709" w:type="dxa"/>
          </w:tcPr>
          <w:p w14:paraId="0C0EDE02" w14:textId="1031D301" w:rsidR="00DB7786" w:rsidRPr="003212AA" w:rsidRDefault="00DB7786" w:rsidP="00DB7786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3167B018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4-5, 2024</w:t>
            </w:r>
          </w:p>
        </w:tc>
        <w:tc>
          <w:tcPr>
            <w:tcW w:w="3971" w:type="dxa"/>
          </w:tcPr>
          <w:p w14:paraId="71DB597D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teneo de Naga University</w:t>
            </w:r>
          </w:p>
          <w:p w14:paraId="07050946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aga City</w:t>
            </w:r>
          </w:p>
        </w:tc>
        <w:tc>
          <w:tcPr>
            <w:tcW w:w="4252" w:type="dxa"/>
          </w:tcPr>
          <w:p w14:paraId="67417574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5543D7BA" w14:textId="77777777" w:rsidR="00DB7786" w:rsidRPr="003212AA" w:rsidRDefault="00DB7786" w:rsidP="00DB7786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A916EE" w:rsidRPr="003212AA" w14:paraId="522BEC05" w14:textId="77777777" w:rsidTr="00782844">
        <w:trPr>
          <w:trHeight w:val="567"/>
        </w:trPr>
        <w:tc>
          <w:tcPr>
            <w:tcW w:w="709" w:type="dxa"/>
          </w:tcPr>
          <w:p w14:paraId="2FD15678" w14:textId="43F389C7" w:rsidR="00720624" w:rsidRPr="003212AA" w:rsidRDefault="00720624" w:rsidP="00B97591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4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0CEEF34B" w14:textId="4B5E224D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March </w:t>
            </w:r>
            <w:r w:rsidR="002C3650" w:rsidRPr="003212AA">
              <w:rPr>
                <w:rFonts w:ascii="Gadugi" w:hAnsi="Gadugi" w:cstheme="minorHAnsi"/>
                <w:sz w:val="24"/>
                <w:szCs w:val="24"/>
              </w:rPr>
              <w:t>4-5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4</w:t>
            </w:r>
          </w:p>
        </w:tc>
        <w:tc>
          <w:tcPr>
            <w:tcW w:w="3971" w:type="dxa"/>
          </w:tcPr>
          <w:p w14:paraId="6102D3B6" w14:textId="7777777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laret School of Zamboanga City</w:t>
            </w:r>
          </w:p>
          <w:p w14:paraId="45F8327A" w14:textId="0F925E66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Zamboanga City</w:t>
            </w:r>
          </w:p>
        </w:tc>
        <w:tc>
          <w:tcPr>
            <w:tcW w:w="4252" w:type="dxa"/>
          </w:tcPr>
          <w:p w14:paraId="5DB54EEE" w14:textId="05AC9C9A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</w:tcPr>
          <w:p w14:paraId="0FA1EDC9" w14:textId="79F1319E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14B1030F" w14:textId="77777777" w:rsidTr="00782844">
        <w:trPr>
          <w:trHeight w:val="567"/>
        </w:trPr>
        <w:tc>
          <w:tcPr>
            <w:tcW w:w="709" w:type="dxa"/>
          </w:tcPr>
          <w:p w14:paraId="70E91A88" w14:textId="2EAB200D" w:rsidR="00586F2B" w:rsidRPr="003212AA" w:rsidRDefault="00586F2B" w:rsidP="00FA3388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45</w:t>
            </w:r>
          </w:p>
        </w:tc>
        <w:tc>
          <w:tcPr>
            <w:tcW w:w="2692" w:type="dxa"/>
          </w:tcPr>
          <w:p w14:paraId="39ABC78C" w14:textId="17266B6D" w:rsidR="00586F2B" w:rsidRPr="003212AA" w:rsidRDefault="00586F2B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8, 2024</w:t>
            </w:r>
          </w:p>
        </w:tc>
        <w:tc>
          <w:tcPr>
            <w:tcW w:w="3971" w:type="dxa"/>
          </w:tcPr>
          <w:p w14:paraId="0E130E52" w14:textId="24258907" w:rsidR="00586F2B" w:rsidRPr="003212AA" w:rsidRDefault="00586F2B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e La Salle Medical Health Sciences Institute, City of Dasmarinas, Cavite</w:t>
            </w:r>
          </w:p>
        </w:tc>
        <w:tc>
          <w:tcPr>
            <w:tcW w:w="4252" w:type="dxa"/>
          </w:tcPr>
          <w:p w14:paraId="0C1905B5" w14:textId="0515FF5E" w:rsidR="00586F2B" w:rsidRPr="003212AA" w:rsidRDefault="00586F2B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edicine</w:t>
            </w:r>
          </w:p>
        </w:tc>
        <w:tc>
          <w:tcPr>
            <w:tcW w:w="1814" w:type="dxa"/>
          </w:tcPr>
          <w:p w14:paraId="36FCA0C9" w14:textId="6C79A8D0" w:rsidR="00586F2B" w:rsidRPr="003212AA" w:rsidRDefault="00586F2B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terim</w:t>
            </w:r>
          </w:p>
        </w:tc>
      </w:tr>
      <w:tr w:rsidR="00A916EE" w:rsidRPr="003212AA" w14:paraId="3251A663" w14:textId="77777777" w:rsidTr="00782844">
        <w:trPr>
          <w:trHeight w:val="567"/>
        </w:trPr>
        <w:tc>
          <w:tcPr>
            <w:tcW w:w="709" w:type="dxa"/>
          </w:tcPr>
          <w:p w14:paraId="7AA91F93" w14:textId="58F1E5BB" w:rsidR="00720624" w:rsidRPr="003212AA" w:rsidRDefault="00720624" w:rsidP="00FA3388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46</w:t>
            </w:r>
          </w:p>
        </w:tc>
        <w:tc>
          <w:tcPr>
            <w:tcW w:w="2692" w:type="dxa"/>
          </w:tcPr>
          <w:p w14:paraId="452D357A" w14:textId="7013E2C2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1-12, 2024</w:t>
            </w:r>
          </w:p>
        </w:tc>
        <w:tc>
          <w:tcPr>
            <w:tcW w:w="3971" w:type="dxa"/>
          </w:tcPr>
          <w:p w14:paraId="6619F852" w14:textId="7777777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Isidro College</w:t>
            </w:r>
          </w:p>
          <w:p w14:paraId="72695286" w14:textId="0D584B4B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ukidnon</w:t>
            </w:r>
          </w:p>
        </w:tc>
        <w:tc>
          <w:tcPr>
            <w:tcW w:w="4252" w:type="dxa"/>
          </w:tcPr>
          <w:p w14:paraId="4D8FCA47" w14:textId="68192265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204FD957" w14:textId="501BAA75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A916EE" w:rsidRPr="003212AA" w14:paraId="6795B44E" w14:textId="77777777" w:rsidTr="00782844">
        <w:trPr>
          <w:trHeight w:val="567"/>
        </w:trPr>
        <w:tc>
          <w:tcPr>
            <w:tcW w:w="709" w:type="dxa"/>
          </w:tcPr>
          <w:p w14:paraId="0168FE42" w14:textId="4EEF02BB" w:rsidR="00720624" w:rsidRPr="003212AA" w:rsidRDefault="00720624" w:rsidP="00586F2B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47</w:t>
            </w:r>
          </w:p>
        </w:tc>
        <w:tc>
          <w:tcPr>
            <w:tcW w:w="2692" w:type="dxa"/>
          </w:tcPr>
          <w:p w14:paraId="33EED8BC" w14:textId="7F9B97D6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1-12, 2024</w:t>
            </w:r>
          </w:p>
        </w:tc>
        <w:tc>
          <w:tcPr>
            <w:tcW w:w="3971" w:type="dxa"/>
          </w:tcPr>
          <w:p w14:paraId="6A9BE16F" w14:textId="7777777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Salle College Antipolo</w:t>
            </w:r>
          </w:p>
          <w:p w14:paraId="6CFD64F5" w14:textId="365716EE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tipolo City</w:t>
            </w:r>
          </w:p>
        </w:tc>
        <w:tc>
          <w:tcPr>
            <w:tcW w:w="4252" w:type="dxa"/>
          </w:tcPr>
          <w:p w14:paraId="50170D57" w14:textId="7BCF7FF8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1F67AE48" w14:textId="2751CF98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852BB1" w:rsidRPr="003212AA" w14:paraId="588B656A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94A2B" w14:textId="4B82D358" w:rsidR="00852BB1" w:rsidRPr="003212AA" w:rsidRDefault="00852BB1" w:rsidP="00C75040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48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F194F" w14:textId="77777777" w:rsidR="00852BB1" w:rsidRPr="003212AA" w:rsidRDefault="00852BB1" w:rsidP="00C75040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2-13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A9C54" w14:textId="77777777" w:rsidR="00852BB1" w:rsidRPr="003212AA" w:rsidRDefault="00852BB1" w:rsidP="00C75040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resa School</w:t>
            </w:r>
          </w:p>
          <w:p w14:paraId="225C17F0" w14:textId="77777777" w:rsidR="00852BB1" w:rsidRPr="003212AA" w:rsidRDefault="00852BB1" w:rsidP="00C75040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ranaque City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F085C" w14:textId="77777777" w:rsidR="00852BB1" w:rsidRPr="003212AA" w:rsidRDefault="00852BB1" w:rsidP="00C75040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097C6" w14:textId="77777777" w:rsidR="00852BB1" w:rsidRPr="003212AA" w:rsidRDefault="00852BB1" w:rsidP="00C75040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852BB1" w:rsidRPr="003212AA" w14:paraId="02999DAE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E6F38" w14:textId="189A5EFB" w:rsidR="00852BB1" w:rsidRPr="003212AA" w:rsidRDefault="00852BB1" w:rsidP="00C75040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49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D9DC6" w14:textId="77777777" w:rsidR="00852BB1" w:rsidRPr="003212AA" w:rsidRDefault="00852BB1" w:rsidP="00C75040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2-13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A7418" w14:textId="77777777" w:rsidR="00852BB1" w:rsidRPr="003212AA" w:rsidRDefault="00852BB1" w:rsidP="00C75040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lessed Trinity College-AR of Talibon Bohol, Inc.,</w:t>
            </w:r>
          </w:p>
          <w:p w14:paraId="0C249B49" w14:textId="77777777" w:rsidR="00852BB1" w:rsidRPr="003212AA" w:rsidRDefault="00852BB1" w:rsidP="00C75040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alibon, Bohol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5EC79" w14:textId="77777777" w:rsidR="00852BB1" w:rsidRPr="003212AA" w:rsidRDefault="00852BB1" w:rsidP="00C75040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DDD90" w14:textId="77777777" w:rsidR="00852BB1" w:rsidRPr="003212AA" w:rsidRDefault="00852BB1" w:rsidP="00C75040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CA6613" w:rsidRPr="003212AA" w14:paraId="6142B25F" w14:textId="77777777" w:rsidTr="00782844">
        <w:trPr>
          <w:trHeight w:val="567"/>
        </w:trPr>
        <w:tc>
          <w:tcPr>
            <w:tcW w:w="709" w:type="dxa"/>
          </w:tcPr>
          <w:p w14:paraId="643D9923" w14:textId="628A592A" w:rsidR="00AE2F89" w:rsidRPr="003212AA" w:rsidRDefault="00AE2F89" w:rsidP="0053798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15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2A28D292" w14:textId="489861A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</w:t>
            </w:r>
            <w:r w:rsidR="00852BB1" w:rsidRPr="003212AA">
              <w:rPr>
                <w:rFonts w:ascii="Gadugi" w:hAnsi="Gadugi" w:cstheme="minorHAnsi"/>
                <w:sz w:val="24"/>
                <w:szCs w:val="24"/>
              </w:rPr>
              <w:t>2-13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4</w:t>
            </w:r>
          </w:p>
        </w:tc>
        <w:tc>
          <w:tcPr>
            <w:tcW w:w="3971" w:type="dxa"/>
          </w:tcPr>
          <w:p w14:paraId="06B8FD5C" w14:textId="560D6859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rdillera Career Development College</w:t>
            </w:r>
            <w:r w:rsidR="00CA6613"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, </w:t>
            </w: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Trinidad, Benguet</w:t>
            </w:r>
          </w:p>
        </w:tc>
        <w:tc>
          <w:tcPr>
            <w:tcW w:w="4252" w:type="dxa"/>
          </w:tcPr>
          <w:p w14:paraId="01DC539F" w14:textId="7777777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JE</w:t>
            </w:r>
          </w:p>
          <w:p w14:paraId="7C8099C7" w14:textId="7777777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W</w:t>
            </w:r>
          </w:p>
          <w:p w14:paraId="6C986F23" w14:textId="7777777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TED</w:t>
            </w:r>
          </w:p>
          <w:p w14:paraId="2EEC8E9F" w14:textId="7777777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  <w:p w14:paraId="44283BCF" w14:textId="7777777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idwifery</w:t>
            </w:r>
          </w:p>
        </w:tc>
        <w:tc>
          <w:tcPr>
            <w:tcW w:w="1814" w:type="dxa"/>
          </w:tcPr>
          <w:p w14:paraId="568B4A11" w14:textId="7777777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  <w:p w14:paraId="38A54E29" w14:textId="7777777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38B44885" w14:textId="7777777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ons.</w:t>
            </w:r>
          </w:p>
          <w:p w14:paraId="774EF70C" w14:textId="7777777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2B68744F" w14:textId="77777777" w:rsidR="00AE2F89" w:rsidRPr="003212AA" w:rsidRDefault="00AE2F89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94597C" w:rsidRPr="003212AA" w14:paraId="2A59A66A" w14:textId="77777777" w:rsidTr="00782844">
        <w:trPr>
          <w:trHeight w:val="567"/>
        </w:trPr>
        <w:tc>
          <w:tcPr>
            <w:tcW w:w="709" w:type="dxa"/>
          </w:tcPr>
          <w:p w14:paraId="53377AA5" w14:textId="0B88F94D" w:rsidR="0094597C" w:rsidRPr="003212AA" w:rsidRDefault="0094597C" w:rsidP="00C75040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51</w:t>
            </w:r>
          </w:p>
        </w:tc>
        <w:tc>
          <w:tcPr>
            <w:tcW w:w="2692" w:type="dxa"/>
          </w:tcPr>
          <w:p w14:paraId="1268E662" w14:textId="77777777" w:rsidR="0094597C" w:rsidRPr="003212AA" w:rsidRDefault="0094597C" w:rsidP="00C75040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3-14, 2024</w:t>
            </w:r>
          </w:p>
        </w:tc>
        <w:tc>
          <w:tcPr>
            <w:tcW w:w="3971" w:type="dxa"/>
          </w:tcPr>
          <w:p w14:paraId="5D5AFA4B" w14:textId="77777777" w:rsidR="0094597C" w:rsidRPr="003212AA" w:rsidRDefault="0094597C" w:rsidP="00C75040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klan Catholic College</w:t>
            </w:r>
          </w:p>
          <w:p w14:paraId="0640EE09" w14:textId="77777777" w:rsidR="0094597C" w:rsidRPr="003212AA" w:rsidRDefault="0094597C" w:rsidP="00C75040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Kalibo, Aklan</w:t>
            </w:r>
          </w:p>
        </w:tc>
        <w:tc>
          <w:tcPr>
            <w:tcW w:w="4252" w:type="dxa"/>
          </w:tcPr>
          <w:p w14:paraId="03F87A22" w14:textId="77777777" w:rsidR="0094597C" w:rsidRPr="003212AA" w:rsidRDefault="0094597C" w:rsidP="00C75040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6E7219EE" w14:textId="77777777" w:rsidR="0094597C" w:rsidRPr="003212AA" w:rsidRDefault="0094597C" w:rsidP="00C75040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A916EE" w:rsidRPr="003212AA" w14:paraId="30E294DD" w14:textId="77777777" w:rsidTr="00782844">
        <w:trPr>
          <w:trHeight w:val="567"/>
        </w:trPr>
        <w:tc>
          <w:tcPr>
            <w:tcW w:w="709" w:type="dxa"/>
          </w:tcPr>
          <w:p w14:paraId="7532FE5B" w14:textId="7F161192" w:rsidR="00720624" w:rsidRPr="003212AA" w:rsidRDefault="00720624" w:rsidP="00586F2B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5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4054EA16" w14:textId="518DE02F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4-15, 2024</w:t>
            </w:r>
          </w:p>
        </w:tc>
        <w:tc>
          <w:tcPr>
            <w:tcW w:w="3971" w:type="dxa"/>
          </w:tcPr>
          <w:p w14:paraId="631FAC8A" w14:textId="7777777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laret School of Zamboanga City</w:t>
            </w:r>
          </w:p>
          <w:p w14:paraId="14A51FBE" w14:textId="512B14D4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Zamboanga City</w:t>
            </w:r>
          </w:p>
        </w:tc>
        <w:tc>
          <w:tcPr>
            <w:tcW w:w="4252" w:type="dxa"/>
          </w:tcPr>
          <w:p w14:paraId="1DBF7605" w14:textId="5F6C553C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551F67EB" w14:textId="0456D553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CE1EC7" w:rsidRPr="003212AA" w14:paraId="32CF96F4" w14:textId="77777777" w:rsidTr="00782844">
        <w:trPr>
          <w:trHeight w:val="567"/>
        </w:trPr>
        <w:tc>
          <w:tcPr>
            <w:tcW w:w="709" w:type="dxa"/>
          </w:tcPr>
          <w:p w14:paraId="45B4BF53" w14:textId="643C46F6" w:rsidR="00CE1EC7" w:rsidRPr="003212AA" w:rsidRDefault="00CE1EC7" w:rsidP="00847EF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5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421CA56C" w14:textId="77777777" w:rsidR="00CE1EC7" w:rsidRPr="003212AA" w:rsidRDefault="00CE1EC7" w:rsidP="00847EF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4-15, 2024</w:t>
            </w:r>
          </w:p>
        </w:tc>
        <w:tc>
          <w:tcPr>
            <w:tcW w:w="3971" w:type="dxa"/>
          </w:tcPr>
          <w:p w14:paraId="60030B01" w14:textId="77777777" w:rsidR="00CE1EC7" w:rsidRPr="003212AA" w:rsidRDefault="00CE1EC7" w:rsidP="00847EF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ta Isabel College of Manila</w:t>
            </w:r>
          </w:p>
          <w:p w14:paraId="6FCA1F58" w14:textId="77777777" w:rsidR="00CE1EC7" w:rsidRPr="003212AA" w:rsidRDefault="00CE1EC7" w:rsidP="00847EF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ila</w:t>
            </w:r>
          </w:p>
        </w:tc>
        <w:tc>
          <w:tcPr>
            <w:tcW w:w="4252" w:type="dxa"/>
          </w:tcPr>
          <w:p w14:paraId="38216815" w14:textId="77777777" w:rsidR="00CE1EC7" w:rsidRPr="003212AA" w:rsidRDefault="00CE1EC7" w:rsidP="00847EF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HM</w:t>
            </w:r>
          </w:p>
          <w:p w14:paraId="74A2C3DE" w14:textId="77777777" w:rsidR="00CE1EC7" w:rsidRPr="003212AA" w:rsidRDefault="00CE1EC7" w:rsidP="00847EF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usic</w:t>
            </w:r>
          </w:p>
        </w:tc>
        <w:tc>
          <w:tcPr>
            <w:tcW w:w="1814" w:type="dxa"/>
          </w:tcPr>
          <w:p w14:paraId="23411E7A" w14:textId="77777777" w:rsidR="00CE1EC7" w:rsidRPr="003212AA" w:rsidRDefault="00CE1EC7" w:rsidP="00847EF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143AE77E" w14:textId="77777777" w:rsidR="00CE1EC7" w:rsidRPr="003212AA" w:rsidRDefault="00CE1EC7" w:rsidP="00847EF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B02EB5" w:rsidRPr="003212AA" w14:paraId="1162B8A6" w14:textId="77777777" w:rsidTr="00782844">
        <w:trPr>
          <w:trHeight w:val="567"/>
        </w:trPr>
        <w:tc>
          <w:tcPr>
            <w:tcW w:w="709" w:type="dxa"/>
          </w:tcPr>
          <w:p w14:paraId="43ABD6CF" w14:textId="62E5929C" w:rsidR="00B02EB5" w:rsidRPr="003212AA" w:rsidRDefault="00B02EB5" w:rsidP="00C64FD5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54</w:t>
            </w:r>
          </w:p>
        </w:tc>
        <w:tc>
          <w:tcPr>
            <w:tcW w:w="2692" w:type="dxa"/>
          </w:tcPr>
          <w:p w14:paraId="325CA655" w14:textId="0410BE2B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6-17, 2024</w:t>
            </w:r>
          </w:p>
        </w:tc>
        <w:tc>
          <w:tcPr>
            <w:tcW w:w="3971" w:type="dxa"/>
          </w:tcPr>
          <w:p w14:paraId="2765CA45" w14:textId="77777777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the Immaculate Conception, Davao City</w:t>
            </w:r>
          </w:p>
        </w:tc>
        <w:tc>
          <w:tcPr>
            <w:tcW w:w="4252" w:type="dxa"/>
          </w:tcPr>
          <w:p w14:paraId="070D862C" w14:textId="77777777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octor of Philosophy in Education, Applied Linguistics,</w:t>
            </w:r>
          </w:p>
          <w:p w14:paraId="2CE0F5F1" w14:textId="77777777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ducational Leadership,</w:t>
            </w:r>
          </w:p>
          <w:p w14:paraId="4D47DB9E" w14:textId="77777777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Arts in Educational Management,</w:t>
            </w:r>
          </w:p>
          <w:p w14:paraId="58C117A9" w14:textId="77777777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Arts in Education,</w:t>
            </w:r>
          </w:p>
          <w:p w14:paraId="02B59161" w14:textId="77777777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Arts in Elementary Education,</w:t>
            </w:r>
          </w:p>
          <w:p w14:paraId="0A96E7B2" w14:textId="77777777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Arts in Values Education, Master of Arts in Teaching College Chemistry,</w:t>
            </w:r>
          </w:p>
          <w:p w14:paraId="5A4346A5" w14:textId="77777777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Arts in Teaching College Physics,</w:t>
            </w:r>
          </w:p>
          <w:p w14:paraId="61FA1480" w14:textId="77777777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in Counseling,</w:t>
            </w:r>
          </w:p>
          <w:p w14:paraId="35A22262" w14:textId="00DD39BF" w:rsidR="00B02EB5" w:rsidRPr="003212AA" w:rsidRDefault="00B02EB5" w:rsidP="00984DA9">
            <w:pPr>
              <w:spacing w:after="0" w:line="240" w:lineRule="auto"/>
              <w:ind w:right="-217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octor in Business</w:t>
            </w:r>
            <w:r w:rsidR="00984DA9" w:rsidRPr="003212AA">
              <w:rPr>
                <w:rFonts w:ascii="Gadugi" w:hAnsi="Gadugi" w:cstheme="minorHAnsi"/>
                <w:sz w:val="24"/>
                <w:szCs w:val="24"/>
              </w:rPr>
              <w:t xml:space="preserve"> 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Management,</w:t>
            </w:r>
          </w:p>
          <w:p w14:paraId="128CCE16" w14:textId="77777777" w:rsidR="00984DA9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in Business Administration</w:t>
            </w:r>
          </w:p>
          <w:p w14:paraId="16D895A8" w14:textId="77777777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in Medical Technology</w:t>
            </w:r>
          </w:p>
          <w:p w14:paraId="6889EBB3" w14:textId="77777777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in Pharmacy and</w:t>
            </w:r>
          </w:p>
          <w:p w14:paraId="280DE577" w14:textId="7BE59ABA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hD in Pharmacy</w:t>
            </w:r>
          </w:p>
        </w:tc>
        <w:tc>
          <w:tcPr>
            <w:tcW w:w="1814" w:type="dxa"/>
          </w:tcPr>
          <w:p w14:paraId="391ADC53" w14:textId="77777777" w:rsidR="00B02EB5" w:rsidRPr="003212AA" w:rsidRDefault="00B02EB5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4CF1EEB" w14:textId="77777777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6CFEEC87" w14:textId="77777777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6708721" w14:textId="77777777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61FB74DF" w14:textId="77777777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4A34403" w14:textId="77777777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793B871" w14:textId="22ADA043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FE8FED2" w14:textId="48847044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58B4DF4" w14:textId="6C3A505F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2BFFD68" w14:textId="0A69412C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E820CF0" w14:textId="4E371F3E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7746EC8" w14:textId="48CAEBDC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6A8D7DB" w14:textId="666DA7AD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4D309CA" w14:textId="1F2B5876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A3C61CC" w14:textId="198088E2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7289176" w14:textId="7A6149A2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67E7676B" w14:textId="77777777" w:rsidR="00984DA9" w:rsidRPr="003212AA" w:rsidRDefault="00984DA9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69194853" w14:textId="77777777" w:rsidR="004426FC" w:rsidRPr="003212AA" w:rsidRDefault="004426FC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3828D43B" w14:textId="09F88613" w:rsidR="004426FC" w:rsidRPr="003212AA" w:rsidRDefault="004426FC" w:rsidP="00C64FD5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</w:tbl>
    <w:p w14:paraId="43F57290" w14:textId="77777777" w:rsidR="00782844" w:rsidRDefault="00782844">
      <w:r>
        <w:br w:type="page"/>
      </w:r>
    </w:p>
    <w:tbl>
      <w:tblPr>
        <w:tblW w:w="1343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2692"/>
        <w:gridCol w:w="3971"/>
        <w:gridCol w:w="4252"/>
        <w:gridCol w:w="1814"/>
      </w:tblGrid>
      <w:tr w:rsidR="00A916EE" w:rsidRPr="003212AA" w14:paraId="452D6F8B" w14:textId="77777777" w:rsidTr="00782844">
        <w:trPr>
          <w:trHeight w:val="567"/>
        </w:trPr>
        <w:tc>
          <w:tcPr>
            <w:tcW w:w="709" w:type="dxa"/>
          </w:tcPr>
          <w:p w14:paraId="42CD9399" w14:textId="0BEDFC51" w:rsidR="00720624" w:rsidRPr="003212AA" w:rsidRDefault="00375C09" w:rsidP="009C3AA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55</w:t>
            </w:r>
          </w:p>
        </w:tc>
        <w:tc>
          <w:tcPr>
            <w:tcW w:w="2692" w:type="dxa"/>
          </w:tcPr>
          <w:p w14:paraId="63A42607" w14:textId="7F3BF39E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8-19, 2024</w:t>
            </w:r>
          </w:p>
        </w:tc>
        <w:tc>
          <w:tcPr>
            <w:tcW w:w="3971" w:type="dxa"/>
          </w:tcPr>
          <w:p w14:paraId="2B53C564" w14:textId="0148B87D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Sebastian College-Recoletos de Cavite, Cavite City</w:t>
            </w:r>
          </w:p>
        </w:tc>
        <w:tc>
          <w:tcPr>
            <w:tcW w:w="4252" w:type="dxa"/>
          </w:tcPr>
          <w:p w14:paraId="47C867EB" w14:textId="36BBB665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6E476CFF" w14:textId="3A9C66A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852BB1" w:rsidRPr="003212AA" w14:paraId="2F4C64ED" w14:textId="77777777" w:rsidTr="00782844">
        <w:trPr>
          <w:trHeight w:val="567"/>
        </w:trPr>
        <w:tc>
          <w:tcPr>
            <w:tcW w:w="709" w:type="dxa"/>
          </w:tcPr>
          <w:p w14:paraId="65A2C2C3" w14:textId="4C931C97" w:rsidR="00852BB1" w:rsidRPr="003212AA" w:rsidRDefault="00422C94" w:rsidP="009C3AA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156</w:t>
            </w:r>
          </w:p>
        </w:tc>
        <w:tc>
          <w:tcPr>
            <w:tcW w:w="2692" w:type="dxa"/>
          </w:tcPr>
          <w:p w14:paraId="30169C91" w14:textId="4D7C0013" w:rsidR="00852BB1" w:rsidRPr="003212AA" w:rsidRDefault="00852BB1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8-19, 2024</w:t>
            </w:r>
          </w:p>
        </w:tc>
        <w:tc>
          <w:tcPr>
            <w:tcW w:w="3971" w:type="dxa"/>
          </w:tcPr>
          <w:p w14:paraId="282EBBB3" w14:textId="77777777" w:rsidR="00852BB1" w:rsidRPr="003212AA" w:rsidRDefault="00852BB1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La Salette of Ramon </w:t>
            </w:r>
          </w:p>
          <w:p w14:paraId="6E812577" w14:textId="1ED59030" w:rsidR="00852BB1" w:rsidRPr="003212AA" w:rsidRDefault="00852BB1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Ramon, Isabela</w:t>
            </w:r>
          </w:p>
        </w:tc>
        <w:tc>
          <w:tcPr>
            <w:tcW w:w="4252" w:type="dxa"/>
          </w:tcPr>
          <w:p w14:paraId="6B87284F" w14:textId="3B155F27" w:rsidR="00852BB1" w:rsidRPr="003212AA" w:rsidRDefault="00852BB1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3B225610" w14:textId="0AF44979" w:rsidR="00852BB1" w:rsidRPr="003212AA" w:rsidRDefault="00852BB1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CA6613" w:rsidRPr="003212AA" w14:paraId="012F3E94" w14:textId="77777777" w:rsidTr="00782844">
        <w:trPr>
          <w:trHeight w:val="567"/>
        </w:trPr>
        <w:tc>
          <w:tcPr>
            <w:tcW w:w="709" w:type="dxa"/>
          </w:tcPr>
          <w:p w14:paraId="564AB982" w14:textId="017780EF" w:rsidR="003454DF" w:rsidRPr="003212AA" w:rsidRDefault="003454DF" w:rsidP="0053798D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57</w:t>
            </w:r>
          </w:p>
        </w:tc>
        <w:tc>
          <w:tcPr>
            <w:tcW w:w="2692" w:type="dxa"/>
          </w:tcPr>
          <w:p w14:paraId="0BBB911D" w14:textId="05BB4138" w:rsidR="003454DF" w:rsidRPr="003212AA" w:rsidRDefault="003454DF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8-19, 2024</w:t>
            </w:r>
          </w:p>
        </w:tc>
        <w:tc>
          <w:tcPr>
            <w:tcW w:w="3971" w:type="dxa"/>
          </w:tcPr>
          <w:p w14:paraId="35BAB3B1" w14:textId="77777777" w:rsidR="003454DF" w:rsidRPr="003212AA" w:rsidRDefault="003454DF" w:rsidP="0053798D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teneo de Davao University</w:t>
            </w:r>
          </w:p>
          <w:p w14:paraId="568C62F1" w14:textId="77777777" w:rsidR="003454DF" w:rsidRPr="003212AA" w:rsidRDefault="003454DF" w:rsidP="0053798D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avao City</w:t>
            </w:r>
          </w:p>
        </w:tc>
        <w:tc>
          <w:tcPr>
            <w:tcW w:w="4252" w:type="dxa"/>
          </w:tcPr>
          <w:p w14:paraId="62BCA8FE" w14:textId="77777777" w:rsidR="003454DF" w:rsidRPr="003212AA" w:rsidRDefault="003454DF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LA/Sciences/Ed/BA/Accty/SW</w:t>
            </w:r>
          </w:p>
          <w:p w14:paraId="7AABF242" w14:textId="7A117A7A" w:rsidR="003454DF" w:rsidRPr="003212AA" w:rsidRDefault="003454DF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  <w:tc>
          <w:tcPr>
            <w:tcW w:w="1814" w:type="dxa"/>
          </w:tcPr>
          <w:p w14:paraId="3179D3F3" w14:textId="77777777" w:rsidR="003454DF" w:rsidRPr="003212AA" w:rsidRDefault="003454DF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9C4E26D" w14:textId="77777777" w:rsidR="003454DF" w:rsidRPr="003212AA" w:rsidRDefault="003454DF" w:rsidP="0053798D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534F71" w:rsidRPr="003212AA" w14:paraId="34C0E910" w14:textId="77777777" w:rsidTr="00782844">
        <w:trPr>
          <w:trHeight w:val="567"/>
        </w:trPr>
        <w:tc>
          <w:tcPr>
            <w:tcW w:w="709" w:type="dxa"/>
          </w:tcPr>
          <w:p w14:paraId="75EB4810" w14:textId="79BC69C2" w:rsidR="00534F71" w:rsidRPr="003212AA" w:rsidRDefault="00A916EE" w:rsidP="009C3AA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58</w:t>
            </w:r>
          </w:p>
        </w:tc>
        <w:tc>
          <w:tcPr>
            <w:tcW w:w="2692" w:type="dxa"/>
          </w:tcPr>
          <w:p w14:paraId="5E387A75" w14:textId="1D95431E" w:rsidR="00534F71" w:rsidRPr="003212AA" w:rsidRDefault="00534F71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8-19, 2024</w:t>
            </w:r>
          </w:p>
        </w:tc>
        <w:tc>
          <w:tcPr>
            <w:tcW w:w="3971" w:type="dxa"/>
          </w:tcPr>
          <w:p w14:paraId="32840267" w14:textId="77777777" w:rsidR="00534F71" w:rsidRPr="003212AA" w:rsidRDefault="00534F71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tre Dame of Midsayap</w:t>
            </w:r>
          </w:p>
          <w:p w14:paraId="37BEC308" w14:textId="0BE7CCA6" w:rsidR="00534F71" w:rsidRPr="003212AA" w:rsidRDefault="00534F71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outh Cotabato</w:t>
            </w:r>
          </w:p>
        </w:tc>
        <w:tc>
          <w:tcPr>
            <w:tcW w:w="4252" w:type="dxa"/>
          </w:tcPr>
          <w:p w14:paraId="2C4CCC4B" w14:textId="1C7399C0" w:rsidR="00534F71" w:rsidRPr="003212AA" w:rsidRDefault="00534F71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S/IT</w:t>
            </w:r>
          </w:p>
        </w:tc>
        <w:tc>
          <w:tcPr>
            <w:tcW w:w="1814" w:type="dxa"/>
          </w:tcPr>
          <w:p w14:paraId="1946308A" w14:textId="3FBAA9DD" w:rsidR="00534F71" w:rsidRPr="003212AA" w:rsidRDefault="00534F71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473C52" w:rsidRPr="003212AA" w14:paraId="4EAC39B5" w14:textId="77777777" w:rsidTr="00782844">
        <w:trPr>
          <w:trHeight w:val="567"/>
        </w:trPr>
        <w:tc>
          <w:tcPr>
            <w:tcW w:w="709" w:type="dxa"/>
          </w:tcPr>
          <w:p w14:paraId="13F5BD35" w14:textId="464D30AE" w:rsidR="00473C52" w:rsidRPr="003212AA" w:rsidRDefault="00375C09" w:rsidP="009C3AA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59</w:t>
            </w:r>
          </w:p>
        </w:tc>
        <w:tc>
          <w:tcPr>
            <w:tcW w:w="2692" w:type="dxa"/>
          </w:tcPr>
          <w:p w14:paraId="5568433D" w14:textId="58F879E2" w:rsidR="00473C52" w:rsidRPr="003212AA" w:rsidRDefault="00473C52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18-19, 2024</w:t>
            </w:r>
          </w:p>
        </w:tc>
        <w:tc>
          <w:tcPr>
            <w:tcW w:w="3971" w:type="dxa"/>
          </w:tcPr>
          <w:p w14:paraId="1BE862B7" w14:textId="40D99117" w:rsidR="00473C52" w:rsidRPr="003212AA" w:rsidRDefault="00473C52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ichael’s College</w:t>
            </w:r>
            <w:r w:rsidR="00133264"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 of Iligan, Inc., </w:t>
            </w: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ligan City</w:t>
            </w:r>
          </w:p>
        </w:tc>
        <w:tc>
          <w:tcPr>
            <w:tcW w:w="4252" w:type="dxa"/>
          </w:tcPr>
          <w:p w14:paraId="3D1FBB01" w14:textId="53176B89" w:rsidR="00473C52" w:rsidRPr="003212AA" w:rsidRDefault="00473C52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</w:tc>
        <w:tc>
          <w:tcPr>
            <w:tcW w:w="1814" w:type="dxa"/>
          </w:tcPr>
          <w:p w14:paraId="0555FBDE" w14:textId="6E40475D" w:rsidR="00473C52" w:rsidRPr="003212AA" w:rsidRDefault="00473C52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916EE" w:rsidRPr="003212AA" w14:paraId="67D16E1A" w14:textId="77777777" w:rsidTr="00782844">
        <w:trPr>
          <w:trHeight w:val="567"/>
        </w:trPr>
        <w:tc>
          <w:tcPr>
            <w:tcW w:w="709" w:type="dxa"/>
          </w:tcPr>
          <w:p w14:paraId="093FA852" w14:textId="40FDCFC7" w:rsidR="00720624" w:rsidRPr="003212AA" w:rsidRDefault="000E3518" w:rsidP="009C3AA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6A291958" w14:textId="553F2CA3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21-22, 2024</w:t>
            </w:r>
          </w:p>
        </w:tc>
        <w:tc>
          <w:tcPr>
            <w:tcW w:w="3971" w:type="dxa"/>
          </w:tcPr>
          <w:p w14:paraId="21F47ACD" w14:textId="7777777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Dominic Academy of Pulilan</w:t>
            </w:r>
          </w:p>
          <w:p w14:paraId="45BE30B7" w14:textId="5047FF35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ulacan</w:t>
            </w:r>
          </w:p>
        </w:tc>
        <w:tc>
          <w:tcPr>
            <w:tcW w:w="4252" w:type="dxa"/>
          </w:tcPr>
          <w:p w14:paraId="2C5FBDF7" w14:textId="076C4F7E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70076C44" w14:textId="07B3D5BB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A916EE" w:rsidRPr="003212AA" w14:paraId="1D193A87" w14:textId="77777777" w:rsidTr="00782844">
        <w:trPr>
          <w:trHeight w:val="567"/>
        </w:trPr>
        <w:tc>
          <w:tcPr>
            <w:tcW w:w="709" w:type="dxa"/>
          </w:tcPr>
          <w:p w14:paraId="7BAA0270" w14:textId="2B70F34A" w:rsidR="00720624" w:rsidRPr="003212AA" w:rsidRDefault="000B1470" w:rsidP="009C3AA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442C7DB8" w14:textId="42E7D336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21-22, 2024</w:t>
            </w:r>
          </w:p>
        </w:tc>
        <w:tc>
          <w:tcPr>
            <w:tcW w:w="3971" w:type="dxa"/>
          </w:tcPr>
          <w:p w14:paraId="4B95880F" w14:textId="7777777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Bridget College</w:t>
            </w:r>
          </w:p>
          <w:p w14:paraId="79DFDF92" w14:textId="1D8F8003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tangas City</w:t>
            </w:r>
          </w:p>
        </w:tc>
        <w:tc>
          <w:tcPr>
            <w:tcW w:w="4252" w:type="dxa"/>
          </w:tcPr>
          <w:p w14:paraId="1C90DB2D" w14:textId="798D8CB6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7C351FFD" w14:textId="26437C6D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A916EE" w:rsidRPr="003212AA" w14:paraId="2AE881F2" w14:textId="77777777" w:rsidTr="00782844">
        <w:trPr>
          <w:trHeight w:val="567"/>
        </w:trPr>
        <w:tc>
          <w:tcPr>
            <w:tcW w:w="709" w:type="dxa"/>
          </w:tcPr>
          <w:p w14:paraId="6BE70C35" w14:textId="4A547F9D" w:rsidR="00720624" w:rsidRPr="003212AA" w:rsidRDefault="000B1470" w:rsidP="009C3AA4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19CC2BD1" w14:textId="1F6498F7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21-22, 2024</w:t>
            </w:r>
          </w:p>
        </w:tc>
        <w:tc>
          <w:tcPr>
            <w:tcW w:w="3971" w:type="dxa"/>
          </w:tcPr>
          <w:p w14:paraId="48B9AD65" w14:textId="1FE49901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lege of the Holy Spirit of Tarlac, Tarlac City</w:t>
            </w:r>
          </w:p>
        </w:tc>
        <w:tc>
          <w:tcPr>
            <w:tcW w:w="4252" w:type="dxa"/>
          </w:tcPr>
          <w:p w14:paraId="163DC593" w14:textId="74890303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5AD14FA0" w14:textId="4B25596B" w:rsidR="00720624" w:rsidRPr="003212AA" w:rsidRDefault="00720624" w:rsidP="00720624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4426FC" w:rsidRPr="003212AA" w14:paraId="62CBE0A9" w14:textId="77777777" w:rsidTr="00782844">
        <w:trPr>
          <w:trHeight w:val="567"/>
        </w:trPr>
        <w:tc>
          <w:tcPr>
            <w:tcW w:w="709" w:type="dxa"/>
          </w:tcPr>
          <w:p w14:paraId="2A30A6B1" w14:textId="5ED981DD" w:rsidR="004426FC" w:rsidRPr="003212AA" w:rsidRDefault="0023500E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76220" w:rsidRPr="003212AA">
              <w:rPr>
                <w:rFonts w:ascii="Gadugi" w:hAnsi="Gadugi" w:cstheme="minorHAnsi"/>
                <w:sz w:val="24"/>
                <w:szCs w:val="24"/>
              </w:rPr>
              <w:t>6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277798F0" w14:textId="7EB3FDCA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rch 21-22, 2024</w:t>
            </w:r>
          </w:p>
        </w:tc>
        <w:tc>
          <w:tcPr>
            <w:tcW w:w="3971" w:type="dxa"/>
          </w:tcPr>
          <w:p w14:paraId="049C958B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Paul University Manila</w:t>
            </w:r>
          </w:p>
          <w:p w14:paraId="3232F15A" w14:textId="0621ACDF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late, Manila</w:t>
            </w:r>
          </w:p>
        </w:tc>
        <w:tc>
          <w:tcPr>
            <w:tcW w:w="4252" w:type="dxa"/>
          </w:tcPr>
          <w:p w14:paraId="48765CE1" w14:textId="72F763C3" w:rsidR="003212AA" w:rsidRPr="003212AA" w:rsidRDefault="003212AA" w:rsidP="003212AA">
            <w:pPr>
              <w:pStyle w:val="NormalWeb"/>
              <w:spacing w:before="0" w:beforeAutospacing="0" w:after="0" w:afterAutospacing="0"/>
              <w:ind w:left="-2" w:hanging="2"/>
              <w:rPr>
                <w:rFonts w:ascii="Gadugi" w:hAnsi="Gadugi"/>
              </w:rPr>
            </w:pPr>
            <w:r w:rsidRPr="003212AA">
              <w:rPr>
                <w:rFonts w:ascii="Gadugi" w:hAnsi="Gadugi"/>
              </w:rPr>
              <w:t>AB Comm</w:t>
            </w:r>
            <w:r>
              <w:rPr>
                <w:rFonts w:ascii="Gadugi" w:hAnsi="Gadugi"/>
              </w:rPr>
              <w:t>unication</w:t>
            </w:r>
          </w:p>
          <w:p w14:paraId="5232F99D" w14:textId="7FD5FA6D" w:rsidR="003212AA" w:rsidRPr="003212AA" w:rsidRDefault="003212AA" w:rsidP="003212AA">
            <w:pPr>
              <w:pStyle w:val="NormalWeb"/>
              <w:spacing w:before="0" w:beforeAutospacing="0" w:after="0" w:afterAutospacing="0"/>
              <w:ind w:left="-2" w:hanging="2"/>
              <w:rPr>
                <w:rFonts w:ascii="Gadugi" w:hAnsi="Gadugi"/>
              </w:rPr>
            </w:pPr>
            <w:r w:rsidRPr="003212AA">
              <w:rPr>
                <w:rFonts w:ascii="Gadugi" w:hAnsi="Gadugi"/>
              </w:rPr>
              <w:t>AB Eng. Language</w:t>
            </w:r>
          </w:p>
          <w:p w14:paraId="69EDA6F9" w14:textId="77777777" w:rsidR="003212AA" w:rsidRPr="003212AA" w:rsidRDefault="003212AA" w:rsidP="003212AA">
            <w:pPr>
              <w:pStyle w:val="NormalWeb"/>
              <w:spacing w:before="0" w:beforeAutospacing="0" w:after="0" w:afterAutospacing="0"/>
              <w:ind w:left="-2" w:hanging="2"/>
              <w:rPr>
                <w:rFonts w:ascii="Gadugi" w:hAnsi="Gadugi"/>
              </w:rPr>
            </w:pPr>
            <w:r w:rsidRPr="003212AA">
              <w:rPr>
                <w:rFonts w:ascii="Gadugi" w:hAnsi="Gadugi"/>
              </w:rPr>
              <w:t>AB Visual Design and Comm.</w:t>
            </w:r>
          </w:p>
          <w:p w14:paraId="023D8537" w14:textId="140BB049" w:rsidR="003212AA" w:rsidRPr="003212AA" w:rsidRDefault="003212AA" w:rsidP="003212AA">
            <w:pPr>
              <w:pStyle w:val="NormalWeb"/>
              <w:spacing w:before="0" w:beforeAutospacing="0" w:after="0" w:afterAutospacing="0"/>
              <w:ind w:left="-2" w:hanging="2"/>
              <w:rPr>
                <w:rFonts w:ascii="Gadugi" w:hAnsi="Gadugi"/>
              </w:rPr>
            </w:pPr>
            <w:r w:rsidRPr="003212AA">
              <w:rPr>
                <w:rFonts w:ascii="Gadugi" w:hAnsi="Gadugi"/>
              </w:rPr>
              <w:t>BS Psych</w:t>
            </w:r>
            <w:r>
              <w:rPr>
                <w:rFonts w:ascii="Gadugi" w:hAnsi="Gadugi"/>
              </w:rPr>
              <w:t>ology</w:t>
            </w:r>
          </w:p>
          <w:p w14:paraId="6E0C9C15" w14:textId="77777777" w:rsidR="003212AA" w:rsidRPr="003212AA" w:rsidRDefault="003212AA" w:rsidP="003212AA">
            <w:pPr>
              <w:pStyle w:val="NormalWeb"/>
              <w:spacing w:before="0" w:beforeAutospacing="0" w:after="0" w:afterAutospacing="0"/>
              <w:ind w:left="-2" w:hanging="2"/>
              <w:rPr>
                <w:rFonts w:ascii="Gadugi" w:hAnsi="Gadugi"/>
              </w:rPr>
            </w:pPr>
            <w:r w:rsidRPr="003212AA">
              <w:rPr>
                <w:rFonts w:ascii="Gadugi" w:hAnsi="Gadugi"/>
              </w:rPr>
              <w:t>BEED/BSED/BSBA</w:t>
            </w:r>
          </w:p>
          <w:p w14:paraId="6761CC14" w14:textId="214DB092" w:rsidR="004426FC" w:rsidRPr="003212AA" w:rsidRDefault="003212AA" w:rsidP="003212AA">
            <w:pPr>
              <w:pStyle w:val="NormalWeb"/>
              <w:spacing w:before="0" w:beforeAutospacing="0" w:after="0" w:afterAutospacing="0"/>
              <w:ind w:left="-2" w:hanging="2"/>
              <w:rPr>
                <w:rFonts w:ascii="Gadugi" w:hAnsi="Gadugi"/>
              </w:rPr>
            </w:pPr>
            <w:r w:rsidRPr="003212AA">
              <w:rPr>
                <w:rFonts w:ascii="Gadugi" w:hAnsi="Gadugi"/>
              </w:rPr>
              <w:t>BS Entrep</w:t>
            </w:r>
          </w:p>
        </w:tc>
        <w:tc>
          <w:tcPr>
            <w:tcW w:w="1814" w:type="dxa"/>
          </w:tcPr>
          <w:p w14:paraId="2DDF18EC" w14:textId="328C8251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4426FC" w:rsidRPr="003212AA" w14:paraId="23D3BF84" w14:textId="77777777" w:rsidTr="00782844">
        <w:trPr>
          <w:trHeight w:val="454"/>
        </w:trPr>
        <w:tc>
          <w:tcPr>
            <w:tcW w:w="13438" w:type="dxa"/>
            <w:gridSpan w:val="5"/>
            <w:shd w:val="clear" w:color="auto" w:fill="5BD793"/>
            <w:vAlign w:val="center"/>
          </w:tcPr>
          <w:p w14:paraId="307C18E4" w14:textId="7CE52B6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PRIL 2024</w:t>
            </w:r>
          </w:p>
        </w:tc>
      </w:tr>
      <w:tr w:rsidR="00782844" w:rsidRPr="003212AA" w14:paraId="77A8C84E" w14:textId="77777777" w:rsidTr="002F4C81">
        <w:trPr>
          <w:trHeight w:val="567"/>
        </w:trPr>
        <w:tc>
          <w:tcPr>
            <w:tcW w:w="3401" w:type="dxa"/>
            <w:gridSpan w:val="2"/>
          </w:tcPr>
          <w:p w14:paraId="3A38CE90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30593265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68EF1C7D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814" w:type="dxa"/>
          </w:tcPr>
          <w:p w14:paraId="3824D269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4426FC" w:rsidRPr="003212AA" w14:paraId="4AB92E3A" w14:textId="77777777" w:rsidTr="00782844">
        <w:trPr>
          <w:trHeight w:val="567"/>
        </w:trPr>
        <w:tc>
          <w:tcPr>
            <w:tcW w:w="709" w:type="dxa"/>
          </w:tcPr>
          <w:p w14:paraId="60B14FA6" w14:textId="08166629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64</w:t>
            </w:r>
          </w:p>
        </w:tc>
        <w:tc>
          <w:tcPr>
            <w:tcW w:w="2692" w:type="dxa"/>
          </w:tcPr>
          <w:p w14:paraId="0D499023" w14:textId="5C14C04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3-4, 2024</w:t>
            </w:r>
          </w:p>
        </w:tc>
        <w:tc>
          <w:tcPr>
            <w:tcW w:w="3971" w:type="dxa"/>
          </w:tcPr>
          <w:p w14:paraId="7AC0367E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bCs/>
                <w:sz w:val="24"/>
                <w:szCs w:val="24"/>
              </w:rPr>
              <w:t>Notre Dame of Dadiangas University Lagao Campus</w:t>
            </w:r>
          </w:p>
          <w:p w14:paraId="5A2B59B7" w14:textId="1784A171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bCs/>
                <w:sz w:val="24"/>
                <w:szCs w:val="24"/>
              </w:rPr>
              <w:t>General Santos City</w:t>
            </w:r>
          </w:p>
        </w:tc>
        <w:tc>
          <w:tcPr>
            <w:tcW w:w="4252" w:type="dxa"/>
          </w:tcPr>
          <w:p w14:paraId="4C1DBADD" w14:textId="79FF141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2B969404" w14:textId="35D5DDEB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4426FC" w:rsidRPr="003212AA" w14:paraId="54877AC6" w14:textId="77777777" w:rsidTr="00782844">
        <w:trPr>
          <w:trHeight w:val="567"/>
        </w:trPr>
        <w:tc>
          <w:tcPr>
            <w:tcW w:w="709" w:type="dxa"/>
          </w:tcPr>
          <w:p w14:paraId="2CC32D66" w14:textId="2BD7BAB8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65</w:t>
            </w:r>
          </w:p>
        </w:tc>
        <w:tc>
          <w:tcPr>
            <w:tcW w:w="2692" w:type="dxa"/>
          </w:tcPr>
          <w:p w14:paraId="56B16C4F" w14:textId="54FA3C8B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3-4, 2024</w:t>
            </w:r>
          </w:p>
        </w:tc>
        <w:tc>
          <w:tcPr>
            <w:tcW w:w="3971" w:type="dxa"/>
          </w:tcPr>
          <w:p w14:paraId="48AB8569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bCs/>
                <w:sz w:val="24"/>
                <w:szCs w:val="24"/>
              </w:rPr>
              <w:t>Miriam College</w:t>
            </w:r>
          </w:p>
          <w:p w14:paraId="6F94ECC3" w14:textId="70BB38DF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bCs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3F4BDB6B" w14:textId="6A6717C5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5C2D64F9" w14:textId="13B70724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4426FC" w:rsidRPr="003212AA" w14:paraId="10806DCD" w14:textId="77777777" w:rsidTr="00782844">
        <w:trPr>
          <w:trHeight w:val="567"/>
        </w:trPr>
        <w:tc>
          <w:tcPr>
            <w:tcW w:w="709" w:type="dxa"/>
          </w:tcPr>
          <w:p w14:paraId="78F92429" w14:textId="7D079C0F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66</w:t>
            </w:r>
          </w:p>
        </w:tc>
        <w:tc>
          <w:tcPr>
            <w:tcW w:w="2692" w:type="dxa"/>
          </w:tcPr>
          <w:p w14:paraId="08ED2D30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3-4, 2024</w:t>
            </w:r>
          </w:p>
          <w:p w14:paraId="0DEB3A52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  <w:tc>
          <w:tcPr>
            <w:tcW w:w="3971" w:type="dxa"/>
          </w:tcPr>
          <w:p w14:paraId="142911E4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dventist International Institute of Advanced Studies</w:t>
            </w:r>
          </w:p>
          <w:p w14:paraId="06A010DA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ilang, Cavite</w:t>
            </w:r>
          </w:p>
        </w:tc>
        <w:tc>
          <w:tcPr>
            <w:tcW w:w="4252" w:type="dxa"/>
          </w:tcPr>
          <w:p w14:paraId="45B33770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octor of</w:t>
            </w:r>
          </w:p>
          <w:p w14:paraId="07629F07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hilosophy in Education, </w:t>
            </w:r>
          </w:p>
          <w:p w14:paraId="6D7B9320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Education Specialist, </w:t>
            </w:r>
          </w:p>
          <w:p w14:paraId="38C82CAF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Master of Arts in Education, </w:t>
            </w:r>
          </w:p>
          <w:p w14:paraId="72670B5D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Business Administration</w:t>
            </w:r>
          </w:p>
          <w:p w14:paraId="762BEE29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of Public Health</w:t>
            </w:r>
          </w:p>
        </w:tc>
        <w:tc>
          <w:tcPr>
            <w:tcW w:w="1814" w:type="dxa"/>
          </w:tcPr>
          <w:p w14:paraId="0E5C9302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4426FC" w:rsidRPr="003212AA" w14:paraId="2CD3D237" w14:textId="77777777" w:rsidTr="00782844">
        <w:trPr>
          <w:trHeight w:val="567"/>
        </w:trPr>
        <w:tc>
          <w:tcPr>
            <w:tcW w:w="709" w:type="dxa"/>
          </w:tcPr>
          <w:p w14:paraId="061216B2" w14:textId="13632C98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67</w:t>
            </w:r>
          </w:p>
        </w:tc>
        <w:tc>
          <w:tcPr>
            <w:tcW w:w="2692" w:type="dxa"/>
          </w:tcPr>
          <w:p w14:paraId="7EFD5332" w14:textId="2F0CC99A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4-5, 2024</w:t>
            </w:r>
          </w:p>
        </w:tc>
        <w:tc>
          <w:tcPr>
            <w:tcW w:w="3971" w:type="dxa"/>
          </w:tcPr>
          <w:p w14:paraId="5A995E62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bCs/>
                <w:sz w:val="24"/>
                <w:szCs w:val="24"/>
              </w:rPr>
              <w:t>Assumpta Academy</w:t>
            </w:r>
          </w:p>
          <w:p w14:paraId="576DAFA1" w14:textId="41D93BC5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bCs/>
                <w:sz w:val="24"/>
                <w:szCs w:val="24"/>
              </w:rPr>
              <w:t>Bulacan</w:t>
            </w:r>
          </w:p>
        </w:tc>
        <w:tc>
          <w:tcPr>
            <w:tcW w:w="4252" w:type="dxa"/>
          </w:tcPr>
          <w:p w14:paraId="25F7A71B" w14:textId="49392A51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28D274B3" w14:textId="0902E0A0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4426FC" w:rsidRPr="003212AA" w14:paraId="268F954E" w14:textId="77777777" w:rsidTr="00782844">
        <w:trPr>
          <w:trHeight w:val="567"/>
        </w:trPr>
        <w:tc>
          <w:tcPr>
            <w:tcW w:w="709" w:type="dxa"/>
          </w:tcPr>
          <w:p w14:paraId="39053094" w14:textId="62DCE6F0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68</w:t>
            </w:r>
          </w:p>
        </w:tc>
        <w:tc>
          <w:tcPr>
            <w:tcW w:w="2692" w:type="dxa"/>
          </w:tcPr>
          <w:p w14:paraId="17256420" w14:textId="340A185E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4-5, 2024</w:t>
            </w:r>
          </w:p>
        </w:tc>
        <w:tc>
          <w:tcPr>
            <w:tcW w:w="3971" w:type="dxa"/>
          </w:tcPr>
          <w:p w14:paraId="1C37604E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Jose Academy</w:t>
            </w:r>
          </w:p>
          <w:p w14:paraId="107EE89C" w14:textId="2D97766E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avotas City</w:t>
            </w:r>
          </w:p>
        </w:tc>
        <w:tc>
          <w:tcPr>
            <w:tcW w:w="4252" w:type="dxa"/>
          </w:tcPr>
          <w:p w14:paraId="1279953A" w14:textId="77777777" w:rsidR="004426FC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  <w:p w14:paraId="6FAE58FF" w14:textId="0BE6178E" w:rsidR="00422C94" w:rsidRPr="003212AA" w:rsidRDefault="00422C94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6018E352" w14:textId="77777777" w:rsidR="004426FC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  <w:p w14:paraId="0E9934E9" w14:textId="7CF5F033" w:rsidR="00422C94" w:rsidRPr="003212AA" w:rsidRDefault="00422C94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4426FC" w:rsidRPr="003212AA" w14:paraId="28BD2471" w14:textId="77777777" w:rsidTr="00782844">
        <w:trPr>
          <w:trHeight w:val="567"/>
        </w:trPr>
        <w:tc>
          <w:tcPr>
            <w:tcW w:w="709" w:type="dxa"/>
          </w:tcPr>
          <w:p w14:paraId="70F6CB36" w14:textId="02909622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69</w:t>
            </w:r>
          </w:p>
        </w:tc>
        <w:tc>
          <w:tcPr>
            <w:tcW w:w="2692" w:type="dxa"/>
          </w:tcPr>
          <w:p w14:paraId="46DEB8A0" w14:textId="4FD562C5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4-5, 2024</w:t>
            </w:r>
          </w:p>
        </w:tc>
        <w:tc>
          <w:tcPr>
            <w:tcW w:w="3971" w:type="dxa"/>
          </w:tcPr>
          <w:p w14:paraId="63C0D91E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Beda College</w:t>
            </w:r>
          </w:p>
          <w:p w14:paraId="695D9C14" w14:textId="49CC280C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labang, Muntinlupa City</w:t>
            </w:r>
          </w:p>
        </w:tc>
        <w:tc>
          <w:tcPr>
            <w:tcW w:w="4252" w:type="dxa"/>
          </w:tcPr>
          <w:p w14:paraId="085B34E3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IT </w:t>
            </w:r>
          </w:p>
          <w:p w14:paraId="2CE091AA" w14:textId="40D361C9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 IS major in Tourism</w:t>
            </w:r>
          </w:p>
          <w:p w14:paraId="356A01BE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 Psychology</w:t>
            </w:r>
          </w:p>
          <w:p w14:paraId="760695DB" w14:textId="77777777" w:rsidR="004426FC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usiness Management</w:t>
            </w:r>
          </w:p>
          <w:p w14:paraId="5C665791" w14:textId="1D8EFC86" w:rsidR="00653408" w:rsidRDefault="00653408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BS Entrepreneurship</w:t>
            </w:r>
          </w:p>
          <w:p w14:paraId="5BD2440A" w14:textId="77777777" w:rsidR="00653408" w:rsidRPr="003212AA" w:rsidRDefault="00653408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  <w:p w14:paraId="2981EE4D" w14:textId="789FBA90" w:rsidR="00653408" w:rsidRDefault="00653408" w:rsidP="00653408">
            <w:pPr>
              <w:suppressAutoHyphens/>
              <w:spacing w:after="0" w:line="1" w:lineRule="atLeast"/>
              <w:ind w:leftChars="-1" w:hangingChars="1" w:hanging="2"/>
              <w:textDirection w:val="btLr"/>
              <w:textAlignment w:val="top"/>
              <w:outlineLvl w:val="0"/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</w:pPr>
            <w:r w:rsidRPr="00653408"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  <w:t xml:space="preserve">BA Comm. and Media Studies </w:t>
            </w:r>
          </w:p>
          <w:p w14:paraId="2ECB43BC" w14:textId="57F69368" w:rsidR="00653408" w:rsidRPr="00653408" w:rsidRDefault="00653408" w:rsidP="00653408">
            <w:pPr>
              <w:suppressAutoHyphens/>
              <w:spacing w:after="0" w:line="1" w:lineRule="atLeast"/>
              <w:ind w:leftChars="-1" w:hangingChars="1" w:hanging="2"/>
              <w:textDirection w:val="btLr"/>
              <w:textAlignment w:val="top"/>
              <w:outlineLvl w:val="0"/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</w:pPr>
            <w:r w:rsidRPr="00653408"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  <w:t>BA IS major in Asia Pacific Studies,</w:t>
            </w:r>
          </w:p>
          <w:p w14:paraId="46F24981" w14:textId="77777777" w:rsidR="00653408" w:rsidRPr="00653408" w:rsidRDefault="00653408" w:rsidP="00653408">
            <w:pPr>
              <w:suppressAutoHyphens/>
              <w:spacing w:after="0" w:line="1" w:lineRule="atLeast"/>
              <w:ind w:leftChars="-1" w:hangingChars="1" w:hanging="2"/>
              <w:textDirection w:val="btLr"/>
              <w:textAlignment w:val="top"/>
              <w:outlineLvl w:val="0"/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</w:pPr>
            <w:r w:rsidRPr="00653408"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  <w:t>BA IS major in Philippine Govt. &amp; External Relations,</w:t>
            </w:r>
          </w:p>
          <w:p w14:paraId="57FABB45" w14:textId="77777777" w:rsidR="00653408" w:rsidRPr="00653408" w:rsidRDefault="00653408" w:rsidP="00653408">
            <w:pPr>
              <w:suppressAutoHyphens/>
              <w:spacing w:after="0" w:line="1" w:lineRule="atLeast"/>
              <w:ind w:leftChars="-1" w:hangingChars="1" w:hanging="2"/>
              <w:textDirection w:val="btLr"/>
              <w:textAlignment w:val="top"/>
              <w:outlineLvl w:val="0"/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</w:pPr>
            <w:r w:rsidRPr="00653408"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  <w:t>BS Psych.,</w:t>
            </w:r>
          </w:p>
          <w:p w14:paraId="48EF2500" w14:textId="77777777" w:rsidR="00653408" w:rsidRPr="00653408" w:rsidRDefault="00653408" w:rsidP="00653408">
            <w:pPr>
              <w:suppressAutoHyphens/>
              <w:spacing w:after="0" w:line="1" w:lineRule="atLeast"/>
              <w:ind w:leftChars="-1" w:hangingChars="1" w:hanging="2"/>
              <w:textDirection w:val="btLr"/>
              <w:textAlignment w:val="top"/>
              <w:outlineLvl w:val="0"/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</w:pPr>
            <w:r w:rsidRPr="00653408"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  <w:t>TEd - Bachelor of Special Needs,</w:t>
            </w:r>
          </w:p>
          <w:p w14:paraId="196B5029" w14:textId="77777777" w:rsidR="00653408" w:rsidRPr="00653408" w:rsidRDefault="00653408" w:rsidP="00653408">
            <w:pPr>
              <w:suppressAutoHyphens/>
              <w:spacing w:after="0" w:line="1" w:lineRule="atLeast"/>
              <w:ind w:leftChars="-1" w:hangingChars="1" w:hanging="2"/>
              <w:textDirection w:val="btLr"/>
              <w:textAlignment w:val="top"/>
              <w:outlineLvl w:val="0"/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</w:pPr>
            <w:r w:rsidRPr="00653408"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  <w:t>Bachelor Early Childhood Ed.,</w:t>
            </w:r>
          </w:p>
          <w:p w14:paraId="204368EC" w14:textId="4909B079" w:rsidR="00653408" w:rsidRPr="00653408" w:rsidRDefault="00653408" w:rsidP="00653408">
            <w:pPr>
              <w:suppressAutoHyphens/>
              <w:spacing w:after="0" w:line="1" w:lineRule="atLeast"/>
              <w:ind w:leftChars="-1" w:hangingChars="1" w:hanging="2"/>
              <w:textDirection w:val="btLr"/>
              <w:textAlignment w:val="top"/>
              <w:outlineLvl w:val="0"/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</w:pPr>
            <w:r w:rsidRPr="00653408"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  <w:t>BSED-major in English, Mathematics &amp; General Sciences,</w:t>
            </w:r>
            <w:r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  <w:t xml:space="preserve"> </w:t>
            </w:r>
            <w:r w:rsidRPr="00653408"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  <w:t>BS Accty,</w:t>
            </w:r>
          </w:p>
          <w:p w14:paraId="47398FD2" w14:textId="13C3EE7F" w:rsidR="004426FC" w:rsidRPr="00653408" w:rsidRDefault="00653408" w:rsidP="00653408">
            <w:pPr>
              <w:suppressAutoHyphens/>
              <w:spacing w:after="0" w:line="1" w:lineRule="atLeast"/>
              <w:ind w:leftChars="-1" w:hangingChars="1" w:hanging="2"/>
              <w:textDirection w:val="btLr"/>
              <w:textAlignment w:val="top"/>
              <w:outlineLvl w:val="0"/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</w:pPr>
            <w:r w:rsidRPr="00653408">
              <w:rPr>
                <w:rFonts w:ascii="Gadugi" w:eastAsia="Trebuchet MS" w:hAnsi="Gadugi" w:cs="Trebuchet MS"/>
                <w:position w:val="-1"/>
                <w:sz w:val="24"/>
                <w:szCs w:val="24"/>
              </w:rPr>
              <w:t>BS in Accounting Information System, and BS Legal Management</w:t>
            </w:r>
          </w:p>
        </w:tc>
        <w:tc>
          <w:tcPr>
            <w:tcW w:w="1814" w:type="dxa"/>
          </w:tcPr>
          <w:p w14:paraId="1891323E" w14:textId="2BC85E38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 Resurvey</w:t>
            </w:r>
          </w:p>
          <w:p w14:paraId="12377290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D8ECFC3" w14:textId="77777777" w:rsidR="004426FC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1C2F7DD" w14:textId="77777777" w:rsidR="00653408" w:rsidRPr="003212AA" w:rsidRDefault="00653408" w:rsidP="00653408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94CC8DF" w14:textId="77777777" w:rsidR="00653408" w:rsidRPr="003212AA" w:rsidRDefault="00653408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  <w:p w14:paraId="7B122CC5" w14:textId="467E4D3E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0177421C" w14:textId="572FCC64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08B271C7" w14:textId="40C391F2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2946DDBE" w14:textId="025F6A8C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2E11985B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740E9905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6F115D55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29177DE3" w14:textId="77777777" w:rsidR="004426FC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2971D4BB" w14:textId="77777777" w:rsidR="00653408" w:rsidRDefault="00653408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1A765867" w14:textId="77777777" w:rsidR="00653408" w:rsidRDefault="00653408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064F3BFE" w14:textId="492A29BB" w:rsidR="00653408" w:rsidRPr="003212AA" w:rsidRDefault="00653408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476220" w:rsidRPr="003212AA" w14:paraId="6A4C2B81" w14:textId="77777777" w:rsidTr="00782844">
        <w:trPr>
          <w:trHeight w:val="567"/>
        </w:trPr>
        <w:tc>
          <w:tcPr>
            <w:tcW w:w="709" w:type="dxa"/>
          </w:tcPr>
          <w:p w14:paraId="1E94E249" w14:textId="416DB72A" w:rsidR="00476220" w:rsidRPr="003212AA" w:rsidRDefault="00476220" w:rsidP="00847EF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7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50B9DAD8" w14:textId="77777777" w:rsidR="00476220" w:rsidRPr="003212AA" w:rsidRDefault="00476220" w:rsidP="00847EF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4-5, 2024</w:t>
            </w:r>
          </w:p>
        </w:tc>
        <w:tc>
          <w:tcPr>
            <w:tcW w:w="3971" w:type="dxa"/>
          </w:tcPr>
          <w:p w14:paraId="050D5F86" w14:textId="77777777" w:rsidR="00476220" w:rsidRPr="003212AA" w:rsidRDefault="00476220" w:rsidP="00847EF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teneo de Davao University</w:t>
            </w:r>
          </w:p>
          <w:p w14:paraId="6D163CFE" w14:textId="77777777" w:rsidR="00476220" w:rsidRPr="003212AA" w:rsidRDefault="00476220" w:rsidP="00847EF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avao City</w:t>
            </w:r>
          </w:p>
        </w:tc>
        <w:tc>
          <w:tcPr>
            <w:tcW w:w="4252" w:type="dxa"/>
          </w:tcPr>
          <w:p w14:paraId="092EC7A6" w14:textId="77777777" w:rsidR="00476220" w:rsidRPr="003212AA" w:rsidRDefault="00476220" w:rsidP="00847EF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S/IT/IS</w:t>
            </w:r>
          </w:p>
        </w:tc>
        <w:tc>
          <w:tcPr>
            <w:tcW w:w="1814" w:type="dxa"/>
          </w:tcPr>
          <w:p w14:paraId="62ADEA05" w14:textId="77777777" w:rsidR="00476220" w:rsidRPr="003212AA" w:rsidRDefault="00476220" w:rsidP="00847EF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4F79CEE" w14:textId="77777777" w:rsidR="00476220" w:rsidRPr="003212AA" w:rsidRDefault="00476220" w:rsidP="00847EF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</w:tr>
      <w:tr w:rsidR="00E24AF1" w:rsidRPr="003212AA" w14:paraId="55C58F82" w14:textId="77777777" w:rsidTr="00782844">
        <w:trPr>
          <w:trHeight w:val="567"/>
        </w:trPr>
        <w:tc>
          <w:tcPr>
            <w:tcW w:w="709" w:type="dxa"/>
          </w:tcPr>
          <w:p w14:paraId="33C5BDCE" w14:textId="351B7885" w:rsidR="00E24AF1" w:rsidRPr="003212AA" w:rsidRDefault="00E24AF1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171</w:t>
            </w:r>
          </w:p>
        </w:tc>
        <w:tc>
          <w:tcPr>
            <w:tcW w:w="2692" w:type="dxa"/>
          </w:tcPr>
          <w:p w14:paraId="440F60C7" w14:textId="5319AD7D" w:rsidR="00E24AF1" w:rsidRPr="003212AA" w:rsidRDefault="00E24AF1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April 8, 2024</w:t>
            </w:r>
          </w:p>
        </w:tc>
        <w:tc>
          <w:tcPr>
            <w:tcW w:w="3971" w:type="dxa"/>
          </w:tcPr>
          <w:p w14:paraId="0F13B363" w14:textId="77777777" w:rsidR="00E24AF1" w:rsidRDefault="00E24AF1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>
              <w:rPr>
                <w:rFonts w:ascii="Gadugi" w:hAnsi="Gadugi" w:cstheme="minorHAnsi"/>
                <w:b/>
                <w:sz w:val="24"/>
                <w:szCs w:val="24"/>
              </w:rPr>
              <w:t>Lyceum-Northwestern University</w:t>
            </w:r>
          </w:p>
          <w:p w14:paraId="1D007D13" w14:textId="6618A4AF" w:rsidR="00E24AF1" w:rsidRPr="003212AA" w:rsidRDefault="00E24AF1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>
              <w:rPr>
                <w:rFonts w:ascii="Gadugi" w:hAnsi="Gadugi" w:cstheme="minorHAnsi"/>
                <w:b/>
                <w:sz w:val="24"/>
                <w:szCs w:val="24"/>
              </w:rPr>
              <w:t>Dagupan City</w:t>
            </w:r>
          </w:p>
        </w:tc>
        <w:tc>
          <w:tcPr>
            <w:tcW w:w="4252" w:type="dxa"/>
          </w:tcPr>
          <w:p w14:paraId="36CB0005" w14:textId="03FBEA2D" w:rsidR="00E24AF1" w:rsidRPr="003212AA" w:rsidRDefault="00E24AF1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AS/ED/BA</w:t>
            </w:r>
          </w:p>
        </w:tc>
        <w:tc>
          <w:tcPr>
            <w:tcW w:w="1814" w:type="dxa"/>
          </w:tcPr>
          <w:p w14:paraId="6CFFE40A" w14:textId="77777777" w:rsidR="00E24AF1" w:rsidRDefault="00E24AF1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Interim Visit</w:t>
            </w:r>
          </w:p>
          <w:p w14:paraId="24CC898C" w14:textId="6C499C34" w:rsidR="00E24AF1" w:rsidRPr="003212AA" w:rsidRDefault="00E24AF1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</w:tr>
      <w:tr w:rsidR="004426FC" w:rsidRPr="003212AA" w14:paraId="77FA75C2" w14:textId="77777777" w:rsidTr="00782844">
        <w:trPr>
          <w:trHeight w:val="567"/>
        </w:trPr>
        <w:tc>
          <w:tcPr>
            <w:tcW w:w="709" w:type="dxa"/>
          </w:tcPr>
          <w:p w14:paraId="4B935BCA" w14:textId="5F1B523E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  <w:r w:rsidR="00422C94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6F354419" w14:textId="048F944E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1-12, 2024</w:t>
            </w:r>
          </w:p>
        </w:tc>
        <w:tc>
          <w:tcPr>
            <w:tcW w:w="3971" w:type="dxa"/>
          </w:tcPr>
          <w:p w14:paraId="1B76978C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teneo de Naga University</w:t>
            </w:r>
          </w:p>
          <w:p w14:paraId="69826C9D" w14:textId="061AA94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aga City</w:t>
            </w:r>
          </w:p>
        </w:tc>
        <w:tc>
          <w:tcPr>
            <w:tcW w:w="4252" w:type="dxa"/>
          </w:tcPr>
          <w:p w14:paraId="4B8DB4DA" w14:textId="63449CB1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</w:tcPr>
          <w:p w14:paraId="165FE5AA" w14:textId="707964AD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C30C68" w:rsidRPr="003212AA" w14:paraId="39BB4A05" w14:textId="77777777" w:rsidTr="00782844">
        <w:trPr>
          <w:trHeight w:val="567"/>
        </w:trPr>
        <w:tc>
          <w:tcPr>
            <w:tcW w:w="709" w:type="dxa"/>
          </w:tcPr>
          <w:p w14:paraId="765731B0" w14:textId="40065589" w:rsidR="00C30C68" w:rsidRPr="003212AA" w:rsidRDefault="00C30C68" w:rsidP="007124D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7</w:t>
            </w:r>
            <w:r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0A1A2460" w14:textId="77777777" w:rsidR="00C30C68" w:rsidRPr="003212AA" w:rsidRDefault="00C30C68" w:rsidP="007124D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1</w:t>
            </w:r>
            <w:r>
              <w:rPr>
                <w:rFonts w:ascii="Gadugi" w:hAnsi="Gadugi" w:cstheme="minorHAnsi"/>
                <w:sz w:val="24"/>
                <w:szCs w:val="24"/>
              </w:rPr>
              <w:t>-12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4</w:t>
            </w:r>
          </w:p>
        </w:tc>
        <w:tc>
          <w:tcPr>
            <w:tcW w:w="3971" w:type="dxa"/>
          </w:tcPr>
          <w:p w14:paraId="27F23F08" w14:textId="77777777" w:rsidR="00C30C68" w:rsidRPr="003212AA" w:rsidRDefault="00C30C68" w:rsidP="007124D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Consolacion College Tanauan</w:t>
            </w:r>
          </w:p>
          <w:p w14:paraId="1368ECAD" w14:textId="77777777" w:rsidR="00C30C68" w:rsidRPr="003212AA" w:rsidRDefault="00C30C68" w:rsidP="007124D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anauan City, Batangas</w:t>
            </w:r>
          </w:p>
        </w:tc>
        <w:tc>
          <w:tcPr>
            <w:tcW w:w="4252" w:type="dxa"/>
          </w:tcPr>
          <w:p w14:paraId="3B4C695D" w14:textId="77777777" w:rsidR="00C30C68" w:rsidRPr="003212AA" w:rsidRDefault="00C30C68" w:rsidP="007124D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7D72D751" w14:textId="77777777" w:rsidR="00C30C68" w:rsidRPr="003212AA" w:rsidRDefault="00C30C68" w:rsidP="007124D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4426FC" w:rsidRPr="003212AA" w14:paraId="5894D931" w14:textId="77777777" w:rsidTr="00782844">
        <w:trPr>
          <w:trHeight w:val="567"/>
        </w:trPr>
        <w:tc>
          <w:tcPr>
            <w:tcW w:w="709" w:type="dxa"/>
          </w:tcPr>
          <w:p w14:paraId="375330B4" w14:textId="47D1676E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7</w:t>
            </w:r>
            <w:r w:rsidR="00C30C68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0D80294F" w14:textId="42B192E9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1-12, 2024</w:t>
            </w:r>
          </w:p>
        </w:tc>
        <w:tc>
          <w:tcPr>
            <w:tcW w:w="3971" w:type="dxa"/>
          </w:tcPr>
          <w:p w14:paraId="08BD6CDB" w14:textId="62C738FB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cred Heart School-Hijas de Jesus, Cebu City</w:t>
            </w:r>
          </w:p>
        </w:tc>
        <w:tc>
          <w:tcPr>
            <w:tcW w:w="4252" w:type="dxa"/>
          </w:tcPr>
          <w:p w14:paraId="0D31F26E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6605C707" w14:textId="2A159C2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2CBBF477" w14:textId="6EBDEF8D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6B13D99" w14:textId="1385CA8A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CA6613" w:rsidRPr="003212AA" w14:paraId="36BCAB3F" w14:textId="77777777" w:rsidTr="00782844">
        <w:trPr>
          <w:trHeight w:val="567"/>
        </w:trPr>
        <w:tc>
          <w:tcPr>
            <w:tcW w:w="709" w:type="dxa"/>
          </w:tcPr>
          <w:p w14:paraId="06482A13" w14:textId="77D37347" w:rsidR="009302A8" w:rsidRPr="003212AA" w:rsidRDefault="00CA6613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30C68">
              <w:rPr>
                <w:rFonts w:ascii="Gadugi" w:hAnsi="Gadugi" w:cstheme="minorHAnsi"/>
                <w:sz w:val="24"/>
                <w:szCs w:val="24"/>
              </w:rPr>
              <w:t>75</w:t>
            </w:r>
          </w:p>
        </w:tc>
        <w:tc>
          <w:tcPr>
            <w:tcW w:w="2692" w:type="dxa"/>
          </w:tcPr>
          <w:p w14:paraId="1982E156" w14:textId="44FBDE98" w:rsidR="009302A8" w:rsidRPr="003212AA" w:rsidRDefault="009302A8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2, 2024</w:t>
            </w:r>
          </w:p>
        </w:tc>
        <w:tc>
          <w:tcPr>
            <w:tcW w:w="3971" w:type="dxa"/>
          </w:tcPr>
          <w:p w14:paraId="637CC55C" w14:textId="77777777" w:rsidR="009302A8" w:rsidRPr="003212AA" w:rsidRDefault="009302A8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otre Dame University</w:t>
            </w:r>
          </w:p>
          <w:p w14:paraId="4D0B7031" w14:textId="24CB4C76" w:rsidR="009302A8" w:rsidRPr="003212AA" w:rsidRDefault="009302A8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tabato City</w:t>
            </w:r>
          </w:p>
        </w:tc>
        <w:tc>
          <w:tcPr>
            <w:tcW w:w="4252" w:type="dxa"/>
          </w:tcPr>
          <w:p w14:paraId="4ADBDA5F" w14:textId="147AAB8B" w:rsidR="009302A8" w:rsidRPr="003212AA" w:rsidRDefault="009302A8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S/IT</w:t>
            </w:r>
          </w:p>
        </w:tc>
        <w:tc>
          <w:tcPr>
            <w:tcW w:w="1814" w:type="dxa"/>
          </w:tcPr>
          <w:p w14:paraId="39068510" w14:textId="48C38E1C" w:rsidR="009302A8" w:rsidRPr="003212AA" w:rsidRDefault="009302A8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terim</w:t>
            </w:r>
          </w:p>
          <w:p w14:paraId="6F554ECB" w14:textId="205F8742" w:rsidR="009302A8" w:rsidRPr="003212AA" w:rsidRDefault="009302A8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(Instruction)</w:t>
            </w:r>
          </w:p>
        </w:tc>
      </w:tr>
      <w:tr w:rsidR="004426FC" w:rsidRPr="003212AA" w14:paraId="369B6D80" w14:textId="77777777" w:rsidTr="00782844">
        <w:trPr>
          <w:trHeight w:val="567"/>
        </w:trPr>
        <w:tc>
          <w:tcPr>
            <w:tcW w:w="709" w:type="dxa"/>
          </w:tcPr>
          <w:p w14:paraId="3FC8862F" w14:textId="6A6F20AA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DF0EC5">
              <w:rPr>
                <w:rFonts w:ascii="Gadugi" w:hAnsi="Gadugi" w:cstheme="minorHAnsi"/>
                <w:sz w:val="24"/>
                <w:szCs w:val="24"/>
              </w:rPr>
              <w:t>76</w:t>
            </w:r>
          </w:p>
        </w:tc>
        <w:tc>
          <w:tcPr>
            <w:tcW w:w="2692" w:type="dxa"/>
          </w:tcPr>
          <w:p w14:paraId="0AD084AE" w14:textId="6789F078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2-13, 2024</w:t>
            </w:r>
          </w:p>
        </w:tc>
        <w:tc>
          <w:tcPr>
            <w:tcW w:w="3971" w:type="dxa"/>
          </w:tcPr>
          <w:p w14:paraId="1580FD6C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int Mary’s University</w:t>
            </w:r>
          </w:p>
          <w:p w14:paraId="7C7EC540" w14:textId="4D0A3001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yombong, Nueva Vizcaya</w:t>
            </w:r>
          </w:p>
        </w:tc>
        <w:tc>
          <w:tcPr>
            <w:tcW w:w="4252" w:type="dxa"/>
          </w:tcPr>
          <w:p w14:paraId="49E5385D" w14:textId="77AD2A46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ED Educational Administration, MAED Guidance &amp; Counseling,</w:t>
            </w:r>
          </w:p>
          <w:p w14:paraId="537D610F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ED Physical Education,</w:t>
            </w:r>
          </w:p>
          <w:p w14:paraId="16CA5A00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ED Reading Education,</w:t>
            </w:r>
          </w:p>
          <w:p w14:paraId="1584CA90" w14:textId="5702858D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ED Religious Education,</w:t>
            </w:r>
          </w:p>
          <w:p w14:paraId="2A2F7DB4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ED Pedagogy,</w:t>
            </w:r>
          </w:p>
          <w:p w14:paraId="781162D0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T Biology,</w:t>
            </w:r>
          </w:p>
          <w:p w14:paraId="225BB614" w14:textId="51F3264E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T Chemistry,</w:t>
            </w:r>
          </w:p>
          <w:p w14:paraId="58D29945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T Physics,</w:t>
            </w:r>
          </w:p>
          <w:p w14:paraId="6E0CCA92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T English,</w:t>
            </w:r>
          </w:p>
          <w:p w14:paraId="3185A82B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MAT Filipino, </w:t>
            </w:r>
          </w:p>
          <w:p w14:paraId="0DD76827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TSocial Studies,</w:t>
            </w:r>
          </w:p>
          <w:p w14:paraId="0BCCA1B5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ST Mathematics,</w:t>
            </w:r>
          </w:p>
          <w:p w14:paraId="1A26BEBA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Master of Library &amp; Information Science, </w:t>
            </w:r>
          </w:p>
          <w:p w14:paraId="24FEBDCD" w14:textId="45C7B991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 Business Administration,</w:t>
            </w:r>
          </w:p>
          <w:p w14:paraId="26621160" w14:textId="2D19CA54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Doctor of Education-Educational Management</w:t>
            </w:r>
          </w:p>
        </w:tc>
        <w:tc>
          <w:tcPr>
            <w:tcW w:w="1814" w:type="dxa"/>
          </w:tcPr>
          <w:p w14:paraId="1B4163B9" w14:textId="5D7F66CE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4426FC" w:rsidRPr="003212AA" w14:paraId="327AB5E6" w14:textId="77777777" w:rsidTr="00782844">
        <w:trPr>
          <w:trHeight w:val="567"/>
        </w:trPr>
        <w:tc>
          <w:tcPr>
            <w:tcW w:w="709" w:type="dxa"/>
          </w:tcPr>
          <w:p w14:paraId="6795CC9C" w14:textId="37F7B7EA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DF0EC5">
              <w:rPr>
                <w:rFonts w:ascii="Gadugi" w:hAnsi="Gadugi" w:cstheme="minorHAnsi"/>
                <w:sz w:val="24"/>
                <w:szCs w:val="24"/>
              </w:rPr>
              <w:t>77</w:t>
            </w:r>
          </w:p>
        </w:tc>
        <w:tc>
          <w:tcPr>
            <w:tcW w:w="2692" w:type="dxa"/>
          </w:tcPr>
          <w:p w14:paraId="78D75C47" w14:textId="7FCF37E9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5-16, 2024</w:t>
            </w:r>
          </w:p>
        </w:tc>
        <w:tc>
          <w:tcPr>
            <w:tcW w:w="3971" w:type="dxa"/>
          </w:tcPr>
          <w:p w14:paraId="08E6A447" w14:textId="2BC2C19C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Salette of Roxas College, Inc</w:t>
            </w:r>
          </w:p>
          <w:p w14:paraId="78FC074D" w14:textId="1338E77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Roxas, Isabela</w:t>
            </w:r>
          </w:p>
        </w:tc>
        <w:tc>
          <w:tcPr>
            <w:tcW w:w="4252" w:type="dxa"/>
          </w:tcPr>
          <w:p w14:paraId="77B10A62" w14:textId="2A14EB18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5DE843B7" w14:textId="435E2A7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DF0EC5" w:rsidRPr="003212AA" w14:paraId="24C9FDD4" w14:textId="77777777" w:rsidTr="00782844">
        <w:trPr>
          <w:trHeight w:val="567"/>
        </w:trPr>
        <w:tc>
          <w:tcPr>
            <w:tcW w:w="709" w:type="dxa"/>
          </w:tcPr>
          <w:p w14:paraId="4E8EEDB3" w14:textId="1FE750D8" w:rsidR="00DF0EC5" w:rsidRPr="003212AA" w:rsidRDefault="00DF0EC5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178</w:t>
            </w:r>
          </w:p>
        </w:tc>
        <w:tc>
          <w:tcPr>
            <w:tcW w:w="2692" w:type="dxa"/>
          </w:tcPr>
          <w:p w14:paraId="5C41BDEC" w14:textId="72866239" w:rsidR="00DF0EC5" w:rsidRPr="003212AA" w:rsidRDefault="00DF0EC5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April 15-16, 2024</w:t>
            </w:r>
          </w:p>
        </w:tc>
        <w:tc>
          <w:tcPr>
            <w:tcW w:w="3971" w:type="dxa"/>
          </w:tcPr>
          <w:p w14:paraId="585C7C8C" w14:textId="77777777" w:rsidR="00DF0EC5" w:rsidRDefault="00DF0EC5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>
              <w:rPr>
                <w:rFonts w:ascii="Gadugi" w:hAnsi="Gadugi" w:cstheme="minorHAnsi"/>
                <w:b/>
                <w:sz w:val="24"/>
                <w:szCs w:val="24"/>
              </w:rPr>
              <w:t>La Salette of Aurora</w:t>
            </w:r>
          </w:p>
          <w:p w14:paraId="611FF507" w14:textId="155DE6DD" w:rsidR="00DF0EC5" w:rsidRPr="003212AA" w:rsidRDefault="00DF0EC5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>
              <w:rPr>
                <w:rFonts w:ascii="Gadugi" w:hAnsi="Gadugi" w:cstheme="minorHAnsi"/>
                <w:b/>
                <w:sz w:val="24"/>
                <w:szCs w:val="24"/>
              </w:rPr>
              <w:t>Aurora, Isabela</w:t>
            </w:r>
          </w:p>
        </w:tc>
        <w:tc>
          <w:tcPr>
            <w:tcW w:w="4252" w:type="dxa"/>
          </w:tcPr>
          <w:p w14:paraId="2207F5C5" w14:textId="59AF56DC" w:rsidR="00DF0EC5" w:rsidRPr="003212AA" w:rsidRDefault="00DF0EC5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266C5372" w14:textId="24971DF6" w:rsidR="00DF0EC5" w:rsidRPr="003212AA" w:rsidRDefault="00DF0EC5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4426FC" w:rsidRPr="003212AA" w14:paraId="7110DFAC" w14:textId="77777777" w:rsidTr="00782844">
        <w:trPr>
          <w:trHeight w:val="567"/>
        </w:trPr>
        <w:tc>
          <w:tcPr>
            <w:tcW w:w="709" w:type="dxa"/>
          </w:tcPr>
          <w:p w14:paraId="4177029E" w14:textId="32058193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1</w:t>
            </w:r>
            <w:r w:rsidR="00DF0EC5">
              <w:rPr>
                <w:rFonts w:ascii="Gadugi" w:hAnsi="Gadugi" w:cstheme="minorHAnsi"/>
                <w:sz w:val="24"/>
                <w:szCs w:val="24"/>
              </w:rPr>
              <w:t>79</w:t>
            </w:r>
          </w:p>
        </w:tc>
        <w:tc>
          <w:tcPr>
            <w:tcW w:w="2692" w:type="dxa"/>
          </w:tcPr>
          <w:p w14:paraId="0DAC43B7" w14:textId="65AE446E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5-16, 2024</w:t>
            </w:r>
          </w:p>
        </w:tc>
        <w:tc>
          <w:tcPr>
            <w:tcW w:w="3971" w:type="dxa"/>
          </w:tcPr>
          <w:p w14:paraId="78189964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REF Woodrose School</w:t>
            </w:r>
          </w:p>
          <w:p w14:paraId="24AE6E91" w14:textId="6F14D8E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untinlupa City</w:t>
            </w:r>
          </w:p>
        </w:tc>
        <w:tc>
          <w:tcPr>
            <w:tcW w:w="4252" w:type="dxa"/>
          </w:tcPr>
          <w:p w14:paraId="52D47529" w14:textId="61A8DFFA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3B9F807C" w14:textId="7A79C9EF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4426FC" w:rsidRPr="003212AA" w14:paraId="7B874891" w14:textId="77777777" w:rsidTr="00782844">
        <w:trPr>
          <w:trHeight w:val="567"/>
        </w:trPr>
        <w:tc>
          <w:tcPr>
            <w:tcW w:w="709" w:type="dxa"/>
          </w:tcPr>
          <w:p w14:paraId="03C4914F" w14:textId="37C5EE06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270733F4" w14:textId="1300C9F4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5-16, 2024</w:t>
            </w:r>
          </w:p>
        </w:tc>
        <w:tc>
          <w:tcPr>
            <w:tcW w:w="3971" w:type="dxa"/>
          </w:tcPr>
          <w:p w14:paraId="13DDFC11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int Mary’s University</w:t>
            </w:r>
          </w:p>
          <w:p w14:paraId="5A60F094" w14:textId="461BC5A8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yombong, Nueva Vizcaya</w:t>
            </w:r>
          </w:p>
        </w:tc>
        <w:tc>
          <w:tcPr>
            <w:tcW w:w="4252" w:type="dxa"/>
          </w:tcPr>
          <w:p w14:paraId="0E7FA70A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ccountancy</w:t>
            </w:r>
          </w:p>
          <w:p w14:paraId="3769D964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nagement Accounting</w:t>
            </w:r>
          </w:p>
          <w:p w14:paraId="53FA4EE8" w14:textId="7DD8C07A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</w:tc>
        <w:tc>
          <w:tcPr>
            <w:tcW w:w="1814" w:type="dxa"/>
          </w:tcPr>
          <w:p w14:paraId="3C99DA52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78628CA4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4B1FEC3" w14:textId="696FEED0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CA6613" w:rsidRPr="003212AA" w14:paraId="4F9C3C83" w14:textId="77777777" w:rsidTr="00782844">
        <w:trPr>
          <w:trHeight w:val="567"/>
        </w:trPr>
        <w:tc>
          <w:tcPr>
            <w:tcW w:w="709" w:type="dxa"/>
          </w:tcPr>
          <w:p w14:paraId="62C8C595" w14:textId="371BE8AB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4B50BF44" w14:textId="0352842E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5-16, 2024</w:t>
            </w:r>
          </w:p>
        </w:tc>
        <w:tc>
          <w:tcPr>
            <w:tcW w:w="3971" w:type="dxa"/>
          </w:tcPr>
          <w:p w14:paraId="73C6813F" w14:textId="517C3431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Xavier University-Ateneo de Cagayan, Cagayan de Oro City</w:t>
            </w:r>
          </w:p>
        </w:tc>
        <w:tc>
          <w:tcPr>
            <w:tcW w:w="4252" w:type="dxa"/>
          </w:tcPr>
          <w:p w14:paraId="21593D28" w14:textId="74A1E6E5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S/I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S</w:t>
            </w:r>
          </w:p>
        </w:tc>
        <w:tc>
          <w:tcPr>
            <w:tcW w:w="1814" w:type="dxa"/>
          </w:tcPr>
          <w:p w14:paraId="778BF754" w14:textId="56C8D9B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4426FC" w:rsidRPr="003212AA" w14:paraId="59AC0086" w14:textId="77777777" w:rsidTr="00782844">
        <w:trPr>
          <w:trHeight w:val="567"/>
        </w:trPr>
        <w:tc>
          <w:tcPr>
            <w:tcW w:w="709" w:type="dxa"/>
          </w:tcPr>
          <w:p w14:paraId="73367BB6" w14:textId="25EE1C0F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0C34E6A3" w14:textId="3C6EC1E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8-19, 2024</w:t>
            </w:r>
          </w:p>
        </w:tc>
        <w:tc>
          <w:tcPr>
            <w:tcW w:w="3971" w:type="dxa"/>
          </w:tcPr>
          <w:p w14:paraId="6480B5E2" w14:textId="2B45C11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Our Lady of the Pillar College-Cauayan, Isabela</w:t>
            </w:r>
          </w:p>
        </w:tc>
        <w:tc>
          <w:tcPr>
            <w:tcW w:w="4252" w:type="dxa"/>
          </w:tcPr>
          <w:p w14:paraId="38CE818F" w14:textId="1D654CCB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</w:tcPr>
          <w:p w14:paraId="654D1859" w14:textId="148FF63B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4426FC" w:rsidRPr="003212AA" w14:paraId="2BF07FF3" w14:textId="77777777" w:rsidTr="00782844">
        <w:trPr>
          <w:trHeight w:val="567"/>
        </w:trPr>
        <w:tc>
          <w:tcPr>
            <w:tcW w:w="709" w:type="dxa"/>
          </w:tcPr>
          <w:p w14:paraId="57CBDACD" w14:textId="23A21CCA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A6613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4295D7CB" w14:textId="1B4CA9DA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8-19, 2024</w:t>
            </w:r>
          </w:p>
        </w:tc>
        <w:tc>
          <w:tcPr>
            <w:tcW w:w="3971" w:type="dxa"/>
          </w:tcPr>
          <w:p w14:paraId="3987EB1B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ssumption Antipolo</w:t>
            </w:r>
          </w:p>
          <w:p w14:paraId="0984611D" w14:textId="3F1EBE4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ntipolo City</w:t>
            </w:r>
          </w:p>
        </w:tc>
        <w:tc>
          <w:tcPr>
            <w:tcW w:w="4252" w:type="dxa"/>
          </w:tcPr>
          <w:p w14:paraId="368E4B42" w14:textId="7A28EF03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0BEA05E3" w14:textId="2D06C28D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4426FC" w:rsidRPr="003212AA" w14:paraId="76A04ED4" w14:textId="77777777" w:rsidTr="00782844">
        <w:trPr>
          <w:trHeight w:val="567"/>
        </w:trPr>
        <w:tc>
          <w:tcPr>
            <w:tcW w:w="709" w:type="dxa"/>
          </w:tcPr>
          <w:p w14:paraId="2EE27B58" w14:textId="6B6D90F9" w:rsidR="004426FC" w:rsidRPr="003212AA" w:rsidRDefault="004426FC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D91531" w:rsidRPr="003212AA">
              <w:rPr>
                <w:rFonts w:ascii="Gadugi" w:hAnsi="Gadugi" w:cstheme="minorHAnsi"/>
                <w:sz w:val="24"/>
                <w:szCs w:val="24"/>
              </w:rPr>
              <w:t>8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41A2A148" w14:textId="600C78D4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8-19, 2024</w:t>
            </w:r>
          </w:p>
        </w:tc>
        <w:tc>
          <w:tcPr>
            <w:tcW w:w="3971" w:type="dxa"/>
          </w:tcPr>
          <w:p w14:paraId="2C47E7F6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ary’s College of Bansalan</w:t>
            </w:r>
          </w:p>
          <w:p w14:paraId="5D9A85A8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(Formerly: Holy Cross of Bansalan College, Inc.)</w:t>
            </w:r>
          </w:p>
          <w:p w14:paraId="1712177B" w14:textId="0C066E34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nsalan, Davao del Sur</w:t>
            </w:r>
          </w:p>
        </w:tc>
        <w:tc>
          <w:tcPr>
            <w:tcW w:w="4252" w:type="dxa"/>
          </w:tcPr>
          <w:p w14:paraId="2C1B98BC" w14:textId="3095163C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39BF2FFA" w14:textId="1740368A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4426FC" w:rsidRPr="003212AA" w14:paraId="08FF7702" w14:textId="77777777" w:rsidTr="00782844">
        <w:trPr>
          <w:trHeight w:val="567"/>
        </w:trPr>
        <w:tc>
          <w:tcPr>
            <w:tcW w:w="709" w:type="dxa"/>
          </w:tcPr>
          <w:p w14:paraId="471A2A62" w14:textId="405FA32E" w:rsidR="004426FC" w:rsidRPr="003212AA" w:rsidRDefault="00CA6613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85</w:t>
            </w:r>
          </w:p>
        </w:tc>
        <w:tc>
          <w:tcPr>
            <w:tcW w:w="2692" w:type="dxa"/>
          </w:tcPr>
          <w:p w14:paraId="51D8C48C" w14:textId="334F02C5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8-19, 2024</w:t>
            </w:r>
          </w:p>
        </w:tc>
        <w:tc>
          <w:tcPr>
            <w:tcW w:w="3971" w:type="dxa"/>
          </w:tcPr>
          <w:p w14:paraId="08516C97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La Salette, Incorporated</w:t>
            </w:r>
          </w:p>
          <w:p w14:paraId="03F90BA0" w14:textId="36BF834B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lvar, Santiago City</w:t>
            </w:r>
          </w:p>
        </w:tc>
        <w:tc>
          <w:tcPr>
            <w:tcW w:w="4252" w:type="dxa"/>
          </w:tcPr>
          <w:p w14:paraId="043FA7A9" w14:textId="21F0511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190FAA28" w14:textId="6CEC195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4426FC" w:rsidRPr="003212AA" w14:paraId="53756FDB" w14:textId="77777777" w:rsidTr="00782844">
        <w:trPr>
          <w:trHeight w:val="567"/>
        </w:trPr>
        <w:tc>
          <w:tcPr>
            <w:tcW w:w="709" w:type="dxa"/>
          </w:tcPr>
          <w:p w14:paraId="77E5F251" w14:textId="2FC2046D" w:rsidR="004426FC" w:rsidRPr="003212AA" w:rsidRDefault="00CA6613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86</w:t>
            </w:r>
          </w:p>
        </w:tc>
        <w:tc>
          <w:tcPr>
            <w:tcW w:w="2692" w:type="dxa"/>
          </w:tcPr>
          <w:p w14:paraId="4B8DF893" w14:textId="1FC99B19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18-19, 2024</w:t>
            </w:r>
          </w:p>
        </w:tc>
        <w:tc>
          <w:tcPr>
            <w:tcW w:w="3971" w:type="dxa"/>
          </w:tcPr>
          <w:p w14:paraId="0D25E41D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Scholastica’s College</w:t>
            </w:r>
          </w:p>
          <w:p w14:paraId="2085EFA7" w14:textId="01ACD96C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. Guinto St., Manila</w:t>
            </w:r>
          </w:p>
        </w:tc>
        <w:tc>
          <w:tcPr>
            <w:tcW w:w="4252" w:type="dxa"/>
          </w:tcPr>
          <w:p w14:paraId="22FE6D47" w14:textId="73C65F7B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S (Psychology and Comm.),</w:t>
            </w:r>
          </w:p>
          <w:p w14:paraId="09846C62" w14:textId="60FD30E1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Business/Accountancy </w:t>
            </w:r>
          </w:p>
          <w:p w14:paraId="4D47A1C0" w14:textId="632473FD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ine Arts/Interior Design </w:t>
            </w:r>
          </w:p>
        </w:tc>
        <w:tc>
          <w:tcPr>
            <w:tcW w:w="1814" w:type="dxa"/>
          </w:tcPr>
          <w:p w14:paraId="62F4FFDE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DA46757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015128C" w14:textId="7B2ED362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C314A5" w:rsidRPr="003212AA" w14:paraId="4C3E047A" w14:textId="77777777" w:rsidTr="00782844">
        <w:trPr>
          <w:trHeight w:val="567"/>
        </w:trPr>
        <w:tc>
          <w:tcPr>
            <w:tcW w:w="709" w:type="dxa"/>
          </w:tcPr>
          <w:p w14:paraId="1862615A" w14:textId="070056E1" w:rsidR="00C314A5" w:rsidRPr="003212AA" w:rsidRDefault="00C314A5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187</w:t>
            </w:r>
          </w:p>
        </w:tc>
        <w:tc>
          <w:tcPr>
            <w:tcW w:w="2692" w:type="dxa"/>
          </w:tcPr>
          <w:p w14:paraId="113D800E" w14:textId="3164F4CB" w:rsidR="00C314A5" w:rsidRPr="003212AA" w:rsidRDefault="00C314A5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April 18-19, 2024</w:t>
            </w:r>
          </w:p>
        </w:tc>
        <w:tc>
          <w:tcPr>
            <w:tcW w:w="3971" w:type="dxa"/>
          </w:tcPr>
          <w:p w14:paraId="1146B89D" w14:textId="77777777" w:rsidR="00C314A5" w:rsidRDefault="00C314A5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>
              <w:rPr>
                <w:rFonts w:ascii="Gadugi" w:hAnsi="Gadugi" w:cstheme="minorHAnsi"/>
                <w:b/>
                <w:sz w:val="24"/>
                <w:szCs w:val="24"/>
              </w:rPr>
              <w:t>Foundation University</w:t>
            </w:r>
          </w:p>
          <w:p w14:paraId="7F666210" w14:textId="0DB1587C" w:rsidR="00C314A5" w:rsidRPr="003212AA" w:rsidRDefault="00C314A5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>
              <w:rPr>
                <w:rFonts w:ascii="Gadugi" w:hAnsi="Gadugi" w:cstheme="minorHAnsi"/>
                <w:b/>
                <w:sz w:val="24"/>
                <w:szCs w:val="24"/>
              </w:rPr>
              <w:t>Dumaguete City</w:t>
            </w:r>
          </w:p>
        </w:tc>
        <w:tc>
          <w:tcPr>
            <w:tcW w:w="4252" w:type="dxa"/>
          </w:tcPr>
          <w:p w14:paraId="15CCFCDF" w14:textId="72892DA6" w:rsidR="00C314A5" w:rsidRPr="003212AA" w:rsidRDefault="00C314A5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IE</w:t>
            </w:r>
          </w:p>
        </w:tc>
        <w:tc>
          <w:tcPr>
            <w:tcW w:w="1814" w:type="dxa"/>
          </w:tcPr>
          <w:p w14:paraId="740DB0A1" w14:textId="4CF8F4E9" w:rsidR="00C314A5" w:rsidRPr="003212AA" w:rsidRDefault="00C314A5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4426FC" w:rsidRPr="003212AA" w14:paraId="7B15F522" w14:textId="77777777" w:rsidTr="00782844">
        <w:trPr>
          <w:trHeight w:val="567"/>
        </w:trPr>
        <w:tc>
          <w:tcPr>
            <w:tcW w:w="709" w:type="dxa"/>
          </w:tcPr>
          <w:p w14:paraId="758550E0" w14:textId="3FB53592" w:rsidR="004426FC" w:rsidRPr="003212AA" w:rsidRDefault="00CA6613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88</w:t>
            </w:r>
          </w:p>
        </w:tc>
        <w:tc>
          <w:tcPr>
            <w:tcW w:w="2692" w:type="dxa"/>
          </w:tcPr>
          <w:p w14:paraId="167C9EA8" w14:textId="4A15439A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2-23, 2024</w:t>
            </w:r>
          </w:p>
        </w:tc>
        <w:tc>
          <w:tcPr>
            <w:tcW w:w="3971" w:type="dxa"/>
          </w:tcPr>
          <w:p w14:paraId="63777918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int Louis</w:t>
            </w:r>
          </w:p>
          <w:p w14:paraId="45DF617B" w14:textId="5B07C222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uguegarao City, Cagayan</w:t>
            </w:r>
          </w:p>
        </w:tc>
        <w:tc>
          <w:tcPr>
            <w:tcW w:w="4252" w:type="dxa"/>
          </w:tcPr>
          <w:p w14:paraId="61806ECB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  <w:p w14:paraId="25AB8C58" w14:textId="07529B18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63547C90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133CB95" w14:textId="01862BD5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4426FC" w:rsidRPr="003212AA" w14:paraId="6402F95A" w14:textId="77777777" w:rsidTr="00782844">
        <w:trPr>
          <w:trHeight w:val="567"/>
        </w:trPr>
        <w:tc>
          <w:tcPr>
            <w:tcW w:w="709" w:type="dxa"/>
          </w:tcPr>
          <w:p w14:paraId="14CC9A70" w14:textId="67EB4406" w:rsidR="004426FC" w:rsidRPr="003212AA" w:rsidRDefault="00CA6613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89</w:t>
            </w:r>
          </w:p>
        </w:tc>
        <w:tc>
          <w:tcPr>
            <w:tcW w:w="2692" w:type="dxa"/>
          </w:tcPr>
          <w:p w14:paraId="084D828C" w14:textId="5978C99A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2-23, 2024</w:t>
            </w:r>
          </w:p>
        </w:tc>
        <w:tc>
          <w:tcPr>
            <w:tcW w:w="3971" w:type="dxa"/>
          </w:tcPr>
          <w:p w14:paraId="607952E7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ary’s College</w:t>
            </w:r>
          </w:p>
          <w:p w14:paraId="2095EFC1" w14:textId="4020870A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331B901D" w14:textId="454F7495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43746993" w14:textId="6ECAA8AB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CA6613" w:rsidRPr="003212AA" w14:paraId="1E96C974" w14:textId="77777777" w:rsidTr="00782844">
        <w:trPr>
          <w:trHeight w:val="567"/>
        </w:trPr>
        <w:tc>
          <w:tcPr>
            <w:tcW w:w="709" w:type="dxa"/>
          </w:tcPr>
          <w:p w14:paraId="7F3F1B3E" w14:textId="034F9DC1" w:rsidR="004426FC" w:rsidRPr="003212AA" w:rsidRDefault="00CA6613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9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33050EDD" w14:textId="3B0BC400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2-23, 2024</w:t>
            </w:r>
          </w:p>
        </w:tc>
        <w:tc>
          <w:tcPr>
            <w:tcW w:w="3971" w:type="dxa"/>
          </w:tcPr>
          <w:p w14:paraId="07AA8915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Asia Pacific College</w:t>
            </w:r>
          </w:p>
          <w:p w14:paraId="6417F924" w14:textId="61384D26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kati City</w:t>
            </w:r>
          </w:p>
        </w:tc>
        <w:tc>
          <w:tcPr>
            <w:tcW w:w="4252" w:type="dxa"/>
          </w:tcPr>
          <w:p w14:paraId="06BDD783" w14:textId="7A2DA914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pE</w:t>
            </w:r>
          </w:p>
        </w:tc>
        <w:tc>
          <w:tcPr>
            <w:tcW w:w="1814" w:type="dxa"/>
          </w:tcPr>
          <w:p w14:paraId="3C01729D" w14:textId="1148E638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4426FC" w:rsidRPr="003212AA" w14:paraId="1D1CFF8F" w14:textId="77777777" w:rsidTr="00782844">
        <w:trPr>
          <w:trHeight w:val="567"/>
        </w:trPr>
        <w:tc>
          <w:tcPr>
            <w:tcW w:w="709" w:type="dxa"/>
          </w:tcPr>
          <w:p w14:paraId="027493EE" w14:textId="287E6F18" w:rsidR="004426FC" w:rsidRPr="003212AA" w:rsidRDefault="00CA6613" w:rsidP="004426FC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9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4D5BB25B" w14:textId="643CF05F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2-23, 2024</w:t>
            </w:r>
          </w:p>
        </w:tc>
        <w:tc>
          <w:tcPr>
            <w:tcW w:w="3971" w:type="dxa"/>
          </w:tcPr>
          <w:p w14:paraId="6B977300" w14:textId="777777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Rita’s College of Balingasag</w:t>
            </w:r>
          </w:p>
          <w:p w14:paraId="51D61CEF" w14:textId="313B34AC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isamis Oriental</w:t>
            </w:r>
          </w:p>
        </w:tc>
        <w:tc>
          <w:tcPr>
            <w:tcW w:w="4252" w:type="dxa"/>
          </w:tcPr>
          <w:p w14:paraId="1E20DF6F" w14:textId="309BF2F0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SED</w:t>
            </w:r>
          </w:p>
        </w:tc>
        <w:tc>
          <w:tcPr>
            <w:tcW w:w="1814" w:type="dxa"/>
          </w:tcPr>
          <w:p w14:paraId="6E285A4C" w14:textId="68037677" w:rsidR="004426FC" w:rsidRPr="003212AA" w:rsidRDefault="004426FC" w:rsidP="004426FC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25720F" w:rsidRPr="003212AA" w14:paraId="76C2CFF5" w14:textId="77777777" w:rsidTr="00782844">
        <w:trPr>
          <w:trHeight w:val="567"/>
        </w:trPr>
        <w:tc>
          <w:tcPr>
            <w:tcW w:w="709" w:type="dxa"/>
          </w:tcPr>
          <w:p w14:paraId="039B5E97" w14:textId="5357269B" w:rsidR="0025720F" w:rsidRPr="003212AA" w:rsidRDefault="0023500E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19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7A888BC9" w14:textId="5498D49B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2-23, 2024</w:t>
            </w:r>
          </w:p>
        </w:tc>
        <w:tc>
          <w:tcPr>
            <w:tcW w:w="3971" w:type="dxa"/>
          </w:tcPr>
          <w:p w14:paraId="50598A1E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Pedro College</w:t>
            </w:r>
          </w:p>
          <w:p w14:paraId="6367A26A" w14:textId="500C0BCC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avao City</w:t>
            </w:r>
          </w:p>
        </w:tc>
        <w:tc>
          <w:tcPr>
            <w:tcW w:w="4252" w:type="dxa"/>
          </w:tcPr>
          <w:p w14:paraId="19CEBB37" w14:textId="18869C73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</w:t>
            </w:r>
          </w:p>
        </w:tc>
        <w:tc>
          <w:tcPr>
            <w:tcW w:w="1814" w:type="dxa"/>
          </w:tcPr>
          <w:p w14:paraId="2AF0E661" w14:textId="3FCB9C6A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33FF7013" w14:textId="77777777" w:rsidTr="00782844">
        <w:trPr>
          <w:trHeight w:val="567"/>
        </w:trPr>
        <w:tc>
          <w:tcPr>
            <w:tcW w:w="709" w:type="dxa"/>
          </w:tcPr>
          <w:p w14:paraId="706F82E8" w14:textId="74108CEC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9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00FDECBB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2-23, 2024</w:t>
            </w:r>
          </w:p>
        </w:tc>
        <w:tc>
          <w:tcPr>
            <w:tcW w:w="3971" w:type="dxa"/>
          </w:tcPr>
          <w:p w14:paraId="286F6B85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the Immaculate Conception, Davao City</w:t>
            </w:r>
          </w:p>
        </w:tc>
        <w:tc>
          <w:tcPr>
            <w:tcW w:w="4252" w:type="dxa"/>
          </w:tcPr>
          <w:p w14:paraId="557C9FE3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trition and Dietetics</w:t>
            </w:r>
          </w:p>
        </w:tc>
        <w:tc>
          <w:tcPr>
            <w:tcW w:w="1814" w:type="dxa"/>
          </w:tcPr>
          <w:p w14:paraId="290EB340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7C4CF7D5" w14:textId="77777777" w:rsidTr="00782844">
        <w:trPr>
          <w:trHeight w:val="567"/>
        </w:trPr>
        <w:tc>
          <w:tcPr>
            <w:tcW w:w="709" w:type="dxa"/>
          </w:tcPr>
          <w:p w14:paraId="78AC9994" w14:textId="7189705E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19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108CAD8B" w14:textId="4C73D42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4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-2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6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, 2024</w:t>
            </w:r>
          </w:p>
        </w:tc>
        <w:tc>
          <w:tcPr>
            <w:tcW w:w="3971" w:type="dxa"/>
          </w:tcPr>
          <w:p w14:paraId="4C87E3DD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FEU-Dr. Nicanor Reyes Medical Foundation </w:t>
            </w:r>
          </w:p>
          <w:p w14:paraId="7FEA5AD3" w14:textId="03CB9488" w:rsidR="000A3E22" w:rsidRPr="003212AA" w:rsidRDefault="000A3E22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Quezon City</w:t>
            </w:r>
          </w:p>
        </w:tc>
        <w:tc>
          <w:tcPr>
            <w:tcW w:w="4252" w:type="dxa"/>
          </w:tcPr>
          <w:p w14:paraId="5CAB4CBB" w14:textId="312BC8C5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stitute of Medicine</w:t>
            </w:r>
          </w:p>
        </w:tc>
        <w:tc>
          <w:tcPr>
            <w:tcW w:w="1814" w:type="dxa"/>
          </w:tcPr>
          <w:p w14:paraId="32AB9A58" w14:textId="226DA2A5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7B7B4D92" w14:textId="77777777" w:rsidTr="00782844">
        <w:trPr>
          <w:trHeight w:val="567"/>
        </w:trPr>
        <w:tc>
          <w:tcPr>
            <w:tcW w:w="709" w:type="dxa"/>
          </w:tcPr>
          <w:p w14:paraId="30EAD4DF" w14:textId="05BF9D96" w:rsidR="0025720F" w:rsidRPr="003212AA" w:rsidRDefault="00C314A5" w:rsidP="0025720F">
            <w:pPr>
              <w:spacing w:after="0" w:line="240" w:lineRule="auto"/>
              <w:jc w:val="center"/>
              <w:rPr>
                <w:rFonts w:ascii="Gadugi" w:hAnsi="Gadugi" w:cstheme="minorHAnsi"/>
                <w:color w:val="00B0F0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195</w:t>
            </w:r>
          </w:p>
        </w:tc>
        <w:tc>
          <w:tcPr>
            <w:tcW w:w="2692" w:type="dxa"/>
          </w:tcPr>
          <w:p w14:paraId="3BF54255" w14:textId="265C9A3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color w:val="00B0F0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5-26, 2024</w:t>
            </w:r>
          </w:p>
        </w:tc>
        <w:tc>
          <w:tcPr>
            <w:tcW w:w="3971" w:type="dxa"/>
          </w:tcPr>
          <w:p w14:paraId="4FD295FA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ary’s Academy of Tagoloan</w:t>
            </w:r>
          </w:p>
          <w:p w14:paraId="4AFE901E" w14:textId="5CD078A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color w:val="00B0F0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agoloan, Misamis Oriental</w:t>
            </w:r>
          </w:p>
        </w:tc>
        <w:tc>
          <w:tcPr>
            <w:tcW w:w="4252" w:type="dxa"/>
          </w:tcPr>
          <w:p w14:paraId="22EBB58D" w14:textId="44B0860A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color w:val="00B0F0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47A0B638" w14:textId="4313076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color w:val="00B0F0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401416D6" w14:textId="77777777" w:rsidTr="00782844">
        <w:trPr>
          <w:trHeight w:val="567"/>
        </w:trPr>
        <w:tc>
          <w:tcPr>
            <w:tcW w:w="709" w:type="dxa"/>
          </w:tcPr>
          <w:p w14:paraId="0B342D37" w14:textId="62054A58" w:rsidR="0025720F" w:rsidRPr="003212AA" w:rsidRDefault="00C314A5" w:rsidP="00C314A5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196</w:t>
            </w:r>
          </w:p>
        </w:tc>
        <w:tc>
          <w:tcPr>
            <w:tcW w:w="2692" w:type="dxa"/>
          </w:tcPr>
          <w:p w14:paraId="6BB73BFE" w14:textId="5713DB84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5-26, 2024</w:t>
            </w:r>
          </w:p>
        </w:tc>
        <w:tc>
          <w:tcPr>
            <w:tcW w:w="3971" w:type="dxa"/>
          </w:tcPr>
          <w:p w14:paraId="2DEA6DD2" w14:textId="0D5AE56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int Louis School of Solano, lnc.</w:t>
            </w:r>
          </w:p>
          <w:p w14:paraId="6F857522" w14:textId="3D4CAA7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olano, Nueva Vizcaya</w:t>
            </w:r>
          </w:p>
        </w:tc>
        <w:tc>
          <w:tcPr>
            <w:tcW w:w="4252" w:type="dxa"/>
          </w:tcPr>
          <w:p w14:paraId="6DEB8EE9" w14:textId="0DBDADB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00D680B3" w14:textId="622DF134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1F9532C6" w14:textId="77777777" w:rsidTr="00782844">
        <w:trPr>
          <w:trHeight w:val="567"/>
        </w:trPr>
        <w:tc>
          <w:tcPr>
            <w:tcW w:w="709" w:type="dxa"/>
          </w:tcPr>
          <w:p w14:paraId="4B63767B" w14:textId="0ECD9E73" w:rsidR="0025720F" w:rsidRPr="003212AA" w:rsidRDefault="00C314A5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197</w:t>
            </w:r>
          </w:p>
        </w:tc>
        <w:tc>
          <w:tcPr>
            <w:tcW w:w="2692" w:type="dxa"/>
          </w:tcPr>
          <w:p w14:paraId="41C53030" w14:textId="06B9E92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5-26, 2024</w:t>
            </w:r>
          </w:p>
        </w:tc>
        <w:tc>
          <w:tcPr>
            <w:tcW w:w="3971" w:type="dxa"/>
          </w:tcPr>
          <w:p w14:paraId="308441D1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iena College of San Jose, Inc.</w:t>
            </w:r>
          </w:p>
          <w:p w14:paraId="44D683AB" w14:textId="52F1FA31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Jose, del Monte, Bulacan</w:t>
            </w:r>
          </w:p>
        </w:tc>
        <w:tc>
          <w:tcPr>
            <w:tcW w:w="4252" w:type="dxa"/>
          </w:tcPr>
          <w:p w14:paraId="748615FA" w14:textId="495A6C28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57061660" w14:textId="7C9F7A95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25720F" w:rsidRPr="003212AA" w14:paraId="1D128766" w14:textId="77777777" w:rsidTr="00782844">
        <w:trPr>
          <w:trHeight w:val="567"/>
        </w:trPr>
        <w:tc>
          <w:tcPr>
            <w:tcW w:w="709" w:type="dxa"/>
          </w:tcPr>
          <w:p w14:paraId="02FE9498" w14:textId="3A48B6CF" w:rsidR="0025720F" w:rsidRPr="003212AA" w:rsidRDefault="00C314A5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198</w:t>
            </w:r>
          </w:p>
        </w:tc>
        <w:tc>
          <w:tcPr>
            <w:tcW w:w="2692" w:type="dxa"/>
          </w:tcPr>
          <w:p w14:paraId="7B974EF3" w14:textId="597B0B2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5-26, 2024</w:t>
            </w:r>
          </w:p>
        </w:tc>
        <w:tc>
          <w:tcPr>
            <w:tcW w:w="3971" w:type="dxa"/>
          </w:tcPr>
          <w:p w14:paraId="76BCC846" w14:textId="0A115278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Xavier University-Ateneo de Cagayan, Cagayan de Oro City</w:t>
            </w:r>
          </w:p>
        </w:tc>
        <w:tc>
          <w:tcPr>
            <w:tcW w:w="4252" w:type="dxa"/>
          </w:tcPr>
          <w:p w14:paraId="435C09E9" w14:textId="0142DEA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3CF4F973" w14:textId="129CAAE4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25720F" w:rsidRPr="003212AA" w14:paraId="23621BF3" w14:textId="77777777" w:rsidTr="00782844">
        <w:trPr>
          <w:trHeight w:val="567"/>
        </w:trPr>
        <w:tc>
          <w:tcPr>
            <w:tcW w:w="709" w:type="dxa"/>
          </w:tcPr>
          <w:p w14:paraId="450D1496" w14:textId="74188367" w:rsidR="0025720F" w:rsidRPr="003212AA" w:rsidRDefault="00C314A5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199</w:t>
            </w:r>
          </w:p>
        </w:tc>
        <w:tc>
          <w:tcPr>
            <w:tcW w:w="2692" w:type="dxa"/>
          </w:tcPr>
          <w:p w14:paraId="21DB8F31" w14:textId="4FE25B5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5-26, 2024</w:t>
            </w:r>
          </w:p>
        </w:tc>
        <w:tc>
          <w:tcPr>
            <w:tcW w:w="3971" w:type="dxa"/>
          </w:tcPr>
          <w:p w14:paraId="386D7001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Paul University Manila</w:t>
            </w:r>
          </w:p>
          <w:p w14:paraId="7F111653" w14:textId="596EA4D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late, Manila</w:t>
            </w:r>
          </w:p>
        </w:tc>
        <w:tc>
          <w:tcPr>
            <w:tcW w:w="4252" w:type="dxa"/>
          </w:tcPr>
          <w:p w14:paraId="57C57603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  <w:p w14:paraId="0215D154" w14:textId="68FFFA4F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S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/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IT</w:t>
            </w:r>
          </w:p>
          <w:p w14:paraId="4D9271F3" w14:textId="2BA04E3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HM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/</w:t>
            </w:r>
            <w:r w:rsidRPr="003212AA">
              <w:rPr>
                <w:rFonts w:ascii="Gadugi" w:hAnsi="Gadugi" w:cstheme="minorHAnsi"/>
                <w:sz w:val="24"/>
                <w:szCs w:val="24"/>
              </w:rPr>
              <w:t>TM</w:t>
            </w:r>
          </w:p>
        </w:tc>
        <w:tc>
          <w:tcPr>
            <w:tcW w:w="1814" w:type="dxa"/>
          </w:tcPr>
          <w:p w14:paraId="16519F31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4388CDAB" w14:textId="7AB08914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62A649A" w14:textId="01038341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107EF358" w14:textId="77777777" w:rsidTr="00782844">
        <w:trPr>
          <w:trHeight w:val="567"/>
        </w:trPr>
        <w:tc>
          <w:tcPr>
            <w:tcW w:w="709" w:type="dxa"/>
          </w:tcPr>
          <w:p w14:paraId="2E7ED226" w14:textId="25CCC2D8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0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</w:tcPr>
          <w:p w14:paraId="5250D4D2" w14:textId="164AE39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7, 2024</w:t>
            </w:r>
          </w:p>
        </w:tc>
        <w:tc>
          <w:tcPr>
            <w:tcW w:w="3971" w:type="dxa"/>
          </w:tcPr>
          <w:p w14:paraId="28EC1979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the East-Manila</w:t>
            </w:r>
          </w:p>
          <w:p w14:paraId="02014E0A" w14:textId="2420ACA2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.M. Recto Ave., Manila</w:t>
            </w:r>
          </w:p>
        </w:tc>
        <w:tc>
          <w:tcPr>
            <w:tcW w:w="4252" w:type="dxa"/>
          </w:tcPr>
          <w:p w14:paraId="6BC831C7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Master in Education,</w:t>
            </w:r>
          </w:p>
          <w:p w14:paraId="7A2A984D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Master of Arts in Education,</w:t>
            </w:r>
          </w:p>
          <w:p w14:paraId="4F21A94C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Doctor of Education,</w:t>
            </w:r>
          </w:p>
          <w:p w14:paraId="20F5C761" w14:textId="6B7A541A" w:rsidR="0025720F" w:rsidRPr="003212AA" w:rsidRDefault="0025720F" w:rsidP="0025720F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Master of Library and Information Sciences,</w:t>
            </w:r>
          </w:p>
          <w:p w14:paraId="0FEE950E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sz w:val="24"/>
                <w:szCs w:val="24"/>
              </w:rPr>
              <w:t>Master in Public Administration, Doctor of Business Administration, and Master in Business Administration programs</w:t>
            </w:r>
          </w:p>
          <w:p w14:paraId="071B8FA2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  <w:tc>
          <w:tcPr>
            <w:tcW w:w="1814" w:type="dxa"/>
          </w:tcPr>
          <w:p w14:paraId="6C3DC4F9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nterim</w:t>
            </w:r>
          </w:p>
          <w:p w14:paraId="4761DD98" w14:textId="5E0438EF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(Instruction)</w:t>
            </w:r>
          </w:p>
        </w:tc>
      </w:tr>
      <w:tr w:rsidR="0025720F" w:rsidRPr="003212AA" w14:paraId="48EE143A" w14:textId="77777777" w:rsidTr="00782844">
        <w:trPr>
          <w:trHeight w:val="567"/>
        </w:trPr>
        <w:tc>
          <w:tcPr>
            <w:tcW w:w="709" w:type="dxa"/>
          </w:tcPr>
          <w:p w14:paraId="14B56C8E" w14:textId="44E33441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0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0F1235F1" w14:textId="43524BA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9-30, 2024</w:t>
            </w:r>
          </w:p>
        </w:tc>
        <w:tc>
          <w:tcPr>
            <w:tcW w:w="3971" w:type="dxa"/>
          </w:tcPr>
          <w:p w14:paraId="0DC878EB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on Bosco Technical College</w:t>
            </w:r>
          </w:p>
          <w:p w14:paraId="48AC146D" w14:textId="775EA06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daluyong City</w:t>
            </w:r>
          </w:p>
        </w:tc>
        <w:tc>
          <w:tcPr>
            <w:tcW w:w="4252" w:type="dxa"/>
          </w:tcPr>
          <w:p w14:paraId="0C986414" w14:textId="20605E0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4D441BDF" w14:textId="4F5605F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25720F" w:rsidRPr="003212AA" w14:paraId="418734CD" w14:textId="77777777" w:rsidTr="00782844">
        <w:trPr>
          <w:trHeight w:val="567"/>
        </w:trPr>
        <w:tc>
          <w:tcPr>
            <w:tcW w:w="709" w:type="dxa"/>
          </w:tcPr>
          <w:p w14:paraId="762FC2D1" w14:textId="6D485A04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20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2151BD85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9-30, 2024</w:t>
            </w:r>
          </w:p>
        </w:tc>
        <w:tc>
          <w:tcPr>
            <w:tcW w:w="3971" w:type="dxa"/>
          </w:tcPr>
          <w:p w14:paraId="57E058E1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REF Springdale School, Inc.</w:t>
            </w:r>
          </w:p>
          <w:p w14:paraId="54BE871B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hug, Cebu City</w:t>
            </w:r>
          </w:p>
        </w:tc>
        <w:tc>
          <w:tcPr>
            <w:tcW w:w="4252" w:type="dxa"/>
          </w:tcPr>
          <w:p w14:paraId="2C51E8B5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5D592FAF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25720F" w:rsidRPr="003212AA" w14:paraId="21881F89" w14:textId="77777777" w:rsidTr="00782844">
        <w:trPr>
          <w:trHeight w:val="567"/>
        </w:trPr>
        <w:tc>
          <w:tcPr>
            <w:tcW w:w="709" w:type="dxa"/>
          </w:tcPr>
          <w:p w14:paraId="3BB055C4" w14:textId="503B92BA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0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76D71C10" w14:textId="7905DA0C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9-30, 2024</w:t>
            </w:r>
          </w:p>
        </w:tc>
        <w:tc>
          <w:tcPr>
            <w:tcW w:w="3971" w:type="dxa"/>
          </w:tcPr>
          <w:p w14:paraId="15CA6F02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Consolacion University Philippines</w:t>
            </w:r>
          </w:p>
          <w:p w14:paraId="355C862D" w14:textId="0B60A5EF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ity of Malolos, Bulacan</w:t>
            </w:r>
          </w:p>
        </w:tc>
        <w:tc>
          <w:tcPr>
            <w:tcW w:w="4252" w:type="dxa"/>
          </w:tcPr>
          <w:p w14:paraId="48605295" w14:textId="3FA152A5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Liberal Arts</w:t>
            </w:r>
          </w:p>
          <w:p w14:paraId="02F91924" w14:textId="4C0FDB0B" w:rsidR="0025720F" w:rsidRPr="003212AA" w:rsidRDefault="0025720F" w:rsidP="0025720F">
            <w:pPr>
              <w:spacing w:after="0" w:line="240" w:lineRule="auto"/>
              <w:ind w:right="-255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chelor of Early Childhood Education</w:t>
            </w:r>
          </w:p>
          <w:p w14:paraId="399449A2" w14:textId="026E67D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chelor of Secondary Education</w:t>
            </w:r>
          </w:p>
        </w:tc>
        <w:tc>
          <w:tcPr>
            <w:tcW w:w="1814" w:type="dxa"/>
          </w:tcPr>
          <w:p w14:paraId="08D9AB2A" w14:textId="3A313CA2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6B71357F" w14:textId="77777777" w:rsidTr="00782844">
        <w:trPr>
          <w:trHeight w:val="567"/>
        </w:trPr>
        <w:tc>
          <w:tcPr>
            <w:tcW w:w="709" w:type="dxa"/>
          </w:tcPr>
          <w:p w14:paraId="099DF4B9" w14:textId="6F379EEC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D91531" w:rsidRPr="003212AA">
              <w:rPr>
                <w:rFonts w:ascii="Gadugi" w:hAnsi="Gadugi" w:cstheme="minorHAnsi"/>
                <w:sz w:val="24"/>
                <w:szCs w:val="24"/>
              </w:rPr>
              <w:t>0</w:t>
            </w:r>
            <w:r w:rsidR="00C314A5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0BC20479" w14:textId="4AD2C293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pril 29-30, 2024</w:t>
            </w:r>
          </w:p>
        </w:tc>
        <w:tc>
          <w:tcPr>
            <w:tcW w:w="3971" w:type="dxa"/>
          </w:tcPr>
          <w:p w14:paraId="1872F91A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Name University</w:t>
            </w:r>
          </w:p>
          <w:p w14:paraId="2D325054" w14:textId="7EAD358B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agbilaran City, Bohol</w:t>
            </w:r>
          </w:p>
        </w:tc>
        <w:tc>
          <w:tcPr>
            <w:tcW w:w="4252" w:type="dxa"/>
          </w:tcPr>
          <w:p w14:paraId="5D1B5DC4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  <w:p w14:paraId="7E406D18" w14:textId="1D9ABE1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ivil Engineering</w:t>
            </w:r>
          </w:p>
        </w:tc>
        <w:tc>
          <w:tcPr>
            <w:tcW w:w="1814" w:type="dxa"/>
          </w:tcPr>
          <w:p w14:paraId="05431602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8A635F9" w14:textId="1187E26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537851A5" w14:textId="77777777" w:rsidTr="00782844">
        <w:trPr>
          <w:trHeight w:val="454"/>
        </w:trPr>
        <w:tc>
          <w:tcPr>
            <w:tcW w:w="13438" w:type="dxa"/>
            <w:gridSpan w:val="5"/>
            <w:shd w:val="clear" w:color="auto" w:fill="5BD793"/>
            <w:vAlign w:val="center"/>
          </w:tcPr>
          <w:p w14:paraId="3AC93162" w14:textId="78373E6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Y 2024</w:t>
            </w:r>
          </w:p>
        </w:tc>
      </w:tr>
      <w:tr w:rsidR="00782844" w:rsidRPr="003212AA" w14:paraId="0AD66B5A" w14:textId="77777777" w:rsidTr="002F4C81">
        <w:trPr>
          <w:trHeight w:val="567"/>
        </w:trPr>
        <w:tc>
          <w:tcPr>
            <w:tcW w:w="3401" w:type="dxa"/>
            <w:gridSpan w:val="2"/>
          </w:tcPr>
          <w:p w14:paraId="21194117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60E2C06F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75FD3B30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814" w:type="dxa"/>
          </w:tcPr>
          <w:p w14:paraId="0ED48A9D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25720F" w:rsidRPr="003212AA" w14:paraId="7393C16D" w14:textId="77777777" w:rsidTr="00782844">
        <w:trPr>
          <w:trHeight w:val="567"/>
        </w:trPr>
        <w:tc>
          <w:tcPr>
            <w:tcW w:w="709" w:type="dxa"/>
          </w:tcPr>
          <w:p w14:paraId="32A814D0" w14:textId="30EF624A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05</w:t>
            </w:r>
          </w:p>
        </w:tc>
        <w:tc>
          <w:tcPr>
            <w:tcW w:w="2692" w:type="dxa"/>
          </w:tcPr>
          <w:p w14:paraId="75334AF9" w14:textId="38B5DD6F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2-3, 2024</w:t>
            </w:r>
          </w:p>
        </w:tc>
        <w:tc>
          <w:tcPr>
            <w:tcW w:w="3971" w:type="dxa"/>
          </w:tcPr>
          <w:p w14:paraId="2D9C277B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Holy Child Catholic School</w:t>
            </w:r>
          </w:p>
          <w:p w14:paraId="4BD02360" w14:textId="7107304C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ondo, Manila</w:t>
            </w:r>
          </w:p>
        </w:tc>
        <w:tc>
          <w:tcPr>
            <w:tcW w:w="4252" w:type="dxa"/>
          </w:tcPr>
          <w:p w14:paraId="0AE9E987" w14:textId="283C6001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4AB096BE" w14:textId="3FC2EE53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25720F" w:rsidRPr="003212AA" w14:paraId="1AB1A5EC" w14:textId="77777777" w:rsidTr="00782844">
        <w:trPr>
          <w:trHeight w:val="567"/>
        </w:trPr>
        <w:tc>
          <w:tcPr>
            <w:tcW w:w="709" w:type="dxa"/>
          </w:tcPr>
          <w:p w14:paraId="23E54243" w14:textId="2620F11B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06</w:t>
            </w:r>
          </w:p>
        </w:tc>
        <w:tc>
          <w:tcPr>
            <w:tcW w:w="2692" w:type="dxa"/>
          </w:tcPr>
          <w:p w14:paraId="2D2BDC15" w14:textId="00A1ACF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2-3, 2024</w:t>
            </w:r>
          </w:p>
        </w:tc>
        <w:tc>
          <w:tcPr>
            <w:tcW w:w="3971" w:type="dxa"/>
          </w:tcPr>
          <w:p w14:paraId="6F820FEA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late Catholic School</w:t>
            </w:r>
          </w:p>
          <w:p w14:paraId="06A6E002" w14:textId="1FE8424A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ila</w:t>
            </w:r>
          </w:p>
        </w:tc>
        <w:tc>
          <w:tcPr>
            <w:tcW w:w="4252" w:type="dxa"/>
          </w:tcPr>
          <w:p w14:paraId="4AEC600D" w14:textId="7528196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692DBCD2" w14:textId="55D4B98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25720F" w:rsidRPr="003212AA" w14:paraId="44B2EE33" w14:textId="77777777" w:rsidTr="00782844">
        <w:trPr>
          <w:trHeight w:val="567"/>
        </w:trPr>
        <w:tc>
          <w:tcPr>
            <w:tcW w:w="709" w:type="dxa"/>
          </w:tcPr>
          <w:p w14:paraId="047621F5" w14:textId="0C79A0BC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07</w:t>
            </w:r>
          </w:p>
        </w:tc>
        <w:tc>
          <w:tcPr>
            <w:tcW w:w="2692" w:type="dxa"/>
          </w:tcPr>
          <w:p w14:paraId="43016F33" w14:textId="4C38ED05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2-3, 2024</w:t>
            </w:r>
          </w:p>
        </w:tc>
        <w:tc>
          <w:tcPr>
            <w:tcW w:w="3971" w:type="dxa"/>
          </w:tcPr>
          <w:p w14:paraId="2913BE09" w14:textId="40C20314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ary’s Academy of Guiuan, Inc., Guiuan, Eastern Samar</w:t>
            </w:r>
          </w:p>
        </w:tc>
        <w:tc>
          <w:tcPr>
            <w:tcW w:w="4252" w:type="dxa"/>
          </w:tcPr>
          <w:p w14:paraId="756E362F" w14:textId="5EBF4D42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20219DE4" w14:textId="7B98CB2A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25720F" w:rsidRPr="003212AA" w14:paraId="50D714A3" w14:textId="77777777" w:rsidTr="00782844">
        <w:trPr>
          <w:trHeight w:val="567"/>
        </w:trPr>
        <w:tc>
          <w:tcPr>
            <w:tcW w:w="709" w:type="dxa"/>
          </w:tcPr>
          <w:p w14:paraId="27C58D21" w14:textId="66152DC4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08</w:t>
            </w:r>
          </w:p>
        </w:tc>
        <w:tc>
          <w:tcPr>
            <w:tcW w:w="2692" w:type="dxa"/>
          </w:tcPr>
          <w:p w14:paraId="60C3EC06" w14:textId="36C7035A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2-3, 2024</w:t>
            </w:r>
          </w:p>
        </w:tc>
        <w:tc>
          <w:tcPr>
            <w:tcW w:w="3971" w:type="dxa"/>
          </w:tcPr>
          <w:p w14:paraId="5742957E" w14:textId="2808473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Paul University Philippines Tuguegarao City, Cagayan</w:t>
            </w:r>
          </w:p>
        </w:tc>
        <w:tc>
          <w:tcPr>
            <w:tcW w:w="4252" w:type="dxa"/>
          </w:tcPr>
          <w:p w14:paraId="306DF185" w14:textId="12A3D9D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ED/BSED/BPED/BSBA</w:t>
            </w:r>
          </w:p>
        </w:tc>
        <w:tc>
          <w:tcPr>
            <w:tcW w:w="1814" w:type="dxa"/>
          </w:tcPr>
          <w:p w14:paraId="04D740A1" w14:textId="443F6FB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6099C5EA" w14:textId="77777777" w:rsidTr="00782844">
        <w:trPr>
          <w:trHeight w:val="567"/>
        </w:trPr>
        <w:tc>
          <w:tcPr>
            <w:tcW w:w="709" w:type="dxa"/>
          </w:tcPr>
          <w:p w14:paraId="2ED8A29E" w14:textId="10542832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09</w:t>
            </w:r>
          </w:p>
        </w:tc>
        <w:tc>
          <w:tcPr>
            <w:tcW w:w="2692" w:type="dxa"/>
          </w:tcPr>
          <w:p w14:paraId="47E3448A" w14:textId="65182D8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2-3, 2024</w:t>
            </w:r>
          </w:p>
        </w:tc>
        <w:tc>
          <w:tcPr>
            <w:tcW w:w="3971" w:type="dxa"/>
          </w:tcPr>
          <w:p w14:paraId="596D452C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ebu Doctors’ University</w:t>
            </w:r>
          </w:p>
          <w:p w14:paraId="74C9445C" w14:textId="5A17CDE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daue City, Cebu</w:t>
            </w:r>
          </w:p>
        </w:tc>
        <w:tc>
          <w:tcPr>
            <w:tcW w:w="4252" w:type="dxa"/>
          </w:tcPr>
          <w:p w14:paraId="2B4887A2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piratory Therapy</w:t>
            </w:r>
          </w:p>
          <w:p w14:paraId="685082A4" w14:textId="1F761AF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peech-Language Pathology</w:t>
            </w:r>
          </w:p>
        </w:tc>
        <w:tc>
          <w:tcPr>
            <w:tcW w:w="1814" w:type="dxa"/>
          </w:tcPr>
          <w:p w14:paraId="0F35DB50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  <w:p w14:paraId="73B0CC47" w14:textId="57D90D0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</w:p>
        </w:tc>
      </w:tr>
      <w:tr w:rsidR="0025720F" w:rsidRPr="003212AA" w14:paraId="4272E63F" w14:textId="77777777" w:rsidTr="00782844">
        <w:trPr>
          <w:trHeight w:val="567"/>
        </w:trPr>
        <w:tc>
          <w:tcPr>
            <w:tcW w:w="709" w:type="dxa"/>
          </w:tcPr>
          <w:p w14:paraId="7258CB78" w14:textId="6296BA3C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10</w:t>
            </w:r>
          </w:p>
        </w:tc>
        <w:tc>
          <w:tcPr>
            <w:tcW w:w="2692" w:type="dxa"/>
          </w:tcPr>
          <w:p w14:paraId="5382A67D" w14:textId="5C619C4F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6-7, 2024</w:t>
            </w:r>
          </w:p>
        </w:tc>
        <w:tc>
          <w:tcPr>
            <w:tcW w:w="3971" w:type="dxa"/>
          </w:tcPr>
          <w:p w14:paraId="5639F8D4" w14:textId="5C7EE15C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Mary’s Academy of Marinduque, Boac, Marinduque</w:t>
            </w:r>
          </w:p>
        </w:tc>
        <w:tc>
          <w:tcPr>
            <w:tcW w:w="4252" w:type="dxa"/>
          </w:tcPr>
          <w:p w14:paraId="090BBAAE" w14:textId="0C09986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</w:tcPr>
          <w:p w14:paraId="22055AA3" w14:textId="3B29A122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25720F" w:rsidRPr="003212AA" w14:paraId="5BC05C78" w14:textId="77777777" w:rsidTr="00782844">
        <w:trPr>
          <w:trHeight w:val="567"/>
        </w:trPr>
        <w:tc>
          <w:tcPr>
            <w:tcW w:w="709" w:type="dxa"/>
          </w:tcPr>
          <w:p w14:paraId="78327D12" w14:textId="292EFB48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1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43F51A2B" w14:textId="0CB5073C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6-7, 2024</w:t>
            </w:r>
          </w:p>
        </w:tc>
        <w:tc>
          <w:tcPr>
            <w:tcW w:w="3971" w:type="dxa"/>
          </w:tcPr>
          <w:p w14:paraId="1AF1A918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Joseph School</w:t>
            </w:r>
          </w:p>
          <w:p w14:paraId="2CF9BC90" w14:textId="43F0B611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Gagalangin, Tondo, Manila</w:t>
            </w:r>
          </w:p>
        </w:tc>
        <w:tc>
          <w:tcPr>
            <w:tcW w:w="4252" w:type="dxa"/>
          </w:tcPr>
          <w:p w14:paraId="03C3AB18" w14:textId="2F661F23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048775D7" w14:textId="6328839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25720F" w:rsidRPr="003212AA" w14:paraId="0F210DFC" w14:textId="77777777" w:rsidTr="00782844">
        <w:trPr>
          <w:trHeight w:val="567"/>
        </w:trPr>
        <w:tc>
          <w:tcPr>
            <w:tcW w:w="709" w:type="dxa"/>
          </w:tcPr>
          <w:p w14:paraId="29CE92F5" w14:textId="3AE90374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1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74E88C01" w14:textId="4E46648A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6-7, 2024</w:t>
            </w:r>
          </w:p>
        </w:tc>
        <w:tc>
          <w:tcPr>
            <w:tcW w:w="3971" w:type="dxa"/>
          </w:tcPr>
          <w:p w14:paraId="4195DEF9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Far Eastern University</w:t>
            </w:r>
          </w:p>
          <w:p w14:paraId="184FFBC0" w14:textId="1FDC1E5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mpaloc, Manila</w:t>
            </w:r>
          </w:p>
        </w:tc>
        <w:tc>
          <w:tcPr>
            <w:tcW w:w="4252" w:type="dxa"/>
          </w:tcPr>
          <w:p w14:paraId="4F79B21E" w14:textId="0B2E1C8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0AB2F9AD" w14:textId="531DF64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25720F" w:rsidRPr="003212AA" w14:paraId="4F575CEF" w14:textId="77777777" w:rsidTr="00782844">
        <w:trPr>
          <w:trHeight w:val="567"/>
        </w:trPr>
        <w:tc>
          <w:tcPr>
            <w:tcW w:w="709" w:type="dxa"/>
          </w:tcPr>
          <w:p w14:paraId="3DA8D05D" w14:textId="76008587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1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104E64B8" w14:textId="153FF81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6-7, 2024</w:t>
            </w:r>
          </w:p>
        </w:tc>
        <w:tc>
          <w:tcPr>
            <w:tcW w:w="3971" w:type="dxa"/>
          </w:tcPr>
          <w:p w14:paraId="7700D5EC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egio San Agustin</w:t>
            </w:r>
          </w:p>
          <w:p w14:paraId="2A7A8DA9" w14:textId="3D67B7C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kati City</w:t>
            </w:r>
          </w:p>
        </w:tc>
        <w:tc>
          <w:tcPr>
            <w:tcW w:w="4252" w:type="dxa"/>
          </w:tcPr>
          <w:p w14:paraId="676AE1DD" w14:textId="6A9BE381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  <w:p w14:paraId="3A994351" w14:textId="1E636D75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31FA6949" w14:textId="69B5ABB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24B859BD" w14:textId="232DE01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25720F" w:rsidRPr="003212AA" w14:paraId="1A3257D1" w14:textId="77777777" w:rsidTr="00782844">
        <w:trPr>
          <w:trHeight w:val="567"/>
        </w:trPr>
        <w:tc>
          <w:tcPr>
            <w:tcW w:w="709" w:type="dxa"/>
          </w:tcPr>
          <w:p w14:paraId="04C76135" w14:textId="25BB3EB5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D91531" w:rsidRPr="003212AA">
              <w:rPr>
                <w:rFonts w:ascii="Gadugi" w:hAnsi="Gadugi" w:cstheme="minorHAnsi"/>
                <w:sz w:val="24"/>
                <w:szCs w:val="24"/>
              </w:rPr>
              <w:t>1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6FE8E94B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6-7, 2024</w:t>
            </w:r>
          </w:p>
        </w:tc>
        <w:tc>
          <w:tcPr>
            <w:tcW w:w="3971" w:type="dxa"/>
          </w:tcPr>
          <w:p w14:paraId="554AE78B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int Louis University</w:t>
            </w:r>
          </w:p>
          <w:p w14:paraId="35A19EBB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guio City</w:t>
            </w:r>
          </w:p>
        </w:tc>
        <w:tc>
          <w:tcPr>
            <w:tcW w:w="4252" w:type="dxa"/>
          </w:tcPr>
          <w:p w14:paraId="1453409B" w14:textId="1B7A6CBC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S Accty/BS Management Accounting</w:t>
            </w:r>
          </w:p>
          <w:p w14:paraId="58E23786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Electronics/EE</w:t>
            </w:r>
          </w:p>
          <w:p w14:paraId="7978F8E0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rchitecture</w:t>
            </w:r>
          </w:p>
        </w:tc>
        <w:tc>
          <w:tcPr>
            <w:tcW w:w="1814" w:type="dxa"/>
          </w:tcPr>
          <w:p w14:paraId="30F0AA7A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BC8E2F7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04B7CCA4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Formal </w:t>
            </w:r>
          </w:p>
        </w:tc>
      </w:tr>
      <w:tr w:rsidR="0025720F" w:rsidRPr="003212AA" w14:paraId="2CB180D8" w14:textId="77777777" w:rsidTr="00782844">
        <w:trPr>
          <w:trHeight w:val="567"/>
        </w:trPr>
        <w:tc>
          <w:tcPr>
            <w:tcW w:w="709" w:type="dxa"/>
          </w:tcPr>
          <w:p w14:paraId="0FE6C23E" w14:textId="152115E7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15</w:t>
            </w:r>
          </w:p>
        </w:tc>
        <w:tc>
          <w:tcPr>
            <w:tcW w:w="2692" w:type="dxa"/>
          </w:tcPr>
          <w:p w14:paraId="22B68E8E" w14:textId="309E7ABB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9-10, 2024</w:t>
            </w:r>
          </w:p>
        </w:tc>
        <w:tc>
          <w:tcPr>
            <w:tcW w:w="3971" w:type="dxa"/>
          </w:tcPr>
          <w:p w14:paraId="1A8DDB94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t. Joseph School</w:t>
            </w:r>
          </w:p>
          <w:p w14:paraId="5087A2BE" w14:textId="7C9FD89A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ndacan, Manila</w:t>
            </w:r>
          </w:p>
        </w:tc>
        <w:tc>
          <w:tcPr>
            <w:tcW w:w="4252" w:type="dxa"/>
          </w:tcPr>
          <w:p w14:paraId="7E7B45F6" w14:textId="5A80B4BF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</w:tcPr>
          <w:p w14:paraId="5A37E0A2" w14:textId="75C7527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6E563E57" w14:textId="77777777" w:rsidTr="00782844">
        <w:trPr>
          <w:trHeight w:val="567"/>
        </w:trPr>
        <w:tc>
          <w:tcPr>
            <w:tcW w:w="709" w:type="dxa"/>
          </w:tcPr>
          <w:p w14:paraId="7D79419F" w14:textId="625F0755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16</w:t>
            </w:r>
          </w:p>
        </w:tc>
        <w:tc>
          <w:tcPr>
            <w:tcW w:w="2692" w:type="dxa"/>
          </w:tcPr>
          <w:p w14:paraId="2FD7705E" w14:textId="27C34F5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9-10, 2024</w:t>
            </w:r>
          </w:p>
        </w:tc>
        <w:tc>
          <w:tcPr>
            <w:tcW w:w="3971" w:type="dxa"/>
          </w:tcPr>
          <w:p w14:paraId="3B296291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a Consolacion University Philippines</w:t>
            </w:r>
          </w:p>
          <w:p w14:paraId="76FE8682" w14:textId="3DB7252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ity of Malolos, Bulacan</w:t>
            </w:r>
          </w:p>
        </w:tc>
        <w:tc>
          <w:tcPr>
            <w:tcW w:w="4252" w:type="dxa"/>
          </w:tcPr>
          <w:p w14:paraId="4DE729C6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1D7B2A8E" w14:textId="468D308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</w:tcPr>
          <w:p w14:paraId="40B4CB3E" w14:textId="75A70291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91C50D8" w14:textId="2969319C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25720F" w:rsidRPr="003212AA" w14:paraId="73020C09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C17A2" w14:textId="30CFDC6B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17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388A7" w14:textId="42B3471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9-10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50248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Father Saturnino Urios University</w:t>
            </w:r>
          </w:p>
          <w:p w14:paraId="575E5099" w14:textId="0784903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utuan City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BA407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S</w:t>
            </w:r>
          </w:p>
          <w:p w14:paraId="717321F8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TED</w:t>
            </w:r>
          </w:p>
          <w:p w14:paraId="7F045273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A</w:t>
            </w:r>
          </w:p>
          <w:p w14:paraId="5820ACA9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ccty</w:t>
            </w:r>
          </w:p>
          <w:p w14:paraId="41C007E4" w14:textId="0A93834C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rim</w:t>
            </w:r>
          </w:p>
          <w:p w14:paraId="5846E6EE" w14:textId="2EF184EF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Nursing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C0350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95F23EE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1F245DE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5BBBB8B1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4BA95297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33162123" w14:textId="39D2411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0452E633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CC59A" w14:textId="68CD681A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18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56276" w14:textId="60DA379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10-11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F2794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n Carlos</w:t>
            </w:r>
          </w:p>
          <w:p w14:paraId="755E2304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ebu City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250E2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ster in Business Administration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5AE77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25720F" w:rsidRPr="003212AA" w14:paraId="4BA361B8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7090C" w14:textId="23599DA2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19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2D52C" w14:textId="02D1CE2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13-14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58BB38" w14:textId="366C1E3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Colegio de la Purisima Concepcion, Roxas City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34310" w14:textId="0B47AB6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GS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0900F" w14:textId="53B269F1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1C998B29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062B3" w14:textId="053F38C8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73302" w14:textId="57FD7EF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13-14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946E6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an Agustin</w:t>
            </w:r>
          </w:p>
          <w:p w14:paraId="248CC698" w14:textId="15764BE1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Iloilo City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B7A27" w14:textId="696B5B0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HS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A0835" w14:textId="08A90021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25720F" w:rsidRPr="003212AA" w14:paraId="5AE33C49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C9115" w14:textId="6290F876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6C44C" w14:textId="22D68FD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14-15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012D9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National University</w:t>
            </w:r>
          </w:p>
          <w:p w14:paraId="5DC56037" w14:textId="2A428EC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mpaloc, Manila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C9D5A" w14:textId="538C44F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7808F831" w14:textId="7278AD12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7F776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  <w:p w14:paraId="0B266451" w14:textId="52CC982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25720F" w:rsidRPr="003212AA" w14:paraId="55473393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82704" w14:textId="5BFC1A2A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2</w:t>
            </w:r>
            <w:r w:rsidR="008B3EC2">
              <w:rPr>
                <w:rFonts w:ascii="Gadugi" w:hAnsi="Gadugi" w:cstheme="minorHAnsi"/>
                <w:sz w:val="24"/>
                <w:szCs w:val="24"/>
              </w:rPr>
              <w:t>2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D850A" w14:textId="01A8962C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15-16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DA0EB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University of St. La Salle</w:t>
            </w:r>
          </w:p>
          <w:p w14:paraId="6BB5C080" w14:textId="1FD34212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colod City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A171F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AS, BEED &amp; BSED, BA/Accty/HM</w:t>
            </w:r>
          </w:p>
          <w:p w14:paraId="36A6CF9C" w14:textId="1797CB1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TM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57D27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  <w:p w14:paraId="387756BC" w14:textId="3776A57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Preliminary </w:t>
            </w:r>
          </w:p>
        </w:tc>
      </w:tr>
      <w:tr w:rsidR="0025720F" w:rsidRPr="003212AA" w14:paraId="3AA6125D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67CB1" w14:textId="6E4BE2E3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2</w:t>
            </w:r>
            <w:r w:rsidR="00A76D77">
              <w:rPr>
                <w:rFonts w:ascii="Gadugi" w:hAnsi="Gadugi" w:cstheme="minorHAnsi"/>
                <w:sz w:val="24"/>
                <w:szCs w:val="24"/>
              </w:rPr>
              <w:t>3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A4B19" w14:textId="5798FFD3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16-17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5C2AB" w14:textId="19F74B2F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Isidro Catholic School</w:t>
            </w:r>
          </w:p>
          <w:p w14:paraId="1D4FCBC9" w14:textId="43742674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Pasay City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99F5C" w14:textId="1718813B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34EE2" w14:textId="6B36D194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 xml:space="preserve">Resurvey </w:t>
            </w:r>
          </w:p>
        </w:tc>
      </w:tr>
      <w:tr w:rsidR="0025720F" w:rsidRPr="003212AA" w14:paraId="063A5EA3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02118" w14:textId="2FF15DF2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D91531"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A76D77">
              <w:rPr>
                <w:rFonts w:ascii="Gadugi" w:hAnsi="Gadugi" w:cstheme="minorHAnsi"/>
                <w:sz w:val="24"/>
                <w:szCs w:val="24"/>
              </w:rPr>
              <w:t>4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23CD5" w14:textId="539C2832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16-17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2038D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San Beda College Alabang</w:t>
            </w:r>
          </w:p>
          <w:p w14:paraId="33E48A2D" w14:textId="56EF531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untinlupa City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5AF2C" w14:textId="4A162023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E081F" w14:textId="7A7CCD84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78B549C1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DD3A9" w14:textId="13092432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A76D77">
              <w:rPr>
                <w:rFonts w:ascii="Gadugi" w:hAnsi="Gadugi" w:cstheme="minorHAnsi"/>
                <w:sz w:val="24"/>
                <w:szCs w:val="24"/>
              </w:rPr>
              <w:t>25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DD02F" w14:textId="2524F75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16-17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2F3B8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e La Salle Lipa</w:t>
            </w:r>
          </w:p>
          <w:p w14:paraId="3F989A74" w14:textId="1933D62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Lipa City, Batangas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A25E3" w14:textId="554B1988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HM/TM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C55D2" w14:textId="0BDAA92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5F1DEAFC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00EB2" w14:textId="1CCC0A80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A76D77">
              <w:rPr>
                <w:rFonts w:ascii="Gadugi" w:hAnsi="Gadugi" w:cstheme="minorHAnsi"/>
                <w:sz w:val="24"/>
                <w:szCs w:val="24"/>
              </w:rPr>
              <w:t>26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0B53B" w14:textId="7898851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20-21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6288D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Franciscan College of the Immaculate Conception, </w:t>
            </w:r>
          </w:p>
          <w:p w14:paraId="6B0567EE" w14:textId="04F4D7C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ybay, Leyt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C92E0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  <w:p w14:paraId="49710AF3" w14:textId="50F66BA6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F6888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  <w:p w14:paraId="10BDDEED" w14:textId="404D413F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25720F" w:rsidRPr="003212AA" w14:paraId="2F04AAB3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98F27" w14:textId="46EC1281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lastRenderedPageBreak/>
              <w:t>2</w:t>
            </w:r>
            <w:r w:rsidR="00A76D77">
              <w:rPr>
                <w:rFonts w:ascii="Gadugi" w:hAnsi="Gadugi" w:cstheme="minorHAnsi"/>
                <w:sz w:val="24"/>
                <w:szCs w:val="24"/>
              </w:rPr>
              <w:t>27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5A515" w14:textId="10CD9593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May 23-24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AB528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 xml:space="preserve">Sta. Teresa College </w:t>
            </w:r>
          </w:p>
          <w:p w14:paraId="562AEF45" w14:textId="1A6292F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Bauan, Batangas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9FF56" w14:textId="42F2BD4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BED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554D8" w14:textId="1A33DCC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A76D77" w:rsidRPr="003212AA" w14:paraId="10EC912C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51765" w14:textId="5B56F757" w:rsidR="00A76D77" w:rsidRPr="003212AA" w:rsidRDefault="00A76D77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228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F59DA" w14:textId="6E3C8A48" w:rsidR="00A76D77" w:rsidRPr="003212AA" w:rsidRDefault="00A76D77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May 23-24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E4BD1" w14:textId="77777777" w:rsidR="00A76D77" w:rsidRDefault="00A76D77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>
              <w:rPr>
                <w:rFonts w:ascii="Gadugi" w:hAnsi="Gadugi" w:cstheme="minorHAnsi"/>
                <w:b/>
                <w:sz w:val="24"/>
                <w:szCs w:val="24"/>
              </w:rPr>
              <w:t>St. Paul University Philippines</w:t>
            </w:r>
          </w:p>
          <w:p w14:paraId="65D6EA11" w14:textId="4D6D56DA" w:rsidR="00A76D77" w:rsidRPr="003212AA" w:rsidRDefault="00A76D77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>
              <w:rPr>
                <w:rFonts w:ascii="Gadugi" w:hAnsi="Gadugi" w:cstheme="minorHAnsi"/>
                <w:b/>
                <w:sz w:val="24"/>
                <w:szCs w:val="24"/>
              </w:rPr>
              <w:t>Tuguegarao City, Cagayan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E8145" w14:textId="6321EDA8" w:rsidR="00A76D77" w:rsidRPr="003212AA" w:rsidRDefault="00A76D77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SHS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1E78A" w14:textId="7EF5459C" w:rsidR="00A76D77" w:rsidRPr="003212AA" w:rsidRDefault="00A76D77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  <w:tr w:rsidR="0025720F" w:rsidRPr="003212AA" w14:paraId="0EBF095C" w14:textId="77777777" w:rsidTr="00782844">
        <w:trPr>
          <w:trHeight w:val="454"/>
        </w:trPr>
        <w:tc>
          <w:tcPr>
            <w:tcW w:w="13438" w:type="dxa"/>
            <w:gridSpan w:val="5"/>
            <w:shd w:val="clear" w:color="auto" w:fill="5BD793"/>
            <w:vAlign w:val="center"/>
          </w:tcPr>
          <w:p w14:paraId="07DB9A67" w14:textId="43EDA544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JUNE 2024</w:t>
            </w:r>
          </w:p>
        </w:tc>
      </w:tr>
      <w:tr w:rsidR="00782844" w:rsidRPr="003212AA" w14:paraId="74E74D92" w14:textId="77777777" w:rsidTr="002F4C81">
        <w:trPr>
          <w:trHeight w:val="567"/>
        </w:trPr>
        <w:tc>
          <w:tcPr>
            <w:tcW w:w="3401" w:type="dxa"/>
            <w:gridSpan w:val="2"/>
          </w:tcPr>
          <w:p w14:paraId="5EE105A7" w14:textId="77777777" w:rsidR="00782844" w:rsidRPr="003212AA" w:rsidRDefault="00782844" w:rsidP="002F4C81">
            <w:pPr>
              <w:spacing w:after="0"/>
              <w:jc w:val="center"/>
              <w:rPr>
                <w:rFonts w:ascii="Gadugi" w:hAnsi="Gadugi"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79A2CD14" w14:textId="77777777" w:rsidR="00782844" w:rsidRPr="003212AA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/>
                <w:b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sz w:val="24"/>
                <w:szCs w:val="24"/>
              </w:rPr>
              <w:t>Schools</w:t>
            </w:r>
          </w:p>
        </w:tc>
        <w:tc>
          <w:tcPr>
            <w:tcW w:w="4252" w:type="dxa"/>
          </w:tcPr>
          <w:p w14:paraId="75A26A4E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1814" w:type="dxa"/>
          </w:tcPr>
          <w:p w14:paraId="72D51DDB" w14:textId="77777777" w:rsidR="00782844" w:rsidRPr="003212AA" w:rsidRDefault="00782844" w:rsidP="002F4C81">
            <w:pPr>
              <w:spacing w:after="0" w:line="240" w:lineRule="auto"/>
              <w:jc w:val="center"/>
              <w:rPr>
                <w:rFonts w:ascii="Gadugi" w:hAnsi="Gadugi"/>
                <w:b/>
                <w:bCs/>
                <w:sz w:val="24"/>
                <w:szCs w:val="24"/>
              </w:rPr>
            </w:pPr>
            <w:r w:rsidRPr="003212AA">
              <w:rPr>
                <w:rFonts w:ascii="Gadugi" w:hAnsi="Gadugi"/>
                <w:b/>
                <w:bCs/>
                <w:sz w:val="24"/>
                <w:szCs w:val="24"/>
              </w:rPr>
              <w:t>Type of Visit</w:t>
            </w:r>
          </w:p>
        </w:tc>
      </w:tr>
      <w:tr w:rsidR="0025720F" w:rsidRPr="003212AA" w14:paraId="6D2E2659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F90B0" w14:textId="387AE13C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</w:t>
            </w:r>
            <w:r w:rsidR="00512618">
              <w:rPr>
                <w:rFonts w:ascii="Gadugi" w:hAnsi="Gadugi" w:cstheme="minorHAnsi"/>
                <w:sz w:val="24"/>
                <w:szCs w:val="24"/>
              </w:rPr>
              <w:t>29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E867B" w14:textId="77C9A78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une 5-6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F5F75" w14:textId="555F2ED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FEU-Institute of Technology</w:t>
            </w:r>
          </w:p>
          <w:p w14:paraId="0FD571EF" w14:textId="031C46D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Manila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09B92" w14:textId="3430E3C5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E/CpE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CD6EE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Resurvey</w:t>
            </w:r>
          </w:p>
        </w:tc>
      </w:tr>
      <w:tr w:rsidR="0025720F" w:rsidRPr="003212AA" w14:paraId="45397942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2FB04" w14:textId="1E70D015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3</w:t>
            </w:r>
            <w:r w:rsidR="00512618">
              <w:rPr>
                <w:rFonts w:ascii="Gadugi" w:hAnsi="Gadugi" w:cstheme="minorHAnsi"/>
                <w:sz w:val="24"/>
                <w:szCs w:val="24"/>
              </w:rPr>
              <w:t>0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4A49D" w14:textId="54654812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une 6-7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794EC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e La Salle University</w:t>
            </w:r>
          </w:p>
          <w:p w14:paraId="509C04E8" w14:textId="6A3D96DD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aft Avenue, Manila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52B73" w14:textId="1DED57F0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IT/IS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0953A" w14:textId="59F9CBEE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Preliminary</w:t>
            </w:r>
          </w:p>
        </w:tc>
      </w:tr>
      <w:tr w:rsidR="0025720F" w:rsidRPr="003212AA" w14:paraId="01A37A82" w14:textId="77777777" w:rsidTr="00782844">
        <w:trPr>
          <w:trHeight w:val="56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9E912" w14:textId="29DB861A" w:rsidR="0025720F" w:rsidRPr="003212AA" w:rsidRDefault="0025720F" w:rsidP="0025720F">
            <w:pPr>
              <w:spacing w:after="0" w:line="240" w:lineRule="auto"/>
              <w:jc w:val="center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23</w:t>
            </w:r>
            <w:r w:rsidR="00512618">
              <w:rPr>
                <w:rFonts w:ascii="Gadugi" w:hAnsi="Gadugi" w:cstheme="minorHAnsi"/>
                <w:sz w:val="24"/>
                <w:szCs w:val="24"/>
              </w:rPr>
              <w:t>1</w:t>
            </w: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F4A7A" w14:textId="38C5C93A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June 25-26, 2024</w:t>
            </w:r>
          </w:p>
        </w:tc>
        <w:tc>
          <w:tcPr>
            <w:tcW w:w="3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2A9F4" w14:textId="77777777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De La Salle University</w:t>
            </w:r>
          </w:p>
          <w:p w14:paraId="03D91C97" w14:textId="371EF325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b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b/>
                <w:sz w:val="24"/>
                <w:szCs w:val="24"/>
              </w:rPr>
              <w:t>Taft Avenue, Manila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A8068" w14:textId="526BEB69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CpE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CEE6B" w14:textId="11F0C3D5" w:rsidR="0025720F" w:rsidRPr="003212AA" w:rsidRDefault="0025720F" w:rsidP="0025720F">
            <w:pPr>
              <w:spacing w:after="0" w:line="240" w:lineRule="auto"/>
              <w:rPr>
                <w:rFonts w:ascii="Gadugi" w:hAnsi="Gadugi" w:cstheme="minorHAnsi"/>
                <w:sz w:val="24"/>
                <w:szCs w:val="24"/>
              </w:rPr>
            </w:pPr>
            <w:r w:rsidRPr="003212AA">
              <w:rPr>
                <w:rFonts w:ascii="Gadugi" w:hAnsi="Gadugi" w:cstheme="minorHAnsi"/>
                <w:sz w:val="24"/>
                <w:szCs w:val="24"/>
              </w:rPr>
              <w:t>Formal</w:t>
            </w:r>
          </w:p>
        </w:tc>
      </w:tr>
    </w:tbl>
    <w:p w14:paraId="1C825FED" w14:textId="77777777" w:rsidR="005179AB" w:rsidRDefault="005179AB" w:rsidP="005915F6">
      <w:pPr>
        <w:spacing w:line="240" w:lineRule="auto"/>
        <w:rPr>
          <w:rFonts w:ascii="Gadugi" w:hAnsi="Gadugi" w:cstheme="minorHAnsi"/>
          <w:sz w:val="8"/>
          <w:szCs w:val="8"/>
        </w:rPr>
      </w:pPr>
    </w:p>
    <w:p w14:paraId="7FD50D24" w14:textId="77777777" w:rsidR="00782844" w:rsidRDefault="00782844" w:rsidP="005915F6">
      <w:pPr>
        <w:spacing w:line="240" w:lineRule="auto"/>
        <w:rPr>
          <w:rFonts w:ascii="Gadugi" w:hAnsi="Gadugi" w:cstheme="minorHAnsi"/>
          <w:sz w:val="8"/>
          <w:szCs w:val="8"/>
        </w:rPr>
      </w:pPr>
    </w:p>
    <w:p w14:paraId="779707B3" w14:textId="1D954205" w:rsidR="00782844" w:rsidRPr="008614F0" w:rsidRDefault="008614F0" w:rsidP="00782844">
      <w:pPr>
        <w:spacing w:after="0" w:line="240" w:lineRule="auto"/>
        <w:rPr>
          <w:rFonts w:ascii="Gadugi" w:hAnsi="Gadugi" w:cstheme="minorHAnsi"/>
          <w:b/>
          <w:sz w:val="28"/>
          <w:szCs w:val="28"/>
        </w:rPr>
      </w:pPr>
      <w:r w:rsidRPr="00782844">
        <w:rPr>
          <w:rFonts w:ascii="Gadugi" w:hAnsi="Gadugi" w:cstheme="minorHAnsi"/>
          <w:b/>
          <w:sz w:val="28"/>
          <w:szCs w:val="28"/>
        </w:rPr>
        <w:t>FY 202</w:t>
      </w:r>
      <w:r>
        <w:rPr>
          <w:rFonts w:ascii="Gadugi" w:hAnsi="Gadugi" w:cstheme="minorHAnsi"/>
          <w:b/>
          <w:sz w:val="28"/>
          <w:szCs w:val="28"/>
        </w:rPr>
        <w:t>4</w:t>
      </w:r>
      <w:r w:rsidRPr="00782844">
        <w:rPr>
          <w:rFonts w:ascii="Gadugi" w:hAnsi="Gadugi" w:cstheme="minorHAnsi"/>
          <w:b/>
          <w:sz w:val="28"/>
          <w:szCs w:val="28"/>
        </w:rPr>
        <w:t>-202</w:t>
      </w:r>
      <w:r>
        <w:rPr>
          <w:rFonts w:ascii="Gadugi" w:hAnsi="Gadugi" w:cstheme="minorHAnsi"/>
          <w:b/>
          <w:sz w:val="28"/>
          <w:szCs w:val="28"/>
        </w:rPr>
        <w:t>5</w:t>
      </w:r>
    </w:p>
    <w:tbl>
      <w:tblPr>
        <w:tblW w:w="13467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2692"/>
        <w:gridCol w:w="3971"/>
        <w:gridCol w:w="3827"/>
        <w:gridCol w:w="2268"/>
      </w:tblGrid>
      <w:tr w:rsidR="00782844" w:rsidRPr="00AC501C" w14:paraId="01D54138" w14:textId="77777777" w:rsidTr="002F4C81">
        <w:trPr>
          <w:trHeight w:val="454"/>
        </w:trPr>
        <w:tc>
          <w:tcPr>
            <w:tcW w:w="13467" w:type="dxa"/>
            <w:gridSpan w:val="5"/>
            <w:shd w:val="clear" w:color="auto" w:fill="5BD793"/>
            <w:vAlign w:val="center"/>
          </w:tcPr>
          <w:p w14:paraId="780F6652" w14:textId="77777777" w:rsidR="00782844" w:rsidRPr="00AC501C" w:rsidRDefault="00782844" w:rsidP="002F4C81">
            <w:pPr>
              <w:spacing w:after="0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AUGUST 2024</w:t>
            </w:r>
          </w:p>
        </w:tc>
      </w:tr>
      <w:tr w:rsidR="00782844" w:rsidRPr="00AC501C" w14:paraId="430C9D3C" w14:textId="77777777" w:rsidTr="002F4C81">
        <w:trPr>
          <w:trHeight w:val="567"/>
        </w:trPr>
        <w:tc>
          <w:tcPr>
            <w:tcW w:w="3401" w:type="dxa"/>
            <w:gridSpan w:val="2"/>
          </w:tcPr>
          <w:p w14:paraId="6D33A455" w14:textId="77777777" w:rsidR="00782844" w:rsidRPr="00AC501C" w:rsidRDefault="00782844" w:rsidP="002F4C81">
            <w:pPr>
              <w:spacing w:after="0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71344A6A" w14:textId="77777777" w:rsidR="00782844" w:rsidRPr="00AC501C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 w:cs="Aptos Serif"/>
                <w:b/>
                <w:color w:val="0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color w:val="000000"/>
                <w:sz w:val="24"/>
                <w:szCs w:val="24"/>
              </w:rPr>
              <w:t>Schools</w:t>
            </w:r>
          </w:p>
        </w:tc>
        <w:tc>
          <w:tcPr>
            <w:tcW w:w="3827" w:type="dxa"/>
          </w:tcPr>
          <w:p w14:paraId="7E17A6E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2268" w:type="dxa"/>
          </w:tcPr>
          <w:p w14:paraId="6C6A3F55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Type of Visit</w:t>
            </w:r>
          </w:p>
        </w:tc>
      </w:tr>
      <w:tr w:rsidR="00782844" w:rsidRPr="00AC501C" w14:paraId="0DE62422" w14:textId="77777777" w:rsidTr="002F4C81">
        <w:trPr>
          <w:trHeight w:val="567"/>
        </w:trPr>
        <w:tc>
          <w:tcPr>
            <w:tcW w:w="709" w:type="dxa"/>
          </w:tcPr>
          <w:p w14:paraId="55F8DC4A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</w:t>
            </w:r>
          </w:p>
        </w:tc>
        <w:tc>
          <w:tcPr>
            <w:tcW w:w="2692" w:type="dxa"/>
          </w:tcPr>
          <w:p w14:paraId="4727E66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ugust 27-28, 2024</w:t>
            </w:r>
          </w:p>
          <w:p w14:paraId="60BE463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</w:p>
        </w:tc>
        <w:tc>
          <w:tcPr>
            <w:tcW w:w="3971" w:type="dxa"/>
          </w:tcPr>
          <w:p w14:paraId="7E97CB0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a Salle University, Inc.</w:t>
            </w:r>
          </w:p>
          <w:p w14:paraId="20547D5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Ozamiz City</w:t>
            </w:r>
          </w:p>
        </w:tc>
        <w:tc>
          <w:tcPr>
            <w:tcW w:w="3827" w:type="dxa"/>
          </w:tcPr>
          <w:p w14:paraId="645A776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7DA3BF1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Formal </w:t>
            </w:r>
          </w:p>
        </w:tc>
      </w:tr>
      <w:tr w:rsidR="00782844" w:rsidRPr="00AC501C" w14:paraId="44A1E870" w14:textId="77777777" w:rsidTr="002F4C81">
        <w:trPr>
          <w:trHeight w:val="567"/>
        </w:trPr>
        <w:tc>
          <w:tcPr>
            <w:tcW w:w="709" w:type="dxa"/>
          </w:tcPr>
          <w:p w14:paraId="5104D2F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</w:t>
            </w:r>
          </w:p>
        </w:tc>
        <w:tc>
          <w:tcPr>
            <w:tcW w:w="2692" w:type="dxa"/>
          </w:tcPr>
          <w:p w14:paraId="411D2FE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ugust 27-29, 2024</w:t>
            </w:r>
          </w:p>
        </w:tc>
        <w:tc>
          <w:tcPr>
            <w:tcW w:w="3971" w:type="dxa"/>
          </w:tcPr>
          <w:p w14:paraId="17C4A92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ebu Institute of Medicine</w:t>
            </w:r>
          </w:p>
        </w:tc>
        <w:tc>
          <w:tcPr>
            <w:tcW w:w="3827" w:type="dxa"/>
          </w:tcPr>
          <w:p w14:paraId="6E9957D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College of Medicine</w:t>
            </w:r>
          </w:p>
        </w:tc>
        <w:tc>
          <w:tcPr>
            <w:tcW w:w="2268" w:type="dxa"/>
          </w:tcPr>
          <w:p w14:paraId="0BCCA35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5561E8C3" w14:textId="77777777" w:rsidTr="002F4C81">
        <w:trPr>
          <w:trHeight w:val="567"/>
        </w:trPr>
        <w:tc>
          <w:tcPr>
            <w:tcW w:w="709" w:type="dxa"/>
          </w:tcPr>
          <w:p w14:paraId="125EE941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3</w:t>
            </w:r>
          </w:p>
        </w:tc>
        <w:tc>
          <w:tcPr>
            <w:tcW w:w="2692" w:type="dxa"/>
          </w:tcPr>
          <w:p w14:paraId="5E2730E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ugust 29-30, 2024</w:t>
            </w:r>
          </w:p>
        </w:tc>
        <w:tc>
          <w:tcPr>
            <w:tcW w:w="3971" w:type="dxa"/>
          </w:tcPr>
          <w:p w14:paraId="208C53B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Gabriel Academy</w:t>
            </w:r>
          </w:p>
          <w:p w14:paraId="4274F4C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loocan City</w:t>
            </w:r>
          </w:p>
        </w:tc>
        <w:tc>
          <w:tcPr>
            <w:tcW w:w="3827" w:type="dxa"/>
          </w:tcPr>
          <w:p w14:paraId="1BDFCAA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  <w:p w14:paraId="736DC69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5567DCC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  <w:p w14:paraId="0C8E97C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5FFC9BA6" w14:textId="77777777" w:rsidTr="002F4C81">
        <w:trPr>
          <w:trHeight w:val="567"/>
        </w:trPr>
        <w:tc>
          <w:tcPr>
            <w:tcW w:w="709" w:type="dxa"/>
          </w:tcPr>
          <w:p w14:paraId="282B6C8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4</w:t>
            </w:r>
          </w:p>
        </w:tc>
        <w:tc>
          <w:tcPr>
            <w:tcW w:w="2692" w:type="dxa"/>
          </w:tcPr>
          <w:p w14:paraId="24EEB81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ugust 29-30, 2024</w:t>
            </w:r>
          </w:p>
        </w:tc>
        <w:tc>
          <w:tcPr>
            <w:tcW w:w="3971" w:type="dxa"/>
          </w:tcPr>
          <w:p w14:paraId="7519A77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olegio San Agustin-Bacolod</w:t>
            </w:r>
          </w:p>
          <w:p w14:paraId="743A814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Bacolod City</w:t>
            </w:r>
          </w:p>
        </w:tc>
        <w:tc>
          <w:tcPr>
            <w:tcW w:w="3827" w:type="dxa"/>
          </w:tcPr>
          <w:p w14:paraId="037D92B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0372A3A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</w:t>
            </w:r>
          </w:p>
        </w:tc>
      </w:tr>
    </w:tbl>
    <w:p w14:paraId="19B533E0" w14:textId="77777777" w:rsidR="008614F0" w:rsidRDefault="008614F0">
      <w:r>
        <w:br w:type="page"/>
      </w:r>
    </w:p>
    <w:tbl>
      <w:tblPr>
        <w:tblW w:w="13467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2692"/>
        <w:gridCol w:w="3971"/>
        <w:gridCol w:w="3827"/>
        <w:gridCol w:w="2268"/>
      </w:tblGrid>
      <w:tr w:rsidR="00782844" w:rsidRPr="00AC501C" w14:paraId="153B3EAE" w14:textId="77777777" w:rsidTr="002F4C81">
        <w:trPr>
          <w:trHeight w:val="454"/>
        </w:trPr>
        <w:tc>
          <w:tcPr>
            <w:tcW w:w="13467" w:type="dxa"/>
            <w:gridSpan w:val="5"/>
            <w:shd w:val="clear" w:color="auto" w:fill="5BD793"/>
            <w:vAlign w:val="center"/>
          </w:tcPr>
          <w:p w14:paraId="78EC1DAC" w14:textId="021278E9" w:rsidR="00782844" w:rsidRPr="00AC501C" w:rsidRDefault="00782844" w:rsidP="002F4C81">
            <w:pPr>
              <w:spacing w:after="0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lastRenderedPageBreak/>
              <w:t>SEPTEMBER 2024</w:t>
            </w:r>
          </w:p>
        </w:tc>
      </w:tr>
      <w:tr w:rsidR="00782844" w:rsidRPr="00AC501C" w14:paraId="3ABCA72E" w14:textId="77777777" w:rsidTr="002F4C81">
        <w:trPr>
          <w:trHeight w:val="567"/>
        </w:trPr>
        <w:tc>
          <w:tcPr>
            <w:tcW w:w="3401" w:type="dxa"/>
            <w:gridSpan w:val="2"/>
          </w:tcPr>
          <w:p w14:paraId="1CE061F8" w14:textId="77777777" w:rsidR="00782844" w:rsidRPr="00AC501C" w:rsidRDefault="00782844" w:rsidP="002F4C81">
            <w:pPr>
              <w:spacing w:after="0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671B28E1" w14:textId="77777777" w:rsidR="00782844" w:rsidRPr="00AC501C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 w:cs="Aptos Serif"/>
                <w:b/>
                <w:color w:val="0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color w:val="000000"/>
                <w:sz w:val="24"/>
                <w:szCs w:val="24"/>
              </w:rPr>
              <w:t>Schools</w:t>
            </w:r>
          </w:p>
        </w:tc>
        <w:tc>
          <w:tcPr>
            <w:tcW w:w="3827" w:type="dxa"/>
          </w:tcPr>
          <w:p w14:paraId="17FC2C0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2268" w:type="dxa"/>
          </w:tcPr>
          <w:p w14:paraId="403134A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Type of Visit</w:t>
            </w:r>
          </w:p>
        </w:tc>
      </w:tr>
      <w:tr w:rsidR="00782844" w:rsidRPr="00AC501C" w14:paraId="4B9A0643" w14:textId="77777777" w:rsidTr="002F4C81">
        <w:trPr>
          <w:trHeight w:val="567"/>
        </w:trPr>
        <w:tc>
          <w:tcPr>
            <w:tcW w:w="709" w:type="dxa"/>
          </w:tcPr>
          <w:p w14:paraId="72666D5E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5</w:t>
            </w:r>
          </w:p>
        </w:tc>
        <w:tc>
          <w:tcPr>
            <w:tcW w:w="2692" w:type="dxa"/>
          </w:tcPr>
          <w:p w14:paraId="5E7EB14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-3, 2024</w:t>
            </w:r>
          </w:p>
          <w:p w14:paraId="3D649E1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</w:p>
        </w:tc>
        <w:tc>
          <w:tcPr>
            <w:tcW w:w="3971" w:type="dxa"/>
          </w:tcPr>
          <w:p w14:paraId="58114D9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tholic Central School of Tabaco, Albay, Inc., Tabaco City</w:t>
            </w:r>
          </w:p>
        </w:tc>
        <w:tc>
          <w:tcPr>
            <w:tcW w:w="3827" w:type="dxa"/>
          </w:tcPr>
          <w:p w14:paraId="2AD9878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7630DCF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5E967E68" w14:textId="77777777" w:rsidTr="002F4C81">
        <w:trPr>
          <w:trHeight w:val="567"/>
        </w:trPr>
        <w:tc>
          <w:tcPr>
            <w:tcW w:w="709" w:type="dxa"/>
          </w:tcPr>
          <w:p w14:paraId="6EEF0F08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</w:t>
            </w:r>
          </w:p>
        </w:tc>
        <w:tc>
          <w:tcPr>
            <w:tcW w:w="2692" w:type="dxa"/>
          </w:tcPr>
          <w:p w14:paraId="642085D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-3, 2024</w:t>
            </w:r>
          </w:p>
          <w:p w14:paraId="4EBA699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</w:p>
        </w:tc>
        <w:tc>
          <w:tcPr>
            <w:tcW w:w="3971" w:type="dxa"/>
          </w:tcPr>
          <w:p w14:paraId="60715DF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ourdes College</w:t>
            </w:r>
          </w:p>
          <w:p w14:paraId="782F52C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gayan de Oro City</w:t>
            </w:r>
          </w:p>
        </w:tc>
        <w:tc>
          <w:tcPr>
            <w:tcW w:w="3827" w:type="dxa"/>
          </w:tcPr>
          <w:p w14:paraId="4A86978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286FA84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77F2AD6" w14:textId="77777777" w:rsidTr="002F4C81">
        <w:trPr>
          <w:trHeight w:val="567"/>
        </w:trPr>
        <w:tc>
          <w:tcPr>
            <w:tcW w:w="709" w:type="dxa"/>
          </w:tcPr>
          <w:p w14:paraId="4E7C4FD8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7</w:t>
            </w:r>
          </w:p>
        </w:tc>
        <w:tc>
          <w:tcPr>
            <w:tcW w:w="2692" w:type="dxa"/>
          </w:tcPr>
          <w:p w14:paraId="120FF92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5-6, 2024</w:t>
            </w:r>
          </w:p>
        </w:tc>
        <w:tc>
          <w:tcPr>
            <w:tcW w:w="3971" w:type="dxa"/>
          </w:tcPr>
          <w:p w14:paraId="09D6CF7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Hua Siong College of Iloilo, Inc.</w:t>
            </w:r>
          </w:p>
          <w:p w14:paraId="10E126A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edesco Campus, Iloilo City</w:t>
            </w:r>
          </w:p>
        </w:tc>
        <w:tc>
          <w:tcPr>
            <w:tcW w:w="3827" w:type="dxa"/>
          </w:tcPr>
          <w:p w14:paraId="289581A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0A9BD67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52EB8DDC" w14:textId="77777777" w:rsidTr="002F4C81">
        <w:trPr>
          <w:trHeight w:val="567"/>
        </w:trPr>
        <w:tc>
          <w:tcPr>
            <w:tcW w:w="709" w:type="dxa"/>
          </w:tcPr>
          <w:p w14:paraId="049B0F8A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4BAFD2A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5-6, 2024</w:t>
            </w:r>
          </w:p>
        </w:tc>
        <w:tc>
          <w:tcPr>
            <w:tcW w:w="3971" w:type="dxa"/>
          </w:tcPr>
          <w:p w14:paraId="333179B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eter the Apostle School</w:t>
            </w:r>
          </w:p>
          <w:p w14:paraId="0C16E63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nila</w:t>
            </w:r>
          </w:p>
        </w:tc>
        <w:tc>
          <w:tcPr>
            <w:tcW w:w="3827" w:type="dxa"/>
          </w:tcPr>
          <w:p w14:paraId="658A1D6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7E95C67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59ACEB2" w14:textId="77777777" w:rsidTr="002F4C81">
        <w:trPr>
          <w:trHeight w:val="567"/>
        </w:trPr>
        <w:tc>
          <w:tcPr>
            <w:tcW w:w="709" w:type="dxa"/>
          </w:tcPr>
          <w:p w14:paraId="31AE0777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9</w:t>
            </w:r>
          </w:p>
        </w:tc>
        <w:tc>
          <w:tcPr>
            <w:tcW w:w="2692" w:type="dxa"/>
          </w:tcPr>
          <w:p w14:paraId="7C61323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5-6, 2024</w:t>
            </w:r>
          </w:p>
        </w:tc>
        <w:tc>
          <w:tcPr>
            <w:tcW w:w="3971" w:type="dxa"/>
          </w:tcPr>
          <w:p w14:paraId="37CFC3C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rist School</w:t>
            </w:r>
          </w:p>
          <w:p w14:paraId="3897009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rikina City</w:t>
            </w:r>
          </w:p>
        </w:tc>
        <w:tc>
          <w:tcPr>
            <w:tcW w:w="3827" w:type="dxa"/>
          </w:tcPr>
          <w:p w14:paraId="13FD688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7BA0098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40BAAFB2" w14:textId="77777777" w:rsidTr="002F4C81">
        <w:trPr>
          <w:trHeight w:val="567"/>
        </w:trPr>
        <w:tc>
          <w:tcPr>
            <w:tcW w:w="709" w:type="dxa"/>
          </w:tcPr>
          <w:p w14:paraId="5EF85B4D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</w:t>
            </w:r>
          </w:p>
        </w:tc>
        <w:tc>
          <w:tcPr>
            <w:tcW w:w="2692" w:type="dxa"/>
          </w:tcPr>
          <w:p w14:paraId="78D3949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5-6, 2024</w:t>
            </w:r>
          </w:p>
        </w:tc>
        <w:tc>
          <w:tcPr>
            <w:tcW w:w="3971" w:type="dxa"/>
          </w:tcPr>
          <w:p w14:paraId="67F8CCE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a Salle University, Inc.</w:t>
            </w:r>
          </w:p>
          <w:p w14:paraId="4ED9CEF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Ozamiz City</w:t>
            </w:r>
          </w:p>
        </w:tc>
        <w:tc>
          <w:tcPr>
            <w:tcW w:w="3827" w:type="dxa"/>
          </w:tcPr>
          <w:p w14:paraId="14E524F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S/BEED &amp; BSED/Business/HM</w:t>
            </w:r>
          </w:p>
          <w:p w14:paraId="35C88FD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TM</w:t>
            </w:r>
          </w:p>
        </w:tc>
        <w:tc>
          <w:tcPr>
            <w:tcW w:w="2268" w:type="dxa"/>
          </w:tcPr>
          <w:p w14:paraId="6A422E9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08019B9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</w:t>
            </w:r>
          </w:p>
        </w:tc>
      </w:tr>
      <w:tr w:rsidR="00782844" w:rsidRPr="00AC501C" w14:paraId="6A4142B0" w14:textId="77777777" w:rsidTr="002F4C81">
        <w:trPr>
          <w:trHeight w:val="567"/>
        </w:trPr>
        <w:tc>
          <w:tcPr>
            <w:tcW w:w="709" w:type="dxa"/>
          </w:tcPr>
          <w:p w14:paraId="54F31036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1</w:t>
            </w:r>
          </w:p>
        </w:tc>
        <w:tc>
          <w:tcPr>
            <w:tcW w:w="2692" w:type="dxa"/>
          </w:tcPr>
          <w:p w14:paraId="0BC1CB9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5-6, 2024</w:t>
            </w:r>
          </w:p>
        </w:tc>
        <w:tc>
          <w:tcPr>
            <w:tcW w:w="3971" w:type="dxa"/>
          </w:tcPr>
          <w:p w14:paraId="24AB85B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 xml:space="preserve">Colegio de Sto. Niño </w:t>
            </w:r>
          </w:p>
          <w:p w14:paraId="6335A9F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ebu</w:t>
            </w:r>
          </w:p>
        </w:tc>
        <w:tc>
          <w:tcPr>
            <w:tcW w:w="3827" w:type="dxa"/>
          </w:tcPr>
          <w:p w14:paraId="1CC6B64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0E4AE50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3E2C401" w14:textId="77777777" w:rsidTr="002F4C81">
        <w:trPr>
          <w:trHeight w:val="567"/>
        </w:trPr>
        <w:tc>
          <w:tcPr>
            <w:tcW w:w="709" w:type="dxa"/>
          </w:tcPr>
          <w:p w14:paraId="64A85185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2</w:t>
            </w:r>
          </w:p>
        </w:tc>
        <w:tc>
          <w:tcPr>
            <w:tcW w:w="2692" w:type="dxa"/>
          </w:tcPr>
          <w:p w14:paraId="284C57A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9-10, 2024</w:t>
            </w:r>
          </w:p>
        </w:tc>
        <w:tc>
          <w:tcPr>
            <w:tcW w:w="3971" w:type="dxa"/>
          </w:tcPr>
          <w:p w14:paraId="13CA55B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 xml:space="preserve">PAREF Rosehill </w:t>
            </w:r>
          </w:p>
          <w:p w14:paraId="544716F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Antipolo City</w:t>
            </w:r>
          </w:p>
        </w:tc>
        <w:tc>
          <w:tcPr>
            <w:tcW w:w="3827" w:type="dxa"/>
          </w:tcPr>
          <w:p w14:paraId="4649A2A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11F1CA1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0D1B7622" w14:textId="77777777" w:rsidTr="002F4C81">
        <w:trPr>
          <w:trHeight w:val="567"/>
        </w:trPr>
        <w:tc>
          <w:tcPr>
            <w:tcW w:w="709" w:type="dxa"/>
          </w:tcPr>
          <w:p w14:paraId="2D860034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3</w:t>
            </w:r>
          </w:p>
        </w:tc>
        <w:tc>
          <w:tcPr>
            <w:tcW w:w="2692" w:type="dxa"/>
          </w:tcPr>
          <w:p w14:paraId="08C29A5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9-10, 2024</w:t>
            </w:r>
          </w:p>
        </w:tc>
        <w:tc>
          <w:tcPr>
            <w:tcW w:w="3971" w:type="dxa"/>
          </w:tcPr>
          <w:p w14:paraId="2CA6DD9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Michael’s College of Iligan</w:t>
            </w:r>
          </w:p>
          <w:p w14:paraId="188F73E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Iligan City</w:t>
            </w:r>
          </w:p>
        </w:tc>
        <w:tc>
          <w:tcPr>
            <w:tcW w:w="3827" w:type="dxa"/>
          </w:tcPr>
          <w:p w14:paraId="525DFF1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7B0F181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49C5AC32" w14:textId="77777777" w:rsidTr="002F4C81">
        <w:trPr>
          <w:trHeight w:val="567"/>
        </w:trPr>
        <w:tc>
          <w:tcPr>
            <w:tcW w:w="709" w:type="dxa"/>
          </w:tcPr>
          <w:p w14:paraId="718FB91C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4</w:t>
            </w:r>
          </w:p>
        </w:tc>
        <w:tc>
          <w:tcPr>
            <w:tcW w:w="2692" w:type="dxa"/>
          </w:tcPr>
          <w:p w14:paraId="31BD614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9-10, 2024</w:t>
            </w:r>
          </w:p>
        </w:tc>
        <w:tc>
          <w:tcPr>
            <w:tcW w:w="3971" w:type="dxa"/>
          </w:tcPr>
          <w:p w14:paraId="494ACA2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San Jose-Recoletos</w:t>
            </w:r>
          </w:p>
          <w:p w14:paraId="553AD5D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ebu City</w:t>
            </w:r>
          </w:p>
        </w:tc>
        <w:tc>
          <w:tcPr>
            <w:tcW w:w="3827" w:type="dxa"/>
          </w:tcPr>
          <w:p w14:paraId="4D2AB3D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CE</w:t>
            </w:r>
          </w:p>
        </w:tc>
        <w:tc>
          <w:tcPr>
            <w:tcW w:w="2268" w:type="dxa"/>
          </w:tcPr>
          <w:p w14:paraId="7A41CF9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609C98D9" w14:textId="77777777" w:rsidTr="002F4C81">
        <w:trPr>
          <w:trHeight w:val="567"/>
        </w:trPr>
        <w:tc>
          <w:tcPr>
            <w:tcW w:w="709" w:type="dxa"/>
          </w:tcPr>
          <w:p w14:paraId="3F6BD9FF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5</w:t>
            </w:r>
          </w:p>
        </w:tc>
        <w:tc>
          <w:tcPr>
            <w:tcW w:w="2692" w:type="dxa"/>
          </w:tcPr>
          <w:p w14:paraId="2796F1B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2-13, 2024</w:t>
            </w:r>
          </w:p>
        </w:tc>
        <w:tc>
          <w:tcPr>
            <w:tcW w:w="3971" w:type="dxa"/>
          </w:tcPr>
          <w:p w14:paraId="64C2D5E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Ateneo de Manila University</w:t>
            </w:r>
          </w:p>
          <w:p w14:paraId="219537D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Quezon City</w:t>
            </w:r>
          </w:p>
        </w:tc>
        <w:tc>
          <w:tcPr>
            <w:tcW w:w="3827" w:type="dxa"/>
          </w:tcPr>
          <w:p w14:paraId="748C180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3D82DE7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3BE8BE6B" w14:textId="77777777" w:rsidTr="002F4C81">
        <w:trPr>
          <w:trHeight w:val="567"/>
        </w:trPr>
        <w:tc>
          <w:tcPr>
            <w:tcW w:w="709" w:type="dxa"/>
          </w:tcPr>
          <w:p w14:paraId="72A0AA1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6</w:t>
            </w:r>
          </w:p>
        </w:tc>
        <w:tc>
          <w:tcPr>
            <w:tcW w:w="2692" w:type="dxa"/>
          </w:tcPr>
          <w:p w14:paraId="18A994A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2-13, 2024</w:t>
            </w:r>
          </w:p>
        </w:tc>
        <w:tc>
          <w:tcPr>
            <w:tcW w:w="3971" w:type="dxa"/>
          </w:tcPr>
          <w:p w14:paraId="3CB8F7A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aul University Quezon City</w:t>
            </w:r>
          </w:p>
          <w:p w14:paraId="1F02915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Quezon City</w:t>
            </w:r>
          </w:p>
        </w:tc>
        <w:tc>
          <w:tcPr>
            <w:tcW w:w="3827" w:type="dxa"/>
          </w:tcPr>
          <w:p w14:paraId="408ED39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4257C33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FA66741" w14:textId="77777777" w:rsidTr="002F4C81">
        <w:trPr>
          <w:trHeight w:val="567"/>
        </w:trPr>
        <w:tc>
          <w:tcPr>
            <w:tcW w:w="709" w:type="dxa"/>
          </w:tcPr>
          <w:p w14:paraId="6ADDD381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7</w:t>
            </w:r>
          </w:p>
        </w:tc>
        <w:tc>
          <w:tcPr>
            <w:tcW w:w="2692" w:type="dxa"/>
          </w:tcPr>
          <w:p w14:paraId="5B07E46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2-13, 2024</w:t>
            </w:r>
          </w:p>
        </w:tc>
        <w:tc>
          <w:tcPr>
            <w:tcW w:w="3971" w:type="dxa"/>
          </w:tcPr>
          <w:p w14:paraId="58D192C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Ateneo de Iloilo-Santa Maria Catholic School, Iloilo City</w:t>
            </w:r>
          </w:p>
        </w:tc>
        <w:tc>
          <w:tcPr>
            <w:tcW w:w="3827" w:type="dxa"/>
          </w:tcPr>
          <w:p w14:paraId="7AF92DA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4458D9C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</w:t>
            </w:r>
          </w:p>
        </w:tc>
      </w:tr>
      <w:tr w:rsidR="00782844" w:rsidRPr="00AC501C" w14:paraId="53D47F7F" w14:textId="77777777" w:rsidTr="002F4C81">
        <w:trPr>
          <w:trHeight w:val="567"/>
        </w:trPr>
        <w:tc>
          <w:tcPr>
            <w:tcW w:w="709" w:type="dxa"/>
          </w:tcPr>
          <w:p w14:paraId="4DD3ED8C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8</w:t>
            </w:r>
          </w:p>
        </w:tc>
        <w:tc>
          <w:tcPr>
            <w:tcW w:w="2692" w:type="dxa"/>
          </w:tcPr>
          <w:p w14:paraId="564CF1E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2-13, 2024</w:t>
            </w:r>
          </w:p>
        </w:tc>
        <w:tc>
          <w:tcPr>
            <w:tcW w:w="3971" w:type="dxa"/>
          </w:tcPr>
          <w:p w14:paraId="60E8B67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Mary’s College of Baliuag, Inc., Baliuag, Bulacan</w:t>
            </w:r>
          </w:p>
        </w:tc>
        <w:tc>
          <w:tcPr>
            <w:tcW w:w="3827" w:type="dxa"/>
          </w:tcPr>
          <w:p w14:paraId="5AAC7F4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ursing</w:t>
            </w:r>
          </w:p>
        </w:tc>
        <w:tc>
          <w:tcPr>
            <w:tcW w:w="2268" w:type="dxa"/>
          </w:tcPr>
          <w:p w14:paraId="269C437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1A9B6072" w14:textId="77777777" w:rsidTr="002F4C81">
        <w:trPr>
          <w:trHeight w:val="567"/>
        </w:trPr>
        <w:tc>
          <w:tcPr>
            <w:tcW w:w="709" w:type="dxa"/>
          </w:tcPr>
          <w:p w14:paraId="1A2C1A7C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lastRenderedPageBreak/>
              <w:t>19</w:t>
            </w:r>
          </w:p>
        </w:tc>
        <w:tc>
          <w:tcPr>
            <w:tcW w:w="2692" w:type="dxa"/>
          </w:tcPr>
          <w:p w14:paraId="2900B76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2-13, 2024</w:t>
            </w:r>
          </w:p>
        </w:tc>
        <w:tc>
          <w:tcPr>
            <w:tcW w:w="3971" w:type="dxa"/>
          </w:tcPr>
          <w:p w14:paraId="1B87BDC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the Immaculate Conception, Davao City</w:t>
            </w:r>
          </w:p>
        </w:tc>
        <w:tc>
          <w:tcPr>
            <w:tcW w:w="3827" w:type="dxa"/>
          </w:tcPr>
          <w:p w14:paraId="41888EA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S Accountancy</w:t>
            </w:r>
          </w:p>
          <w:p w14:paraId="2ED667B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S Accountancy Info. System</w:t>
            </w:r>
          </w:p>
          <w:p w14:paraId="72552A9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usic</w:t>
            </w:r>
          </w:p>
          <w:p w14:paraId="485010F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CE</w:t>
            </w:r>
          </w:p>
          <w:p w14:paraId="42A898D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ursing</w:t>
            </w:r>
          </w:p>
        </w:tc>
        <w:tc>
          <w:tcPr>
            <w:tcW w:w="2268" w:type="dxa"/>
          </w:tcPr>
          <w:p w14:paraId="58FC75A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68396F3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7E6B6C2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  <w:p w14:paraId="7A20638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  <w:p w14:paraId="4797837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3E0962CF" w14:textId="77777777" w:rsidTr="002F4C81">
        <w:trPr>
          <w:trHeight w:val="567"/>
        </w:trPr>
        <w:tc>
          <w:tcPr>
            <w:tcW w:w="709" w:type="dxa"/>
          </w:tcPr>
          <w:p w14:paraId="55CFC4B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0</w:t>
            </w:r>
          </w:p>
        </w:tc>
        <w:tc>
          <w:tcPr>
            <w:tcW w:w="2692" w:type="dxa"/>
          </w:tcPr>
          <w:p w14:paraId="1EB9748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6-17, 2024</w:t>
            </w:r>
          </w:p>
        </w:tc>
        <w:tc>
          <w:tcPr>
            <w:tcW w:w="3971" w:type="dxa"/>
          </w:tcPr>
          <w:p w14:paraId="4BB7F15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a. Catalina College</w:t>
            </w:r>
          </w:p>
          <w:p w14:paraId="6AB1E34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Biñan City, Laguna</w:t>
            </w:r>
          </w:p>
        </w:tc>
        <w:tc>
          <w:tcPr>
            <w:tcW w:w="3827" w:type="dxa"/>
          </w:tcPr>
          <w:p w14:paraId="45690AB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  <w:p w14:paraId="69CDB65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13DA3FD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36CEFE9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6A7A895B" w14:textId="77777777" w:rsidTr="002F4C81">
        <w:trPr>
          <w:trHeight w:val="567"/>
        </w:trPr>
        <w:tc>
          <w:tcPr>
            <w:tcW w:w="709" w:type="dxa"/>
          </w:tcPr>
          <w:p w14:paraId="0920806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1</w:t>
            </w:r>
          </w:p>
        </w:tc>
        <w:tc>
          <w:tcPr>
            <w:tcW w:w="2692" w:type="dxa"/>
          </w:tcPr>
          <w:p w14:paraId="3EE9F9A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6-17, 2024</w:t>
            </w:r>
          </w:p>
        </w:tc>
        <w:tc>
          <w:tcPr>
            <w:tcW w:w="3971" w:type="dxa"/>
          </w:tcPr>
          <w:p w14:paraId="311A810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aul University Surigao</w:t>
            </w:r>
          </w:p>
          <w:p w14:paraId="60D41CA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urigao City</w:t>
            </w:r>
          </w:p>
        </w:tc>
        <w:tc>
          <w:tcPr>
            <w:tcW w:w="3827" w:type="dxa"/>
          </w:tcPr>
          <w:p w14:paraId="445C980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2F40F81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65422D53" w14:textId="77777777" w:rsidTr="002F4C81">
        <w:trPr>
          <w:trHeight w:val="567"/>
        </w:trPr>
        <w:tc>
          <w:tcPr>
            <w:tcW w:w="709" w:type="dxa"/>
          </w:tcPr>
          <w:p w14:paraId="79F463B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2</w:t>
            </w:r>
          </w:p>
        </w:tc>
        <w:tc>
          <w:tcPr>
            <w:tcW w:w="2692" w:type="dxa"/>
          </w:tcPr>
          <w:p w14:paraId="2FA14BE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6-17, 2024</w:t>
            </w:r>
          </w:p>
        </w:tc>
        <w:tc>
          <w:tcPr>
            <w:tcW w:w="3971" w:type="dxa"/>
          </w:tcPr>
          <w:p w14:paraId="59E9A53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ivine Word College of Vigan</w:t>
            </w:r>
          </w:p>
          <w:p w14:paraId="7374606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 xml:space="preserve">Vigan City, Ilocos Sur </w:t>
            </w:r>
          </w:p>
        </w:tc>
        <w:tc>
          <w:tcPr>
            <w:tcW w:w="3827" w:type="dxa"/>
          </w:tcPr>
          <w:p w14:paraId="52A37AC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Liberal Arts,</w:t>
            </w:r>
          </w:p>
          <w:p w14:paraId="64AA0E0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Elementary &amp; Secondary Education</w:t>
            </w:r>
          </w:p>
          <w:p w14:paraId="6AE8949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usiness Administration</w:t>
            </w:r>
          </w:p>
        </w:tc>
        <w:tc>
          <w:tcPr>
            <w:tcW w:w="2268" w:type="dxa"/>
          </w:tcPr>
          <w:p w14:paraId="7799E06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170EF29" w14:textId="77777777" w:rsidTr="002F4C81">
        <w:trPr>
          <w:trHeight w:val="567"/>
        </w:trPr>
        <w:tc>
          <w:tcPr>
            <w:tcW w:w="709" w:type="dxa"/>
          </w:tcPr>
          <w:p w14:paraId="36D1B0A1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3</w:t>
            </w:r>
          </w:p>
        </w:tc>
        <w:tc>
          <w:tcPr>
            <w:tcW w:w="2692" w:type="dxa"/>
          </w:tcPr>
          <w:p w14:paraId="2571E46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8-20, 2024</w:t>
            </w:r>
          </w:p>
        </w:tc>
        <w:tc>
          <w:tcPr>
            <w:tcW w:w="3971" w:type="dxa"/>
          </w:tcPr>
          <w:p w14:paraId="1D54546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Xavier University-Dr. Jose P. Rizal School of Medicine</w:t>
            </w:r>
          </w:p>
          <w:p w14:paraId="4736DF7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gayan de Oro City</w:t>
            </w:r>
          </w:p>
        </w:tc>
        <w:tc>
          <w:tcPr>
            <w:tcW w:w="3827" w:type="dxa"/>
          </w:tcPr>
          <w:p w14:paraId="1F27AF3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chool of Medicine</w:t>
            </w:r>
          </w:p>
        </w:tc>
        <w:tc>
          <w:tcPr>
            <w:tcW w:w="2268" w:type="dxa"/>
          </w:tcPr>
          <w:p w14:paraId="5079F32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6AAD2349" w14:textId="77777777" w:rsidTr="002F4C81">
        <w:trPr>
          <w:trHeight w:val="567"/>
        </w:trPr>
        <w:tc>
          <w:tcPr>
            <w:tcW w:w="709" w:type="dxa"/>
          </w:tcPr>
          <w:p w14:paraId="1493DE4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4</w:t>
            </w:r>
          </w:p>
        </w:tc>
        <w:tc>
          <w:tcPr>
            <w:tcW w:w="2692" w:type="dxa"/>
          </w:tcPr>
          <w:p w14:paraId="07C1F58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9-20, 2024</w:t>
            </w:r>
          </w:p>
        </w:tc>
        <w:tc>
          <w:tcPr>
            <w:tcW w:w="3971" w:type="dxa"/>
          </w:tcPr>
          <w:p w14:paraId="36F4D8F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aul College Island Park</w:t>
            </w:r>
          </w:p>
          <w:p w14:paraId="6A3459E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asmariñas City, Cavite</w:t>
            </w:r>
          </w:p>
        </w:tc>
        <w:tc>
          <w:tcPr>
            <w:tcW w:w="3827" w:type="dxa"/>
          </w:tcPr>
          <w:p w14:paraId="756A4C3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09FA842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2B5D0FF" w14:textId="77777777" w:rsidTr="002F4C81">
        <w:trPr>
          <w:trHeight w:val="567"/>
        </w:trPr>
        <w:tc>
          <w:tcPr>
            <w:tcW w:w="709" w:type="dxa"/>
          </w:tcPr>
          <w:p w14:paraId="0F2F942B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5</w:t>
            </w:r>
          </w:p>
        </w:tc>
        <w:tc>
          <w:tcPr>
            <w:tcW w:w="2692" w:type="dxa"/>
          </w:tcPr>
          <w:p w14:paraId="2F53F7A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9-20, 2024</w:t>
            </w:r>
          </w:p>
        </w:tc>
        <w:tc>
          <w:tcPr>
            <w:tcW w:w="3971" w:type="dxa"/>
          </w:tcPr>
          <w:p w14:paraId="434FDCA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n Isidro College</w:t>
            </w:r>
          </w:p>
          <w:p w14:paraId="69D1454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ity of Malaybalay, Bukidnon</w:t>
            </w:r>
          </w:p>
        </w:tc>
        <w:tc>
          <w:tcPr>
            <w:tcW w:w="3827" w:type="dxa"/>
          </w:tcPr>
          <w:p w14:paraId="1C5C186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1421E0B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70514AF6" w14:textId="77777777" w:rsidTr="002F4C81">
        <w:trPr>
          <w:trHeight w:val="567"/>
        </w:trPr>
        <w:tc>
          <w:tcPr>
            <w:tcW w:w="709" w:type="dxa"/>
          </w:tcPr>
          <w:p w14:paraId="441FB9A7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6</w:t>
            </w:r>
          </w:p>
        </w:tc>
        <w:tc>
          <w:tcPr>
            <w:tcW w:w="2692" w:type="dxa"/>
          </w:tcPr>
          <w:p w14:paraId="10220E9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9-20, 2024</w:t>
            </w:r>
          </w:p>
        </w:tc>
        <w:tc>
          <w:tcPr>
            <w:tcW w:w="3971" w:type="dxa"/>
          </w:tcPr>
          <w:p w14:paraId="059779C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Jose Maria College</w:t>
            </w:r>
          </w:p>
          <w:p w14:paraId="1F285C0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avao del Sur</w:t>
            </w:r>
          </w:p>
        </w:tc>
        <w:tc>
          <w:tcPr>
            <w:tcW w:w="3827" w:type="dxa"/>
          </w:tcPr>
          <w:p w14:paraId="6A5E647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ccountancy/IT/CE</w:t>
            </w:r>
          </w:p>
        </w:tc>
        <w:tc>
          <w:tcPr>
            <w:tcW w:w="2268" w:type="dxa"/>
          </w:tcPr>
          <w:p w14:paraId="4241C5E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714BDF5F" w14:textId="77777777" w:rsidTr="002F4C81">
        <w:trPr>
          <w:trHeight w:val="567"/>
        </w:trPr>
        <w:tc>
          <w:tcPr>
            <w:tcW w:w="709" w:type="dxa"/>
          </w:tcPr>
          <w:p w14:paraId="79B5B3BA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7</w:t>
            </w:r>
          </w:p>
        </w:tc>
        <w:tc>
          <w:tcPr>
            <w:tcW w:w="2692" w:type="dxa"/>
          </w:tcPr>
          <w:p w14:paraId="4ABCEA3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19-20, 2024</w:t>
            </w:r>
          </w:p>
        </w:tc>
        <w:tc>
          <w:tcPr>
            <w:tcW w:w="3971" w:type="dxa"/>
          </w:tcPr>
          <w:p w14:paraId="4C7245B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nila Tytana Colleges</w:t>
            </w:r>
          </w:p>
          <w:p w14:paraId="56E9D32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Pasay City</w:t>
            </w:r>
          </w:p>
        </w:tc>
        <w:tc>
          <w:tcPr>
            <w:tcW w:w="3827" w:type="dxa"/>
          </w:tcPr>
          <w:p w14:paraId="635740A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ursing</w:t>
            </w:r>
          </w:p>
        </w:tc>
        <w:tc>
          <w:tcPr>
            <w:tcW w:w="2268" w:type="dxa"/>
          </w:tcPr>
          <w:p w14:paraId="2559638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578A8A0" w14:textId="77777777" w:rsidTr="002F4C81">
        <w:trPr>
          <w:trHeight w:val="567"/>
        </w:trPr>
        <w:tc>
          <w:tcPr>
            <w:tcW w:w="709" w:type="dxa"/>
          </w:tcPr>
          <w:p w14:paraId="06C53B9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8</w:t>
            </w:r>
          </w:p>
        </w:tc>
        <w:tc>
          <w:tcPr>
            <w:tcW w:w="2692" w:type="dxa"/>
          </w:tcPr>
          <w:p w14:paraId="578C084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3-24, 2024</w:t>
            </w:r>
          </w:p>
        </w:tc>
        <w:tc>
          <w:tcPr>
            <w:tcW w:w="3971" w:type="dxa"/>
          </w:tcPr>
          <w:p w14:paraId="3225EE9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ominican School</w:t>
            </w:r>
          </w:p>
          <w:p w14:paraId="743E370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nila</w:t>
            </w:r>
          </w:p>
        </w:tc>
        <w:tc>
          <w:tcPr>
            <w:tcW w:w="3827" w:type="dxa"/>
          </w:tcPr>
          <w:p w14:paraId="11D1AEC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342BF59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D956C9F" w14:textId="77777777" w:rsidTr="002F4C81">
        <w:trPr>
          <w:trHeight w:val="567"/>
        </w:trPr>
        <w:tc>
          <w:tcPr>
            <w:tcW w:w="709" w:type="dxa"/>
          </w:tcPr>
          <w:p w14:paraId="50E9B9A5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29</w:t>
            </w:r>
          </w:p>
        </w:tc>
        <w:tc>
          <w:tcPr>
            <w:tcW w:w="2692" w:type="dxa"/>
          </w:tcPr>
          <w:p w14:paraId="3183DFA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3-24, 2024</w:t>
            </w:r>
          </w:p>
        </w:tc>
        <w:tc>
          <w:tcPr>
            <w:tcW w:w="3971" w:type="dxa"/>
          </w:tcPr>
          <w:p w14:paraId="2B272AE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aul University Philippines</w:t>
            </w:r>
          </w:p>
          <w:p w14:paraId="18A5028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Tuguegarao City, Cagayan</w:t>
            </w:r>
          </w:p>
        </w:tc>
        <w:tc>
          <w:tcPr>
            <w:tcW w:w="3827" w:type="dxa"/>
          </w:tcPr>
          <w:p w14:paraId="0D5FF55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3554498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3217359" w14:textId="77777777" w:rsidTr="002F4C81">
        <w:trPr>
          <w:trHeight w:val="567"/>
        </w:trPr>
        <w:tc>
          <w:tcPr>
            <w:tcW w:w="709" w:type="dxa"/>
          </w:tcPr>
          <w:p w14:paraId="687512E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30</w:t>
            </w:r>
          </w:p>
        </w:tc>
        <w:tc>
          <w:tcPr>
            <w:tcW w:w="2692" w:type="dxa"/>
          </w:tcPr>
          <w:p w14:paraId="6E62638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3-24, 2024</w:t>
            </w:r>
          </w:p>
        </w:tc>
        <w:tc>
          <w:tcPr>
            <w:tcW w:w="3971" w:type="dxa"/>
          </w:tcPr>
          <w:p w14:paraId="4F90524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Mary’s Academy of Caloocan</w:t>
            </w:r>
          </w:p>
          <w:p w14:paraId="6EB18F4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loocan City</w:t>
            </w:r>
          </w:p>
        </w:tc>
        <w:tc>
          <w:tcPr>
            <w:tcW w:w="3827" w:type="dxa"/>
          </w:tcPr>
          <w:p w14:paraId="2CD1E7E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0BB9D4B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1AB2FCB7" w14:textId="77777777" w:rsidTr="002F4C81">
        <w:trPr>
          <w:trHeight w:val="567"/>
        </w:trPr>
        <w:tc>
          <w:tcPr>
            <w:tcW w:w="709" w:type="dxa"/>
          </w:tcPr>
          <w:p w14:paraId="6553107F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lastRenderedPageBreak/>
              <w:t>31</w:t>
            </w:r>
          </w:p>
        </w:tc>
        <w:tc>
          <w:tcPr>
            <w:tcW w:w="2692" w:type="dxa"/>
          </w:tcPr>
          <w:p w14:paraId="3EACB90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3-24, 2024</w:t>
            </w:r>
          </w:p>
        </w:tc>
        <w:tc>
          <w:tcPr>
            <w:tcW w:w="3971" w:type="dxa"/>
          </w:tcPr>
          <w:p w14:paraId="0342C95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illiman University</w:t>
            </w:r>
          </w:p>
          <w:p w14:paraId="3432BDE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umaguete City</w:t>
            </w:r>
          </w:p>
        </w:tc>
        <w:tc>
          <w:tcPr>
            <w:tcW w:w="3827" w:type="dxa"/>
          </w:tcPr>
          <w:p w14:paraId="19AB788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griculture</w:t>
            </w:r>
          </w:p>
          <w:p w14:paraId="623C5D7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usic</w:t>
            </w:r>
          </w:p>
          <w:p w14:paraId="40DB5AF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hysical Therapy</w:t>
            </w:r>
          </w:p>
        </w:tc>
        <w:tc>
          <w:tcPr>
            <w:tcW w:w="2268" w:type="dxa"/>
          </w:tcPr>
          <w:p w14:paraId="3A3D149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544C99E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19BA49E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3B538B8" w14:textId="77777777" w:rsidTr="002F4C81">
        <w:trPr>
          <w:trHeight w:val="567"/>
        </w:trPr>
        <w:tc>
          <w:tcPr>
            <w:tcW w:w="709" w:type="dxa"/>
          </w:tcPr>
          <w:p w14:paraId="5F95B65F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32</w:t>
            </w:r>
          </w:p>
        </w:tc>
        <w:tc>
          <w:tcPr>
            <w:tcW w:w="2692" w:type="dxa"/>
          </w:tcPr>
          <w:p w14:paraId="0D8235B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5-26, 2024</w:t>
            </w:r>
          </w:p>
        </w:tc>
        <w:tc>
          <w:tcPr>
            <w:tcW w:w="3971" w:type="dxa"/>
          </w:tcPr>
          <w:p w14:paraId="5752F00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int Pedro Poveda College</w:t>
            </w:r>
          </w:p>
          <w:p w14:paraId="23CF8B9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Quezon City</w:t>
            </w:r>
          </w:p>
        </w:tc>
        <w:tc>
          <w:tcPr>
            <w:tcW w:w="3827" w:type="dxa"/>
          </w:tcPr>
          <w:p w14:paraId="6C2A350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2A4066D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65E920A" w14:textId="77777777" w:rsidTr="002F4C81">
        <w:trPr>
          <w:trHeight w:val="567"/>
        </w:trPr>
        <w:tc>
          <w:tcPr>
            <w:tcW w:w="709" w:type="dxa"/>
          </w:tcPr>
          <w:p w14:paraId="5A4DA7AF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33</w:t>
            </w:r>
          </w:p>
        </w:tc>
        <w:tc>
          <w:tcPr>
            <w:tcW w:w="2692" w:type="dxa"/>
          </w:tcPr>
          <w:p w14:paraId="7026D14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6-27, 2024</w:t>
            </w:r>
          </w:p>
        </w:tc>
        <w:tc>
          <w:tcPr>
            <w:tcW w:w="3971" w:type="dxa"/>
          </w:tcPr>
          <w:p w14:paraId="1C38199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nossa Academy</w:t>
            </w:r>
          </w:p>
          <w:p w14:paraId="2F3A8CB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ipa City, Batangas</w:t>
            </w:r>
          </w:p>
        </w:tc>
        <w:tc>
          <w:tcPr>
            <w:tcW w:w="3827" w:type="dxa"/>
          </w:tcPr>
          <w:p w14:paraId="7434768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1BB33E0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CC7F586" w14:textId="77777777" w:rsidTr="002F4C81">
        <w:trPr>
          <w:trHeight w:val="567"/>
        </w:trPr>
        <w:tc>
          <w:tcPr>
            <w:tcW w:w="709" w:type="dxa"/>
          </w:tcPr>
          <w:p w14:paraId="35157621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34</w:t>
            </w:r>
          </w:p>
        </w:tc>
        <w:tc>
          <w:tcPr>
            <w:tcW w:w="2692" w:type="dxa"/>
          </w:tcPr>
          <w:p w14:paraId="1361AA6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6-27, 2024</w:t>
            </w:r>
          </w:p>
        </w:tc>
        <w:tc>
          <w:tcPr>
            <w:tcW w:w="3971" w:type="dxa"/>
          </w:tcPr>
          <w:p w14:paraId="24D3FAA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aul College Balayan</w:t>
            </w:r>
          </w:p>
          <w:p w14:paraId="7343B77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Balayan, Batangas</w:t>
            </w:r>
          </w:p>
        </w:tc>
        <w:tc>
          <w:tcPr>
            <w:tcW w:w="3827" w:type="dxa"/>
          </w:tcPr>
          <w:p w14:paraId="07E1AE5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77EAFBB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D4F8BBF" w14:textId="77777777" w:rsidTr="002F4C81">
        <w:trPr>
          <w:trHeight w:val="567"/>
        </w:trPr>
        <w:tc>
          <w:tcPr>
            <w:tcW w:w="709" w:type="dxa"/>
          </w:tcPr>
          <w:p w14:paraId="6E22DF55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35</w:t>
            </w:r>
          </w:p>
        </w:tc>
        <w:tc>
          <w:tcPr>
            <w:tcW w:w="2692" w:type="dxa"/>
          </w:tcPr>
          <w:p w14:paraId="4ADEAEE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6-27, 2024</w:t>
            </w:r>
          </w:p>
        </w:tc>
        <w:tc>
          <w:tcPr>
            <w:tcW w:w="3971" w:type="dxa"/>
          </w:tcPr>
          <w:p w14:paraId="5BE9751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Immaculate Conception Academy, San Juan City</w:t>
            </w:r>
          </w:p>
        </w:tc>
        <w:tc>
          <w:tcPr>
            <w:tcW w:w="3827" w:type="dxa"/>
          </w:tcPr>
          <w:p w14:paraId="263CE52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092F795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 Survey</w:t>
            </w:r>
          </w:p>
        </w:tc>
      </w:tr>
      <w:tr w:rsidR="00782844" w:rsidRPr="00AC501C" w14:paraId="5754751B" w14:textId="77777777" w:rsidTr="002F4C81">
        <w:trPr>
          <w:trHeight w:val="567"/>
        </w:trPr>
        <w:tc>
          <w:tcPr>
            <w:tcW w:w="709" w:type="dxa"/>
          </w:tcPr>
          <w:p w14:paraId="6FB1099B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36</w:t>
            </w:r>
          </w:p>
        </w:tc>
        <w:tc>
          <w:tcPr>
            <w:tcW w:w="2692" w:type="dxa"/>
          </w:tcPr>
          <w:p w14:paraId="75CA7CC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6-27, 2024</w:t>
            </w:r>
          </w:p>
        </w:tc>
        <w:tc>
          <w:tcPr>
            <w:tcW w:w="3971" w:type="dxa"/>
          </w:tcPr>
          <w:p w14:paraId="74231AF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Notre Dame of Midsayap College</w:t>
            </w:r>
          </w:p>
          <w:p w14:paraId="01CF5D9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idsayap, Cotabato</w:t>
            </w:r>
          </w:p>
        </w:tc>
        <w:tc>
          <w:tcPr>
            <w:tcW w:w="3827" w:type="dxa"/>
          </w:tcPr>
          <w:p w14:paraId="0B4713B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W</w:t>
            </w:r>
          </w:p>
        </w:tc>
        <w:tc>
          <w:tcPr>
            <w:tcW w:w="2268" w:type="dxa"/>
          </w:tcPr>
          <w:p w14:paraId="40CB6E5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16C96109" w14:textId="77777777" w:rsidTr="002F4C81">
        <w:trPr>
          <w:trHeight w:val="567"/>
        </w:trPr>
        <w:tc>
          <w:tcPr>
            <w:tcW w:w="709" w:type="dxa"/>
          </w:tcPr>
          <w:p w14:paraId="5E1D6D3D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37</w:t>
            </w:r>
          </w:p>
        </w:tc>
        <w:tc>
          <w:tcPr>
            <w:tcW w:w="2692" w:type="dxa"/>
          </w:tcPr>
          <w:p w14:paraId="29F4B49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26-27, 2024</w:t>
            </w:r>
          </w:p>
        </w:tc>
        <w:tc>
          <w:tcPr>
            <w:tcW w:w="3971" w:type="dxa"/>
          </w:tcPr>
          <w:p w14:paraId="2BC1199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a Salle University, Inc.</w:t>
            </w:r>
          </w:p>
          <w:p w14:paraId="29FF7EB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Ozamiz City</w:t>
            </w:r>
          </w:p>
        </w:tc>
        <w:tc>
          <w:tcPr>
            <w:tcW w:w="3827" w:type="dxa"/>
          </w:tcPr>
          <w:p w14:paraId="49ABEEB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CE/CpE/IT/CS</w:t>
            </w:r>
          </w:p>
          <w:p w14:paraId="63F0E47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ursing</w:t>
            </w:r>
          </w:p>
        </w:tc>
        <w:tc>
          <w:tcPr>
            <w:tcW w:w="2268" w:type="dxa"/>
          </w:tcPr>
          <w:p w14:paraId="2B78FC0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5B6A444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A267E06" w14:textId="77777777" w:rsidTr="002F4C81">
        <w:trPr>
          <w:trHeight w:val="567"/>
        </w:trPr>
        <w:tc>
          <w:tcPr>
            <w:tcW w:w="709" w:type="dxa"/>
          </w:tcPr>
          <w:p w14:paraId="469C4D91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38</w:t>
            </w:r>
          </w:p>
        </w:tc>
        <w:tc>
          <w:tcPr>
            <w:tcW w:w="2692" w:type="dxa"/>
          </w:tcPr>
          <w:p w14:paraId="75588F7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30-</w:t>
            </w:r>
          </w:p>
          <w:p w14:paraId="61848F4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1, 2024</w:t>
            </w:r>
          </w:p>
        </w:tc>
        <w:tc>
          <w:tcPr>
            <w:tcW w:w="3971" w:type="dxa"/>
          </w:tcPr>
          <w:p w14:paraId="3578DEA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aul College Pasig</w:t>
            </w:r>
          </w:p>
          <w:p w14:paraId="7903447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Pasig City</w:t>
            </w:r>
          </w:p>
        </w:tc>
        <w:tc>
          <w:tcPr>
            <w:tcW w:w="3827" w:type="dxa"/>
          </w:tcPr>
          <w:p w14:paraId="0D65D31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165EB3D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55D2085" w14:textId="77777777" w:rsidTr="002F4C81">
        <w:trPr>
          <w:trHeight w:val="567"/>
        </w:trPr>
        <w:tc>
          <w:tcPr>
            <w:tcW w:w="709" w:type="dxa"/>
          </w:tcPr>
          <w:p w14:paraId="41BD7F2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39</w:t>
            </w:r>
          </w:p>
        </w:tc>
        <w:tc>
          <w:tcPr>
            <w:tcW w:w="2692" w:type="dxa"/>
          </w:tcPr>
          <w:p w14:paraId="1DC2CB6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30-</w:t>
            </w:r>
          </w:p>
          <w:p w14:paraId="550169D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, 2024</w:t>
            </w:r>
          </w:p>
        </w:tc>
        <w:tc>
          <w:tcPr>
            <w:tcW w:w="3971" w:type="dxa"/>
          </w:tcPr>
          <w:p w14:paraId="3246EF0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dad de Sta. Isabel de Naga, Inc., Naga City</w:t>
            </w:r>
          </w:p>
        </w:tc>
        <w:tc>
          <w:tcPr>
            <w:tcW w:w="3827" w:type="dxa"/>
          </w:tcPr>
          <w:p w14:paraId="664D55D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3FE2A83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1114EDC" w14:textId="77777777" w:rsidTr="002F4C81">
        <w:trPr>
          <w:trHeight w:val="567"/>
        </w:trPr>
        <w:tc>
          <w:tcPr>
            <w:tcW w:w="709" w:type="dxa"/>
          </w:tcPr>
          <w:p w14:paraId="10B591E5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40</w:t>
            </w:r>
          </w:p>
        </w:tc>
        <w:tc>
          <w:tcPr>
            <w:tcW w:w="2692" w:type="dxa"/>
          </w:tcPr>
          <w:p w14:paraId="20AAB02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30-</w:t>
            </w:r>
          </w:p>
          <w:p w14:paraId="4F35416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, 2024</w:t>
            </w:r>
          </w:p>
        </w:tc>
        <w:tc>
          <w:tcPr>
            <w:tcW w:w="3971" w:type="dxa"/>
          </w:tcPr>
          <w:p w14:paraId="491A055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Agnes Academy, Inc.</w:t>
            </w:r>
          </w:p>
          <w:p w14:paraId="064B07E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egazpi City</w:t>
            </w:r>
          </w:p>
        </w:tc>
        <w:tc>
          <w:tcPr>
            <w:tcW w:w="3827" w:type="dxa"/>
          </w:tcPr>
          <w:p w14:paraId="077A54E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7B18CA2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3D45018D" w14:textId="77777777" w:rsidTr="002F4C81">
        <w:trPr>
          <w:trHeight w:val="567"/>
        </w:trPr>
        <w:tc>
          <w:tcPr>
            <w:tcW w:w="709" w:type="dxa"/>
          </w:tcPr>
          <w:p w14:paraId="100B030D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41</w:t>
            </w:r>
          </w:p>
        </w:tc>
        <w:tc>
          <w:tcPr>
            <w:tcW w:w="2692" w:type="dxa"/>
          </w:tcPr>
          <w:p w14:paraId="1180B4E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eptember 30-</w:t>
            </w:r>
          </w:p>
          <w:p w14:paraId="11A8190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, 2024</w:t>
            </w:r>
          </w:p>
        </w:tc>
        <w:tc>
          <w:tcPr>
            <w:tcW w:w="3971" w:type="dxa"/>
          </w:tcPr>
          <w:p w14:paraId="78D6133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yceum of the Philippines Laguna, Calamba City, Laguna</w:t>
            </w:r>
          </w:p>
        </w:tc>
        <w:tc>
          <w:tcPr>
            <w:tcW w:w="3827" w:type="dxa"/>
          </w:tcPr>
          <w:p w14:paraId="47AB7D4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B Communication/BA</w:t>
            </w:r>
          </w:p>
        </w:tc>
        <w:tc>
          <w:tcPr>
            <w:tcW w:w="2268" w:type="dxa"/>
          </w:tcPr>
          <w:p w14:paraId="18F2FF9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E7A2523" w14:textId="77777777" w:rsidTr="002F4C81">
        <w:trPr>
          <w:trHeight w:val="454"/>
        </w:trPr>
        <w:tc>
          <w:tcPr>
            <w:tcW w:w="13467" w:type="dxa"/>
            <w:gridSpan w:val="5"/>
            <w:shd w:val="clear" w:color="auto" w:fill="5BD793"/>
            <w:vAlign w:val="center"/>
          </w:tcPr>
          <w:p w14:paraId="1B595E0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OCTOBER 2024</w:t>
            </w:r>
          </w:p>
        </w:tc>
      </w:tr>
      <w:tr w:rsidR="00782844" w:rsidRPr="00AC501C" w14:paraId="65E5AE2A" w14:textId="77777777" w:rsidTr="002F4C81">
        <w:trPr>
          <w:trHeight w:val="567"/>
        </w:trPr>
        <w:tc>
          <w:tcPr>
            <w:tcW w:w="3401" w:type="dxa"/>
            <w:gridSpan w:val="2"/>
          </w:tcPr>
          <w:p w14:paraId="3EEF98B1" w14:textId="77777777" w:rsidR="00782844" w:rsidRPr="00AC501C" w:rsidRDefault="00782844" w:rsidP="002F4C81">
            <w:pPr>
              <w:spacing w:after="0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08C18423" w14:textId="77777777" w:rsidR="00782844" w:rsidRPr="00AC501C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 w:cs="Aptos Serif"/>
                <w:b/>
                <w:color w:val="0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color w:val="000000"/>
                <w:sz w:val="24"/>
                <w:szCs w:val="24"/>
              </w:rPr>
              <w:t>Schools</w:t>
            </w:r>
          </w:p>
        </w:tc>
        <w:tc>
          <w:tcPr>
            <w:tcW w:w="3827" w:type="dxa"/>
          </w:tcPr>
          <w:p w14:paraId="02F6F14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2268" w:type="dxa"/>
          </w:tcPr>
          <w:p w14:paraId="56932455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Type of Visit</w:t>
            </w:r>
          </w:p>
        </w:tc>
      </w:tr>
      <w:tr w:rsidR="00782844" w:rsidRPr="00AC501C" w14:paraId="00297863" w14:textId="77777777" w:rsidTr="002F4C81">
        <w:trPr>
          <w:trHeight w:val="567"/>
        </w:trPr>
        <w:tc>
          <w:tcPr>
            <w:tcW w:w="709" w:type="dxa"/>
          </w:tcPr>
          <w:p w14:paraId="3757779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42</w:t>
            </w:r>
          </w:p>
        </w:tc>
        <w:tc>
          <w:tcPr>
            <w:tcW w:w="2692" w:type="dxa"/>
          </w:tcPr>
          <w:p w14:paraId="3192EE9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-2, 2024</w:t>
            </w:r>
          </w:p>
        </w:tc>
        <w:tc>
          <w:tcPr>
            <w:tcW w:w="3971" w:type="dxa"/>
          </w:tcPr>
          <w:p w14:paraId="6CD8B6F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eter’s College of Toril</w:t>
            </w:r>
          </w:p>
          <w:p w14:paraId="50EF982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avao City</w:t>
            </w:r>
          </w:p>
        </w:tc>
        <w:tc>
          <w:tcPr>
            <w:tcW w:w="3827" w:type="dxa"/>
          </w:tcPr>
          <w:p w14:paraId="12AC6D5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7BEAF79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5818F792" w14:textId="77777777" w:rsidTr="002F4C81">
        <w:trPr>
          <w:trHeight w:val="567"/>
        </w:trPr>
        <w:tc>
          <w:tcPr>
            <w:tcW w:w="709" w:type="dxa"/>
          </w:tcPr>
          <w:p w14:paraId="51FC0C4F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43</w:t>
            </w:r>
          </w:p>
        </w:tc>
        <w:tc>
          <w:tcPr>
            <w:tcW w:w="2692" w:type="dxa"/>
          </w:tcPr>
          <w:p w14:paraId="4D71223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3-4, 2024</w:t>
            </w:r>
          </w:p>
        </w:tc>
        <w:tc>
          <w:tcPr>
            <w:tcW w:w="3971" w:type="dxa"/>
          </w:tcPr>
          <w:p w14:paraId="0839A4D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hrist the King College</w:t>
            </w:r>
          </w:p>
          <w:p w14:paraId="2674B8C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Gingoog City</w:t>
            </w:r>
          </w:p>
        </w:tc>
        <w:tc>
          <w:tcPr>
            <w:tcW w:w="3827" w:type="dxa"/>
          </w:tcPr>
          <w:p w14:paraId="66E23FE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10BA59F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6DB6A516" w14:textId="77777777" w:rsidTr="002F4C81">
        <w:trPr>
          <w:trHeight w:val="567"/>
        </w:trPr>
        <w:tc>
          <w:tcPr>
            <w:tcW w:w="709" w:type="dxa"/>
          </w:tcPr>
          <w:p w14:paraId="50DE7C65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lastRenderedPageBreak/>
              <w:t>44</w:t>
            </w:r>
          </w:p>
        </w:tc>
        <w:tc>
          <w:tcPr>
            <w:tcW w:w="2692" w:type="dxa"/>
          </w:tcPr>
          <w:p w14:paraId="02571F2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3-4, 2024</w:t>
            </w:r>
          </w:p>
        </w:tc>
        <w:tc>
          <w:tcPr>
            <w:tcW w:w="3971" w:type="dxa"/>
          </w:tcPr>
          <w:p w14:paraId="6353340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Notre Dame of Midsayap College</w:t>
            </w:r>
          </w:p>
          <w:p w14:paraId="09FF92A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idsayap, Cotabato</w:t>
            </w:r>
          </w:p>
        </w:tc>
        <w:tc>
          <w:tcPr>
            <w:tcW w:w="3827" w:type="dxa"/>
          </w:tcPr>
          <w:p w14:paraId="2CA95A7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7801877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08E952E3" w14:textId="77777777" w:rsidTr="002F4C81">
        <w:trPr>
          <w:trHeight w:val="567"/>
        </w:trPr>
        <w:tc>
          <w:tcPr>
            <w:tcW w:w="709" w:type="dxa"/>
          </w:tcPr>
          <w:p w14:paraId="12E83A8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45</w:t>
            </w:r>
          </w:p>
        </w:tc>
        <w:tc>
          <w:tcPr>
            <w:tcW w:w="2692" w:type="dxa"/>
          </w:tcPr>
          <w:p w14:paraId="7218FD9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3-4, 2024</w:t>
            </w:r>
          </w:p>
        </w:tc>
        <w:tc>
          <w:tcPr>
            <w:tcW w:w="3971" w:type="dxa"/>
          </w:tcPr>
          <w:p w14:paraId="43C47EF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San Agustin</w:t>
            </w:r>
          </w:p>
          <w:p w14:paraId="6446A05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Iloilo City</w:t>
            </w:r>
          </w:p>
        </w:tc>
        <w:tc>
          <w:tcPr>
            <w:tcW w:w="3827" w:type="dxa"/>
          </w:tcPr>
          <w:p w14:paraId="0481292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S/BEED &amp; BSED</w:t>
            </w:r>
          </w:p>
          <w:p w14:paraId="6A1596C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h/MLS</w:t>
            </w:r>
          </w:p>
        </w:tc>
        <w:tc>
          <w:tcPr>
            <w:tcW w:w="2268" w:type="dxa"/>
          </w:tcPr>
          <w:p w14:paraId="59477FE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2701BE2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8611BA0" w14:textId="77777777" w:rsidTr="002F4C81">
        <w:trPr>
          <w:trHeight w:val="567"/>
        </w:trPr>
        <w:tc>
          <w:tcPr>
            <w:tcW w:w="709" w:type="dxa"/>
          </w:tcPr>
          <w:p w14:paraId="7A1D8B14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46</w:t>
            </w:r>
          </w:p>
        </w:tc>
        <w:tc>
          <w:tcPr>
            <w:tcW w:w="2692" w:type="dxa"/>
          </w:tcPr>
          <w:p w14:paraId="5A6D7C7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3-4, 2024</w:t>
            </w:r>
          </w:p>
        </w:tc>
        <w:tc>
          <w:tcPr>
            <w:tcW w:w="3971" w:type="dxa"/>
          </w:tcPr>
          <w:p w14:paraId="354BF6C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Trinity University of Asia</w:t>
            </w:r>
          </w:p>
          <w:p w14:paraId="3E46460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Quezon City</w:t>
            </w:r>
          </w:p>
        </w:tc>
        <w:tc>
          <w:tcPr>
            <w:tcW w:w="3827" w:type="dxa"/>
          </w:tcPr>
          <w:p w14:paraId="28F9FE7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ursing</w:t>
            </w:r>
          </w:p>
        </w:tc>
        <w:tc>
          <w:tcPr>
            <w:tcW w:w="2268" w:type="dxa"/>
          </w:tcPr>
          <w:p w14:paraId="19A41FB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453B9CB" w14:textId="77777777" w:rsidTr="002F4C81">
        <w:trPr>
          <w:trHeight w:val="567"/>
        </w:trPr>
        <w:tc>
          <w:tcPr>
            <w:tcW w:w="709" w:type="dxa"/>
          </w:tcPr>
          <w:p w14:paraId="506D9DCB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47</w:t>
            </w:r>
          </w:p>
        </w:tc>
        <w:tc>
          <w:tcPr>
            <w:tcW w:w="2692" w:type="dxa"/>
          </w:tcPr>
          <w:p w14:paraId="184B585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4-5, 2024</w:t>
            </w:r>
          </w:p>
        </w:tc>
        <w:tc>
          <w:tcPr>
            <w:tcW w:w="3971" w:type="dxa"/>
          </w:tcPr>
          <w:p w14:paraId="1D88515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olegio de San Juan de Letran</w:t>
            </w:r>
          </w:p>
          <w:p w14:paraId="11A5C47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nila</w:t>
            </w:r>
          </w:p>
        </w:tc>
        <w:tc>
          <w:tcPr>
            <w:tcW w:w="3827" w:type="dxa"/>
          </w:tcPr>
          <w:p w14:paraId="1F6DAEE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BA</w:t>
            </w:r>
          </w:p>
          <w:p w14:paraId="4DDB2F2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MBA:Regular Program </w:t>
            </w:r>
          </w:p>
          <w:p w14:paraId="6CABD7B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MBA: Special Management Program </w:t>
            </w:r>
          </w:p>
        </w:tc>
        <w:tc>
          <w:tcPr>
            <w:tcW w:w="2268" w:type="dxa"/>
          </w:tcPr>
          <w:p w14:paraId="177F28F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2CF88DB2" w14:textId="77777777" w:rsidTr="002F4C81">
        <w:trPr>
          <w:trHeight w:val="567"/>
        </w:trPr>
        <w:tc>
          <w:tcPr>
            <w:tcW w:w="709" w:type="dxa"/>
          </w:tcPr>
          <w:p w14:paraId="1B0B525A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48</w:t>
            </w:r>
          </w:p>
        </w:tc>
        <w:tc>
          <w:tcPr>
            <w:tcW w:w="2692" w:type="dxa"/>
          </w:tcPr>
          <w:p w14:paraId="1C63039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7-8, 2024</w:t>
            </w:r>
          </w:p>
        </w:tc>
        <w:tc>
          <w:tcPr>
            <w:tcW w:w="3971" w:type="dxa"/>
          </w:tcPr>
          <w:p w14:paraId="1D8E6B5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Notre Dame of Greater Manila</w:t>
            </w:r>
          </w:p>
          <w:p w14:paraId="7BB993A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loocan City</w:t>
            </w:r>
          </w:p>
        </w:tc>
        <w:tc>
          <w:tcPr>
            <w:tcW w:w="3827" w:type="dxa"/>
          </w:tcPr>
          <w:p w14:paraId="1961F80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5E74414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2EABA97" w14:textId="77777777" w:rsidTr="002F4C81">
        <w:trPr>
          <w:trHeight w:val="567"/>
        </w:trPr>
        <w:tc>
          <w:tcPr>
            <w:tcW w:w="709" w:type="dxa"/>
          </w:tcPr>
          <w:p w14:paraId="56609DC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49</w:t>
            </w:r>
          </w:p>
        </w:tc>
        <w:tc>
          <w:tcPr>
            <w:tcW w:w="2692" w:type="dxa"/>
          </w:tcPr>
          <w:p w14:paraId="539203B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7-8, 2024</w:t>
            </w:r>
          </w:p>
        </w:tc>
        <w:tc>
          <w:tcPr>
            <w:tcW w:w="3971" w:type="dxa"/>
          </w:tcPr>
          <w:p w14:paraId="23A6035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chool of the Holy Spirit of Quezon City</w:t>
            </w:r>
          </w:p>
        </w:tc>
        <w:tc>
          <w:tcPr>
            <w:tcW w:w="3827" w:type="dxa"/>
          </w:tcPr>
          <w:p w14:paraId="32DBC5E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  <w:p w14:paraId="3442F9F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087C5F8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2669C65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1D8F8FF8" w14:textId="77777777" w:rsidTr="002F4C81">
        <w:trPr>
          <w:trHeight w:val="567"/>
        </w:trPr>
        <w:tc>
          <w:tcPr>
            <w:tcW w:w="709" w:type="dxa"/>
          </w:tcPr>
          <w:p w14:paraId="42051B88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50</w:t>
            </w:r>
          </w:p>
        </w:tc>
        <w:tc>
          <w:tcPr>
            <w:tcW w:w="2692" w:type="dxa"/>
          </w:tcPr>
          <w:p w14:paraId="58FE00B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7-8, 2024</w:t>
            </w:r>
          </w:p>
        </w:tc>
        <w:tc>
          <w:tcPr>
            <w:tcW w:w="3971" w:type="dxa"/>
          </w:tcPr>
          <w:p w14:paraId="236ED4F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the Assumption</w:t>
            </w:r>
          </w:p>
          <w:p w14:paraId="6DED933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ity of San Fernando, Pampanga</w:t>
            </w:r>
          </w:p>
        </w:tc>
        <w:tc>
          <w:tcPr>
            <w:tcW w:w="3827" w:type="dxa"/>
          </w:tcPr>
          <w:p w14:paraId="4E35DD1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S (AB Comm./BS Psychology)</w:t>
            </w:r>
          </w:p>
          <w:p w14:paraId="036F2D5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ED &amp; BSED/BA</w:t>
            </w:r>
          </w:p>
          <w:p w14:paraId="5B2B641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HRM/TM</w:t>
            </w:r>
          </w:p>
        </w:tc>
        <w:tc>
          <w:tcPr>
            <w:tcW w:w="2268" w:type="dxa"/>
          </w:tcPr>
          <w:p w14:paraId="2AAB4EA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08F5FC8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5FE6351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78D2EAA" w14:textId="77777777" w:rsidTr="002F4C81">
        <w:trPr>
          <w:trHeight w:val="567"/>
        </w:trPr>
        <w:tc>
          <w:tcPr>
            <w:tcW w:w="709" w:type="dxa"/>
          </w:tcPr>
          <w:p w14:paraId="2792E40D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51</w:t>
            </w:r>
          </w:p>
        </w:tc>
        <w:tc>
          <w:tcPr>
            <w:tcW w:w="2692" w:type="dxa"/>
          </w:tcPr>
          <w:p w14:paraId="4943A11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9-10, 2024</w:t>
            </w:r>
          </w:p>
        </w:tc>
        <w:tc>
          <w:tcPr>
            <w:tcW w:w="3971" w:type="dxa"/>
          </w:tcPr>
          <w:p w14:paraId="4287A51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Scholastica’s College</w:t>
            </w:r>
          </w:p>
          <w:p w14:paraId="68D4D32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nila</w:t>
            </w:r>
          </w:p>
        </w:tc>
        <w:tc>
          <w:tcPr>
            <w:tcW w:w="3827" w:type="dxa"/>
          </w:tcPr>
          <w:p w14:paraId="47B60FD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GS </w:t>
            </w:r>
          </w:p>
        </w:tc>
        <w:tc>
          <w:tcPr>
            <w:tcW w:w="2268" w:type="dxa"/>
          </w:tcPr>
          <w:p w14:paraId="2E8A37D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Resurvey </w:t>
            </w:r>
          </w:p>
        </w:tc>
      </w:tr>
      <w:tr w:rsidR="00782844" w:rsidRPr="00AC501C" w14:paraId="1A582C7E" w14:textId="77777777" w:rsidTr="002F4C81">
        <w:trPr>
          <w:trHeight w:val="567"/>
        </w:trPr>
        <w:tc>
          <w:tcPr>
            <w:tcW w:w="709" w:type="dxa"/>
          </w:tcPr>
          <w:p w14:paraId="4E43F764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52</w:t>
            </w:r>
          </w:p>
        </w:tc>
        <w:tc>
          <w:tcPr>
            <w:tcW w:w="2692" w:type="dxa"/>
          </w:tcPr>
          <w:p w14:paraId="207683A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0-11, 2024</w:t>
            </w:r>
          </w:p>
        </w:tc>
        <w:tc>
          <w:tcPr>
            <w:tcW w:w="3971" w:type="dxa"/>
          </w:tcPr>
          <w:p w14:paraId="7DA6879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eter’s College of Toril</w:t>
            </w:r>
          </w:p>
          <w:p w14:paraId="78ABD25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avao City</w:t>
            </w:r>
          </w:p>
        </w:tc>
        <w:tc>
          <w:tcPr>
            <w:tcW w:w="3827" w:type="dxa"/>
          </w:tcPr>
          <w:p w14:paraId="72B0450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6F54915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154B83E" w14:textId="77777777" w:rsidTr="002F4C81">
        <w:trPr>
          <w:trHeight w:val="567"/>
        </w:trPr>
        <w:tc>
          <w:tcPr>
            <w:tcW w:w="709" w:type="dxa"/>
          </w:tcPr>
          <w:p w14:paraId="43AFA3AE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53</w:t>
            </w:r>
          </w:p>
        </w:tc>
        <w:tc>
          <w:tcPr>
            <w:tcW w:w="2692" w:type="dxa"/>
          </w:tcPr>
          <w:p w14:paraId="4427361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0-11, 2024</w:t>
            </w:r>
          </w:p>
        </w:tc>
        <w:tc>
          <w:tcPr>
            <w:tcW w:w="3971" w:type="dxa"/>
          </w:tcPr>
          <w:p w14:paraId="2F53993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Notre Dame of Dadiangas University, Lagao Campus, General Santos City</w:t>
            </w:r>
          </w:p>
        </w:tc>
        <w:tc>
          <w:tcPr>
            <w:tcW w:w="3827" w:type="dxa"/>
          </w:tcPr>
          <w:p w14:paraId="352A23B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2CA998B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C38DCD6" w14:textId="77777777" w:rsidTr="002F4C81">
        <w:trPr>
          <w:trHeight w:val="567"/>
        </w:trPr>
        <w:tc>
          <w:tcPr>
            <w:tcW w:w="709" w:type="dxa"/>
          </w:tcPr>
          <w:p w14:paraId="2A2CDD7E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54</w:t>
            </w:r>
          </w:p>
        </w:tc>
        <w:tc>
          <w:tcPr>
            <w:tcW w:w="2692" w:type="dxa"/>
          </w:tcPr>
          <w:p w14:paraId="163A02B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0-11, 2024</w:t>
            </w:r>
          </w:p>
        </w:tc>
        <w:tc>
          <w:tcPr>
            <w:tcW w:w="3971" w:type="dxa"/>
          </w:tcPr>
          <w:p w14:paraId="4A87FB7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Mary’s College of Baliuag, Inc., Baliuag, Bulacan</w:t>
            </w:r>
          </w:p>
        </w:tc>
        <w:tc>
          <w:tcPr>
            <w:tcW w:w="3827" w:type="dxa"/>
          </w:tcPr>
          <w:p w14:paraId="5DC5FA0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0F15A3C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0BCAA977" w14:textId="77777777" w:rsidTr="002F4C81">
        <w:trPr>
          <w:trHeight w:val="567"/>
        </w:trPr>
        <w:tc>
          <w:tcPr>
            <w:tcW w:w="709" w:type="dxa"/>
          </w:tcPr>
          <w:p w14:paraId="3C7CEBE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55</w:t>
            </w:r>
          </w:p>
        </w:tc>
        <w:tc>
          <w:tcPr>
            <w:tcW w:w="2692" w:type="dxa"/>
          </w:tcPr>
          <w:p w14:paraId="1F723DC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0-11, 2024</w:t>
            </w:r>
          </w:p>
        </w:tc>
        <w:tc>
          <w:tcPr>
            <w:tcW w:w="3971" w:type="dxa"/>
          </w:tcPr>
          <w:p w14:paraId="7CB7EA3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Scholastica’s College Tacloban, Palo, Leyte</w:t>
            </w:r>
          </w:p>
        </w:tc>
        <w:tc>
          <w:tcPr>
            <w:tcW w:w="3827" w:type="dxa"/>
          </w:tcPr>
          <w:p w14:paraId="36A1C07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S Psychology</w:t>
            </w:r>
          </w:p>
        </w:tc>
        <w:tc>
          <w:tcPr>
            <w:tcW w:w="2268" w:type="dxa"/>
          </w:tcPr>
          <w:p w14:paraId="76613F6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</w:t>
            </w:r>
          </w:p>
        </w:tc>
      </w:tr>
      <w:tr w:rsidR="00782844" w:rsidRPr="00AC501C" w14:paraId="507DD077" w14:textId="77777777" w:rsidTr="002F4C81">
        <w:trPr>
          <w:trHeight w:val="567"/>
        </w:trPr>
        <w:tc>
          <w:tcPr>
            <w:tcW w:w="709" w:type="dxa"/>
          </w:tcPr>
          <w:p w14:paraId="78D3F9B1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56</w:t>
            </w:r>
          </w:p>
        </w:tc>
        <w:tc>
          <w:tcPr>
            <w:tcW w:w="2692" w:type="dxa"/>
          </w:tcPr>
          <w:p w14:paraId="771EF5B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0-11, 2024</w:t>
            </w:r>
          </w:p>
        </w:tc>
        <w:tc>
          <w:tcPr>
            <w:tcW w:w="3971" w:type="dxa"/>
          </w:tcPr>
          <w:p w14:paraId="79C5FFA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San Carlos</w:t>
            </w:r>
          </w:p>
          <w:p w14:paraId="3BED286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ebu City</w:t>
            </w:r>
          </w:p>
        </w:tc>
        <w:tc>
          <w:tcPr>
            <w:tcW w:w="3827" w:type="dxa"/>
          </w:tcPr>
          <w:p w14:paraId="1433813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IT/CS</w:t>
            </w:r>
          </w:p>
        </w:tc>
        <w:tc>
          <w:tcPr>
            <w:tcW w:w="2268" w:type="dxa"/>
          </w:tcPr>
          <w:p w14:paraId="16F1ACC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5807A62A" w14:textId="77777777" w:rsidTr="002F4C81">
        <w:trPr>
          <w:trHeight w:val="567"/>
        </w:trPr>
        <w:tc>
          <w:tcPr>
            <w:tcW w:w="709" w:type="dxa"/>
          </w:tcPr>
          <w:p w14:paraId="05B34957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lastRenderedPageBreak/>
              <w:t>57</w:t>
            </w:r>
          </w:p>
        </w:tc>
        <w:tc>
          <w:tcPr>
            <w:tcW w:w="2692" w:type="dxa"/>
          </w:tcPr>
          <w:p w14:paraId="4A11357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4-15, 2024</w:t>
            </w:r>
          </w:p>
        </w:tc>
        <w:tc>
          <w:tcPr>
            <w:tcW w:w="3971" w:type="dxa"/>
          </w:tcPr>
          <w:p w14:paraId="113E070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int Louis College-Cebu</w:t>
            </w:r>
          </w:p>
          <w:p w14:paraId="13A072B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ndaue City, Cebu</w:t>
            </w:r>
          </w:p>
        </w:tc>
        <w:tc>
          <w:tcPr>
            <w:tcW w:w="3827" w:type="dxa"/>
          </w:tcPr>
          <w:p w14:paraId="0D5E4BF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75945ED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D079473" w14:textId="77777777" w:rsidTr="002F4C81">
        <w:trPr>
          <w:trHeight w:val="567"/>
        </w:trPr>
        <w:tc>
          <w:tcPr>
            <w:tcW w:w="709" w:type="dxa"/>
          </w:tcPr>
          <w:p w14:paraId="387E728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58</w:t>
            </w:r>
          </w:p>
        </w:tc>
        <w:tc>
          <w:tcPr>
            <w:tcW w:w="2692" w:type="dxa"/>
          </w:tcPr>
          <w:p w14:paraId="65FB58C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4-15, 2024</w:t>
            </w:r>
          </w:p>
        </w:tc>
        <w:tc>
          <w:tcPr>
            <w:tcW w:w="3971" w:type="dxa"/>
          </w:tcPr>
          <w:p w14:paraId="768A116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olegio de San Jose</w:t>
            </w:r>
          </w:p>
          <w:p w14:paraId="29C9817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Iloilo City</w:t>
            </w:r>
          </w:p>
        </w:tc>
        <w:tc>
          <w:tcPr>
            <w:tcW w:w="3827" w:type="dxa"/>
          </w:tcPr>
          <w:p w14:paraId="32789A2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57BEC7E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5CB0E01D" w14:textId="77777777" w:rsidTr="002F4C81">
        <w:trPr>
          <w:trHeight w:val="567"/>
        </w:trPr>
        <w:tc>
          <w:tcPr>
            <w:tcW w:w="709" w:type="dxa"/>
          </w:tcPr>
          <w:p w14:paraId="36D6EE1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59</w:t>
            </w:r>
          </w:p>
        </w:tc>
        <w:tc>
          <w:tcPr>
            <w:tcW w:w="2692" w:type="dxa"/>
          </w:tcPr>
          <w:p w14:paraId="6E7810C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4-15, 2024</w:t>
            </w:r>
          </w:p>
        </w:tc>
        <w:tc>
          <w:tcPr>
            <w:tcW w:w="3971" w:type="dxa"/>
          </w:tcPr>
          <w:p w14:paraId="0F27FC1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Philippine Women’s University-JASMS, Quezon City</w:t>
            </w:r>
          </w:p>
        </w:tc>
        <w:tc>
          <w:tcPr>
            <w:tcW w:w="3827" w:type="dxa"/>
          </w:tcPr>
          <w:p w14:paraId="0BFE733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  <w:p w14:paraId="3B95F62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0311A18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 Survey</w:t>
            </w:r>
          </w:p>
          <w:p w14:paraId="566E333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 Survey</w:t>
            </w:r>
          </w:p>
        </w:tc>
      </w:tr>
      <w:tr w:rsidR="00782844" w:rsidRPr="00AC501C" w14:paraId="2199673C" w14:textId="77777777" w:rsidTr="002F4C81">
        <w:trPr>
          <w:trHeight w:val="567"/>
        </w:trPr>
        <w:tc>
          <w:tcPr>
            <w:tcW w:w="709" w:type="dxa"/>
          </w:tcPr>
          <w:p w14:paraId="08929C6B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0</w:t>
            </w:r>
          </w:p>
        </w:tc>
        <w:tc>
          <w:tcPr>
            <w:tcW w:w="2692" w:type="dxa"/>
          </w:tcPr>
          <w:p w14:paraId="7B876D3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4-15, 2024</w:t>
            </w:r>
          </w:p>
        </w:tc>
        <w:tc>
          <w:tcPr>
            <w:tcW w:w="3971" w:type="dxa"/>
          </w:tcPr>
          <w:p w14:paraId="1575C79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dad de Sta. Isabel de Naga, Inc., Naga City</w:t>
            </w:r>
          </w:p>
        </w:tc>
        <w:tc>
          <w:tcPr>
            <w:tcW w:w="3827" w:type="dxa"/>
          </w:tcPr>
          <w:p w14:paraId="627712B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LA/BEED &amp; BSED/Bus</w:t>
            </w:r>
          </w:p>
        </w:tc>
        <w:tc>
          <w:tcPr>
            <w:tcW w:w="2268" w:type="dxa"/>
          </w:tcPr>
          <w:p w14:paraId="0D160A6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Resurvey </w:t>
            </w:r>
          </w:p>
        </w:tc>
      </w:tr>
      <w:tr w:rsidR="00782844" w:rsidRPr="00AC501C" w14:paraId="2C45A550" w14:textId="77777777" w:rsidTr="002F4C81">
        <w:trPr>
          <w:trHeight w:val="567"/>
        </w:trPr>
        <w:tc>
          <w:tcPr>
            <w:tcW w:w="709" w:type="dxa"/>
          </w:tcPr>
          <w:p w14:paraId="151A3886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1</w:t>
            </w:r>
          </w:p>
        </w:tc>
        <w:tc>
          <w:tcPr>
            <w:tcW w:w="2692" w:type="dxa"/>
          </w:tcPr>
          <w:p w14:paraId="29F72A5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4-16, 2024</w:t>
            </w:r>
          </w:p>
        </w:tc>
        <w:tc>
          <w:tcPr>
            <w:tcW w:w="3971" w:type="dxa"/>
          </w:tcPr>
          <w:p w14:paraId="0A205E9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Cebu</w:t>
            </w:r>
          </w:p>
          <w:p w14:paraId="16DA956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ndaue City, Cebu</w:t>
            </w:r>
          </w:p>
        </w:tc>
        <w:tc>
          <w:tcPr>
            <w:tcW w:w="3827" w:type="dxa"/>
          </w:tcPr>
          <w:p w14:paraId="5AA2B7F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chool of Medicine</w:t>
            </w:r>
          </w:p>
        </w:tc>
        <w:tc>
          <w:tcPr>
            <w:tcW w:w="2268" w:type="dxa"/>
          </w:tcPr>
          <w:p w14:paraId="2F78118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1434AFE8" w14:textId="77777777" w:rsidTr="002F4C81">
        <w:trPr>
          <w:trHeight w:val="567"/>
        </w:trPr>
        <w:tc>
          <w:tcPr>
            <w:tcW w:w="709" w:type="dxa"/>
          </w:tcPr>
          <w:p w14:paraId="06E3C12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2</w:t>
            </w:r>
          </w:p>
        </w:tc>
        <w:tc>
          <w:tcPr>
            <w:tcW w:w="2692" w:type="dxa"/>
          </w:tcPr>
          <w:p w14:paraId="6A76063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7-18, 2024</w:t>
            </w:r>
          </w:p>
        </w:tc>
        <w:tc>
          <w:tcPr>
            <w:tcW w:w="3971" w:type="dxa"/>
          </w:tcPr>
          <w:p w14:paraId="4CD9D21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nossa Academy</w:t>
            </w:r>
          </w:p>
          <w:p w14:paraId="5B5D68D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ipa City, Batangas</w:t>
            </w:r>
          </w:p>
        </w:tc>
        <w:tc>
          <w:tcPr>
            <w:tcW w:w="3827" w:type="dxa"/>
          </w:tcPr>
          <w:p w14:paraId="298CBC1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1718244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Resurvey </w:t>
            </w:r>
          </w:p>
        </w:tc>
      </w:tr>
      <w:tr w:rsidR="00782844" w:rsidRPr="00AC501C" w14:paraId="72F3C25E" w14:textId="77777777" w:rsidTr="002F4C81">
        <w:trPr>
          <w:trHeight w:val="567"/>
        </w:trPr>
        <w:tc>
          <w:tcPr>
            <w:tcW w:w="709" w:type="dxa"/>
          </w:tcPr>
          <w:p w14:paraId="444D1147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3</w:t>
            </w:r>
          </w:p>
        </w:tc>
        <w:tc>
          <w:tcPr>
            <w:tcW w:w="2692" w:type="dxa"/>
          </w:tcPr>
          <w:p w14:paraId="5B9C9AE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7-18, 2024</w:t>
            </w:r>
          </w:p>
        </w:tc>
        <w:tc>
          <w:tcPr>
            <w:tcW w:w="3971" w:type="dxa"/>
          </w:tcPr>
          <w:p w14:paraId="21EF35A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olegio de la Inmaculada Concepcion, Inc.</w:t>
            </w:r>
          </w:p>
          <w:p w14:paraId="70EB430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45 Gorordo Avenue, Cebu City</w:t>
            </w:r>
          </w:p>
        </w:tc>
        <w:tc>
          <w:tcPr>
            <w:tcW w:w="3827" w:type="dxa"/>
          </w:tcPr>
          <w:p w14:paraId="0C77563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59321F9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8841B78" w14:textId="77777777" w:rsidTr="002F4C81">
        <w:trPr>
          <w:trHeight w:val="567"/>
        </w:trPr>
        <w:tc>
          <w:tcPr>
            <w:tcW w:w="709" w:type="dxa"/>
          </w:tcPr>
          <w:p w14:paraId="0C74856A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4</w:t>
            </w:r>
          </w:p>
        </w:tc>
        <w:tc>
          <w:tcPr>
            <w:tcW w:w="2692" w:type="dxa"/>
          </w:tcPr>
          <w:p w14:paraId="6D2EF15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7-18, 2024</w:t>
            </w:r>
          </w:p>
        </w:tc>
        <w:tc>
          <w:tcPr>
            <w:tcW w:w="3971" w:type="dxa"/>
          </w:tcPr>
          <w:p w14:paraId="3CECD15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Philippine Women’s University</w:t>
            </w:r>
          </w:p>
          <w:p w14:paraId="642909A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Taft Avenue, Manila</w:t>
            </w:r>
          </w:p>
        </w:tc>
        <w:tc>
          <w:tcPr>
            <w:tcW w:w="3827" w:type="dxa"/>
          </w:tcPr>
          <w:p w14:paraId="1563DA8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  <w:p w14:paraId="32C25F5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65D0ED6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1B2FEC2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 Survey</w:t>
            </w:r>
          </w:p>
        </w:tc>
      </w:tr>
      <w:tr w:rsidR="00782844" w:rsidRPr="00AC501C" w14:paraId="10E98907" w14:textId="77777777" w:rsidTr="002F4C81">
        <w:trPr>
          <w:trHeight w:val="567"/>
        </w:trPr>
        <w:tc>
          <w:tcPr>
            <w:tcW w:w="709" w:type="dxa"/>
          </w:tcPr>
          <w:p w14:paraId="1F1E890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5</w:t>
            </w:r>
          </w:p>
        </w:tc>
        <w:tc>
          <w:tcPr>
            <w:tcW w:w="2692" w:type="dxa"/>
          </w:tcPr>
          <w:p w14:paraId="717AF75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7-18, 2024</w:t>
            </w:r>
          </w:p>
        </w:tc>
        <w:tc>
          <w:tcPr>
            <w:tcW w:w="3971" w:type="dxa"/>
          </w:tcPr>
          <w:p w14:paraId="156F370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the Cordilleras</w:t>
            </w:r>
          </w:p>
          <w:p w14:paraId="669F7FA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Baguio City</w:t>
            </w:r>
          </w:p>
        </w:tc>
        <w:tc>
          <w:tcPr>
            <w:tcW w:w="3827" w:type="dxa"/>
          </w:tcPr>
          <w:p w14:paraId="0FF02D2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havioral Science/PE</w:t>
            </w:r>
          </w:p>
          <w:p w14:paraId="0C0075E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CpE</w:t>
            </w:r>
          </w:p>
        </w:tc>
        <w:tc>
          <w:tcPr>
            <w:tcW w:w="2268" w:type="dxa"/>
          </w:tcPr>
          <w:p w14:paraId="08B7DEC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056ED4A1" w14:textId="77777777" w:rsidTr="002F4C81">
        <w:trPr>
          <w:trHeight w:val="567"/>
        </w:trPr>
        <w:tc>
          <w:tcPr>
            <w:tcW w:w="709" w:type="dxa"/>
          </w:tcPr>
          <w:p w14:paraId="6A3A8F2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6</w:t>
            </w:r>
          </w:p>
        </w:tc>
        <w:tc>
          <w:tcPr>
            <w:tcW w:w="2692" w:type="dxa"/>
          </w:tcPr>
          <w:p w14:paraId="6391F10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7-18, 2024</w:t>
            </w:r>
          </w:p>
        </w:tc>
        <w:tc>
          <w:tcPr>
            <w:tcW w:w="3971" w:type="dxa"/>
          </w:tcPr>
          <w:p w14:paraId="70D8860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Holy Trinity University</w:t>
            </w:r>
          </w:p>
          <w:p w14:paraId="3D9B081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Palawan</w:t>
            </w:r>
          </w:p>
        </w:tc>
        <w:tc>
          <w:tcPr>
            <w:tcW w:w="3827" w:type="dxa"/>
          </w:tcPr>
          <w:p w14:paraId="7F917DA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ursing</w:t>
            </w:r>
          </w:p>
        </w:tc>
        <w:tc>
          <w:tcPr>
            <w:tcW w:w="2268" w:type="dxa"/>
          </w:tcPr>
          <w:p w14:paraId="0B8EEEE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2BBF24D6" w14:textId="77777777" w:rsidTr="002F4C81">
        <w:trPr>
          <w:trHeight w:val="567"/>
        </w:trPr>
        <w:tc>
          <w:tcPr>
            <w:tcW w:w="709" w:type="dxa"/>
          </w:tcPr>
          <w:p w14:paraId="07DFE26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7</w:t>
            </w:r>
          </w:p>
        </w:tc>
        <w:tc>
          <w:tcPr>
            <w:tcW w:w="2692" w:type="dxa"/>
          </w:tcPr>
          <w:p w14:paraId="32FC7E6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17-18, 2024</w:t>
            </w:r>
          </w:p>
        </w:tc>
        <w:tc>
          <w:tcPr>
            <w:tcW w:w="3971" w:type="dxa"/>
          </w:tcPr>
          <w:p w14:paraId="1B8AF79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Xavier University-Ateneo de Cagayan, Cagayan de Oro City</w:t>
            </w:r>
          </w:p>
        </w:tc>
        <w:tc>
          <w:tcPr>
            <w:tcW w:w="3827" w:type="dxa"/>
          </w:tcPr>
          <w:p w14:paraId="3D49F79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hD in Ed</w:t>
            </w:r>
          </w:p>
          <w:p w14:paraId="59ACF0A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BM/MBA</w:t>
            </w:r>
          </w:p>
        </w:tc>
        <w:tc>
          <w:tcPr>
            <w:tcW w:w="2268" w:type="dxa"/>
          </w:tcPr>
          <w:p w14:paraId="5A989CA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6BB662F0" w14:textId="77777777" w:rsidTr="002F4C81">
        <w:trPr>
          <w:trHeight w:val="567"/>
        </w:trPr>
        <w:tc>
          <w:tcPr>
            <w:tcW w:w="709" w:type="dxa"/>
          </w:tcPr>
          <w:p w14:paraId="5EF501FA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8</w:t>
            </w:r>
          </w:p>
        </w:tc>
        <w:tc>
          <w:tcPr>
            <w:tcW w:w="2692" w:type="dxa"/>
          </w:tcPr>
          <w:p w14:paraId="7859C4A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1-22, 2024</w:t>
            </w:r>
          </w:p>
        </w:tc>
        <w:tc>
          <w:tcPr>
            <w:tcW w:w="3971" w:type="dxa"/>
          </w:tcPr>
          <w:p w14:paraId="26DA765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Notre Dame of Greater Manila</w:t>
            </w:r>
          </w:p>
          <w:p w14:paraId="25FBA81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loocan City</w:t>
            </w:r>
          </w:p>
        </w:tc>
        <w:tc>
          <w:tcPr>
            <w:tcW w:w="3827" w:type="dxa"/>
          </w:tcPr>
          <w:p w14:paraId="426BB60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3932C4D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6B924467" w14:textId="77777777" w:rsidTr="002F4C81">
        <w:trPr>
          <w:trHeight w:val="567"/>
        </w:trPr>
        <w:tc>
          <w:tcPr>
            <w:tcW w:w="709" w:type="dxa"/>
          </w:tcPr>
          <w:p w14:paraId="4EFE948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69</w:t>
            </w:r>
          </w:p>
        </w:tc>
        <w:tc>
          <w:tcPr>
            <w:tcW w:w="2692" w:type="dxa"/>
          </w:tcPr>
          <w:p w14:paraId="179535A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1-22, 2024</w:t>
            </w:r>
          </w:p>
        </w:tc>
        <w:tc>
          <w:tcPr>
            <w:tcW w:w="3971" w:type="dxa"/>
          </w:tcPr>
          <w:p w14:paraId="5237C7A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una Goco Colleges, Inc.</w:t>
            </w:r>
          </w:p>
          <w:p w14:paraId="40F3C4F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lapan City, Mindoro</w:t>
            </w:r>
          </w:p>
        </w:tc>
        <w:tc>
          <w:tcPr>
            <w:tcW w:w="3827" w:type="dxa"/>
          </w:tcPr>
          <w:p w14:paraId="62D7E30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0F2DD00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DCD4809" w14:textId="77777777" w:rsidTr="002F4C81">
        <w:trPr>
          <w:trHeight w:val="567"/>
        </w:trPr>
        <w:tc>
          <w:tcPr>
            <w:tcW w:w="709" w:type="dxa"/>
          </w:tcPr>
          <w:p w14:paraId="65571588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70</w:t>
            </w:r>
          </w:p>
        </w:tc>
        <w:tc>
          <w:tcPr>
            <w:tcW w:w="2692" w:type="dxa"/>
          </w:tcPr>
          <w:p w14:paraId="58E1F4D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1-22, 2024</w:t>
            </w:r>
          </w:p>
        </w:tc>
        <w:tc>
          <w:tcPr>
            <w:tcW w:w="3971" w:type="dxa"/>
          </w:tcPr>
          <w:p w14:paraId="6F7A042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dad de Sta. Isabel de Naga, Inc., Naga City</w:t>
            </w:r>
          </w:p>
        </w:tc>
        <w:tc>
          <w:tcPr>
            <w:tcW w:w="3827" w:type="dxa"/>
          </w:tcPr>
          <w:p w14:paraId="36FDA97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3C5B836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66CA4358" w14:textId="77777777" w:rsidTr="002F4C81">
        <w:trPr>
          <w:trHeight w:val="567"/>
        </w:trPr>
        <w:tc>
          <w:tcPr>
            <w:tcW w:w="709" w:type="dxa"/>
          </w:tcPr>
          <w:p w14:paraId="67514288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71</w:t>
            </w:r>
          </w:p>
        </w:tc>
        <w:tc>
          <w:tcPr>
            <w:tcW w:w="2692" w:type="dxa"/>
          </w:tcPr>
          <w:p w14:paraId="33723D4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1-22, 2024</w:t>
            </w:r>
          </w:p>
        </w:tc>
        <w:tc>
          <w:tcPr>
            <w:tcW w:w="3971" w:type="dxa"/>
          </w:tcPr>
          <w:p w14:paraId="40A515B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the Assumption</w:t>
            </w:r>
          </w:p>
          <w:p w14:paraId="183F20A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ity of San Fernando, Pampanga</w:t>
            </w:r>
          </w:p>
        </w:tc>
        <w:tc>
          <w:tcPr>
            <w:tcW w:w="3827" w:type="dxa"/>
          </w:tcPr>
          <w:p w14:paraId="48D4038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IT</w:t>
            </w:r>
          </w:p>
          <w:p w14:paraId="0898249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ursing</w:t>
            </w:r>
          </w:p>
        </w:tc>
        <w:tc>
          <w:tcPr>
            <w:tcW w:w="2268" w:type="dxa"/>
          </w:tcPr>
          <w:p w14:paraId="4FC17B5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4CA4BBE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D10EE4F" w14:textId="77777777" w:rsidTr="002F4C81">
        <w:trPr>
          <w:trHeight w:val="567"/>
        </w:trPr>
        <w:tc>
          <w:tcPr>
            <w:tcW w:w="709" w:type="dxa"/>
          </w:tcPr>
          <w:p w14:paraId="7886756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color w:val="C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lastRenderedPageBreak/>
              <w:t>72</w:t>
            </w:r>
          </w:p>
        </w:tc>
        <w:tc>
          <w:tcPr>
            <w:tcW w:w="2692" w:type="dxa"/>
          </w:tcPr>
          <w:p w14:paraId="5953334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color w:val="C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2-23, 2024</w:t>
            </w:r>
          </w:p>
        </w:tc>
        <w:tc>
          <w:tcPr>
            <w:tcW w:w="3971" w:type="dxa"/>
          </w:tcPr>
          <w:p w14:paraId="67E4226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int Pedro Poveda College</w:t>
            </w:r>
          </w:p>
          <w:p w14:paraId="3608DF4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Quezon City</w:t>
            </w:r>
          </w:p>
        </w:tc>
        <w:tc>
          <w:tcPr>
            <w:tcW w:w="3827" w:type="dxa"/>
          </w:tcPr>
          <w:p w14:paraId="0D6A651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45B3C81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2DE861F" w14:textId="77777777" w:rsidTr="002F4C81">
        <w:trPr>
          <w:trHeight w:val="567"/>
        </w:trPr>
        <w:tc>
          <w:tcPr>
            <w:tcW w:w="709" w:type="dxa"/>
          </w:tcPr>
          <w:p w14:paraId="2D930426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73</w:t>
            </w:r>
          </w:p>
        </w:tc>
        <w:tc>
          <w:tcPr>
            <w:tcW w:w="2692" w:type="dxa"/>
          </w:tcPr>
          <w:p w14:paraId="7C12E92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4-25, 2024</w:t>
            </w:r>
          </w:p>
        </w:tc>
        <w:tc>
          <w:tcPr>
            <w:tcW w:w="3971" w:type="dxa"/>
          </w:tcPr>
          <w:p w14:paraId="7C87D56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Notre Dame University</w:t>
            </w:r>
          </w:p>
          <w:p w14:paraId="0212FF6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otabato City</w:t>
            </w:r>
          </w:p>
        </w:tc>
        <w:tc>
          <w:tcPr>
            <w:tcW w:w="3827" w:type="dxa"/>
          </w:tcPr>
          <w:p w14:paraId="2DDBE4D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67E5B85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54A756C" w14:textId="77777777" w:rsidTr="002F4C81">
        <w:trPr>
          <w:trHeight w:val="567"/>
        </w:trPr>
        <w:tc>
          <w:tcPr>
            <w:tcW w:w="709" w:type="dxa"/>
          </w:tcPr>
          <w:p w14:paraId="5DCC584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74</w:t>
            </w:r>
          </w:p>
        </w:tc>
        <w:tc>
          <w:tcPr>
            <w:tcW w:w="2692" w:type="dxa"/>
          </w:tcPr>
          <w:p w14:paraId="0362C5B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4-25, 2024</w:t>
            </w:r>
          </w:p>
        </w:tc>
        <w:tc>
          <w:tcPr>
            <w:tcW w:w="3971" w:type="dxa"/>
          </w:tcPr>
          <w:p w14:paraId="7F47492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 xml:space="preserve">Assumption College of Davao </w:t>
            </w:r>
          </w:p>
          <w:p w14:paraId="6CCF4BC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avao City</w:t>
            </w:r>
          </w:p>
        </w:tc>
        <w:tc>
          <w:tcPr>
            <w:tcW w:w="3827" w:type="dxa"/>
          </w:tcPr>
          <w:p w14:paraId="679B7BB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52E70F8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211B778B" w14:textId="77777777" w:rsidTr="002F4C81">
        <w:trPr>
          <w:trHeight w:val="567"/>
        </w:trPr>
        <w:tc>
          <w:tcPr>
            <w:tcW w:w="709" w:type="dxa"/>
          </w:tcPr>
          <w:p w14:paraId="1487747F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75</w:t>
            </w:r>
          </w:p>
        </w:tc>
        <w:tc>
          <w:tcPr>
            <w:tcW w:w="2692" w:type="dxa"/>
          </w:tcPr>
          <w:p w14:paraId="2B8CF1D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4-25, 2024</w:t>
            </w:r>
          </w:p>
        </w:tc>
        <w:tc>
          <w:tcPr>
            <w:tcW w:w="3971" w:type="dxa"/>
          </w:tcPr>
          <w:p w14:paraId="5925DC4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on Bosco Technical College-Cebu, Punta Princesa, Cebu City</w:t>
            </w:r>
          </w:p>
        </w:tc>
        <w:tc>
          <w:tcPr>
            <w:tcW w:w="3827" w:type="dxa"/>
          </w:tcPr>
          <w:p w14:paraId="1C808B9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0A7762F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3A636565" w14:textId="77777777" w:rsidTr="002F4C81">
        <w:trPr>
          <w:trHeight w:val="567"/>
        </w:trPr>
        <w:tc>
          <w:tcPr>
            <w:tcW w:w="709" w:type="dxa"/>
          </w:tcPr>
          <w:p w14:paraId="35C5C79E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76</w:t>
            </w:r>
          </w:p>
        </w:tc>
        <w:tc>
          <w:tcPr>
            <w:tcW w:w="2692" w:type="dxa"/>
          </w:tcPr>
          <w:p w14:paraId="7F87D41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4-25, 2024</w:t>
            </w:r>
          </w:p>
        </w:tc>
        <w:tc>
          <w:tcPr>
            <w:tcW w:w="3971" w:type="dxa"/>
          </w:tcPr>
          <w:p w14:paraId="18E11C9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olegio de San Juan de Letran</w:t>
            </w:r>
          </w:p>
          <w:p w14:paraId="0F12FF1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Intramuros, Manila</w:t>
            </w:r>
          </w:p>
        </w:tc>
        <w:tc>
          <w:tcPr>
            <w:tcW w:w="3827" w:type="dxa"/>
          </w:tcPr>
          <w:p w14:paraId="66D1B3B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B Journalism, AB Legal Mgt.,</w:t>
            </w:r>
          </w:p>
          <w:p w14:paraId="15E8EF9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S Entrepreneurship</w:t>
            </w:r>
          </w:p>
          <w:p w14:paraId="243D3C5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S TM</w:t>
            </w:r>
          </w:p>
        </w:tc>
        <w:tc>
          <w:tcPr>
            <w:tcW w:w="2268" w:type="dxa"/>
          </w:tcPr>
          <w:p w14:paraId="5C40BB6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Resurvey </w:t>
            </w:r>
          </w:p>
        </w:tc>
      </w:tr>
      <w:tr w:rsidR="00782844" w:rsidRPr="00AC501C" w14:paraId="50BDC650" w14:textId="77777777" w:rsidTr="002F4C81">
        <w:trPr>
          <w:trHeight w:val="567"/>
        </w:trPr>
        <w:tc>
          <w:tcPr>
            <w:tcW w:w="709" w:type="dxa"/>
          </w:tcPr>
          <w:p w14:paraId="1235A5E4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77</w:t>
            </w:r>
          </w:p>
        </w:tc>
        <w:tc>
          <w:tcPr>
            <w:tcW w:w="2692" w:type="dxa"/>
          </w:tcPr>
          <w:p w14:paraId="2F29D94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4-25, 2024</w:t>
            </w:r>
          </w:p>
        </w:tc>
        <w:tc>
          <w:tcPr>
            <w:tcW w:w="3971" w:type="dxa"/>
          </w:tcPr>
          <w:p w14:paraId="738103C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int Mary’s University</w:t>
            </w:r>
          </w:p>
          <w:p w14:paraId="377BEA9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Bayombong, Nueva Vizcaya</w:t>
            </w:r>
          </w:p>
        </w:tc>
        <w:tc>
          <w:tcPr>
            <w:tcW w:w="3827" w:type="dxa"/>
          </w:tcPr>
          <w:p w14:paraId="27E2E33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ECE</w:t>
            </w:r>
          </w:p>
          <w:p w14:paraId="4634933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IT</w:t>
            </w:r>
          </w:p>
        </w:tc>
        <w:tc>
          <w:tcPr>
            <w:tcW w:w="2268" w:type="dxa"/>
          </w:tcPr>
          <w:p w14:paraId="69FFBE8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  <w:p w14:paraId="133E1BD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7731CCB" w14:textId="77777777" w:rsidTr="002F4C81">
        <w:trPr>
          <w:trHeight w:val="567"/>
        </w:trPr>
        <w:tc>
          <w:tcPr>
            <w:tcW w:w="709" w:type="dxa"/>
          </w:tcPr>
          <w:p w14:paraId="60D3994C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78</w:t>
            </w:r>
          </w:p>
        </w:tc>
        <w:tc>
          <w:tcPr>
            <w:tcW w:w="2692" w:type="dxa"/>
          </w:tcPr>
          <w:p w14:paraId="30ACF37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5-26, 2024</w:t>
            </w:r>
          </w:p>
        </w:tc>
        <w:tc>
          <w:tcPr>
            <w:tcW w:w="3971" w:type="dxa"/>
          </w:tcPr>
          <w:p w14:paraId="7605FE6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ebu Doctors’ University</w:t>
            </w:r>
          </w:p>
          <w:p w14:paraId="5EFE19F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ndaue City, Cebu</w:t>
            </w:r>
          </w:p>
        </w:tc>
        <w:tc>
          <w:tcPr>
            <w:tcW w:w="3827" w:type="dxa"/>
          </w:tcPr>
          <w:p w14:paraId="5536596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A major in Educational</w:t>
            </w:r>
          </w:p>
          <w:p w14:paraId="2111250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anagement</w:t>
            </w:r>
          </w:p>
          <w:p w14:paraId="29C752F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MA in Organization Development, </w:t>
            </w:r>
          </w:p>
          <w:p w14:paraId="5EC7A9F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octor of Philosophy in</w:t>
            </w:r>
          </w:p>
          <w:p w14:paraId="2CD17FA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rganization Development</w:t>
            </w:r>
          </w:p>
        </w:tc>
        <w:tc>
          <w:tcPr>
            <w:tcW w:w="2268" w:type="dxa"/>
          </w:tcPr>
          <w:p w14:paraId="7C1B896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7BC820E" w14:textId="77777777" w:rsidTr="002F4C81">
        <w:trPr>
          <w:trHeight w:val="567"/>
        </w:trPr>
        <w:tc>
          <w:tcPr>
            <w:tcW w:w="709" w:type="dxa"/>
          </w:tcPr>
          <w:p w14:paraId="262472A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79</w:t>
            </w:r>
          </w:p>
        </w:tc>
        <w:tc>
          <w:tcPr>
            <w:tcW w:w="2692" w:type="dxa"/>
          </w:tcPr>
          <w:p w14:paraId="5F4E975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8-29, 2024</w:t>
            </w:r>
          </w:p>
        </w:tc>
        <w:tc>
          <w:tcPr>
            <w:tcW w:w="3971" w:type="dxa"/>
          </w:tcPr>
          <w:p w14:paraId="6511441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ivine Light Academy</w:t>
            </w:r>
          </w:p>
          <w:p w14:paraId="626F065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as Piñas City</w:t>
            </w:r>
          </w:p>
        </w:tc>
        <w:tc>
          <w:tcPr>
            <w:tcW w:w="3827" w:type="dxa"/>
          </w:tcPr>
          <w:p w14:paraId="58542B5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300EED9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C725DD5" w14:textId="77777777" w:rsidTr="002F4C81">
        <w:trPr>
          <w:trHeight w:val="567"/>
        </w:trPr>
        <w:tc>
          <w:tcPr>
            <w:tcW w:w="709" w:type="dxa"/>
          </w:tcPr>
          <w:p w14:paraId="25D63DA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0</w:t>
            </w:r>
          </w:p>
        </w:tc>
        <w:tc>
          <w:tcPr>
            <w:tcW w:w="2692" w:type="dxa"/>
          </w:tcPr>
          <w:p w14:paraId="270754E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8-29, 2024</w:t>
            </w:r>
          </w:p>
        </w:tc>
        <w:tc>
          <w:tcPr>
            <w:tcW w:w="3971" w:type="dxa"/>
          </w:tcPr>
          <w:p w14:paraId="5F52099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ST-Angelicum College</w:t>
            </w:r>
          </w:p>
          <w:p w14:paraId="6946217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Quezon City</w:t>
            </w:r>
          </w:p>
        </w:tc>
        <w:tc>
          <w:tcPr>
            <w:tcW w:w="3827" w:type="dxa"/>
          </w:tcPr>
          <w:p w14:paraId="427DF27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74CBE08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C452DD6" w14:textId="77777777" w:rsidTr="002F4C81">
        <w:trPr>
          <w:trHeight w:val="567"/>
        </w:trPr>
        <w:tc>
          <w:tcPr>
            <w:tcW w:w="709" w:type="dxa"/>
          </w:tcPr>
          <w:p w14:paraId="5A86A1B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1</w:t>
            </w:r>
          </w:p>
        </w:tc>
        <w:tc>
          <w:tcPr>
            <w:tcW w:w="2692" w:type="dxa"/>
          </w:tcPr>
          <w:p w14:paraId="79F62A6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8-29, 2024</w:t>
            </w:r>
          </w:p>
        </w:tc>
        <w:tc>
          <w:tcPr>
            <w:tcW w:w="3971" w:type="dxa"/>
          </w:tcPr>
          <w:p w14:paraId="73C51A6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Notre Dame of Greater Manila</w:t>
            </w:r>
          </w:p>
          <w:p w14:paraId="6B93377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loocan City</w:t>
            </w:r>
          </w:p>
        </w:tc>
        <w:tc>
          <w:tcPr>
            <w:tcW w:w="3827" w:type="dxa"/>
          </w:tcPr>
          <w:p w14:paraId="09C48E4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5493FC5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3F88E55D" w14:textId="77777777" w:rsidTr="002F4C81">
        <w:trPr>
          <w:trHeight w:val="567"/>
        </w:trPr>
        <w:tc>
          <w:tcPr>
            <w:tcW w:w="709" w:type="dxa"/>
          </w:tcPr>
          <w:p w14:paraId="14FC517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2</w:t>
            </w:r>
          </w:p>
        </w:tc>
        <w:tc>
          <w:tcPr>
            <w:tcW w:w="2692" w:type="dxa"/>
          </w:tcPr>
          <w:p w14:paraId="2ECE438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8-29, 2024</w:t>
            </w:r>
          </w:p>
        </w:tc>
        <w:tc>
          <w:tcPr>
            <w:tcW w:w="3971" w:type="dxa"/>
          </w:tcPr>
          <w:p w14:paraId="3A028C0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int Michael College</w:t>
            </w:r>
          </w:p>
          <w:p w14:paraId="0EC3DD6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ntilan</w:t>
            </w:r>
          </w:p>
        </w:tc>
        <w:tc>
          <w:tcPr>
            <w:tcW w:w="3827" w:type="dxa"/>
          </w:tcPr>
          <w:p w14:paraId="0B10F2D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LA/BEED/BSED/BA</w:t>
            </w:r>
          </w:p>
        </w:tc>
        <w:tc>
          <w:tcPr>
            <w:tcW w:w="2268" w:type="dxa"/>
          </w:tcPr>
          <w:p w14:paraId="243FD2D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253496D" w14:textId="77777777" w:rsidTr="002F4C81">
        <w:trPr>
          <w:trHeight w:val="567"/>
        </w:trPr>
        <w:tc>
          <w:tcPr>
            <w:tcW w:w="709" w:type="dxa"/>
          </w:tcPr>
          <w:p w14:paraId="01D3F768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3</w:t>
            </w:r>
          </w:p>
        </w:tc>
        <w:tc>
          <w:tcPr>
            <w:tcW w:w="2692" w:type="dxa"/>
          </w:tcPr>
          <w:p w14:paraId="3BC7035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October 28-30, 2024</w:t>
            </w:r>
          </w:p>
        </w:tc>
        <w:tc>
          <w:tcPr>
            <w:tcW w:w="3971" w:type="dxa"/>
          </w:tcPr>
          <w:p w14:paraId="5CD8AB3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Gullas College of Medicine, Inc.</w:t>
            </w:r>
          </w:p>
          <w:p w14:paraId="7F2CBF0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ebu City</w:t>
            </w:r>
          </w:p>
        </w:tc>
        <w:tc>
          <w:tcPr>
            <w:tcW w:w="3827" w:type="dxa"/>
          </w:tcPr>
          <w:p w14:paraId="72A896C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College of Medicine</w:t>
            </w:r>
          </w:p>
        </w:tc>
        <w:tc>
          <w:tcPr>
            <w:tcW w:w="2268" w:type="dxa"/>
          </w:tcPr>
          <w:p w14:paraId="48AC3AA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</w:tbl>
    <w:p w14:paraId="3903B65F" w14:textId="77777777" w:rsidR="008614F0" w:rsidRDefault="008614F0">
      <w:r>
        <w:br w:type="page"/>
      </w:r>
    </w:p>
    <w:tbl>
      <w:tblPr>
        <w:tblW w:w="13467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2692"/>
        <w:gridCol w:w="3971"/>
        <w:gridCol w:w="3827"/>
        <w:gridCol w:w="2268"/>
      </w:tblGrid>
      <w:tr w:rsidR="00782844" w:rsidRPr="00AC501C" w14:paraId="1E0CC01E" w14:textId="77777777" w:rsidTr="002F4C81">
        <w:trPr>
          <w:trHeight w:val="454"/>
        </w:trPr>
        <w:tc>
          <w:tcPr>
            <w:tcW w:w="13467" w:type="dxa"/>
            <w:gridSpan w:val="5"/>
            <w:shd w:val="clear" w:color="auto" w:fill="5BD793"/>
            <w:vAlign w:val="center"/>
          </w:tcPr>
          <w:p w14:paraId="2034A0E2" w14:textId="190D946C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lastRenderedPageBreak/>
              <w:t>NOVEMBER 2024</w:t>
            </w:r>
          </w:p>
        </w:tc>
      </w:tr>
      <w:tr w:rsidR="00782844" w:rsidRPr="00AC501C" w14:paraId="259BBEDF" w14:textId="77777777" w:rsidTr="002F4C81">
        <w:trPr>
          <w:trHeight w:val="567"/>
        </w:trPr>
        <w:tc>
          <w:tcPr>
            <w:tcW w:w="3401" w:type="dxa"/>
            <w:gridSpan w:val="2"/>
          </w:tcPr>
          <w:p w14:paraId="6A32F359" w14:textId="77777777" w:rsidR="00782844" w:rsidRPr="00AC501C" w:rsidRDefault="00782844" w:rsidP="002F4C81">
            <w:pPr>
              <w:spacing w:after="0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3FAE7CDE" w14:textId="77777777" w:rsidR="00782844" w:rsidRPr="00AC501C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 w:cs="Aptos Serif"/>
                <w:b/>
                <w:color w:val="0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color w:val="000000"/>
                <w:sz w:val="24"/>
                <w:szCs w:val="24"/>
              </w:rPr>
              <w:t>Schools</w:t>
            </w:r>
          </w:p>
        </w:tc>
        <w:tc>
          <w:tcPr>
            <w:tcW w:w="3827" w:type="dxa"/>
          </w:tcPr>
          <w:p w14:paraId="23F91AD4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2268" w:type="dxa"/>
          </w:tcPr>
          <w:p w14:paraId="26870A1D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Type of Visit</w:t>
            </w:r>
          </w:p>
        </w:tc>
      </w:tr>
      <w:tr w:rsidR="00782844" w:rsidRPr="00AC501C" w14:paraId="6FAF5C59" w14:textId="77777777" w:rsidTr="002F4C81">
        <w:trPr>
          <w:trHeight w:val="567"/>
        </w:trPr>
        <w:tc>
          <w:tcPr>
            <w:tcW w:w="709" w:type="dxa"/>
          </w:tcPr>
          <w:p w14:paraId="62F63DA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4</w:t>
            </w:r>
          </w:p>
        </w:tc>
        <w:tc>
          <w:tcPr>
            <w:tcW w:w="2692" w:type="dxa"/>
          </w:tcPr>
          <w:p w14:paraId="1BA875A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7-8, 2024</w:t>
            </w:r>
          </w:p>
        </w:tc>
        <w:tc>
          <w:tcPr>
            <w:tcW w:w="3971" w:type="dxa"/>
          </w:tcPr>
          <w:p w14:paraId="28B5774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Ville St. John Academy</w:t>
            </w:r>
          </w:p>
          <w:p w14:paraId="54ADDE2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Parañaque City</w:t>
            </w:r>
          </w:p>
        </w:tc>
        <w:tc>
          <w:tcPr>
            <w:tcW w:w="3827" w:type="dxa"/>
          </w:tcPr>
          <w:p w14:paraId="2D310FB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4E35594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2196541" w14:textId="77777777" w:rsidTr="002F4C81">
        <w:trPr>
          <w:trHeight w:val="567"/>
        </w:trPr>
        <w:tc>
          <w:tcPr>
            <w:tcW w:w="709" w:type="dxa"/>
          </w:tcPr>
          <w:p w14:paraId="3576B4D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5</w:t>
            </w:r>
          </w:p>
        </w:tc>
        <w:tc>
          <w:tcPr>
            <w:tcW w:w="2692" w:type="dxa"/>
          </w:tcPr>
          <w:p w14:paraId="2603CB1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7-8, 2024</w:t>
            </w:r>
          </w:p>
        </w:tc>
        <w:tc>
          <w:tcPr>
            <w:tcW w:w="3971" w:type="dxa"/>
          </w:tcPr>
          <w:p w14:paraId="7A93BD7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PAREF Southridge</w:t>
            </w:r>
          </w:p>
          <w:p w14:paraId="10D7BB2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untinlupa City</w:t>
            </w:r>
          </w:p>
        </w:tc>
        <w:tc>
          <w:tcPr>
            <w:tcW w:w="3827" w:type="dxa"/>
          </w:tcPr>
          <w:p w14:paraId="3F344B1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5431B5D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4E231934" w14:textId="77777777" w:rsidTr="002F4C81">
        <w:trPr>
          <w:trHeight w:val="567"/>
        </w:trPr>
        <w:tc>
          <w:tcPr>
            <w:tcW w:w="709" w:type="dxa"/>
          </w:tcPr>
          <w:p w14:paraId="734E1CEB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6</w:t>
            </w:r>
          </w:p>
        </w:tc>
        <w:tc>
          <w:tcPr>
            <w:tcW w:w="2692" w:type="dxa"/>
          </w:tcPr>
          <w:p w14:paraId="16B846F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7-8, 2024</w:t>
            </w:r>
          </w:p>
        </w:tc>
        <w:tc>
          <w:tcPr>
            <w:tcW w:w="3971" w:type="dxa"/>
          </w:tcPr>
          <w:p w14:paraId="3686C18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 xml:space="preserve">Stella Maris Academy of Davao </w:t>
            </w:r>
          </w:p>
          <w:p w14:paraId="6ABC1FE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avao City</w:t>
            </w:r>
          </w:p>
        </w:tc>
        <w:tc>
          <w:tcPr>
            <w:tcW w:w="3827" w:type="dxa"/>
          </w:tcPr>
          <w:p w14:paraId="4E21C1E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0018AFF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35BB3CAB" w14:textId="77777777" w:rsidTr="002F4C81">
        <w:trPr>
          <w:trHeight w:val="1365"/>
        </w:trPr>
        <w:tc>
          <w:tcPr>
            <w:tcW w:w="709" w:type="dxa"/>
          </w:tcPr>
          <w:p w14:paraId="338AB98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7</w:t>
            </w:r>
          </w:p>
        </w:tc>
        <w:tc>
          <w:tcPr>
            <w:tcW w:w="2692" w:type="dxa"/>
          </w:tcPr>
          <w:p w14:paraId="6BFB7AA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7-8, 2024</w:t>
            </w:r>
          </w:p>
        </w:tc>
        <w:tc>
          <w:tcPr>
            <w:tcW w:w="3971" w:type="dxa"/>
          </w:tcPr>
          <w:p w14:paraId="299C5A7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entral Philippine University</w:t>
            </w:r>
          </w:p>
          <w:p w14:paraId="6E484BB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Iloilo City</w:t>
            </w:r>
          </w:p>
        </w:tc>
        <w:tc>
          <w:tcPr>
            <w:tcW w:w="3827" w:type="dxa"/>
          </w:tcPr>
          <w:p w14:paraId="668EAC2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griculture</w:t>
            </w:r>
          </w:p>
          <w:p w14:paraId="0A6F8FB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CS/IT</w:t>
            </w:r>
          </w:p>
          <w:p w14:paraId="74E92BC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ursing</w:t>
            </w:r>
          </w:p>
          <w:p w14:paraId="304087D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CE/EE/ME</w:t>
            </w:r>
          </w:p>
        </w:tc>
        <w:tc>
          <w:tcPr>
            <w:tcW w:w="2268" w:type="dxa"/>
          </w:tcPr>
          <w:p w14:paraId="36A93A1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1527956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2A9A3CB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7A19400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Interim</w:t>
            </w:r>
          </w:p>
        </w:tc>
      </w:tr>
      <w:tr w:rsidR="00782844" w:rsidRPr="00AC501C" w14:paraId="0B8D0E02" w14:textId="77777777" w:rsidTr="002F4C81">
        <w:trPr>
          <w:trHeight w:val="567"/>
        </w:trPr>
        <w:tc>
          <w:tcPr>
            <w:tcW w:w="709" w:type="dxa"/>
          </w:tcPr>
          <w:p w14:paraId="6B132F08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8</w:t>
            </w:r>
          </w:p>
        </w:tc>
        <w:tc>
          <w:tcPr>
            <w:tcW w:w="2692" w:type="dxa"/>
          </w:tcPr>
          <w:p w14:paraId="5A00279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7-8, 2024</w:t>
            </w:r>
          </w:p>
        </w:tc>
        <w:tc>
          <w:tcPr>
            <w:tcW w:w="3971" w:type="dxa"/>
          </w:tcPr>
          <w:p w14:paraId="52FC867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aul University Philippines</w:t>
            </w:r>
          </w:p>
          <w:p w14:paraId="3CBFEB5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Tuguegarao City</w:t>
            </w:r>
          </w:p>
        </w:tc>
        <w:tc>
          <w:tcPr>
            <w:tcW w:w="3827" w:type="dxa"/>
          </w:tcPr>
          <w:p w14:paraId="29B4F79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sychology</w:t>
            </w:r>
          </w:p>
        </w:tc>
        <w:tc>
          <w:tcPr>
            <w:tcW w:w="2268" w:type="dxa"/>
          </w:tcPr>
          <w:p w14:paraId="1E8C686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570DCBE2" w14:textId="77777777" w:rsidTr="002F4C81">
        <w:trPr>
          <w:trHeight w:val="567"/>
        </w:trPr>
        <w:tc>
          <w:tcPr>
            <w:tcW w:w="709" w:type="dxa"/>
          </w:tcPr>
          <w:p w14:paraId="3D5F221E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89</w:t>
            </w:r>
          </w:p>
        </w:tc>
        <w:tc>
          <w:tcPr>
            <w:tcW w:w="2692" w:type="dxa"/>
          </w:tcPr>
          <w:p w14:paraId="05ACA60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1-12, 2024</w:t>
            </w:r>
          </w:p>
        </w:tc>
        <w:tc>
          <w:tcPr>
            <w:tcW w:w="3971" w:type="dxa"/>
          </w:tcPr>
          <w:p w14:paraId="4B69245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Scholastica’s Academy</w:t>
            </w:r>
          </w:p>
          <w:p w14:paraId="1BA31AD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Pampanga</w:t>
            </w:r>
          </w:p>
        </w:tc>
        <w:tc>
          <w:tcPr>
            <w:tcW w:w="3827" w:type="dxa"/>
          </w:tcPr>
          <w:p w14:paraId="5B4A1ED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458D414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1F84C62" w14:textId="77777777" w:rsidTr="002F4C81">
        <w:trPr>
          <w:trHeight w:val="567"/>
        </w:trPr>
        <w:tc>
          <w:tcPr>
            <w:tcW w:w="709" w:type="dxa"/>
          </w:tcPr>
          <w:p w14:paraId="4753727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90</w:t>
            </w:r>
          </w:p>
        </w:tc>
        <w:tc>
          <w:tcPr>
            <w:tcW w:w="2692" w:type="dxa"/>
          </w:tcPr>
          <w:p w14:paraId="675A54F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1-12, 2024</w:t>
            </w:r>
          </w:p>
        </w:tc>
        <w:tc>
          <w:tcPr>
            <w:tcW w:w="3971" w:type="dxa"/>
          </w:tcPr>
          <w:p w14:paraId="0F7B0BA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n Beda University</w:t>
            </w:r>
          </w:p>
          <w:p w14:paraId="7E7B0A2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Taytay, Rizal</w:t>
            </w:r>
          </w:p>
        </w:tc>
        <w:tc>
          <w:tcPr>
            <w:tcW w:w="3827" w:type="dxa"/>
          </w:tcPr>
          <w:p w14:paraId="5140E65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41D05FC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Resurvey </w:t>
            </w:r>
          </w:p>
        </w:tc>
      </w:tr>
      <w:tr w:rsidR="00782844" w:rsidRPr="00AC501C" w14:paraId="1822A5F5" w14:textId="77777777" w:rsidTr="002F4C81">
        <w:trPr>
          <w:trHeight w:val="567"/>
        </w:trPr>
        <w:tc>
          <w:tcPr>
            <w:tcW w:w="709" w:type="dxa"/>
          </w:tcPr>
          <w:p w14:paraId="5D9730AE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91</w:t>
            </w:r>
          </w:p>
        </w:tc>
        <w:tc>
          <w:tcPr>
            <w:tcW w:w="2692" w:type="dxa"/>
          </w:tcPr>
          <w:p w14:paraId="0C335E6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1-12, 2024</w:t>
            </w:r>
          </w:p>
        </w:tc>
        <w:tc>
          <w:tcPr>
            <w:tcW w:w="3971" w:type="dxa"/>
          </w:tcPr>
          <w:p w14:paraId="29B94B1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Ateneo de Zamboanga University, Zamboanga City</w:t>
            </w:r>
          </w:p>
        </w:tc>
        <w:tc>
          <w:tcPr>
            <w:tcW w:w="3827" w:type="dxa"/>
          </w:tcPr>
          <w:p w14:paraId="4481A71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3CF4D88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Formal </w:t>
            </w:r>
          </w:p>
        </w:tc>
      </w:tr>
      <w:tr w:rsidR="00782844" w:rsidRPr="00AC501C" w14:paraId="32B23063" w14:textId="77777777" w:rsidTr="002F4C81">
        <w:trPr>
          <w:trHeight w:val="567"/>
        </w:trPr>
        <w:tc>
          <w:tcPr>
            <w:tcW w:w="709" w:type="dxa"/>
          </w:tcPr>
          <w:p w14:paraId="04455A5C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92</w:t>
            </w:r>
          </w:p>
        </w:tc>
        <w:tc>
          <w:tcPr>
            <w:tcW w:w="2692" w:type="dxa"/>
          </w:tcPr>
          <w:p w14:paraId="73A8314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2-13, 2024</w:t>
            </w:r>
          </w:p>
        </w:tc>
        <w:tc>
          <w:tcPr>
            <w:tcW w:w="3971" w:type="dxa"/>
          </w:tcPr>
          <w:p w14:paraId="1677FB1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e La Salle-Santiago Zobel School, Muntinlupa City</w:t>
            </w:r>
          </w:p>
        </w:tc>
        <w:tc>
          <w:tcPr>
            <w:tcW w:w="3827" w:type="dxa"/>
          </w:tcPr>
          <w:p w14:paraId="13E86A1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RAfeNHS</w:t>
            </w:r>
          </w:p>
          <w:p w14:paraId="563B9C5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47E8E20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 Survey</w:t>
            </w:r>
          </w:p>
          <w:p w14:paraId="4C35455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 Survey</w:t>
            </w:r>
          </w:p>
        </w:tc>
      </w:tr>
      <w:tr w:rsidR="00782844" w:rsidRPr="00AC501C" w14:paraId="7F95A29B" w14:textId="77777777" w:rsidTr="002F4C81">
        <w:trPr>
          <w:trHeight w:val="567"/>
        </w:trPr>
        <w:tc>
          <w:tcPr>
            <w:tcW w:w="709" w:type="dxa"/>
          </w:tcPr>
          <w:p w14:paraId="78F7239F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93</w:t>
            </w:r>
          </w:p>
        </w:tc>
        <w:tc>
          <w:tcPr>
            <w:tcW w:w="2692" w:type="dxa"/>
          </w:tcPr>
          <w:p w14:paraId="3C1E8CE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2-13, 2024</w:t>
            </w:r>
          </w:p>
        </w:tc>
        <w:tc>
          <w:tcPr>
            <w:tcW w:w="3971" w:type="dxa"/>
          </w:tcPr>
          <w:p w14:paraId="7B10B41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St. La Salle</w:t>
            </w:r>
          </w:p>
          <w:p w14:paraId="4ADAA4D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Bacolod City</w:t>
            </w:r>
          </w:p>
        </w:tc>
        <w:tc>
          <w:tcPr>
            <w:tcW w:w="3827" w:type="dxa"/>
          </w:tcPr>
          <w:p w14:paraId="40F2799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ChE/CpE/Electronics</w:t>
            </w:r>
          </w:p>
        </w:tc>
        <w:tc>
          <w:tcPr>
            <w:tcW w:w="2268" w:type="dxa"/>
          </w:tcPr>
          <w:p w14:paraId="312F532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Resurvey </w:t>
            </w:r>
          </w:p>
        </w:tc>
      </w:tr>
      <w:tr w:rsidR="00782844" w:rsidRPr="00AC501C" w14:paraId="72049C49" w14:textId="77777777" w:rsidTr="002F4C81">
        <w:trPr>
          <w:trHeight w:val="567"/>
        </w:trPr>
        <w:tc>
          <w:tcPr>
            <w:tcW w:w="709" w:type="dxa"/>
          </w:tcPr>
          <w:p w14:paraId="2A8C114A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94</w:t>
            </w:r>
          </w:p>
        </w:tc>
        <w:tc>
          <w:tcPr>
            <w:tcW w:w="2692" w:type="dxa"/>
          </w:tcPr>
          <w:p w14:paraId="5A801CD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4-15, 2024</w:t>
            </w:r>
          </w:p>
        </w:tc>
        <w:tc>
          <w:tcPr>
            <w:tcW w:w="3971" w:type="dxa"/>
          </w:tcPr>
          <w:p w14:paraId="7FDE956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Xavier School</w:t>
            </w:r>
          </w:p>
          <w:p w14:paraId="1917817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n Juan City</w:t>
            </w:r>
          </w:p>
        </w:tc>
        <w:tc>
          <w:tcPr>
            <w:tcW w:w="3827" w:type="dxa"/>
          </w:tcPr>
          <w:p w14:paraId="35CD95D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2AFAC92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4E34D27" w14:textId="77777777" w:rsidTr="002F4C81">
        <w:trPr>
          <w:trHeight w:val="567"/>
        </w:trPr>
        <w:tc>
          <w:tcPr>
            <w:tcW w:w="709" w:type="dxa"/>
          </w:tcPr>
          <w:p w14:paraId="35EC8DAA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95</w:t>
            </w:r>
          </w:p>
        </w:tc>
        <w:tc>
          <w:tcPr>
            <w:tcW w:w="2692" w:type="dxa"/>
          </w:tcPr>
          <w:p w14:paraId="4F03710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4-15, 2024</w:t>
            </w:r>
          </w:p>
        </w:tc>
        <w:tc>
          <w:tcPr>
            <w:tcW w:w="3971" w:type="dxa"/>
          </w:tcPr>
          <w:p w14:paraId="5213CAD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nta Isabel College</w:t>
            </w:r>
          </w:p>
          <w:p w14:paraId="5C59AE3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nila</w:t>
            </w:r>
          </w:p>
        </w:tc>
        <w:tc>
          <w:tcPr>
            <w:tcW w:w="3827" w:type="dxa"/>
          </w:tcPr>
          <w:p w14:paraId="777E37F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40360ED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9FB40AE" w14:textId="77777777" w:rsidTr="002F4C81">
        <w:trPr>
          <w:trHeight w:val="567"/>
        </w:trPr>
        <w:tc>
          <w:tcPr>
            <w:tcW w:w="709" w:type="dxa"/>
          </w:tcPr>
          <w:p w14:paraId="4F13BA38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96</w:t>
            </w:r>
          </w:p>
        </w:tc>
        <w:tc>
          <w:tcPr>
            <w:tcW w:w="2692" w:type="dxa"/>
          </w:tcPr>
          <w:p w14:paraId="42DBC34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4-15, 2024</w:t>
            </w:r>
          </w:p>
        </w:tc>
        <w:tc>
          <w:tcPr>
            <w:tcW w:w="3971" w:type="dxa"/>
          </w:tcPr>
          <w:p w14:paraId="03E002F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the East-Caloocan</w:t>
            </w:r>
          </w:p>
          <w:p w14:paraId="43DF8F9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loocan City</w:t>
            </w:r>
          </w:p>
        </w:tc>
        <w:tc>
          <w:tcPr>
            <w:tcW w:w="3827" w:type="dxa"/>
          </w:tcPr>
          <w:p w14:paraId="729421A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37DB7A9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5AD74377" w14:textId="77777777" w:rsidTr="002F4C81">
        <w:trPr>
          <w:trHeight w:val="567"/>
        </w:trPr>
        <w:tc>
          <w:tcPr>
            <w:tcW w:w="709" w:type="dxa"/>
          </w:tcPr>
          <w:p w14:paraId="36ED5224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lastRenderedPageBreak/>
              <w:t>97</w:t>
            </w:r>
          </w:p>
        </w:tc>
        <w:tc>
          <w:tcPr>
            <w:tcW w:w="2692" w:type="dxa"/>
          </w:tcPr>
          <w:p w14:paraId="4974FD8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4-15, 2024</w:t>
            </w:r>
          </w:p>
        </w:tc>
        <w:tc>
          <w:tcPr>
            <w:tcW w:w="3971" w:type="dxa"/>
          </w:tcPr>
          <w:p w14:paraId="282F04B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dad de Sta. Isabel de Naga, Inc., Naga City</w:t>
            </w:r>
          </w:p>
        </w:tc>
        <w:tc>
          <w:tcPr>
            <w:tcW w:w="3827" w:type="dxa"/>
          </w:tcPr>
          <w:p w14:paraId="2ED42D0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ursing</w:t>
            </w:r>
          </w:p>
        </w:tc>
        <w:tc>
          <w:tcPr>
            <w:tcW w:w="2268" w:type="dxa"/>
          </w:tcPr>
          <w:p w14:paraId="1CCF615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59B0C33D" w14:textId="77777777" w:rsidTr="002F4C81">
        <w:trPr>
          <w:trHeight w:val="567"/>
        </w:trPr>
        <w:tc>
          <w:tcPr>
            <w:tcW w:w="709" w:type="dxa"/>
          </w:tcPr>
          <w:p w14:paraId="0F4410CA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98</w:t>
            </w:r>
          </w:p>
        </w:tc>
        <w:tc>
          <w:tcPr>
            <w:tcW w:w="2692" w:type="dxa"/>
          </w:tcPr>
          <w:p w14:paraId="4144BFB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5-16, 2024</w:t>
            </w:r>
          </w:p>
        </w:tc>
        <w:tc>
          <w:tcPr>
            <w:tcW w:w="3971" w:type="dxa"/>
          </w:tcPr>
          <w:p w14:paraId="057BC16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Paul University Manila</w:t>
            </w:r>
          </w:p>
          <w:p w14:paraId="77B636F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late, Manila</w:t>
            </w:r>
          </w:p>
        </w:tc>
        <w:tc>
          <w:tcPr>
            <w:tcW w:w="3827" w:type="dxa"/>
          </w:tcPr>
          <w:p w14:paraId="2466CF2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BA/DBA</w:t>
            </w:r>
          </w:p>
          <w:p w14:paraId="17262B7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AN/MSN/PhD in Nursing</w:t>
            </w:r>
          </w:p>
        </w:tc>
        <w:tc>
          <w:tcPr>
            <w:tcW w:w="2268" w:type="dxa"/>
          </w:tcPr>
          <w:p w14:paraId="2E5D55D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  <w:p w14:paraId="4DB2A6A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388B9F2B" w14:textId="77777777" w:rsidTr="002F4C81">
        <w:trPr>
          <w:trHeight w:val="567"/>
        </w:trPr>
        <w:tc>
          <w:tcPr>
            <w:tcW w:w="709" w:type="dxa"/>
          </w:tcPr>
          <w:p w14:paraId="6D3EE22F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99</w:t>
            </w:r>
          </w:p>
        </w:tc>
        <w:tc>
          <w:tcPr>
            <w:tcW w:w="2692" w:type="dxa"/>
          </w:tcPr>
          <w:p w14:paraId="20781BE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8-19, 2024</w:t>
            </w:r>
          </w:p>
        </w:tc>
        <w:tc>
          <w:tcPr>
            <w:tcW w:w="3971" w:type="dxa"/>
          </w:tcPr>
          <w:p w14:paraId="3AD396C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ivine Word College of Legazpi</w:t>
            </w:r>
          </w:p>
          <w:p w14:paraId="624C480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egazpi City</w:t>
            </w:r>
          </w:p>
        </w:tc>
        <w:tc>
          <w:tcPr>
            <w:tcW w:w="3827" w:type="dxa"/>
          </w:tcPr>
          <w:p w14:paraId="2374186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37D9C5F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535FDBFE" w14:textId="77777777" w:rsidTr="002F4C81">
        <w:trPr>
          <w:trHeight w:val="567"/>
        </w:trPr>
        <w:tc>
          <w:tcPr>
            <w:tcW w:w="709" w:type="dxa"/>
          </w:tcPr>
          <w:p w14:paraId="5F660EAF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0</w:t>
            </w:r>
          </w:p>
        </w:tc>
        <w:tc>
          <w:tcPr>
            <w:tcW w:w="2692" w:type="dxa"/>
          </w:tcPr>
          <w:p w14:paraId="694E362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8-19, 2024</w:t>
            </w:r>
          </w:p>
        </w:tc>
        <w:tc>
          <w:tcPr>
            <w:tcW w:w="3971" w:type="dxa"/>
          </w:tcPr>
          <w:p w14:paraId="7880433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a Salle College Antipolo</w:t>
            </w:r>
          </w:p>
          <w:p w14:paraId="6B9EA48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Antipolo City</w:t>
            </w:r>
          </w:p>
        </w:tc>
        <w:tc>
          <w:tcPr>
            <w:tcW w:w="3827" w:type="dxa"/>
          </w:tcPr>
          <w:p w14:paraId="401A1D3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44DFA8E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C930AAA" w14:textId="77777777" w:rsidTr="002F4C81">
        <w:trPr>
          <w:trHeight w:val="567"/>
        </w:trPr>
        <w:tc>
          <w:tcPr>
            <w:tcW w:w="709" w:type="dxa"/>
          </w:tcPr>
          <w:p w14:paraId="1F8787F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1</w:t>
            </w:r>
          </w:p>
        </w:tc>
        <w:tc>
          <w:tcPr>
            <w:tcW w:w="2692" w:type="dxa"/>
          </w:tcPr>
          <w:p w14:paraId="2D77459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18-19, 2024</w:t>
            </w:r>
          </w:p>
        </w:tc>
        <w:tc>
          <w:tcPr>
            <w:tcW w:w="3971" w:type="dxa"/>
          </w:tcPr>
          <w:p w14:paraId="53B5F3F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laret School of Quezon City</w:t>
            </w:r>
          </w:p>
          <w:p w14:paraId="065E495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Quezon City</w:t>
            </w:r>
          </w:p>
        </w:tc>
        <w:tc>
          <w:tcPr>
            <w:tcW w:w="3827" w:type="dxa"/>
          </w:tcPr>
          <w:p w14:paraId="6A2F6D6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3886205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5E37AFFF" w14:textId="77777777" w:rsidTr="002F4C81">
        <w:trPr>
          <w:trHeight w:val="567"/>
        </w:trPr>
        <w:tc>
          <w:tcPr>
            <w:tcW w:w="709" w:type="dxa"/>
          </w:tcPr>
          <w:p w14:paraId="000CCE9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2</w:t>
            </w:r>
          </w:p>
        </w:tc>
        <w:tc>
          <w:tcPr>
            <w:tcW w:w="2692" w:type="dxa"/>
          </w:tcPr>
          <w:p w14:paraId="065D23A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26-27, 2024</w:t>
            </w:r>
          </w:p>
        </w:tc>
        <w:tc>
          <w:tcPr>
            <w:tcW w:w="3971" w:type="dxa"/>
          </w:tcPr>
          <w:p w14:paraId="3E2CD5F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ollege of the Immaculate Conception, Cabanatuan City</w:t>
            </w:r>
          </w:p>
        </w:tc>
        <w:tc>
          <w:tcPr>
            <w:tcW w:w="3827" w:type="dxa"/>
          </w:tcPr>
          <w:p w14:paraId="5919639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3E0EF0C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90F0C98" w14:textId="77777777" w:rsidTr="002F4C81">
        <w:trPr>
          <w:trHeight w:val="567"/>
        </w:trPr>
        <w:tc>
          <w:tcPr>
            <w:tcW w:w="709" w:type="dxa"/>
          </w:tcPr>
          <w:p w14:paraId="1967C23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3</w:t>
            </w:r>
          </w:p>
        </w:tc>
        <w:tc>
          <w:tcPr>
            <w:tcW w:w="2692" w:type="dxa"/>
          </w:tcPr>
          <w:p w14:paraId="3C91DBF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26-27, 2024</w:t>
            </w:r>
          </w:p>
        </w:tc>
        <w:tc>
          <w:tcPr>
            <w:tcW w:w="3971" w:type="dxa"/>
          </w:tcPr>
          <w:p w14:paraId="42B090D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Notre Dame-RVM College of Cotabato, Cotabato City</w:t>
            </w:r>
          </w:p>
        </w:tc>
        <w:tc>
          <w:tcPr>
            <w:tcW w:w="3827" w:type="dxa"/>
          </w:tcPr>
          <w:p w14:paraId="0AB1301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4A8FC89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FD2AFB2" w14:textId="77777777" w:rsidTr="002F4C81">
        <w:trPr>
          <w:trHeight w:val="567"/>
        </w:trPr>
        <w:tc>
          <w:tcPr>
            <w:tcW w:w="709" w:type="dxa"/>
          </w:tcPr>
          <w:p w14:paraId="2162DE7D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4</w:t>
            </w:r>
          </w:p>
        </w:tc>
        <w:tc>
          <w:tcPr>
            <w:tcW w:w="2692" w:type="dxa"/>
          </w:tcPr>
          <w:p w14:paraId="68FE2EE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ovember 26-27, 2024</w:t>
            </w:r>
          </w:p>
        </w:tc>
        <w:tc>
          <w:tcPr>
            <w:tcW w:w="3971" w:type="dxa"/>
          </w:tcPr>
          <w:p w14:paraId="7A598D4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int Joseph School</w:t>
            </w:r>
          </w:p>
          <w:p w14:paraId="588D122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Naga City</w:t>
            </w:r>
          </w:p>
        </w:tc>
        <w:tc>
          <w:tcPr>
            <w:tcW w:w="3827" w:type="dxa"/>
          </w:tcPr>
          <w:p w14:paraId="36FEB26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640E9E1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69F95557" w14:textId="77777777" w:rsidTr="002F4C81">
        <w:trPr>
          <w:trHeight w:val="454"/>
        </w:trPr>
        <w:tc>
          <w:tcPr>
            <w:tcW w:w="13467" w:type="dxa"/>
            <w:gridSpan w:val="5"/>
            <w:shd w:val="clear" w:color="auto" w:fill="5BD793"/>
            <w:vAlign w:val="center"/>
          </w:tcPr>
          <w:p w14:paraId="70AAF80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ECEMBER 2024</w:t>
            </w:r>
          </w:p>
        </w:tc>
      </w:tr>
      <w:tr w:rsidR="00782844" w:rsidRPr="00AC501C" w14:paraId="5AABA82B" w14:textId="77777777" w:rsidTr="002F4C81">
        <w:trPr>
          <w:trHeight w:val="567"/>
        </w:trPr>
        <w:tc>
          <w:tcPr>
            <w:tcW w:w="3401" w:type="dxa"/>
            <w:gridSpan w:val="2"/>
          </w:tcPr>
          <w:p w14:paraId="1D4BEB1C" w14:textId="77777777" w:rsidR="00782844" w:rsidRPr="00AC501C" w:rsidRDefault="00782844" w:rsidP="002F4C81">
            <w:pPr>
              <w:spacing w:after="0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0487585C" w14:textId="77777777" w:rsidR="00782844" w:rsidRPr="00AC501C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 w:cs="Aptos Serif"/>
                <w:b/>
                <w:color w:val="0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color w:val="000000"/>
                <w:sz w:val="24"/>
                <w:szCs w:val="24"/>
              </w:rPr>
              <w:t>Schools</w:t>
            </w:r>
          </w:p>
        </w:tc>
        <w:tc>
          <w:tcPr>
            <w:tcW w:w="3827" w:type="dxa"/>
          </w:tcPr>
          <w:p w14:paraId="575563F6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2268" w:type="dxa"/>
          </w:tcPr>
          <w:p w14:paraId="01E8CA75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Type of Visit</w:t>
            </w:r>
          </w:p>
        </w:tc>
      </w:tr>
      <w:tr w:rsidR="00782844" w:rsidRPr="00AC501C" w14:paraId="7FC78598" w14:textId="77777777" w:rsidTr="002F4C81">
        <w:trPr>
          <w:trHeight w:val="567"/>
        </w:trPr>
        <w:tc>
          <w:tcPr>
            <w:tcW w:w="709" w:type="dxa"/>
          </w:tcPr>
          <w:p w14:paraId="065F6646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5</w:t>
            </w:r>
          </w:p>
        </w:tc>
        <w:tc>
          <w:tcPr>
            <w:tcW w:w="2692" w:type="dxa"/>
          </w:tcPr>
          <w:p w14:paraId="14E33E1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ecember 2-3, 2024</w:t>
            </w:r>
          </w:p>
        </w:tc>
        <w:tc>
          <w:tcPr>
            <w:tcW w:w="3971" w:type="dxa"/>
          </w:tcPr>
          <w:p w14:paraId="6CD17D6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Colegio del Santo Niño</w:t>
            </w:r>
          </w:p>
          <w:p w14:paraId="3BC3AC3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Cebu City</w:t>
            </w:r>
          </w:p>
        </w:tc>
        <w:tc>
          <w:tcPr>
            <w:tcW w:w="3827" w:type="dxa"/>
          </w:tcPr>
          <w:p w14:paraId="5CB3440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644680C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6601D061" w14:textId="77777777" w:rsidTr="002F4C81">
        <w:trPr>
          <w:trHeight w:val="567"/>
        </w:trPr>
        <w:tc>
          <w:tcPr>
            <w:tcW w:w="709" w:type="dxa"/>
          </w:tcPr>
          <w:p w14:paraId="245D0B9C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6</w:t>
            </w:r>
          </w:p>
        </w:tc>
        <w:tc>
          <w:tcPr>
            <w:tcW w:w="2692" w:type="dxa"/>
          </w:tcPr>
          <w:p w14:paraId="20932F0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ecember 2-3, 2024</w:t>
            </w:r>
          </w:p>
        </w:tc>
        <w:tc>
          <w:tcPr>
            <w:tcW w:w="3971" w:type="dxa"/>
          </w:tcPr>
          <w:p w14:paraId="497FBA5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iena College of Taytay</w:t>
            </w:r>
          </w:p>
          <w:p w14:paraId="441D830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Taytay, Rizal</w:t>
            </w:r>
          </w:p>
        </w:tc>
        <w:tc>
          <w:tcPr>
            <w:tcW w:w="3827" w:type="dxa"/>
          </w:tcPr>
          <w:p w14:paraId="3B38D6C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0E942FF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7D27A0B0" w14:textId="77777777" w:rsidTr="002F4C81">
        <w:trPr>
          <w:trHeight w:val="567"/>
        </w:trPr>
        <w:tc>
          <w:tcPr>
            <w:tcW w:w="709" w:type="dxa"/>
          </w:tcPr>
          <w:p w14:paraId="6EA4006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7</w:t>
            </w:r>
          </w:p>
        </w:tc>
        <w:tc>
          <w:tcPr>
            <w:tcW w:w="2692" w:type="dxa"/>
          </w:tcPr>
          <w:p w14:paraId="24B0C0E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ecember 2-3, 2024</w:t>
            </w:r>
          </w:p>
        </w:tc>
        <w:tc>
          <w:tcPr>
            <w:tcW w:w="3971" w:type="dxa"/>
          </w:tcPr>
          <w:p w14:paraId="2BE5CC1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una Goco Colleges, Inc.</w:t>
            </w:r>
          </w:p>
          <w:p w14:paraId="29D45F1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lapan City, Mindoro</w:t>
            </w:r>
          </w:p>
        </w:tc>
        <w:tc>
          <w:tcPr>
            <w:tcW w:w="3827" w:type="dxa"/>
          </w:tcPr>
          <w:p w14:paraId="53508DB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Nursing</w:t>
            </w:r>
          </w:p>
        </w:tc>
        <w:tc>
          <w:tcPr>
            <w:tcW w:w="2268" w:type="dxa"/>
          </w:tcPr>
          <w:p w14:paraId="545933D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714475C3" w14:textId="77777777" w:rsidTr="002F4C81">
        <w:trPr>
          <w:trHeight w:val="567"/>
        </w:trPr>
        <w:tc>
          <w:tcPr>
            <w:tcW w:w="709" w:type="dxa"/>
          </w:tcPr>
          <w:p w14:paraId="744C865B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8</w:t>
            </w:r>
          </w:p>
        </w:tc>
        <w:tc>
          <w:tcPr>
            <w:tcW w:w="2692" w:type="dxa"/>
          </w:tcPr>
          <w:p w14:paraId="36CB4C2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ecember 4-5, 2024</w:t>
            </w:r>
          </w:p>
        </w:tc>
        <w:tc>
          <w:tcPr>
            <w:tcW w:w="3971" w:type="dxa"/>
          </w:tcPr>
          <w:p w14:paraId="3035D1E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on Bosco Academy</w:t>
            </w:r>
          </w:p>
          <w:p w14:paraId="1BC190C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balacat City, Pampanga</w:t>
            </w:r>
          </w:p>
        </w:tc>
        <w:tc>
          <w:tcPr>
            <w:tcW w:w="3827" w:type="dxa"/>
          </w:tcPr>
          <w:p w14:paraId="6BDC460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7C76B68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5DD7D17F" w14:textId="77777777" w:rsidTr="002F4C81">
        <w:trPr>
          <w:trHeight w:val="567"/>
        </w:trPr>
        <w:tc>
          <w:tcPr>
            <w:tcW w:w="709" w:type="dxa"/>
          </w:tcPr>
          <w:p w14:paraId="6A66A044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09</w:t>
            </w:r>
          </w:p>
        </w:tc>
        <w:tc>
          <w:tcPr>
            <w:tcW w:w="2692" w:type="dxa"/>
          </w:tcPr>
          <w:p w14:paraId="7E1F363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ecember 4-5, 2024</w:t>
            </w:r>
          </w:p>
        </w:tc>
        <w:tc>
          <w:tcPr>
            <w:tcW w:w="3971" w:type="dxa"/>
          </w:tcPr>
          <w:p w14:paraId="0E7053F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ourdes College, Inc.</w:t>
            </w:r>
          </w:p>
          <w:p w14:paraId="06531A1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gayan de Oro City</w:t>
            </w:r>
          </w:p>
        </w:tc>
        <w:tc>
          <w:tcPr>
            <w:tcW w:w="3827" w:type="dxa"/>
          </w:tcPr>
          <w:p w14:paraId="3D1D47B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IT</w:t>
            </w:r>
          </w:p>
        </w:tc>
        <w:tc>
          <w:tcPr>
            <w:tcW w:w="2268" w:type="dxa"/>
          </w:tcPr>
          <w:p w14:paraId="2754088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23D8F79" w14:textId="77777777" w:rsidTr="002F4C81">
        <w:trPr>
          <w:trHeight w:val="567"/>
        </w:trPr>
        <w:tc>
          <w:tcPr>
            <w:tcW w:w="709" w:type="dxa"/>
          </w:tcPr>
          <w:p w14:paraId="3B8CE6A7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10</w:t>
            </w:r>
          </w:p>
        </w:tc>
        <w:tc>
          <w:tcPr>
            <w:tcW w:w="2692" w:type="dxa"/>
          </w:tcPr>
          <w:p w14:paraId="277975A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ecember 4-5, 2024</w:t>
            </w:r>
          </w:p>
        </w:tc>
        <w:tc>
          <w:tcPr>
            <w:tcW w:w="3971" w:type="dxa"/>
          </w:tcPr>
          <w:p w14:paraId="79A2569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Ateneo de Manila University</w:t>
            </w:r>
          </w:p>
          <w:p w14:paraId="63E1968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Quezon City</w:t>
            </w:r>
          </w:p>
        </w:tc>
        <w:tc>
          <w:tcPr>
            <w:tcW w:w="3827" w:type="dxa"/>
          </w:tcPr>
          <w:p w14:paraId="6059B76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6CDDC0E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2BB1DD94" w14:textId="77777777" w:rsidTr="002F4C81">
        <w:trPr>
          <w:trHeight w:val="567"/>
        </w:trPr>
        <w:tc>
          <w:tcPr>
            <w:tcW w:w="709" w:type="dxa"/>
          </w:tcPr>
          <w:p w14:paraId="5EB5C1B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lastRenderedPageBreak/>
              <w:t>111</w:t>
            </w:r>
          </w:p>
        </w:tc>
        <w:tc>
          <w:tcPr>
            <w:tcW w:w="2692" w:type="dxa"/>
          </w:tcPr>
          <w:p w14:paraId="7DD467A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ecember 4-5, 2024</w:t>
            </w:r>
          </w:p>
        </w:tc>
        <w:tc>
          <w:tcPr>
            <w:tcW w:w="3971" w:type="dxa"/>
          </w:tcPr>
          <w:p w14:paraId="5898A4D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Anthony’s College</w:t>
            </w:r>
          </w:p>
          <w:p w14:paraId="72F9AB9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n Jose de Buenavista, Antique</w:t>
            </w:r>
          </w:p>
        </w:tc>
        <w:tc>
          <w:tcPr>
            <w:tcW w:w="3827" w:type="dxa"/>
          </w:tcPr>
          <w:p w14:paraId="6F38C2F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  <w:p w14:paraId="6F9CEC3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721F4D3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35E19F8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ormal Survey</w:t>
            </w:r>
          </w:p>
        </w:tc>
      </w:tr>
      <w:tr w:rsidR="00782844" w:rsidRPr="00AC501C" w14:paraId="7ABD45F8" w14:textId="77777777" w:rsidTr="002F4C81">
        <w:trPr>
          <w:trHeight w:val="567"/>
        </w:trPr>
        <w:tc>
          <w:tcPr>
            <w:tcW w:w="709" w:type="dxa"/>
          </w:tcPr>
          <w:p w14:paraId="618E40F1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12</w:t>
            </w:r>
          </w:p>
        </w:tc>
        <w:tc>
          <w:tcPr>
            <w:tcW w:w="2692" w:type="dxa"/>
          </w:tcPr>
          <w:p w14:paraId="295E570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ecember 4-5, 2024</w:t>
            </w:r>
          </w:p>
        </w:tc>
        <w:tc>
          <w:tcPr>
            <w:tcW w:w="3971" w:type="dxa"/>
          </w:tcPr>
          <w:p w14:paraId="233CD26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Bohol</w:t>
            </w:r>
          </w:p>
          <w:p w14:paraId="6F616C3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Tagbilaran City, Bohol</w:t>
            </w:r>
          </w:p>
        </w:tc>
        <w:tc>
          <w:tcPr>
            <w:tcW w:w="3827" w:type="dxa"/>
          </w:tcPr>
          <w:p w14:paraId="0782A62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LA/Sciences (Pol. Sci)</w:t>
            </w:r>
          </w:p>
          <w:p w14:paraId="3A2BC93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ED &amp; BSED/BA</w:t>
            </w:r>
          </w:p>
        </w:tc>
        <w:tc>
          <w:tcPr>
            <w:tcW w:w="2268" w:type="dxa"/>
          </w:tcPr>
          <w:p w14:paraId="3CD2B6D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AA2EDCB" w14:textId="77777777" w:rsidTr="002F4C81">
        <w:trPr>
          <w:trHeight w:val="567"/>
        </w:trPr>
        <w:tc>
          <w:tcPr>
            <w:tcW w:w="709" w:type="dxa"/>
          </w:tcPr>
          <w:p w14:paraId="4A324290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13</w:t>
            </w:r>
          </w:p>
        </w:tc>
        <w:tc>
          <w:tcPr>
            <w:tcW w:w="2692" w:type="dxa"/>
          </w:tcPr>
          <w:p w14:paraId="053077B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December 6-7, 2024</w:t>
            </w:r>
          </w:p>
        </w:tc>
        <w:tc>
          <w:tcPr>
            <w:tcW w:w="3971" w:type="dxa"/>
          </w:tcPr>
          <w:p w14:paraId="2F6E56F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St. La Salle</w:t>
            </w:r>
          </w:p>
          <w:p w14:paraId="370A27C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Bacolod City</w:t>
            </w:r>
          </w:p>
        </w:tc>
        <w:tc>
          <w:tcPr>
            <w:tcW w:w="3827" w:type="dxa"/>
          </w:tcPr>
          <w:p w14:paraId="1BA3E68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</w:rPr>
            </w:pPr>
            <w:r w:rsidRPr="00AC501C">
              <w:rPr>
                <w:rFonts w:ascii="Gadugi" w:hAnsi="Gadugi" w:cs="Aptos Serif"/>
              </w:rPr>
              <w:t>Ph.D. in Educational</w:t>
            </w:r>
          </w:p>
          <w:p w14:paraId="79D0044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</w:rPr>
            </w:pPr>
            <w:r w:rsidRPr="00AC501C">
              <w:rPr>
                <w:rFonts w:ascii="Gadugi" w:hAnsi="Gadugi" w:cs="Aptos Serif"/>
              </w:rPr>
              <w:t>Leadership,</w:t>
            </w:r>
          </w:p>
          <w:p w14:paraId="3C4161A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</w:rPr>
            </w:pPr>
            <w:r w:rsidRPr="00AC501C">
              <w:rPr>
                <w:rFonts w:ascii="Gadugi" w:hAnsi="Gadugi" w:cs="Aptos Serif"/>
              </w:rPr>
              <w:t>Master of Arts in Education majors in English Language, Marriage &amp; Family, and</w:t>
            </w:r>
          </w:p>
          <w:p w14:paraId="334C045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</w:rPr>
            </w:pPr>
            <w:r w:rsidRPr="00AC501C">
              <w:rPr>
                <w:rFonts w:ascii="Gadugi" w:hAnsi="Gadugi" w:cs="Aptos Serif"/>
              </w:rPr>
              <w:t>Mathematics, and</w:t>
            </w:r>
          </w:p>
          <w:p w14:paraId="064F015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</w:rPr>
            </w:pPr>
            <w:r w:rsidRPr="00AC501C">
              <w:rPr>
                <w:rFonts w:ascii="Gadugi" w:hAnsi="Gadugi" w:cs="Aptos Serif"/>
              </w:rPr>
              <w:t>Master of Arts in Education</w:t>
            </w:r>
          </w:p>
          <w:p w14:paraId="1FF3B6A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</w:rPr>
            </w:pPr>
            <w:r w:rsidRPr="00AC501C">
              <w:rPr>
                <w:rFonts w:ascii="Gadugi" w:hAnsi="Gadugi" w:cs="Aptos Serif"/>
              </w:rPr>
              <w:t>major in Educational Leadership programs</w:t>
            </w:r>
          </w:p>
          <w:p w14:paraId="63B41B0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</w:rPr>
            </w:pPr>
            <w:r w:rsidRPr="00AC501C">
              <w:rPr>
                <w:rFonts w:ascii="Gadugi" w:hAnsi="Gadugi" w:cs="Aptos Serif"/>
              </w:rPr>
              <w:t>Ph.D. in Business Management, Master in Bus. Administration</w:t>
            </w:r>
          </w:p>
        </w:tc>
        <w:tc>
          <w:tcPr>
            <w:tcW w:w="2268" w:type="dxa"/>
          </w:tcPr>
          <w:p w14:paraId="0F7D07D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AB6C0E9" w14:textId="77777777" w:rsidTr="002F4C81">
        <w:trPr>
          <w:trHeight w:val="454"/>
        </w:trPr>
        <w:tc>
          <w:tcPr>
            <w:tcW w:w="13467" w:type="dxa"/>
            <w:gridSpan w:val="5"/>
            <w:shd w:val="clear" w:color="auto" w:fill="5BD793"/>
            <w:vAlign w:val="center"/>
          </w:tcPr>
          <w:p w14:paraId="6789560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JANUARY 2025</w:t>
            </w:r>
          </w:p>
        </w:tc>
      </w:tr>
      <w:tr w:rsidR="00782844" w:rsidRPr="00AC501C" w14:paraId="1E546712" w14:textId="77777777" w:rsidTr="002F4C81">
        <w:trPr>
          <w:trHeight w:val="567"/>
        </w:trPr>
        <w:tc>
          <w:tcPr>
            <w:tcW w:w="3401" w:type="dxa"/>
            <w:gridSpan w:val="2"/>
          </w:tcPr>
          <w:p w14:paraId="7013671C" w14:textId="77777777" w:rsidR="00782844" w:rsidRPr="00AC501C" w:rsidRDefault="00782844" w:rsidP="002F4C81">
            <w:pPr>
              <w:spacing w:after="0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33678D6A" w14:textId="77777777" w:rsidR="00782844" w:rsidRPr="00AC501C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 w:cs="Aptos Serif"/>
                <w:b/>
                <w:color w:val="0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color w:val="000000"/>
                <w:sz w:val="24"/>
                <w:szCs w:val="24"/>
              </w:rPr>
              <w:t>Schools</w:t>
            </w:r>
          </w:p>
        </w:tc>
        <w:tc>
          <w:tcPr>
            <w:tcW w:w="3827" w:type="dxa"/>
          </w:tcPr>
          <w:p w14:paraId="26A8F93F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2268" w:type="dxa"/>
          </w:tcPr>
          <w:p w14:paraId="3B6EA248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Type of Visit</w:t>
            </w:r>
          </w:p>
        </w:tc>
      </w:tr>
      <w:tr w:rsidR="00782844" w:rsidRPr="00AC501C" w14:paraId="078381DC" w14:textId="77777777" w:rsidTr="002F4C81">
        <w:trPr>
          <w:trHeight w:val="567"/>
        </w:trPr>
        <w:tc>
          <w:tcPr>
            <w:tcW w:w="709" w:type="dxa"/>
          </w:tcPr>
          <w:p w14:paraId="2702D8E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14</w:t>
            </w:r>
          </w:p>
        </w:tc>
        <w:tc>
          <w:tcPr>
            <w:tcW w:w="2692" w:type="dxa"/>
          </w:tcPr>
          <w:p w14:paraId="33472A8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anuary 9-10, 2025</w:t>
            </w:r>
          </w:p>
        </w:tc>
        <w:tc>
          <w:tcPr>
            <w:tcW w:w="3971" w:type="dxa"/>
          </w:tcPr>
          <w:p w14:paraId="4C380B8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nossa College</w:t>
            </w:r>
          </w:p>
          <w:p w14:paraId="1D1F55F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n Pablo City, Laguna</w:t>
            </w:r>
          </w:p>
        </w:tc>
        <w:tc>
          <w:tcPr>
            <w:tcW w:w="3827" w:type="dxa"/>
          </w:tcPr>
          <w:p w14:paraId="5631E4B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531FD6E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3CA6F027" w14:textId="77777777" w:rsidTr="002F4C81">
        <w:trPr>
          <w:trHeight w:val="567"/>
        </w:trPr>
        <w:tc>
          <w:tcPr>
            <w:tcW w:w="709" w:type="dxa"/>
          </w:tcPr>
          <w:p w14:paraId="5B197BA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15</w:t>
            </w:r>
          </w:p>
        </w:tc>
        <w:tc>
          <w:tcPr>
            <w:tcW w:w="2692" w:type="dxa"/>
          </w:tcPr>
          <w:p w14:paraId="7BA9D8B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anuary 9-10, 2025</w:t>
            </w:r>
          </w:p>
        </w:tc>
        <w:tc>
          <w:tcPr>
            <w:tcW w:w="3971" w:type="dxa"/>
          </w:tcPr>
          <w:p w14:paraId="3DEBA18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Joseph College of Cavite, Inc.</w:t>
            </w:r>
          </w:p>
          <w:p w14:paraId="13A1533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vite City</w:t>
            </w:r>
          </w:p>
        </w:tc>
        <w:tc>
          <w:tcPr>
            <w:tcW w:w="3827" w:type="dxa"/>
          </w:tcPr>
          <w:p w14:paraId="2F018F1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69DC1F3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EE7591E" w14:textId="77777777" w:rsidTr="002F4C81">
        <w:trPr>
          <w:trHeight w:val="567"/>
        </w:trPr>
        <w:tc>
          <w:tcPr>
            <w:tcW w:w="709" w:type="dxa"/>
          </w:tcPr>
          <w:p w14:paraId="6B57DA36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16</w:t>
            </w:r>
          </w:p>
        </w:tc>
        <w:tc>
          <w:tcPr>
            <w:tcW w:w="2692" w:type="dxa"/>
          </w:tcPr>
          <w:p w14:paraId="245B45D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anuary 9-10, 2025</w:t>
            </w:r>
          </w:p>
        </w:tc>
        <w:tc>
          <w:tcPr>
            <w:tcW w:w="3971" w:type="dxa"/>
          </w:tcPr>
          <w:p w14:paraId="5C9375F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int Mary’s University</w:t>
            </w:r>
          </w:p>
          <w:p w14:paraId="2021604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Bayombong, Nueva Vizcaya</w:t>
            </w:r>
          </w:p>
        </w:tc>
        <w:tc>
          <w:tcPr>
            <w:tcW w:w="3827" w:type="dxa"/>
          </w:tcPr>
          <w:p w14:paraId="3B77F5B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041B1AF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Formal</w:t>
            </w:r>
          </w:p>
        </w:tc>
      </w:tr>
      <w:tr w:rsidR="00782844" w:rsidRPr="00AC501C" w14:paraId="2FAB13C1" w14:textId="77777777" w:rsidTr="002F4C81">
        <w:trPr>
          <w:trHeight w:val="567"/>
        </w:trPr>
        <w:tc>
          <w:tcPr>
            <w:tcW w:w="709" w:type="dxa"/>
          </w:tcPr>
          <w:p w14:paraId="2C529B6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17</w:t>
            </w:r>
          </w:p>
        </w:tc>
        <w:tc>
          <w:tcPr>
            <w:tcW w:w="2692" w:type="dxa"/>
          </w:tcPr>
          <w:p w14:paraId="781FBD0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anuary 13-14, 2025</w:t>
            </w:r>
          </w:p>
        </w:tc>
        <w:tc>
          <w:tcPr>
            <w:tcW w:w="3971" w:type="dxa"/>
          </w:tcPr>
          <w:p w14:paraId="74A3280E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Naga Parochial School</w:t>
            </w:r>
          </w:p>
          <w:p w14:paraId="3244869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Naga City</w:t>
            </w:r>
          </w:p>
        </w:tc>
        <w:tc>
          <w:tcPr>
            <w:tcW w:w="3827" w:type="dxa"/>
          </w:tcPr>
          <w:p w14:paraId="09ED13A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671870C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6A46B67A" w14:textId="77777777" w:rsidTr="002F4C81">
        <w:trPr>
          <w:trHeight w:val="567"/>
        </w:trPr>
        <w:tc>
          <w:tcPr>
            <w:tcW w:w="709" w:type="dxa"/>
          </w:tcPr>
          <w:p w14:paraId="512192F4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11</w:t>
            </w:r>
            <w:r>
              <w:rPr>
                <w:rFonts w:ascii="Gadugi" w:hAnsi="Gadugi" w:cs="Aptos Serif"/>
                <w:sz w:val="24"/>
                <w:szCs w:val="24"/>
              </w:rPr>
              <w:t>8</w:t>
            </w:r>
          </w:p>
        </w:tc>
        <w:tc>
          <w:tcPr>
            <w:tcW w:w="2692" w:type="dxa"/>
          </w:tcPr>
          <w:p w14:paraId="100F6B3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anuary 13-14, 2025</w:t>
            </w:r>
          </w:p>
        </w:tc>
        <w:tc>
          <w:tcPr>
            <w:tcW w:w="3971" w:type="dxa"/>
          </w:tcPr>
          <w:p w14:paraId="3A8FF46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nossa Academy</w:t>
            </w:r>
          </w:p>
          <w:p w14:paraId="3F9F860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lamba City, Laguna</w:t>
            </w:r>
          </w:p>
        </w:tc>
        <w:tc>
          <w:tcPr>
            <w:tcW w:w="3827" w:type="dxa"/>
          </w:tcPr>
          <w:p w14:paraId="65E4C0D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13C7925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133CF4DF" w14:textId="77777777" w:rsidTr="002F4C81">
        <w:trPr>
          <w:trHeight w:val="567"/>
        </w:trPr>
        <w:tc>
          <w:tcPr>
            <w:tcW w:w="709" w:type="dxa"/>
          </w:tcPr>
          <w:p w14:paraId="35D3451B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19</w:t>
            </w:r>
          </w:p>
        </w:tc>
        <w:tc>
          <w:tcPr>
            <w:tcW w:w="2692" w:type="dxa"/>
          </w:tcPr>
          <w:p w14:paraId="050EEE0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anuary 13-14, 2025</w:t>
            </w:r>
          </w:p>
        </w:tc>
        <w:tc>
          <w:tcPr>
            <w:tcW w:w="3971" w:type="dxa"/>
          </w:tcPr>
          <w:p w14:paraId="28CE7EDA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University of San Carlos</w:t>
            </w:r>
          </w:p>
          <w:p w14:paraId="14E531C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Cebu City</w:t>
            </w:r>
          </w:p>
        </w:tc>
        <w:tc>
          <w:tcPr>
            <w:tcW w:w="3827" w:type="dxa"/>
          </w:tcPr>
          <w:p w14:paraId="37B3B586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Nursing</w:t>
            </w:r>
          </w:p>
          <w:p w14:paraId="0447B6C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Nutrition &amp; Dietetics</w:t>
            </w:r>
          </w:p>
        </w:tc>
        <w:tc>
          <w:tcPr>
            <w:tcW w:w="2268" w:type="dxa"/>
          </w:tcPr>
          <w:p w14:paraId="4E3C2671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749BACB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5279399B" w14:textId="77777777" w:rsidTr="002F4C81">
        <w:trPr>
          <w:trHeight w:val="567"/>
        </w:trPr>
        <w:tc>
          <w:tcPr>
            <w:tcW w:w="709" w:type="dxa"/>
          </w:tcPr>
          <w:p w14:paraId="248AB826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20</w:t>
            </w:r>
          </w:p>
        </w:tc>
        <w:tc>
          <w:tcPr>
            <w:tcW w:w="2692" w:type="dxa"/>
          </w:tcPr>
          <w:p w14:paraId="78C758E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anuary 16-17, 2025</w:t>
            </w:r>
          </w:p>
        </w:tc>
        <w:tc>
          <w:tcPr>
            <w:tcW w:w="3971" w:type="dxa"/>
          </w:tcPr>
          <w:p w14:paraId="12AB751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Xavier School</w:t>
            </w:r>
          </w:p>
          <w:p w14:paraId="56B8742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an Juan City</w:t>
            </w:r>
          </w:p>
        </w:tc>
        <w:tc>
          <w:tcPr>
            <w:tcW w:w="3827" w:type="dxa"/>
          </w:tcPr>
          <w:p w14:paraId="7D4C28B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  <w:p w14:paraId="6DC2278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4C73516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7F07349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49CE8312" w14:textId="77777777" w:rsidTr="002F4C81">
        <w:trPr>
          <w:trHeight w:val="567"/>
        </w:trPr>
        <w:tc>
          <w:tcPr>
            <w:tcW w:w="709" w:type="dxa"/>
          </w:tcPr>
          <w:p w14:paraId="0FA3C45B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lastRenderedPageBreak/>
              <w:t>121</w:t>
            </w:r>
          </w:p>
        </w:tc>
        <w:tc>
          <w:tcPr>
            <w:tcW w:w="2692" w:type="dxa"/>
          </w:tcPr>
          <w:p w14:paraId="18B090C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January </w:t>
            </w:r>
            <w:r>
              <w:rPr>
                <w:rFonts w:ascii="Gadugi" w:hAnsi="Gadugi" w:cs="Aptos Serif"/>
                <w:sz w:val="24"/>
                <w:szCs w:val="24"/>
              </w:rPr>
              <w:t>16-17</w:t>
            </w:r>
            <w:r w:rsidRPr="00AC501C">
              <w:rPr>
                <w:rFonts w:ascii="Gadugi" w:hAnsi="Gadugi" w:cs="Aptos Serif"/>
                <w:sz w:val="24"/>
                <w:szCs w:val="24"/>
              </w:rPr>
              <w:t>, 2025</w:t>
            </w:r>
          </w:p>
        </w:tc>
        <w:tc>
          <w:tcPr>
            <w:tcW w:w="3971" w:type="dxa"/>
          </w:tcPr>
          <w:p w14:paraId="48AE10B5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Olivarez College</w:t>
            </w:r>
          </w:p>
          <w:p w14:paraId="58C3CC5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Parañaque City</w:t>
            </w:r>
          </w:p>
        </w:tc>
        <w:tc>
          <w:tcPr>
            <w:tcW w:w="3827" w:type="dxa"/>
          </w:tcPr>
          <w:p w14:paraId="6A83F91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63F85B2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21F81F7C" w14:textId="77777777" w:rsidTr="002F4C81">
        <w:trPr>
          <w:trHeight w:val="567"/>
        </w:trPr>
        <w:tc>
          <w:tcPr>
            <w:tcW w:w="709" w:type="dxa"/>
          </w:tcPr>
          <w:p w14:paraId="12872C73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22</w:t>
            </w:r>
          </w:p>
        </w:tc>
        <w:tc>
          <w:tcPr>
            <w:tcW w:w="2692" w:type="dxa"/>
          </w:tcPr>
          <w:p w14:paraId="66C0E24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January 20-21, 2025</w:t>
            </w:r>
          </w:p>
        </w:tc>
        <w:tc>
          <w:tcPr>
            <w:tcW w:w="3971" w:type="dxa"/>
          </w:tcPr>
          <w:p w14:paraId="10B4FDCF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Holy Cross of Sasa</w:t>
            </w:r>
          </w:p>
          <w:p w14:paraId="0A799D08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Davao City</w:t>
            </w:r>
          </w:p>
        </w:tc>
        <w:tc>
          <w:tcPr>
            <w:tcW w:w="3827" w:type="dxa"/>
          </w:tcPr>
          <w:p w14:paraId="768A0389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27B6917D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88938D5" w14:textId="77777777" w:rsidTr="002F4C81">
        <w:trPr>
          <w:trHeight w:val="567"/>
        </w:trPr>
        <w:tc>
          <w:tcPr>
            <w:tcW w:w="709" w:type="dxa"/>
          </w:tcPr>
          <w:p w14:paraId="46DC9EEE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23</w:t>
            </w:r>
          </w:p>
        </w:tc>
        <w:tc>
          <w:tcPr>
            <w:tcW w:w="2692" w:type="dxa"/>
          </w:tcPr>
          <w:p w14:paraId="18C9E3DC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January 20-21, 2025</w:t>
            </w:r>
          </w:p>
        </w:tc>
        <w:tc>
          <w:tcPr>
            <w:tcW w:w="3971" w:type="dxa"/>
          </w:tcPr>
          <w:p w14:paraId="143728C5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University of the Immaculate Conception, Davao City</w:t>
            </w:r>
          </w:p>
        </w:tc>
        <w:tc>
          <w:tcPr>
            <w:tcW w:w="3827" w:type="dxa"/>
          </w:tcPr>
          <w:p w14:paraId="2323C9BC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2EFF05AB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5CD0FF5" w14:textId="77777777" w:rsidTr="002F4C81">
        <w:trPr>
          <w:trHeight w:val="567"/>
        </w:trPr>
        <w:tc>
          <w:tcPr>
            <w:tcW w:w="709" w:type="dxa"/>
          </w:tcPr>
          <w:p w14:paraId="1355F057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24</w:t>
            </w:r>
          </w:p>
        </w:tc>
        <w:tc>
          <w:tcPr>
            <w:tcW w:w="2692" w:type="dxa"/>
          </w:tcPr>
          <w:p w14:paraId="62F1EC7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anuary 22-23, 2025</w:t>
            </w:r>
          </w:p>
        </w:tc>
        <w:tc>
          <w:tcPr>
            <w:tcW w:w="3971" w:type="dxa"/>
          </w:tcPr>
          <w:p w14:paraId="760A115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Mary’s Academy of Hagonoy</w:t>
            </w:r>
          </w:p>
          <w:p w14:paraId="7B47E43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Hagonoy, Bulacan</w:t>
            </w:r>
          </w:p>
        </w:tc>
        <w:tc>
          <w:tcPr>
            <w:tcW w:w="3827" w:type="dxa"/>
          </w:tcPr>
          <w:p w14:paraId="100BC37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2E5674D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A62B01D" w14:textId="77777777" w:rsidTr="002F4C81">
        <w:trPr>
          <w:trHeight w:val="567"/>
        </w:trPr>
        <w:tc>
          <w:tcPr>
            <w:tcW w:w="709" w:type="dxa"/>
          </w:tcPr>
          <w:p w14:paraId="66E9F827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25</w:t>
            </w:r>
          </w:p>
        </w:tc>
        <w:tc>
          <w:tcPr>
            <w:tcW w:w="2692" w:type="dxa"/>
          </w:tcPr>
          <w:p w14:paraId="38E1DB5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anuary 23-24, 2025</w:t>
            </w:r>
          </w:p>
        </w:tc>
        <w:tc>
          <w:tcPr>
            <w:tcW w:w="3971" w:type="dxa"/>
          </w:tcPr>
          <w:p w14:paraId="4BA7828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Notre Dame-Siena College of Tacurong, Inc.</w:t>
            </w:r>
          </w:p>
          <w:p w14:paraId="74472F2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apu-Lapu St., Tacurong City</w:t>
            </w:r>
          </w:p>
        </w:tc>
        <w:tc>
          <w:tcPr>
            <w:tcW w:w="3827" w:type="dxa"/>
          </w:tcPr>
          <w:p w14:paraId="69EA1C7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55535EA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3C7DB039" w14:textId="77777777" w:rsidTr="002F4C81">
        <w:trPr>
          <w:trHeight w:val="567"/>
        </w:trPr>
        <w:tc>
          <w:tcPr>
            <w:tcW w:w="709" w:type="dxa"/>
          </w:tcPr>
          <w:p w14:paraId="370B3003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26</w:t>
            </w:r>
          </w:p>
        </w:tc>
        <w:tc>
          <w:tcPr>
            <w:tcW w:w="2692" w:type="dxa"/>
          </w:tcPr>
          <w:p w14:paraId="433DB71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anuary 23-24, 2025</w:t>
            </w:r>
          </w:p>
        </w:tc>
        <w:tc>
          <w:tcPr>
            <w:tcW w:w="3971" w:type="dxa"/>
          </w:tcPr>
          <w:p w14:paraId="31A5923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University of Negros-Occidental Recoletos, Bacolod City</w:t>
            </w:r>
          </w:p>
        </w:tc>
        <w:tc>
          <w:tcPr>
            <w:tcW w:w="3827" w:type="dxa"/>
          </w:tcPr>
          <w:p w14:paraId="37E7564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40E56C6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Formal</w:t>
            </w:r>
          </w:p>
        </w:tc>
      </w:tr>
      <w:tr w:rsidR="00782844" w:rsidRPr="00AC501C" w14:paraId="5697A500" w14:textId="77777777" w:rsidTr="002F4C81">
        <w:trPr>
          <w:trHeight w:val="567"/>
        </w:trPr>
        <w:tc>
          <w:tcPr>
            <w:tcW w:w="709" w:type="dxa"/>
          </w:tcPr>
          <w:p w14:paraId="3CDE42A4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27</w:t>
            </w:r>
          </w:p>
        </w:tc>
        <w:tc>
          <w:tcPr>
            <w:tcW w:w="2692" w:type="dxa"/>
          </w:tcPr>
          <w:p w14:paraId="35AF4F7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January 27-28, 2025</w:t>
            </w:r>
          </w:p>
        </w:tc>
        <w:tc>
          <w:tcPr>
            <w:tcW w:w="3971" w:type="dxa"/>
          </w:tcPr>
          <w:p w14:paraId="21876EEE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Notre Dame of Makilala</w:t>
            </w:r>
          </w:p>
          <w:p w14:paraId="63B761DF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North Cotabato</w:t>
            </w:r>
          </w:p>
        </w:tc>
        <w:tc>
          <w:tcPr>
            <w:tcW w:w="3827" w:type="dxa"/>
          </w:tcPr>
          <w:p w14:paraId="0D3297CF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68F693F9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672586CA" w14:textId="77777777" w:rsidTr="002F4C81">
        <w:trPr>
          <w:trHeight w:val="454"/>
        </w:trPr>
        <w:tc>
          <w:tcPr>
            <w:tcW w:w="13467" w:type="dxa"/>
            <w:gridSpan w:val="5"/>
            <w:shd w:val="clear" w:color="auto" w:fill="5BD793"/>
            <w:vAlign w:val="center"/>
          </w:tcPr>
          <w:p w14:paraId="12A1E04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FEBRUARY 2025</w:t>
            </w:r>
          </w:p>
        </w:tc>
      </w:tr>
      <w:tr w:rsidR="00782844" w:rsidRPr="00AC501C" w14:paraId="2950336B" w14:textId="77777777" w:rsidTr="002F4C81">
        <w:trPr>
          <w:trHeight w:val="567"/>
        </w:trPr>
        <w:tc>
          <w:tcPr>
            <w:tcW w:w="3401" w:type="dxa"/>
            <w:gridSpan w:val="2"/>
          </w:tcPr>
          <w:p w14:paraId="25B0D76A" w14:textId="77777777" w:rsidR="00782844" w:rsidRPr="00AC501C" w:rsidRDefault="00782844" w:rsidP="002F4C81">
            <w:pPr>
              <w:spacing w:after="0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0C44C3CB" w14:textId="77777777" w:rsidR="00782844" w:rsidRPr="00AC501C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 w:cs="Aptos Serif"/>
                <w:b/>
                <w:color w:val="0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color w:val="000000"/>
                <w:sz w:val="24"/>
                <w:szCs w:val="24"/>
              </w:rPr>
              <w:t>Schools</w:t>
            </w:r>
          </w:p>
        </w:tc>
        <w:tc>
          <w:tcPr>
            <w:tcW w:w="3827" w:type="dxa"/>
          </w:tcPr>
          <w:p w14:paraId="451804C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2268" w:type="dxa"/>
          </w:tcPr>
          <w:p w14:paraId="457B614A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Type of Visit</w:t>
            </w:r>
          </w:p>
        </w:tc>
      </w:tr>
      <w:tr w:rsidR="00782844" w:rsidRPr="00AC501C" w14:paraId="1113DB0E" w14:textId="77777777" w:rsidTr="002F4C81">
        <w:trPr>
          <w:trHeight w:val="567"/>
        </w:trPr>
        <w:tc>
          <w:tcPr>
            <w:tcW w:w="709" w:type="dxa"/>
          </w:tcPr>
          <w:p w14:paraId="04D15A0E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28</w:t>
            </w:r>
          </w:p>
        </w:tc>
        <w:tc>
          <w:tcPr>
            <w:tcW w:w="2692" w:type="dxa"/>
          </w:tcPr>
          <w:p w14:paraId="6E7877D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ebruary 3-4, 2025</w:t>
            </w:r>
          </w:p>
        </w:tc>
        <w:tc>
          <w:tcPr>
            <w:tcW w:w="3971" w:type="dxa"/>
          </w:tcPr>
          <w:p w14:paraId="1E9977A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Immaculate Conception Academy of Manila</w:t>
            </w:r>
          </w:p>
        </w:tc>
        <w:tc>
          <w:tcPr>
            <w:tcW w:w="3827" w:type="dxa"/>
          </w:tcPr>
          <w:p w14:paraId="008F01C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0944022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49BDF97" w14:textId="77777777" w:rsidTr="002F4C81">
        <w:trPr>
          <w:trHeight w:val="567"/>
        </w:trPr>
        <w:tc>
          <w:tcPr>
            <w:tcW w:w="709" w:type="dxa"/>
          </w:tcPr>
          <w:p w14:paraId="41C7663D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29</w:t>
            </w:r>
          </w:p>
        </w:tc>
        <w:tc>
          <w:tcPr>
            <w:tcW w:w="2692" w:type="dxa"/>
          </w:tcPr>
          <w:p w14:paraId="19AA128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February 3-4, 2025</w:t>
            </w:r>
          </w:p>
        </w:tc>
        <w:tc>
          <w:tcPr>
            <w:tcW w:w="3971" w:type="dxa"/>
          </w:tcPr>
          <w:p w14:paraId="2C96B26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University of the Immaculate Conception, Davao City</w:t>
            </w:r>
          </w:p>
        </w:tc>
        <w:tc>
          <w:tcPr>
            <w:tcW w:w="3827" w:type="dxa"/>
          </w:tcPr>
          <w:p w14:paraId="2C469A3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2B98164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34A47555" w14:textId="77777777" w:rsidTr="002F4C81">
        <w:trPr>
          <w:trHeight w:val="567"/>
        </w:trPr>
        <w:tc>
          <w:tcPr>
            <w:tcW w:w="709" w:type="dxa"/>
          </w:tcPr>
          <w:p w14:paraId="6ADD5B00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30</w:t>
            </w:r>
          </w:p>
        </w:tc>
        <w:tc>
          <w:tcPr>
            <w:tcW w:w="2692" w:type="dxa"/>
          </w:tcPr>
          <w:p w14:paraId="48F90337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ebruary 6-7, 2025</w:t>
            </w:r>
          </w:p>
        </w:tc>
        <w:tc>
          <w:tcPr>
            <w:tcW w:w="3971" w:type="dxa"/>
          </w:tcPr>
          <w:p w14:paraId="13FD2455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Marist School</w:t>
            </w:r>
          </w:p>
          <w:p w14:paraId="71679210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Marikina City</w:t>
            </w:r>
          </w:p>
        </w:tc>
        <w:tc>
          <w:tcPr>
            <w:tcW w:w="3827" w:type="dxa"/>
          </w:tcPr>
          <w:p w14:paraId="2D5B7111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JHS</w:t>
            </w:r>
          </w:p>
          <w:p w14:paraId="280D5964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232B1E5B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48385868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561B5B60" w14:textId="77777777" w:rsidTr="002F4C81">
        <w:trPr>
          <w:trHeight w:val="567"/>
        </w:trPr>
        <w:tc>
          <w:tcPr>
            <w:tcW w:w="709" w:type="dxa"/>
          </w:tcPr>
          <w:p w14:paraId="243618C5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31</w:t>
            </w:r>
          </w:p>
        </w:tc>
        <w:tc>
          <w:tcPr>
            <w:tcW w:w="2692" w:type="dxa"/>
          </w:tcPr>
          <w:p w14:paraId="4A60FDB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ebruary 6-7, 2025</w:t>
            </w:r>
          </w:p>
        </w:tc>
        <w:tc>
          <w:tcPr>
            <w:tcW w:w="3971" w:type="dxa"/>
          </w:tcPr>
          <w:p w14:paraId="05F1CED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Anthony’s College of Sta. Ana</w:t>
            </w:r>
          </w:p>
          <w:p w14:paraId="2897D50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gayan</w:t>
            </w:r>
          </w:p>
        </w:tc>
        <w:tc>
          <w:tcPr>
            <w:tcW w:w="3827" w:type="dxa"/>
          </w:tcPr>
          <w:p w14:paraId="63D47B1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6982B30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2F8809C3" w14:textId="77777777" w:rsidTr="002F4C81">
        <w:trPr>
          <w:trHeight w:val="567"/>
        </w:trPr>
        <w:tc>
          <w:tcPr>
            <w:tcW w:w="709" w:type="dxa"/>
          </w:tcPr>
          <w:p w14:paraId="728D5C6C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32</w:t>
            </w:r>
          </w:p>
        </w:tc>
        <w:tc>
          <w:tcPr>
            <w:tcW w:w="2692" w:type="dxa"/>
          </w:tcPr>
          <w:p w14:paraId="341F805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February 10-11, 2025</w:t>
            </w:r>
          </w:p>
        </w:tc>
        <w:tc>
          <w:tcPr>
            <w:tcW w:w="3971" w:type="dxa"/>
          </w:tcPr>
          <w:p w14:paraId="378A584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482CC2">
              <w:rPr>
                <w:rFonts w:ascii="Gadugi" w:hAnsi="Gadugi" w:cs="Aptos Serif"/>
                <w:b/>
                <w:sz w:val="24"/>
                <w:szCs w:val="24"/>
              </w:rPr>
              <w:t>St. May's</w:t>
            </w:r>
            <w:r>
              <w:rPr>
                <w:rFonts w:ascii="Gadugi" w:hAnsi="Gadugi" w:cs="Aptos Serif"/>
                <w:b/>
                <w:sz w:val="24"/>
                <w:szCs w:val="24"/>
              </w:rPr>
              <w:t xml:space="preserve"> </w:t>
            </w:r>
            <w:r w:rsidRPr="00482CC2">
              <w:rPr>
                <w:rFonts w:ascii="Gadugi" w:hAnsi="Gadugi" w:cs="Aptos Serif"/>
                <w:b/>
                <w:sz w:val="24"/>
                <w:szCs w:val="24"/>
              </w:rPr>
              <w:t>Acad</w:t>
            </w:r>
            <w:r>
              <w:rPr>
                <w:rFonts w:ascii="Gadugi" w:hAnsi="Gadugi" w:cs="Aptos Serif"/>
                <w:b/>
                <w:sz w:val="24"/>
                <w:szCs w:val="24"/>
              </w:rPr>
              <w:t>em</w:t>
            </w:r>
            <w:r w:rsidRPr="00482CC2">
              <w:rPr>
                <w:rFonts w:ascii="Gadugi" w:hAnsi="Gadugi" w:cs="Aptos Serif"/>
                <w:b/>
                <w:sz w:val="24"/>
                <w:szCs w:val="24"/>
              </w:rPr>
              <w:t>y of Sa</w:t>
            </w:r>
            <w:r>
              <w:rPr>
                <w:rFonts w:ascii="Gadugi" w:hAnsi="Gadugi" w:cs="Aptos Serif"/>
                <w:b/>
                <w:sz w:val="24"/>
                <w:szCs w:val="24"/>
              </w:rPr>
              <w:t>n</w:t>
            </w:r>
            <w:r w:rsidRPr="00482CC2">
              <w:rPr>
                <w:rFonts w:ascii="Gadugi" w:hAnsi="Gadugi" w:cs="Aptos Serif"/>
                <w:b/>
                <w:sz w:val="24"/>
                <w:szCs w:val="24"/>
              </w:rPr>
              <w:t xml:space="preserve"> Nic</w:t>
            </w:r>
            <w:r>
              <w:rPr>
                <w:rFonts w:ascii="Gadugi" w:hAnsi="Gadugi" w:cs="Aptos Serif"/>
                <w:b/>
                <w:sz w:val="24"/>
                <w:szCs w:val="24"/>
              </w:rPr>
              <w:t xml:space="preserve">olas, </w:t>
            </w:r>
            <w:r w:rsidRPr="00482CC2">
              <w:rPr>
                <w:rFonts w:ascii="Gadugi" w:hAnsi="Gadugi" w:cs="Aptos Serif"/>
                <w:b/>
                <w:sz w:val="24"/>
                <w:szCs w:val="24"/>
              </w:rPr>
              <w:t>T. Abella St., Cebu City</w:t>
            </w:r>
          </w:p>
        </w:tc>
        <w:tc>
          <w:tcPr>
            <w:tcW w:w="3827" w:type="dxa"/>
          </w:tcPr>
          <w:p w14:paraId="51686B4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2DE7C54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0A276B1" w14:textId="77777777" w:rsidTr="002F4C81">
        <w:trPr>
          <w:trHeight w:val="567"/>
        </w:trPr>
        <w:tc>
          <w:tcPr>
            <w:tcW w:w="709" w:type="dxa"/>
          </w:tcPr>
          <w:p w14:paraId="10EB56EF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33</w:t>
            </w:r>
          </w:p>
        </w:tc>
        <w:tc>
          <w:tcPr>
            <w:tcW w:w="2692" w:type="dxa"/>
          </w:tcPr>
          <w:p w14:paraId="2F72C12D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February 10-11, 2025</w:t>
            </w:r>
          </w:p>
        </w:tc>
        <w:tc>
          <w:tcPr>
            <w:tcW w:w="3971" w:type="dxa"/>
          </w:tcPr>
          <w:p w14:paraId="6069B795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LIDE Learning Center</w:t>
            </w:r>
          </w:p>
          <w:p w14:paraId="52B4BFF8" w14:textId="77777777" w:rsidR="00782844" w:rsidRPr="00482CC2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Isabel, Leyte</w:t>
            </w:r>
          </w:p>
        </w:tc>
        <w:tc>
          <w:tcPr>
            <w:tcW w:w="3827" w:type="dxa"/>
          </w:tcPr>
          <w:p w14:paraId="7B357C0F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4DE54C07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73C04340" w14:textId="77777777" w:rsidTr="002F4C81">
        <w:trPr>
          <w:trHeight w:val="567"/>
        </w:trPr>
        <w:tc>
          <w:tcPr>
            <w:tcW w:w="709" w:type="dxa"/>
          </w:tcPr>
          <w:p w14:paraId="23B04F73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lastRenderedPageBreak/>
              <w:t>134</w:t>
            </w:r>
          </w:p>
        </w:tc>
        <w:tc>
          <w:tcPr>
            <w:tcW w:w="2692" w:type="dxa"/>
          </w:tcPr>
          <w:p w14:paraId="3DE4BF07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February 13-14, 2025</w:t>
            </w:r>
          </w:p>
        </w:tc>
        <w:tc>
          <w:tcPr>
            <w:tcW w:w="3971" w:type="dxa"/>
          </w:tcPr>
          <w:p w14:paraId="0B8137A1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University of the Assumption</w:t>
            </w:r>
          </w:p>
          <w:p w14:paraId="773FC4EC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City of San Fernando, Pampanga</w:t>
            </w:r>
          </w:p>
        </w:tc>
        <w:tc>
          <w:tcPr>
            <w:tcW w:w="3827" w:type="dxa"/>
          </w:tcPr>
          <w:p w14:paraId="64727CBB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1727FA76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E715AB2" w14:textId="77777777" w:rsidTr="002F4C81">
        <w:trPr>
          <w:trHeight w:val="567"/>
        </w:trPr>
        <w:tc>
          <w:tcPr>
            <w:tcW w:w="709" w:type="dxa"/>
          </w:tcPr>
          <w:p w14:paraId="31E0EBE8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35</w:t>
            </w:r>
          </w:p>
        </w:tc>
        <w:tc>
          <w:tcPr>
            <w:tcW w:w="2692" w:type="dxa"/>
          </w:tcPr>
          <w:p w14:paraId="1CC6EE49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February 13-14, 2025</w:t>
            </w:r>
          </w:p>
        </w:tc>
        <w:tc>
          <w:tcPr>
            <w:tcW w:w="3971" w:type="dxa"/>
          </w:tcPr>
          <w:p w14:paraId="16B0398B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St. James Academy</w:t>
            </w:r>
          </w:p>
          <w:p w14:paraId="019C46DE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Malabon</w:t>
            </w:r>
          </w:p>
        </w:tc>
        <w:tc>
          <w:tcPr>
            <w:tcW w:w="3827" w:type="dxa"/>
          </w:tcPr>
          <w:p w14:paraId="63575D0E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 xml:space="preserve">SHS </w:t>
            </w:r>
          </w:p>
        </w:tc>
        <w:tc>
          <w:tcPr>
            <w:tcW w:w="2268" w:type="dxa"/>
          </w:tcPr>
          <w:p w14:paraId="2999DAF3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 xml:space="preserve">Formal </w:t>
            </w:r>
          </w:p>
        </w:tc>
      </w:tr>
      <w:tr w:rsidR="00782844" w:rsidRPr="00AC501C" w14:paraId="1FE1867E" w14:textId="77777777" w:rsidTr="002F4C81">
        <w:trPr>
          <w:trHeight w:val="567"/>
        </w:trPr>
        <w:tc>
          <w:tcPr>
            <w:tcW w:w="709" w:type="dxa"/>
          </w:tcPr>
          <w:p w14:paraId="2DB11DE8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36</w:t>
            </w:r>
          </w:p>
        </w:tc>
        <w:tc>
          <w:tcPr>
            <w:tcW w:w="2692" w:type="dxa"/>
          </w:tcPr>
          <w:p w14:paraId="7ED50C7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ebruary 17-18, 2025</w:t>
            </w:r>
          </w:p>
        </w:tc>
        <w:tc>
          <w:tcPr>
            <w:tcW w:w="3971" w:type="dxa"/>
          </w:tcPr>
          <w:p w14:paraId="4E4B4FF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Mary’s Academy of Dalaguete</w:t>
            </w:r>
          </w:p>
          <w:p w14:paraId="3A47E64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alaguete, Cebu</w:t>
            </w:r>
          </w:p>
        </w:tc>
        <w:tc>
          <w:tcPr>
            <w:tcW w:w="3827" w:type="dxa"/>
          </w:tcPr>
          <w:p w14:paraId="735A6EC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</w:tc>
        <w:tc>
          <w:tcPr>
            <w:tcW w:w="2268" w:type="dxa"/>
          </w:tcPr>
          <w:p w14:paraId="6F580C6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B6C2BA7" w14:textId="77777777" w:rsidTr="002F4C81">
        <w:trPr>
          <w:trHeight w:val="567"/>
        </w:trPr>
        <w:tc>
          <w:tcPr>
            <w:tcW w:w="709" w:type="dxa"/>
          </w:tcPr>
          <w:p w14:paraId="29F161F9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37</w:t>
            </w:r>
          </w:p>
        </w:tc>
        <w:tc>
          <w:tcPr>
            <w:tcW w:w="2692" w:type="dxa"/>
          </w:tcPr>
          <w:p w14:paraId="2C484AE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ebruary 17-18, 2025</w:t>
            </w:r>
          </w:p>
        </w:tc>
        <w:tc>
          <w:tcPr>
            <w:tcW w:w="3971" w:type="dxa"/>
          </w:tcPr>
          <w:p w14:paraId="6C6E314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University of Bohol</w:t>
            </w:r>
          </w:p>
          <w:p w14:paraId="5A65FEF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Tagbilaran City, Bohol</w:t>
            </w:r>
          </w:p>
        </w:tc>
        <w:tc>
          <w:tcPr>
            <w:tcW w:w="3827" w:type="dxa"/>
          </w:tcPr>
          <w:p w14:paraId="15F3E36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LA (AB Philosophy, AB English,</w:t>
            </w:r>
          </w:p>
          <w:p w14:paraId="48671EA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AB Political Science and </w:t>
            </w:r>
          </w:p>
          <w:p w14:paraId="370F2C9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S Psychology)</w:t>
            </w:r>
          </w:p>
          <w:p w14:paraId="5C2F048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Education/BA</w:t>
            </w:r>
          </w:p>
        </w:tc>
        <w:tc>
          <w:tcPr>
            <w:tcW w:w="2268" w:type="dxa"/>
          </w:tcPr>
          <w:p w14:paraId="12CDC78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C6E6B20" w14:textId="77777777" w:rsidTr="002F4C81">
        <w:trPr>
          <w:trHeight w:val="567"/>
        </w:trPr>
        <w:tc>
          <w:tcPr>
            <w:tcW w:w="709" w:type="dxa"/>
          </w:tcPr>
          <w:p w14:paraId="7FD3ACE9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38</w:t>
            </w:r>
          </w:p>
        </w:tc>
        <w:tc>
          <w:tcPr>
            <w:tcW w:w="2692" w:type="dxa"/>
          </w:tcPr>
          <w:p w14:paraId="769D619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February </w:t>
            </w:r>
            <w:r>
              <w:rPr>
                <w:rFonts w:ascii="Gadugi" w:hAnsi="Gadugi" w:cs="Aptos Serif"/>
                <w:sz w:val="24"/>
                <w:szCs w:val="24"/>
              </w:rPr>
              <w:t>20-21</w:t>
            </w:r>
            <w:r w:rsidRPr="00AC501C">
              <w:rPr>
                <w:rFonts w:ascii="Gadugi" w:hAnsi="Gadugi" w:cs="Aptos Serif"/>
                <w:sz w:val="24"/>
                <w:szCs w:val="24"/>
              </w:rPr>
              <w:t>, 2025</w:t>
            </w:r>
          </w:p>
        </w:tc>
        <w:tc>
          <w:tcPr>
            <w:tcW w:w="3971" w:type="dxa"/>
          </w:tcPr>
          <w:p w14:paraId="0EB62DA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St. Mary’s College of Meycauayan, Bulacan</w:t>
            </w:r>
          </w:p>
        </w:tc>
        <w:tc>
          <w:tcPr>
            <w:tcW w:w="3827" w:type="dxa"/>
          </w:tcPr>
          <w:p w14:paraId="7E016DD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17E0216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227AB4A" w14:textId="77777777" w:rsidTr="002F4C81">
        <w:trPr>
          <w:trHeight w:val="567"/>
        </w:trPr>
        <w:tc>
          <w:tcPr>
            <w:tcW w:w="709" w:type="dxa"/>
          </w:tcPr>
          <w:p w14:paraId="26D9F2E7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39</w:t>
            </w:r>
          </w:p>
        </w:tc>
        <w:tc>
          <w:tcPr>
            <w:tcW w:w="2692" w:type="dxa"/>
          </w:tcPr>
          <w:p w14:paraId="12484EA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February </w:t>
            </w:r>
            <w:r>
              <w:rPr>
                <w:rFonts w:ascii="Gadugi" w:hAnsi="Gadugi" w:cs="Aptos Serif"/>
                <w:sz w:val="24"/>
                <w:szCs w:val="24"/>
              </w:rPr>
              <w:t>21-22</w:t>
            </w:r>
            <w:r w:rsidRPr="00AC501C">
              <w:rPr>
                <w:rFonts w:ascii="Gadugi" w:hAnsi="Gadugi" w:cs="Aptos Serif"/>
                <w:sz w:val="24"/>
                <w:szCs w:val="24"/>
              </w:rPr>
              <w:t>, 2025</w:t>
            </w:r>
          </w:p>
        </w:tc>
        <w:tc>
          <w:tcPr>
            <w:tcW w:w="3971" w:type="dxa"/>
          </w:tcPr>
          <w:p w14:paraId="7AFE3920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Angeles University Foundation</w:t>
            </w:r>
          </w:p>
          <w:p w14:paraId="05E28660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Angeles City</w:t>
            </w:r>
          </w:p>
        </w:tc>
        <w:tc>
          <w:tcPr>
            <w:tcW w:w="3827" w:type="dxa"/>
          </w:tcPr>
          <w:p w14:paraId="5E49CD31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MAEM/MBA</w:t>
            </w:r>
          </w:p>
          <w:p w14:paraId="5051B31B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DPH/MPH/PhD Ed. Mgt./</w:t>
            </w:r>
          </w:p>
          <w:p w14:paraId="6950F8A2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PhD Mgt.</w:t>
            </w:r>
          </w:p>
        </w:tc>
        <w:tc>
          <w:tcPr>
            <w:tcW w:w="2268" w:type="dxa"/>
          </w:tcPr>
          <w:p w14:paraId="625F5948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7EF117B6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Preliminary</w:t>
            </w:r>
          </w:p>
        </w:tc>
      </w:tr>
      <w:tr w:rsidR="00782844" w:rsidRPr="00AC501C" w14:paraId="7EFFD42F" w14:textId="77777777" w:rsidTr="002F4C81">
        <w:trPr>
          <w:trHeight w:val="567"/>
        </w:trPr>
        <w:tc>
          <w:tcPr>
            <w:tcW w:w="709" w:type="dxa"/>
          </w:tcPr>
          <w:p w14:paraId="46E2E743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0</w:t>
            </w:r>
          </w:p>
        </w:tc>
        <w:tc>
          <w:tcPr>
            <w:tcW w:w="2692" w:type="dxa"/>
          </w:tcPr>
          <w:p w14:paraId="09CEC3B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February 25-26, 2025</w:t>
            </w:r>
          </w:p>
        </w:tc>
        <w:tc>
          <w:tcPr>
            <w:tcW w:w="3971" w:type="dxa"/>
          </w:tcPr>
          <w:p w14:paraId="5C37342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Divine Word College of Legazpi</w:t>
            </w:r>
          </w:p>
          <w:p w14:paraId="4CD95D0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egazpi City</w:t>
            </w:r>
          </w:p>
        </w:tc>
        <w:tc>
          <w:tcPr>
            <w:tcW w:w="3827" w:type="dxa"/>
          </w:tcPr>
          <w:p w14:paraId="49D244E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AS/BEED &amp; BSED/Bus Education</w:t>
            </w:r>
          </w:p>
        </w:tc>
        <w:tc>
          <w:tcPr>
            <w:tcW w:w="2268" w:type="dxa"/>
          </w:tcPr>
          <w:p w14:paraId="22AA6C0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19109B7" w14:textId="77777777" w:rsidTr="002F4C81">
        <w:trPr>
          <w:trHeight w:val="567"/>
        </w:trPr>
        <w:tc>
          <w:tcPr>
            <w:tcW w:w="709" w:type="dxa"/>
          </w:tcPr>
          <w:p w14:paraId="377C0862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1</w:t>
            </w:r>
          </w:p>
        </w:tc>
        <w:tc>
          <w:tcPr>
            <w:tcW w:w="2692" w:type="dxa"/>
          </w:tcPr>
          <w:p w14:paraId="2C5A747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February 27-28, 2025</w:t>
            </w:r>
          </w:p>
        </w:tc>
        <w:tc>
          <w:tcPr>
            <w:tcW w:w="3971" w:type="dxa"/>
          </w:tcPr>
          <w:p w14:paraId="2531C88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University of the East-Ramon Magsaysay Memorial Medical Center, Quezon City</w:t>
            </w:r>
          </w:p>
        </w:tc>
        <w:tc>
          <w:tcPr>
            <w:tcW w:w="3827" w:type="dxa"/>
          </w:tcPr>
          <w:p w14:paraId="01E7973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BS PT</w:t>
            </w:r>
          </w:p>
        </w:tc>
        <w:tc>
          <w:tcPr>
            <w:tcW w:w="2268" w:type="dxa"/>
          </w:tcPr>
          <w:p w14:paraId="2CA142E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37396AC2" w14:textId="77777777" w:rsidTr="002F4C81">
        <w:trPr>
          <w:trHeight w:val="454"/>
        </w:trPr>
        <w:tc>
          <w:tcPr>
            <w:tcW w:w="13467" w:type="dxa"/>
            <w:gridSpan w:val="5"/>
            <w:shd w:val="clear" w:color="auto" w:fill="5BD793"/>
            <w:vAlign w:val="center"/>
          </w:tcPr>
          <w:p w14:paraId="742E81E0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MARCH 2025</w:t>
            </w:r>
          </w:p>
        </w:tc>
      </w:tr>
      <w:tr w:rsidR="00782844" w:rsidRPr="00AC501C" w14:paraId="7AF4AFCA" w14:textId="77777777" w:rsidTr="002F4C81">
        <w:trPr>
          <w:trHeight w:val="567"/>
        </w:trPr>
        <w:tc>
          <w:tcPr>
            <w:tcW w:w="3401" w:type="dxa"/>
            <w:gridSpan w:val="2"/>
          </w:tcPr>
          <w:p w14:paraId="30C15C09" w14:textId="77777777" w:rsidR="00782844" w:rsidRPr="00AC501C" w:rsidRDefault="00782844" w:rsidP="002F4C81">
            <w:pPr>
              <w:spacing w:after="0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04F48AA8" w14:textId="77777777" w:rsidR="00782844" w:rsidRPr="00AC501C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 w:cs="Aptos Serif"/>
                <w:b/>
                <w:color w:val="0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color w:val="000000"/>
                <w:sz w:val="24"/>
                <w:szCs w:val="24"/>
              </w:rPr>
              <w:t>Schools</w:t>
            </w:r>
          </w:p>
        </w:tc>
        <w:tc>
          <w:tcPr>
            <w:tcW w:w="3827" w:type="dxa"/>
          </w:tcPr>
          <w:p w14:paraId="34780A27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2268" w:type="dxa"/>
          </w:tcPr>
          <w:p w14:paraId="7C2A39B4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Type of Visit</w:t>
            </w:r>
          </w:p>
        </w:tc>
      </w:tr>
      <w:tr w:rsidR="00782844" w:rsidRPr="00AC501C" w14:paraId="0A5939B5" w14:textId="77777777" w:rsidTr="002F4C81">
        <w:trPr>
          <w:trHeight w:val="567"/>
        </w:trPr>
        <w:tc>
          <w:tcPr>
            <w:tcW w:w="709" w:type="dxa"/>
          </w:tcPr>
          <w:p w14:paraId="1808CCE6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2</w:t>
            </w:r>
          </w:p>
        </w:tc>
        <w:tc>
          <w:tcPr>
            <w:tcW w:w="2692" w:type="dxa"/>
          </w:tcPr>
          <w:p w14:paraId="24A9586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March 3-4, 2025</w:t>
            </w:r>
          </w:p>
        </w:tc>
        <w:tc>
          <w:tcPr>
            <w:tcW w:w="3971" w:type="dxa"/>
          </w:tcPr>
          <w:p w14:paraId="0FB1B194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La Consolacion College Pasig</w:t>
            </w:r>
          </w:p>
          <w:p w14:paraId="2EF630C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Pasig City</w:t>
            </w:r>
          </w:p>
        </w:tc>
        <w:tc>
          <w:tcPr>
            <w:tcW w:w="3827" w:type="dxa"/>
          </w:tcPr>
          <w:p w14:paraId="35BA8DC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50DEB1D6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2694B00" w14:textId="77777777" w:rsidTr="002F4C81">
        <w:trPr>
          <w:trHeight w:val="567"/>
        </w:trPr>
        <w:tc>
          <w:tcPr>
            <w:tcW w:w="709" w:type="dxa"/>
          </w:tcPr>
          <w:p w14:paraId="1C079BDD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3</w:t>
            </w:r>
          </w:p>
        </w:tc>
        <w:tc>
          <w:tcPr>
            <w:tcW w:w="2692" w:type="dxa"/>
          </w:tcPr>
          <w:p w14:paraId="6AF32F38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March 3-4, 2025</w:t>
            </w:r>
          </w:p>
        </w:tc>
        <w:tc>
          <w:tcPr>
            <w:tcW w:w="3971" w:type="dxa"/>
          </w:tcPr>
          <w:p w14:paraId="0E67718E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Institute of Formation and Religious Studies, Cubao, Quezon City</w:t>
            </w:r>
          </w:p>
        </w:tc>
        <w:tc>
          <w:tcPr>
            <w:tcW w:w="3827" w:type="dxa"/>
          </w:tcPr>
          <w:p w14:paraId="317C11F4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Liberal Arts</w:t>
            </w:r>
          </w:p>
        </w:tc>
        <w:tc>
          <w:tcPr>
            <w:tcW w:w="2268" w:type="dxa"/>
          </w:tcPr>
          <w:p w14:paraId="7FC98E69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5056EE13" w14:textId="77777777" w:rsidTr="002F4C81">
        <w:trPr>
          <w:trHeight w:val="567"/>
        </w:trPr>
        <w:tc>
          <w:tcPr>
            <w:tcW w:w="709" w:type="dxa"/>
          </w:tcPr>
          <w:p w14:paraId="4C6F3EC1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4</w:t>
            </w:r>
          </w:p>
        </w:tc>
        <w:tc>
          <w:tcPr>
            <w:tcW w:w="2692" w:type="dxa"/>
          </w:tcPr>
          <w:p w14:paraId="62C7406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arch 10-11, 2025</w:t>
            </w:r>
          </w:p>
        </w:tc>
        <w:tc>
          <w:tcPr>
            <w:tcW w:w="3971" w:type="dxa"/>
          </w:tcPr>
          <w:p w14:paraId="10FEF53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a Consolacion College Novaliches, Quezon City</w:t>
            </w:r>
          </w:p>
        </w:tc>
        <w:tc>
          <w:tcPr>
            <w:tcW w:w="3827" w:type="dxa"/>
          </w:tcPr>
          <w:p w14:paraId="2012A04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059C182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0B515678" w14:textId="77777777" w:rsidTr="002F4C81">
        <w:trPr>
          <w:trHeight w:val="567"/>
        </w:trPr>
        <w:tc>
          <w:tcPr>
            <w:tcW w:w="709" w:type="dxa"/>
          </w:tcPr>
          <w:p w14:paraId="31F8364E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lastRenderedPageBreak/>
              <w:t>143</w:t>
            </w:r>
          </w:p>
        </w:tc>
        <w:tc>
          <w:tcPr>
            <w:tcW w:w="2692" w:type="dxa"/>
          </w:tcPr>
          <w:p w14:paraId="1A481B4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arch 14-15, 2025</w:t>
            </w:r>
          </w:p>
        </w:tc>
        <w:tc>
          <w:tcPr>
            <w:tcW w:w="3971" w:type="dxa"/>
          </w:tcPr>
          <w:p w14:paraId="5B4BAE4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Lourdes College, Inc.</w:t>
            </w:r>
          </w:p>
          <w:p w14:paraId="01692C0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Cagayan de Oro City</w:t>
            </w:r>
          </w:p>
        </w:tc>
        <w:tc>
          <w:tcPr>
            <w:tcW w:w="3827" w:type="dxa"/>
          </w:tcPr>
          <w:p w14:paraId="3ACA499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BA</w:t>
            </w:r>
          </w:p>
          <w:p w14:paraId="7D7682F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S HM</w:t>
            </w:r>
          </w:p>
        </w:tc>
        <w:tc>
          <w:tcPr>
            <w:tcW w:w="2268" w:type="dxa"/>
          </w:tcPr>
          <w:p w14:paraId="468B4A3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  <w:p w14:paraId="68AB365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31953E16" w14:textId="77777777" w:rsidTr="002F4C81">
        <w:trPr>
          <w:trHeight w:val="567"/>
        </w:trPr>
        <w:tc>
          <w:tcPr>
            <w:tcW w:w="709" w:type="dxa"/>
          </w:tcPr>
          <w:p w14:paraId="4A6EF46A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4</w:t>
            </w:r>
          </w:p>
        </w:tc>
        <w:tc>
          <w:tcPr>
            <w:tcW w:w="2692" w:type="dxa"/>
          </w:tcPr>
          <w:p w14:paraId="1DA3508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March 17-18, 2025</w:t>
            </w:r>
          </w:p>
        </w:tc>
        <w:tc>
          <w:tcPr>
            <w:tcW w:w="3971" w:type="dxa"/>
          </w:tcPr>
          <w:p w14:paraId="1D55834B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Manila Cathedral School</w:t>
            </w:r>
          </w:p>
          <w:p w14:paraId="749AA0D2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Manila</w:t>
            </w:r>
          </w:p>
        </w:tc>
        <w:tc>
          <w:tcPr>
            <w:tcW w:w="3827" w:type="dxa"/>
          </w:tcPr>
          <w:p w14:paraId="6B188A8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BED</w:t>
            </w:r>
          </w:p>
        </w:tc>
        <w:tc>
          <w:tcPr>
            <w:tcW w:w="2268" w:type="dxa"/>
          </w:tcPr>
          <w:p w14:paraId="27884394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634F9C7E" w14:textId="77777777" w:rsidTr="002F4C81">
        <w:trPr>
          <w:trHeight w:val="567"/>
        </w:trPr>
        <w:tc>
          <w:tcPr>
            <w:tcW w:w="709" w:type="dxa"/>
          </w:tcPr>
          <w:p w14:paraId="457BAA1C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5</w:t>
            </w:r>
          </w:p>
        </w:tc>
        <w:tc>
          <w:tcPr>
            <w:tcW w:w="2692" w:type="dxa"/>
          </w:tcPr>
          <w:p w14:paraId="3439BF07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March 20-21, 2025</w:t>
            </w:r>
          </w:p>
        </w:tc>
        <w:tc>
          <w:tcPr>
            <w:tcW w:w="3971" w:type="dxa"/>
          </w:tcPr>
          <w:p w14:paraId="266234A1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Saint Joseph College</w:t>
            </w:r>
          </w:p>
          <w:p w14:paraId="2089CA19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Maasin, Leyte</w:t>
            </w:r>
          </w:p>
        </w:tc>
        <w:tc>
          <w:tcPr>
            <w:tcW w:w="3827" w:type="dxa"/>
          </w:tcPr>
          <w:p w14:paraId="611AF11B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GS</w:t>
            </w:r>
          </w:p>
        </w:tc>
        <w:tc>
          <w:tcPr>
            <w:tcW w:w="2268" w:type="dxa"/>
          </w:tcPr>
          <w:p w14:paraId="61A07259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744A3D46" w14:textId="77777777" w:rsidTr="002F4C81">
        <w:trPr>
          <w:trHeight w:val="567"/>
        </w:trPr>
        <w:tc>
          <w:tcPr>
            <w:tcW w:w="709" w:type="dxa"/>
          </w:tcPr>
          <w:p w14:paraId="003377A7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6</w:t>
            </w:r>
          </w:p>
        </w:tc>
        <w:tc>
          <w:tcPr>
            <w:tcW w:w="2692" w:type="dxa"/>
          </w:tcPr>
          <w:p w14:paraId="5181E808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March 20-21, 2025</w:t>
            </w:r>
          </w:p>
        </w:tc>
        <w:tc>
          <w:tcPr>
            <w:tcW w:w="3971" w:type="dxa"/>
          </w:tcPr>
          <w:p w14:paraId="7FAF54BE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Ateneo de Manila University</w:t>
            </w:r>
          </w:p>
          <w:p w14:paraId="04530373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Quezon City</w:t>
            </w:r>
          </w:p>
        </w:tc>
        <w:tc>
          <w:tcPr>
            <w:tcW w:w="3827" w:type="dxa"/>
          </w:tcPr>
          <w:p w14:paraId="7FB80128" w14:textId="77777777" w:rsidR="00782844" w:rsidRPr="007E4D59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GED-</w:t>
            </w:r>
            <w:r w:rsidRPr="007E4D59">
              <w:rPr>
                <w:rFonts w:ascii="Gadugi" w:hAnsi="Gadugi" w:cs="Aptos Serif"/>
                <w:sz w:val="24"/>
                <w:szCs w:val="24"/>
              </w:rPr>
              <w:t>Humanities, Science and Engineering, and Social Sciences</w:t>
            </w:r>
          </w:p>
          <w:p w14:paraId="51114614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7E4D59">
              <w:rPr>
                <w:rFonts w:ascii="Gadugi" w:hAnsi="Gadugi" w:cs="Aptos Serif"/>
                <w:sz w:val="24"/>
                <w:szCs w:val="24"/>
              </w:rPr>
              <w:t xml:space="preserve">Management: </w:t>
            </w:r>
          </w:p>
          <w:p w14:paraId="1EBA527F" w14:textId="77777777" w:rsidR="00782844" w:rsidRPr="007E4D59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7E4D59">
              <w:rPr>
                <w:rFonts w:ascii="Gadugi" w:hAnsi="Gadugi" w:cs="Aptos Serif"/>
                <w:sz w:val="24"/>
                <w:szCs w:val="24"/>
              </w:rPr>
              <w:t>Master of Science in Sustainability Management</w:t>
            </w:r>
          </w:p>
          <w:p w14:paraId="6CFB94D2" w14:textId="77777777" w:rsidR="00782844" w:rsidRPr="007E4D59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7E4D59">
              <w:rPr>
                <w:rFonts w:ascii="Gadugi" w:hAnsi="Gadugi" w:cs="Aptos Serif"/>
                <w:sz w:val="24"/>
                <w:szCs w:val="24"/>
              </w:rPr>
              <w:t>and Doctor of Philosophy in Leadership Studies-Business</w:t>
            </w:r>
          </w:p>
          <w:p w14:paraId="0A892F75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7E4D59">
              <w:rPr>
                <w:rFonts w:ascii="Gadugi" w:hAnsi="Gadugi" w:cs="Aptos Serif"/>
                <w:sz w:val="24"/>
                <w:szCs w:val="24"/>
              </w:rPr>
              <w:t>Leadership</w:t>
            </w:r>
          </w:p>
        </w:tc>
        <w:tc>
          <w:tcPr>
            <w:tcW w:w="2268" w:type="dxa"/>
          </w:tcPr>
          <w:p w14:paraId="4BEE5606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7E4D59">
              <w:rPr>
                <w:rFonts w:ascii="Gadugi" w:hAnsi="Gadugi" w:cs="Aptos Serif"/>
                <w:sz w:val="24"/>
                <w:szCs w:val="24"/>
              </w:rPr>
              <w:t xml:space="preserve">Resurvey </w:t>
            </w:r>
          </w:p>
          <w:p w14:paraId="1166F8B4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365FC0AC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7E4D59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  <w:p w14:paraId="126F5191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</w:p>
          <w:p w14:paraId="5398DB4D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</w:p>
          <w:p w14:paraId="2A21F895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7E4D59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20BD48FD" w14:textId="77777777" w:rsidTr="002F4C81">
        <w:trPr>
          <w:trHeight w:val="567"/>
        </w:trPr>
        <w:tc>
          <w:tcPr>
            <w:tcW w:w="709" w:type="dxa"/>
          </w:tcPr>
          <w:p w14:paraId="5F1D9BC4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7</w:t>
            </w:r>
          </w:p>
        </w:tc>
        <w:tc>
          <w:tcPr>
            <w:tcW w:w="2692" w:type="dxa"/>
          </w:tcPr>
          <w:p w14:paraId="0DED996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March 25-26, 2025</w:t>
            </w:r>
          </w:p>
        </w:tc>
        <w:tc>
          <w:tcPr>
            <w:tcW w:w="3971" w:type="dxa"/>
          </w:tcPr>
          <w:p w14:paraId="6F23C1A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t. Scholastica’s College</w:t>
            </w:r>
          </w:p>
          <w:p w14:paraId="49C97325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 xml:space="preserve"> Manila</w:t>
            </w:r>
          </w:p>
        </w:tc>
        <w:tc>
          <w:tcPr>
            <w:tcW w:w="3827" w:type="dxa"/>
          </w:tcPr>
          <w:p w14:paraId="50532AEE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JHS</w:t>
            </w:r>
          </w:p>
          <w:p w14:paraId="21A2DA2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SHS</w:t>
            </w:r>
          </w:p>
        </w:tc>
        <w:tc>
          <w:tcPr>
            <w:tcW w:w="2268" w:type="dxa"/>
          </w:tcPr>
          <w:p w14:paraId="7F98075F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065FB55C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sz w:val="24"/>
                <w:szCs w:val="24"/>
              </w:rPr>
              <w:t xml:space="preserve">Preliminary </w:t>
            </w:r>
          </w:p>
        </w:tc>
      </w:tr>
      <w:tr w:rsidR="00782844" w:rsidRPr="00AC501C" w14:paraId="2E6C2C48" w14:textId="77777777" w:rsidTr="002F4C81">
        <w:trPr>
          <w:trHeight w:val="454"/>
        </w:trPr>
        <w:tc>
          <w:tcPr>
            <w:tcW w:w="13467" w:type="dxa"/>
            <w:gridSpan w:val="5"/>
            <w:shd w:val="clear" w:color="auto" w:fill="5BD793"/>
            <w:vAlign w:val="center"/>
          </w:tcPr>
          <w:p w14:paraId="18A5DF1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APRIL</w:t>
            </w: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 xml:space="preserve"> 2025</w:t>
            </w:r>
          </w:p>
        </w:tc>
      </w:tr>
      <w:tr w:rsidR="00782844" w:rsidRPr="00AC501C" w14:paraId="1DA033F8" w14:textId="77777777" w:rsidTr="002F4C81">
        <w:trPr>
          <w:trHeight w:val="567"/>
        </w:trPr>
        <w:tc>
          <w:tcPr>
            <w:tcW w:w="3401" w:type="dxa"/>
            <w:gridSpan w:val="2"/>
          </w:tcPr>
          <w:p w14:paraId="06EB7F1B" w14:textId="77777777" w:rsidR="00782844" w:rsidRPr="00AC501C" w:rsidRDefault="00782844" w:rsidP="002F4C81">
            <w:pPr>
              <w:spacing w:after="0"/>
              <w:jc w:val="center"/>
              <w:rPr>
                <w:rFonts w:ascii="Gadugi" w:hAnsi="Gadugi" w:cs="Aptos Serif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sz w:val="24"/>
                <w:szCs w:val="24"/>
              </w:rPr>
              <w:t>Survey Date</w:t>
            </w:r>
          </w:p>
        </w:tc>
        <w:tc>
          <w:tcPr>
            <w:tcW w:w="3971" w:type="dxa"/>
          </w:tcPr>
          <w:p w14:paraId="1377E416" w14:textId="77777777" w:rsidR="00782844" w:rsidRPr="00AC501C" w:rsidRDefault="00782844" w:rsidP="002F4C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Gadugi" w:hAnsi="Gadugi" w:cs="Aptos Serif"/>
                <w:b/>
                <w:color w:val="000000"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color w:val="000000"/>
                <w:sz w:val="24"/>
                <w:szCs w:val="24"/>
              </w:rPr>
              <w:t>Schools</w:t>
            </w:r>
          </w:p>
        </w:tc>
        <w:tc>
          <w:tcPr>
            <w:tcW w:w="3827" w:type="dxa"/>
          </w:tcPr>
          <w:p w14:paraId="7975D916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Programs</w:t>
            </w:r>
          </w:p>
        </w:tc>
        <w:tc>
          <w:tcPr>
            <w:tcW w:w="2268" w:type="dxa"/>
          </w:tcPr>
          <w:p w14:paraId="39160A91" w14:textId="77777777" w:rsidR="00782844" w:rsidRPr="00AC501C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b/>
                <w:bCs/>
                <w:sz w:val="24"/>
                <w:szCs w:val="24"/>
              </w:rPr>
            </w:pPr>
            <w:r w:rsidRPr="00AC501C">
              <w:rPr>
                <w:rFonts w:ascii="Gadugi" w:hAnsi="Gadugi" w:cs="Aptos Serif"/>
                <w:b/>
                <w:bCs/>
                <w:sz w:val="24"/>
                <w:szCs w:val="24"/>
              </w:rPr>
              <w:t>Type of Visit</w:t>
            </w:r>
          </w:p>
        </w:tc>
      </w:tr>
      <w:tr w:rsidR="00782844" w:rsidRPr="00AC501C" w14:paraId="2D6B0B41" w14:textId="77777777" w:rsidTr="002F4C81">
        <w:trPr>
          <w:trHeight w:val="567"/>
        </w:trPr>
        <w:tc>
          <w:tcPr>
            <w:tcW w:w="709" w:type="dxa"/>
          </w:tcPr>
          <w:p w14:paraId="25F67C06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8</w:t>
            </w:r>
          </w:p>
        </w:tc>
        <w:tc>
          <w:tcPr>
            <w:tcW w:w="2692" w:type="dxa"/>
          </w:tcPr>
          <w:p w14:paraId="7C00BE3B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April 3-4, 2025</w:t>
            </w:r>
          </w:p>
          <w:p w14:paraId="438EC549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</w:p>
        </w:tc>
        <w:tc>
          <w:tcPr>
            <w:tcW w:w="3971" w:type="dxa"/>
          </w:tcPr>
          <w:p w14:paraId="5733521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Xavier University-Ateneo de Cagayan, Cagayan de Oro City</w:t>
            </w:r>
          </w:p>
        </w:tc>
        <w:tc>
          <w:tcPr>
            <w:tcW w:w="3827" w:type="dxa"/>
          </w:tcPr>
          <w:p w14:paraId="66E03A21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AS/BEED &amp; BSED/BA/Accty</w:t>
            </w:r>
          </w:p>
        </w:tc>
        <w:tc>
          <w:tcPr>
            <w:tcW w:w="2268" w:type="dxa"/>
          </w:tcPr>
          <w:p w14:paraId="4322E9AB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 xml:space="preserve">Resurvey </w:t>
            </w:r>
          </w:p>
        </w:tc>
      </w:tr>
      <w:tr w:rsidR="00782844" w:rsidRPr="00AC501C" w14:paraId="736EA98B" w14:textId="77777777" w:rsidTr="002F4C81">
        <w:trPr>
          <w:trHeight w:val="567"/>
        </w:trPr>
        <w:tc>
          <w:tcPr>
            <w:tcW w:w="709" w:type="dxa"/>
          </w:tcPr>
          <w:p w14:paraId="7E9B970C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49</w:t>
            </w:r>
          </w:p>
        </w:tc>
        <w:tc>
          <w:tcPr>
            <w:tcW w:w="2692" w:type="dxa"/>
          </w:tcPr>
          <w:p w14:paraId="31FEB0C7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April 7-9, 2025</w:t>
            </w:r>
          </w:p>
        </w:tc>
        <w:tc>
          <w:tcPr>
            <w:tcW w:w="3971" w:type="dxa"/>
          </w:tcPr>
          <w:p w14:paraId="12D0A13B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Angeles University Foundation</w:t>
            </w:r>
          </w:p>
          <w:p w14:paraId="68C60D3A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Angeles City</w:t>
            </w:r>
          </w:p>
        </w:tc>
        <w:tc>
          <w:tcPr>
            <w:tcW w:w="3827" w:type="dxa"/>
          </w:tcPr>
          <w:p w14:paraId="10F65E23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Basic Medical Education</w:t>
            </w:r>
          </w:p>
        </w:tc>
        <w:tc>
          <w:tcPr>
            <w:tcW w:w="2268" w:type="dxa"/>
          </w:tcPr>
          <w:p w14:paraId="5686260D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  <w:tr w:rsidR="00782844" w:rsidRPr="00AC501C" w14:paraId="4FA93C10" w14:textId="77777777" w:rsidTr="002F4C81">
        <w:trPr>
          <w:trHeight w:val="567"/>
        </w:trPr>
        <w:tc>
          <w:tcPr>
            <w:tcW w:w="709" w:type="dxa"/>
          </w:tcPr>
          <w:p w14:paraId="776B3E1E" w14:textId="77777777" w:rsidR="00782844" w:rsidRDefault="00782844" w:rsidP="002F4C81">
            <w:pPr>
              <w:spacing w:after="0" w:line="240" w:lineRule="auto"/>
              <w:jc w:val="center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150</w:t>
            </w:r>
          </w:p>
        </w:tc>
        <w:tc>
          <w:tcPr>
            <w:tcW w:w="2692" w:type="dxa"/>
          </w:tcPr>
          <w:p w14:paraId="683AF237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April 24-25, 2025</w:t>
            </w:r>
          </w:p>
        </w:tc>
        <w:tc>
          <w:tcPr>
            <w:tcW w:w="3971" w:type="dxa"/>
          </w:tcPr>
          <w:p w14:paraId="386B28C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b/>
                <w:sz w:val="24"/>
                <w:szCs w:val="24"/>
              </w:rPr>
            </w:pPr>
            <w:r>
              <w:rPr>
                <w:rFonts w:ascii="Gadugi" w:hAnsi="Gadugi" w:cs="Aptos Serif"/>
                <w:b/>
                <w:sz w:val="24"/>
                <w:szCs w:val="24"/>
              </w:rPr>
              <w:t>Xavier University-Ateneo de Cagayan, Cagayan de Oro City</w:t>
            </w:r>
          </w:p>
        </w:tc>
        <w:tc>
          <w:tcPr>
            <w:tcW w:w="3827" w:type="dxa"/>
          </w:tcPr>
          <w:p w14:paraId="020863B7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CE/ChE/EE/ME/IE/ECE</w:t>
            </w:r>
          </w:p>
          <w:p w14:paraId="16E61BE8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Nursing</w:t>
            </w:r>
          </w:p>
        </w:tc>
        <w:tc>
          <w:tcPr>
            <w:tcW w:w="2268" w:type="dxa"/>
          </w:tcPr>
          <w:p w14:paraId="14C93E25" w14:textId="77777777" w:rsidR="00782844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  <w:p w14:paraId="0761D807" w14:textId="77777777" w:rsidR="00782844" w:rsidRPr="00AC501C" w:rsidRDefault="00782844" w:rsidP="002F4C81">
            <w:pPr>
              <w:spacing w:after="0" w:line="240" w:lineRule="auto"/>
              <w:rPr>
                <w:rFonts w:ascii="Gadugi" w:hAnsi="Gadugi" w:cs="Aptos Serif"/>
                <w:sz w:val="24"/>
                <w:szCs w:val="24"/>
              </w:rPr>
            </w:pPr>
            <w:r>
              <w:rPr>
                <w:rFonts w:ascii="Gadugi" w:hAnsi="Gadugi" w:cs="Aptos Serif"/>
                <w:sz w:val="24"/>
                <w:szCs w:val="24"/>
              </w:rPr>
              <w:t>Resurvey</w:t>
            </w:r>
          </w:p>
        </w:tc>
      </w:tr>
    </w:tbl>
    <w:p w14:paraId="2A722282" w14:textId="77777777" w:rsidR="00782844" w:rsidRPr="00AC501C" w:rsidRDefault="00782844" w:rsidP="00782844">
      <w:pPr>
        <w:spacing w:line="240" w:lineRule="auto"/>
        <w:rPr>
          <w:rFonts w:ascii="Gadugi" w:hAnsi="Gadugi" w:cs="Aptos Serif"/>
          <w:sz w:val="8"/>
          <w:szCs w:val="8"/>
        </w:rPr>
      </w:pPr>
    </w:p>
    <w:p w14:paraId="07EC5E99" w14:textId="77777777" w:rsidR="00782844" w:rsidRPr="003212AA" w:rsidRDefault="00782844" w:rsidP="005915F6">
      <w:pPr>
        <w:spacing w:line="240" w:lineRule="auto"/>
        <w:rPr>
          <w:rFonts w:ascii="Gadugi" w:hAnsi="Gadugi" w:cstheme="minorHAnsi"/>
          <w:sz w:val="8"/>
          <w:szCs w:val="8"/>
        </w:rPr>
      </w:pPr>
    </w:p>
    <w:sectPr w:rsidR="00782844" w:rsidRPr="003212AA" w:rsidSect="007A4123">
      <w:footerReference w:type="default" r:id="rId7"/>
      <w:pgSz w:w="15840" w:h="12240" w:orient="landscape"/>
      <w:pgMar w:top="851" w:right="1440" w:bottom="1134" w:left="1440" w:header="709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DC15B" w14:textId="77777777" w:rsidR="007A4123" w:rsidRDefault="007A4123" w:rsidP="00EE4E4B">
      <w:pPr>
        <w:spacing w:after="0" w:line="240" w:lineRule="auto"/>
      </w:pPr>
      <w:r>
        <w:separator/>
      </w:r>
    </w:p>
  </w:endnote>
  <w:endnote w:type="continuationSeparator" w:id="0">
    <w:p w14:paraId="3D1D80E3" w14:textId="77777777" w:rsidR="007A4123" w:rsidRDefault="007A4123" w:rsidP="00EE4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 Serif">
    <w:charset w:val="00"/>
    <w:family w:val="roman"/>
    <w:pitch w:val="variable"/>
    <w:sig w:usb0="A11526FF" w:usb1="C000ECFB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54053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8039AD" w14:textId="0F371483" w:rsidR="00DA6B31" w:rsidRDefault="00DA6B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5199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0D78E255" w14:textId="77777777" w:rsidR="00DA6B31" w:rsidRDefault="00DA6B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38ED7" w14:textId="77777777" w:rsidR="007A4123" w:rsidRDefault="007A4123" w:rsidP="00EE4E4B">
      <w:pPr>
        <w:spacing w:after="0" w:line="240" w:lineRule="auto"/>
      </w:pPr>
      <w:r>
        <w:separator/>
      </w:r>
    </w:p>
  </w:footnote>
  <w:footnote w:type="continuationSeparator" w:id="0">
    <w:p w14:paraId="7134337B" w14:textId="77777777" w:rsidR="007A4123" w:rsidRDefault="007A4123" w:rsidP="00EE4E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mFzE1MzC0NTY1MLJR2l4NTi4sz8PJACU8NaAOACnfgtAAAA"/>
  </w:docVars>
  <w:rsids>
    <w:rsidRoot w:val="005179AB"/>
    <w:rsid w:val="00004ADA"/>
    <w:rsid w:val="00006633"/>
    <w:rsid w:val="00007D39"/>
    <w:rsid w:val="00010370"/>
    <w:rsid w:val="00010B07"/>
    <w:rsid w:val="00012570"/>
    <w:rsid w:val="00013A75"/>
    <w:rsid w:val="000225BB"/>
    <w:rsid w:val="0002345A"/>
    <w:rsid w:val="0003078E"/>
    <w:rsid w:val="00033527"/>
    <w:rsid w:val="00033E2A"/>
    <w:rsid w:val="00036E61"/>
    <w:rsid w:val="00037E72"/>
    <w:rsid w:val="00044147"/>
    <w:rsid w:val="00051467"/>
    <w:rsid w:val="00053C11"/>
    <w:rsid w:val="0005479B"/>
    <w:rsid w:val="00056F3B"/>
    <w:rsid w:val="0005718E"/>
    <w:rsid w:val="00063580"/>
    <w:rsid w:val="00064CAA"/>
    <w:rsid w:val="00065578"/>
    <w:rsid w:val="0006581B"/>
    <w:rsid w:val="00066685"/>
    <w:rsid w:val="0006754F"/>
    <w:rsid w:val="00071063"/>
    <w:rsid w:val="00071744"/>
    <w:rsid w:val="000718FA"/>
    <w:rsid w:val="00076593"/>
    <w:rsid w:val="000847A4"/>
    <w:rsid w:val="0008652A"/>
    <w:rsid w:val="00087BF6"/>
    <w:rsid w:val="00091E46"/>
    <w:rsid w:val="00097396"/>
    <w:rsid w:val="000A08AC"/>
    <w:rsid w:val="000A0A6D"/>
    <w:rsid w:val="000A3E22"/>
    <w:rsid w:val="000A63BB"/>
    <w:rsid w:val="000B1470"/>
    <w:rsid w:val="000B3179"/>
    <w:rsid w:val="000B5025"/>
    <w:rsid w:val="000B7FD2"/>
    <w:rsid w:val="000C6C0D"/>
    <w:rsid w:val="000D0FB2"/>
    <w:rsid w:val="000D151C"/>
    <w:rsid w:val="000D2248"/>
    <w:rsid w:val="000D4AC7"/>
    <w:rsid w:val="000D77B8"/>
    <w:rsid w:val="000D7E5D"/>
    <w:rsid w:val="000E1304"/>
    <w:rsid w:val="000E3518"/>
    <w:rsid w:val="000E3704"/>
    <w:rsid w:val="000E3E07"/>
    <w:rsid w:val="000E5599"/>
    <w:rsid w:val="000E6B4A"/>
    <w:rsid w:val="000E6B7C"/>
    <w:rsid w:val="000F5A81"/>
    <w:rsid w:val="00102A2A"/>
    <w:rsid w:val="0010769B"/>
    <w:rsid w:val="00107B42"/>
    <w:rsid w:val="00110FF2"/>
    <w:rsid w:val="00112176"/>
    <w:rsid w:val="001144C2"/>
    <w:rsid w:val="00114788"/>
    <w:rsid w:val="0011684B"/>
    <w:rsid w:val="0012143D"/>
    <w:rsid w:val="00131110"/>
    <w:rsid w:val="00131A85"/>
    <w:rsid w:val="00133264"/>
    <w:rsid w:val="00134F0F"/>
    <w:rsid w:val="00135146"/>
    <w:rsid w:val="00140E45"/>
    <w:rsid w:val="00145FCA"/>
    <w:rsid w:val="00151C10"/>
    <w:rsid w:val="0015372F"/>
    <w:rsid w:val="00153844"/>
    <w:rsid w:val="00154145"/>
    <w:rsid w:val="00155452"/>
    <w:rsid w:val="0015753A"/>
    <w:rsid w:val="00157CDF"/>
    <w:rsid w:val="0016522E"/>
    <w:rsid w:val="00167F13"/>
    <w:rsid w:val="001725A5"/>
    <w:rsid w:val="00176F77"/>
    <w:rsid w:val="001822D1"/>
    <w:rsid w:val="00183900"/>
    <w:rsid w:val="00183E81"/>
    <w:rsid w:val="001841CD"/>
    <w:rsid w:val="00186293"/>
    <w:rsid w:val="00186A17"/>
    <w:rsid w:val="00190D18"/>
    <w:rsid w:val="00192EC8"/>
    <w:rsid w:val="00196CD3"/>
    <w:rsid w:val="001A24A4"/>
    <w:rsid w:val="001A3CDA"/>
    <w:rsid w:val="001A3FEE"/>
    <w:rsid w:val="001B1B50"/>
    <w:rsid w:val="001B4802"/>
    <w:rsid w:val="001B5973"/>
    <w:rsid w:val="001C071E"/>
    <w:rsid w:val="001C4D64"/>
    <w:rsid w:val="001C6D96"/>
    <w:rsid w:val="001D2D6E"/>
    <w:rsid w:val="001D5728"/>
    <w:rsid w:val="001D5A20"/>
    <w:rsid w:val="001E2246"/>
    <w:rsid w:val="001E2CFA"/>
    <w:rsid w:val="001E32E9"/>
    <w:rsid w:val="001F0775"/>
    <w:rsid w:val="001F2AED"/>
    <w:rsid w:val="001F3CB8"/>
    <w:rsid w:val="001F6057"/>
    <w:rsid w:val="001F770C"/>
    <w:rsid w:val="0020166A"/>
    <w:rsid w:val="00205F0A"/>
    <w:rsid w:val="00206308"/>
    <w:rsid w:val="002162A8"/>
    <w:rsid w:val="00223718"/>
    <w:rsid w:val="00225137"/>
    <w:rsid w:val="002259EE"/>
    <w:rsid w:val="00225E91"/>
    <w:rsid w:val="002277DD"/>
    <w:rsid w:val="002316F9"/>
    <w:rsid w:val="00234026"/>
    <w:rsid w:val="002343F1"/>
    <w:rsid w:val="0023500E"/>
    <w:rsid w:val="0023632A"/>
    <w:rsid w:val="00240F28"/>
    <w:rsid w:val="00245846"/>
    <w:rsid w:val="00245CCF"/>
    <w:rsid w:val="00245D18"/>
    <w:rsid w:val="0024709E"/>
    <w:rsid w:val="002506C4"/>
    <w:rsid w:val="002540EB"/>
    <w:rsid w:val="00255B1C"/>
    <w:rsid w:val="0025720F"/>
    <w:rsid w:val="00257DFE"/>
    <w:rsid w:val="00257F05"/>
    <w:rsid w:val="002706FB"/>
    <w:rsid w:val="00273C88"/>
    <w:rsid w:val="002767E1"/>
    <w:rsid w:val="0027792D"/>
    <w:rsid w:val="0028027B"/>
    <w:rsid w:val="002808EC"/>
    <w:rsid w:val="00282F4F"/>
    <w:rsid w:val="002835CD"/>
    <w:rsid w:val="0028385F"/>
    <w:rsid w:val="002849B2"/>
    <w:rsid w:val="0028680A"/>
    <w:rsid w:val="002872EF"/>
    <w:rsid w:val="00287EE7"/>
    <w:rsid w:val="002921B8"/>
    <w:rsid w:val="00292D90"/>
    <w:rsid w:val="002947E0"/>
    <w:rsid w:val="00294841"/>
    <w:rsid w:val="002A2B1A"/>
    <w:rsid w:val="002A2D0C"/>
    <w:rsid w:val="002A61C9"/>
    <w:rsid w:val="002B136D"/>
    <w:rsid w:val="002B545D"/>
    <w:rsid w:val="002B7F9C"/>
    <w:rsid w:val="002C3650"/>
    <w:rsid w:val="002C49E5"/>
    <w:rsid w:val="002C7C81"/>
    <w:rsid w:val="002D2A89"/>
    <w:rsid w:val="002D6BC4"/>
    <w:rsid w:val="002E1078"/>
    <w:rsid w:val="002E10E7"/>
    <w:rsid w:val="002E32F6"/>
    <w:rsid w:val="002E3D73"/>
    <w:rsid w:val="002E61F5"/>
    <w:rsid w:val="002E6793"/>
    <w:rsid w:val="002F2688"/>
    <w:rsid w:val="002F2B10"/>
    <w:rsid w:val="002F4B30"/>
    <w:rsid w:val="002F6F1A"/>
    <w:rsid w:val="002F7738"/>
    <w:rsid w:val="002F7E58"/>
    <w:rsid w:val="003018F8"/>
    <w:rsid w:val="00301E99"/>
    <w:rsid w:val="00303777"/>
    <w:rsid w:val="00304BED"/>
    <w:rsid w:val="00311AD6"/>
    <w:rsid w:val="00313210"/>
    <w:rsid w:val="003158D1"/>
    <w:rsid w:val="00315DA9"/>
    <w:rsid w:val="0031616F"/>
    <w:rsid w:val="00320754"/>
    <w:rsid w:val="003212AA"/>
    <w:rsid w:val="00321965"/>
    <w:rsid w:val="0032218C"/>
    <w:rsid w:val="00327AEB"/>
    <w:rsid w:val="00332A7B"/>
    <w:rsid w:val="003356FC"/>
    <w:rsid w:val="00335FAE"/>
    <w:rsid w:val="003371EC"/>
    <w:rsid w:val="00341529"/>
    <w:rsid w:val="00341C8E"/>
    <w:rsid w:val="0034313D"/>
    <w:rsid w:val="00343ABE"/>
    <w:rsid w:val="00344BDE"/>
    <w:rsid w:val="003454DF"/>
    <w:rsid w:val="00360B5B"/>
    <w:rsid w:val="00361DAC"/>
    <w:rsid w:val="00364726"/>
    <w:rsid w:val="00365709"/>
    <w:rsid w:val="0037163B"/>
    <w:rsid w:val="00372597"/>
    <w:rsid w:val="00372DD5"/>
    <w:rsid w:val="003732F3"/>
    <w:rsid w:val="003738B9"/>
    <w:rsid w:val="00375C09"/>
    <w:rsid w:val="00383CAE"/>
    <w:rsid w:val="003855C2"/>
    <w:rsid w:val="003874E0"/>
    <w:rsid w:val="00391F4C"/>
    <w:rsid w:val="0039257F"/>
    <w:rsid w:val="00394A9C"/>
    <w:rsid w:val="00394C51"/>
    <w:rsid w:val="003A0AD2"/>
    <w:rsid w:val="003B124D"/>
    <w:rsid w:val="003B7417"/>
    <w:rsid w:val="003B77CF"/>
    <w:rsid w:val="003C17A8"/>
    <w:rsid w:val="003D221C"/>
    <w:rsid w:val="003D2690"/>
    <w:rsid w:val="003D6DC0"/>
    <w:rsid w:val="003D7026"/>
    <w:rsid w:val="003E0473"/>
    <w:rsid w:val="003E0CD5"/>
    <w:rsid w:val="003F7879"/>
    <w:rsid w:val="00403812"/>
    <w:rsid w:val="00410B52"/>
    <w:rsid w:val="00416015"/>
    <w:rsid w:val="00422C94"/>
    <w:rsid w:val="00423CB0"/>
    <w:rsid w:val="00424055"/>
    <w:rsid w:val="004244F1"/>
    <w:rsid w:val="00424991"/>
    <w:rsid w:val="00425154"/>
    <w:rsid w:val="00427FCE"/>
    <w:rsid w:val="004343BE"/>
    <w:rsid w:val="004349F2"/>
    <w:rsid w:val="004357F1"/>
    <w:rsid w:val="00436AE9"/>
    <w:rsid w:val="004370D1"/>
    <w:rsid w:val="00440691"/>
    <w:rsid w:val="004426FC"/>
    <w:rsid w:val="00446CA6"/>
    <w:rsid w:val="0044757E"/>
    <w:rsid w:val="004563E5"/>
    <w:rsid w:val="00456B94"/>
    <w:rsid w:val="00456D1D"/>
    <w:rsid w:val="00457FE0"/>
    <w:rsid w:val="00460FC8"/>
    <w:rsid w:val="004660D4"/>
    <w:rsid w:val="00471AF8"/>
    <w:rsid w:val="00473C52"/>
    <w:rsid w:val="00474AA1"/>
    <w:rsid w:val="00474BA1"/>
    <w:rsid w:val="00476220"/>
    <w:rsid w:val="0048536E"/>
    <w:rsid w:val="004972E9"/>
    <w:rsid w:val="004A4D67"/>
    <w:rsid w:val="004B01C7"/>
    <w:rsid w:val="004B6A47"/>
    <w:rsid w:val="004C1C61"/>
    <w:rsid w:val="004C2D69"/>
    <w:rsid w:val="004C71B6"/>
    <w:rsid w:val="004D1B13"/>
    <w:rsid w:val="004D51B9"/>
    <w:rsid w:val="004D5B46"/>
    <w:rsid w:val="004D77ED"/>
    <w:rsid w:val="004E5839"/>
    <w:rsid w:val="004E718F"/>
    <w:rsid w:val="004E7C59"/>
    <w:rsid w:val="004F1109"/>
    <w:rsid w:val="004F229B"/>
    <w:rsid w:val="004F5C39"/>
    <w:rsid w:val="00500A6D"/>
    <w:rsid w:val="00501DC1"/>
    <w:rsid w:val="00503A1A"/>
    <w:rsid w:val="005074F2"/>
    <w:rsid w:val="0051211D"/>
    <w:rsid w:val="00512618"/>
    <w:rsid w:val="005179AB"/>
    <w:rsid w:val="0052182F"/>
    <w:rsid w:val="005227FD"/>
    <w:rsid w:val="005338F2"/>
    <w:rsid w:val="00533D8C"/>
    <w:rsid w:val="00534956"/>
    <w:rsid w:val="00534F71"/>
    <w:rsid w:val="005365DD"/>
    <w:rsid w:val="00537878"/>
    <w:rsid w:val="005378FD"/>
    <w:rsid w:val="005404FD"/>
    <w:rsid w:val="00542704"/>
    <w:rsid w:val="00542D3A"/>
    <w:rsid w:val="00544F8D"/>
    <w:rsid w:val="00546E8C"/>
    <w:rsid w:val="00551896"/>
    <w:rsid w:val="00553121"/>
    <w:rsid w:val="00553C34"/>
    <w:rsid w:val="00561825"/>
    <w:rsid w:val="00561D00"/>
    <w:rsid w:val="00565D60"/>
    <w:rsid w:val="00565DA5"/>
    <w:rsid w:val="00566D90"/>
    <w:rsid w:val="00572638"/>
    <w:rsid w:val="00586F2B"/>
    <w:rsid w:val="005915F6"/>
    <w:rsid w:val="00592330"/>
    <w:rsid w:val="0059263B"/>
    <w:rsid w:val="005931F5"/>
    <w:rsid w:val="005A0C94"/>
    <w:rsid w:val="005A4575"/>
    <w:rsid w:val="005A5A6C"/>
    <w:rsid w:val="005B30CF"/>
    <w:rsid w:val="005B541D"/>
    <w:rsid w:val="005C019D"/>
    <w:rsid w:val="005C3D10"/>
    <w:rsid w:val="005C5367"/>
    <w:rsid w:val="005C5821"/>
    <w:rsid w:val="005D3C09"/>
    <w:rsid w:val="005E535D"/>
    <w:rsid w:val="005F1ABB"/>
    <w:rsid w:val="005F1B8C"/>
    <w:rsid w:val="005F21F8"/>
    <w:rsid w:val="005F6A4F"/>
    <w:rsid w:val="00601512"/>
    <w:rsid w:val="00603D31"/>
    <w:rsid w:val="006042BD"/>
    <w:rsid w:val="0060463D"/>
    <w:rsid w:val="00604692"/>
    <w:rsid w:val="00605176"/>
    <w:rsid w:val="00607C9C"/>
    <w:rsid w:val="006130E3"/>
    <w:rsid w:val="006162F3"/>
    <w:rsid w:val="006235FA"/>
    <w:rsid w:val="00624062"/>
    <w:rsid w:val="00624807"/>
    <w:rsid w:val="00627A2D"/>
    <w:rsid w:val="00630E53"/>
    <w:rsid w:val="00633505"/>
    <w:rsid w:val="00633C08"/>
    <w:rsid w:val="00634C0F"/>
    <w:rsid w:val="00635CFD"/>
    <w:rsid w:val="00645716"/>
    <w:rsid w:val="00645F6D"/>
    <w:rsid w:val="006531EA"/>
    <w:rsid w:val="00653408"/>
    <w:rsid w:val="00657C54"/>
    <w:rsid w:val="00661410"/>
    <w:rsid w:val="00662229"/>
    <w:rsid w:val="006626EB"/>
    <w:rsid w:val="00670865"/>
    <w:rsid w:val="006730F5"/>
    <w:rsid w:val="00681AFF"/>
    <w:rsid w:val="00683787"/>
    <w:rsid w:val="0069265D"/>
    <w:rsid w:val="00693339"/>
    <w:rsid w:val="0069342E"/>
    <w:rsid w:val="00694B3A"/>
    <w:rsid w:val="006A273C"/>
    <w:rsid w:val="006A42ED"/>
    <w:rsid w:val="006A55D6"/>
    <w:rsid w:val="006A7366"/>
    <w:rsid w:val="006B0CCE"/>
    <w:rsid w:val="006B47F7"/>
    <w:rsid w:val="006C11DC"/>
    <w:rsid w:val="006C140B"/>
    <w:rsid w:val="006C3903"/>
    <w:rsid w:val="006C499D"/>
    <w:rsid w:val="006D41AF"/>
    <w:rsid w:val="006D507E"/>
    <w:rsid w:val="006E04DA"/>
    <w:rsid w:val="006E062E"/>
    <w:rsid w:val="006E3D13"/>
    <w:rsid w:val="006E5267"/>
    <w:rsid w:val="006E5967"/>
    <w:rsid w:val="006E6FB7"/>
    <w:rsid w:val="006F4EDA"/>
    <w:rsid w:val="006F6538"/>
    <w:rsid w:val="006F7051"/>
    <w:rsid w:val="00700B19"/>
    <w:rsid w:val="0070376E"/>
    <w:rsid w:val="00703CF8"/>
    <w:rsid w:val="00704A02"/>
    <w:rsid w:val="00706BFE"/>
    <w:rsid w:val="007145F0"/>
    <w:rsid w:val="0071649F"/>
    <w:rsid w:val="00717E05"/>
    <w:rsid w:val="007203B3"/>
    <w:rsid w:val="00720624"/>
    <w:rsid w:val="00722192"/>
    <w:rsid w:val="0072509D"/>
    <w:rsid w:val="00725DB6"/>
    <w:rsid w:val="00726E4D"/>
    <w:rsid w:val="007273AD"/>
    <w:rsid w:val="00730BF9"/>
    <w:rsid w:val="00733E5D"/>
    <w:rsid w:val="00736693"/>
    <w:rsid w:val="00741E9A"/>
    <w:rsid w:val="007435E4"/>
    <w:rsid w:val="007445AB"/>
    <w:rsid w:val="00745E56"/>
    <w:rsid w:val="00747642"/>
    <w:rsid w:val="00752C41"/>
    <w:rsid w:val="007531D7"/>
    <w:rsid w:val="00766132"/>
    <w:rsid w:val="00772657"/>
    <w:rsid w:val="0077607F"/>
    <w:rsid w:val="007807FA"/>
    <w:rsid w:val="007813A0"/>
    <w:rsid w:val="00781E7C"/>
    <w:rsid w:val="00782844"/>
    <w:rsid w:val="00782B2D"/>
    <w:rsid w:val="00783B0D"/>
    <w:rsid w:val="0078683A"/>
    <w:rsid w:val="00786A72"/>
    <w:rsid w:val="00794997"/>
    <w:rsid w:val="00795199"/>
    <w:rsid w:val="00795D92"/>
    <w:rsid w:val="00795F32"/>
    <w:rsid w:val="00797AB8"/>
    <w:rsid w:val="007A2975"/>
    <w:rsid w:val="007A4123"/>
    <w:rsid w:val="007A5B25"/>
    <w:rsid w:val="007B1FE9"/>
    <w:rsid w:val="007B25E8"/>
    <w:rsid w:val="007B33BA"/>
    <w:rsid w:val="007B46E6"/>
    <w:rsid w:val="007C37A0"/>
    <w:rsid w:val="007C7471"/>
    <w:rsid w:val="007D2405"/>
    <w:rsid w:val="007E0296"/>
    <w:rsid w:val="007E1BE6"/>
    <w:rsid w:val="007E1F11"/>
    <w:rsid w:val="007E53F8"/>
    <w:rsid w:val="007F39DD"/>
    <w:rsid w:val="007F4BCC"/>
    <w:rsid w:val="007F6802"/>
    <w:rsid w:val="008006CE"/>
    <w:rsid w:val="00802D44"/>
    <w:rsid w:val="008043BA"/>
    <w:rsid w:val="00810767"/>
    <w:rsid w:val="00811815"/>
    <w:rsid w:val="008118F1"/>
    <w:rsid w:val="00811A6C"/>
    <w:rsid w:val="008128C8"/>
    <w:rsid w:val="00822B3B"/>
    <w:rsid w:val="00822E0D"/>
    <w:rsid w:val="00824BA8"/>
    <w:rsid w:val="0083044B"/>
    <w:rsid w:val="00832D79"/>
    <w:rsid w:val="00833119"/>
    <w:rsid w:val="00835D8D"/>
    <w:rsid w:val="00840C30"/>
    <w:rsid w:val="0084132A"/>
    <w:rsid w:val="00846E31"/>
    <w:rsid w:val="00850A57"/>
    <w:rsid w:val="0085289E"/>
    <w:rsid w:val="00852BB1"/>
    <w:rsid w:val="00854B0F"/>
    <w:rsid w:val="008614F0"/>
    <w:rsid w:val="00864811"/>
    <w:rsid w:val="00870953"/>
    <w:rsid w:val="00870E56"/>
    <w:rsid w:val="008713B5"/>
    <w:rsid w:val="00872648"/>
    <w:rsid w:val="00874C69"/>
    <w:rsid w:val="00881054"/>
    <w:rsid w:val="008841FC"/>
    <w:rsid w:val="0089002A"/>
    <w:rsid w:val="00896D71"/>
    <w:rsid w:val="008A286A"/>
    <w:rsid w:val="008A3B9F"/>
    <w:rsid w:val="008A6127"/>
    <w:rsid w:val="008B3EC2"/>
    <w:rsid w:val="008B5463"/>
    <w:rsid w:val="008B6785"/>
    <w:rsid w:val="008B7EAB"/>
    <w:rsid w:val="008C380D"/>
    <w:rsid w:val="008C5AB8"/>
    <w:rsid w:val="008C7E81"/>
    <w:rsid w:val="008D4B4D"/>
    <w:rsid w:val="008D6C24"/>
    <w:rsid w:val="008D71A0"/>
    <w:rsid w:val="008D7406"/>
    <w:rsid w:val="008E1E7C"/>
    <w:rsid w:val="008E2178"/>
    <w:rsid w:val="008E2DB8"/>
    <w:rsid w:val="008E5CC0"/>
    <w:rsid w:val="008F07B0"/>
    <w:rsid w:val="008F15B3"/>
    <w:rsid w:val="008F2156"/>
    <w:rsid w:val="008F7571"/>
    <w:rsid w:val="00900B2D"/>
    <w:rsid w:val="00903C18"/>
    <w:rsid w:val="00914313"/>
    <w:rsid w:val="00914C7C"/>
    <w:rsid w:val="00916AE0"/>
    <w:rsid w:val="009173C8"/>
    <w:rsid w:val="00920616"/>
    <w:rsid w:val="009302A8"/>
    <w:rsid w:val="00933BEA"/>
    <w:rsid w:val="00937223"/>
    <w:rsid w:val="00941699"/>
    <w:rsid w:val="00942282"/>
    <w:rsid w:val="00942F99"/>
    <w:rsid w:val="00944B52"/>
    <w:rsid w:val="0094597C"/>
    <w:rsid w:val="009504D5"/>
    <w:rsid w:val="00953279"/>
    <w:rsid w:val="0095512B"/>
    <w:rsid w:val="00966531"/>
    <w:rsid w:val="0096772D"/>
    <w:rsid w:val="00976E30"/>
    <w:rsid w:val="0098032D"/>
    <w:rsid w:val="00981E5B"/>
    <w:rsid w:val="0098223D"/>
    <w:rsid w:val="00982B9D"/>
    <w:rsid w:val="0098344B"/>
    <w:rsid w:val="00983AD6"/>
    <w:rsid w:val="00984DA9"/>
    <w:rsid w:val="0098685D"/>
    <w:rsid w:val="0099212B"/>
    <w:rsid w:val="00997DD3"/>
    <w:rsid w:val="009A1F15"/>
    <w:rsid w:val="009A2236"/>
    <w:rsid w:val="009A34A4"/>
    <w:rsid w:val="009A5EC9"/>
    <w:rsid w:val="009B17D6"/>
    <w:rsid w:val="009B7805"/>
    <w:rsid w:val="009C0F24"/>
    <w:rsid w:val="009C3AA4"/>
    <w:rsid w:val="009C3D61"/>
    <w:rsid w:val="009C6F7F"/>
    <w:rsid w:val="009C6F87"/>
    <w:rsid w:val="009C7C7C"/>
    <w:rsid w:val="009D063B"/>
    <w:rsid w:val="009D0D90"/>
    <w:rsid w:val="009D2467"/>
    <w:rsid w:val="009D5334"/>
    <w:rsid w:val="009D5A1C"/>
    <w:rsid w:val="009D70F7"/>
    <w:rsid w:val="009E04A1"/>
    <w:rsid w:val="009E13AE"/>
    <w:rsid w:val="009E1A72"/>
    <w:rsid w:val="009E5913"/>
    <w:rsid w:val="00A029A0"/>
    <w:rsid w:val="00A03881"/>
    <w:rsid w:val="00A1591C"/>
    <w:rsid w:val="00A17503"/>
    <w:rsid w:val="00A21061"/>
    <w:rsid w:val="00A2142D"/>
    <w:rsid w:val="00A25D48"/>
    <w:rsid w:val="00A25EC5"/>
    <w:rsid w:val="00A3133E"/>
    <w:rsid w:val="00A33B94"/>
    <w:rsid w:val="00A3711F"/>
    <w:rsid w:val="00A40259"/>
    <w:rsid w:val="00A40F9E"/>
    <w:rsid w:val="00A458E6"/>
    <w:rsid w:val="00A5417B"/>
    <w:rsid w:val="00A5446F"/>
    <w:rsid w:val="00A54DE0"/>
    <w:rsid w:val="00A55B43"/>
    <w:rsid w:val="00A55D78"/>
    <w:rsid w:val="00A624BA"/>
    <w:rsid w:val="00A64641"/>
    <w:rsid w:val="00A664E4"/>
    <w:rsid w:val="00A704BE"/>
    <w:rsid w:val="00A718FB"/>
    <w:rsid w:val="00A74EA2"/>
    <w:rsid w:val="00A76AA0"/>
    <w:rsid w:val="00A76D77"/>
    <w:rsid w:val="00A77473"/>
    <w:rsid w:val="00A82856"/>
    <w:rsid w:val="00A857B9"/>
    <w:rsid w:val="00A861B9"/>
    <w:rsid w:val="00A916EE"/>
    <w:rsid w:val="00A92F3F"/>
    <w:rsid w:val="00A93EB6"/>
    <w:rsid w:val="00A94A55"/>
    <w:rsid w:val="00AA0765"/>
    <w:rsid w:val="00AA1ECC"/>
    <w:rsid w:val="00AA3C5D"/>
    <w:rsid w:val="00AA7648"/>
    <w:rsid w:val="00AB13F4"/>
    <w:rsid w:val="00AB6443"/>
    <w:rsid w:val="00AC17CC"/>
    <w:rsid w:val="00AC5735"/>
    <w:rsid w:val="00AD0718"/>
    <w:rsid w:val="00AE2F89"/>
    <w:rsid w:val="00AE5FA0"/>
    <w:rsid w:val="00AF0261"/>
    <w:rsid w:val="00B00DE8"/>
    <w:rsid w:val="00B02EB5"/>
    <w:rsid w:val="00B05B06"/>
    <w:rsid w:val="00B11027"/>
    <w:rsid w:val="00B112EF"/>
    <w:rsid w:val="00B129E6"/>
    <w:rsid w:val="00B141A3"/>
    <w:rsid w:val="00B14374"/>
    <w:rsid w:val="00B147F3"/>
    <w:rsid w:val="00B14F44"/>
    <w:rsid w:val="00B17472"/>
    <w:rsid w:val="00B24C29"/>
    <w:rsid w:val="00B30DF9"/>
    <w:rsid w:val="00B31700"/>
    <w:rsid w:val="00B321FE"/>
    <w:rsid w:val="00B34A62"/>
    <w:rsid w:val="00B34ADD"/>
    <w:rsid w:val="00B442A0"/>
    <w:rsid w:val="00B44331"/>
    <w:rsid w:val="00B44E3B"/>
    <w:rsid w:val="00B45563"/>
    <w:rsid w:val="00B50427"/>
    <w:rsid w:val="00B535F1"/>
    <w:rsid w:val="00B539B6"/>
    <w:rsid w:val="00B55BD2"/>
    <w:rsid w:val="00B63829"/>
    <w:rsid w:val="00B673D6"/>
    <w:rsid w:val="00B70884"/>
    <w:rsid w:val="00B720A1"/>
    <w:rsid w:val="00B72354"/>
    <w:rsid w:val="00B73B27"/>
    <w:rsid w:val="00B8127A"/>
    <w:rsid w:val="00B97591"/>
    <w:rsid w:val="00BC298C"/>
    <w:rsid w:val="00BC52F1"/>
    <w:rsid w:val="00BD00B5"/>
    <w:rsid w:val="00BE0023"/>
    <w:rsid w:val="00BE3699"/>
    <w:rsid w:val="00BE65D3"/>
    <w:rsid w:val="00BF286F"/>
    <w:rsid w:val="00BF505A"/>
    <w:rsid w:val="00BF7B99"/>
    <w:rsid w:val="00C02213"/>
    <w:rsid w:val="00C03880"/>
    <w:rsid w:val="00C03D87"/>
    <w:rsid w:val="00C11DEC"/>
    <w:rsid w:val="00C14F4A"/>
    <w:rsid w:val="00C16B64"/>
    <w:rsid w:val="00C16C64"/>
    <w:rsid w:val="00C20228"/>
    <w:rsid w:val="00C20CA0"/>
    <w:rsid w:val="00C22A87"/>
    <w:rsid w:val="00C230F9"/>
    <w:rsid w:val="00C266A8"/>
    <w:rsid w:val="00C30C68"/>
    <w:rsid w:val="00C314A5"/>
    <w:rsid w:val="00C332AF"/>
    <w:rsid w:val="00C37A46"/>
    <w:rsid w:val="00C50261"/>
    <w:rsid w:val="00C6294C"/>
    <w:rsid w:val="00C62E2B"/>
    <w:rsid w:val="00C65589"/>
    <w:rsid w:val="00C66268"/>
    <w:rsid w:val="00C67F88"/>
    <w:rsid w:val="00C72E48"/>
    <w:rsid w:val="00C75404"/>
    <w:rsid w:val="00C7621A"/>
    <w:rsid w:val="00C762C1"/>
    <w:rsid w:val="00C76857"/>
    <w:rsid w:val="00C76DC4"/>
    <w:rsid w:val="00C81053"/>
    <w:rsid w:val="00C812B8"/>
    <w:rsid w:val="00C8228E"/>
    <w:rsid w:val="00C83B72"/>
    <w:rsid w:val="00C87BA2"/>
    <w:rsid w:val="00C97818"/>
    <w:rsid w:val="00CA27AA"/>
    <w:rsid w:val="00CA36AD"/>
    <w:rsid w:val="00CA4272"/>
    <w:rsid w:val="00CA64CE"/>
    <w:rsid w:val="00CA6613"/>
    <w:rsid w:val="00CB05B1"/>
    <w:rsid w:val="00CB0A84"/>
    <w:rsid w:val="00CB1CC2"/>
    <w:rsid w:val="00CB1FA4"/>
    <w:rsid w:val="00CB40B6"/>
    <w:rsid w:val="00CC1B36"/>
    <w:rsid w:val="00CC56C6"/>
    <w:rsid w:val="00CC5D96"/>
    <w:rsid w:val="00CC6421"/>
    <w:rsid w:val="00CD0948"/>
    <w:rsid w:val="00CD326C"/>
    <w:rsid w:val="00CD66F0"/>
    <w:rsid w:val="00CE06F8"/>
    <w:rsid w:val="00CE1EC7"/>
    <w:rsid w:val="00CE36F3"/>
    <w:rsid w:val="00CE4547"/>
    <w:rsid w:val="00CE56F0"/>
    <w:rsid w:val="00CE72BC"/>
    <w:rsid w:val="00CE7DDD"/>
    <w:rsid w:val="00CF3968"/>
    <w:rsid w:val="00CF413C"/>
    <w:rsid w:val="00CF7854"/>
    <w:rsid w:val="00D01B16"/>
    <w:rsid w:val="00D04C7A"/>
    <w:rsid w:val="00D04FA3"/>
    <w:rsid w:val="00D05EB8"/>
    <w:rsid w:val="00D11C0B"/>
    <w:rsid w:val="00D15F81"/>
    <w:rsid w:val="00D161D3"/>
    <w:rsid w:val="00D20FB9"/>
    <w:rsid w:val="00D217F1"/>
    <w:rsid w:val="00D23437"/>
    <w:rsid w:val="00D26879"/>
    <w:rsid w:val="00D273A8"/>
    <w:rsid w:val="00D27839"/>
    <w:rsid w:val="00D33343"/>
    <w:rsid w:val="00D34DFA"/>
    <w:rsid w:val="00D3769D"/>
    <w:rsid w:val="00D50182"/>
    <w:rsid w:val="00D504FA"/>
    <w:rsid w:val="00D51BC3"/>
    <w:rsid w:val="00D5221A"/>
    <w:rsid w:val="00D527F1"/>
    <w:rsid w:val="00D63F51"/>
    <w:rsid w:val="00D64990"/>
    <w:rsid w:val="00D70EB1"/>
    <w:rsid w:val="00D72123"/>
    <w:rsid w:val="00D7475B"/>
    <w:rsid w:val="00D77703"/>
    <w:rsid w:val="00D80E62"/>
    <w:rsid w:val="00D84D8F"/>
    <w:rsid w:val="00D86703"/>
    <w:rsid w:val="00D8675C"/>
    <w:rsid w:val="00D871CF"/>
    <w:rsid w:val="00D91531"/>
    <w:rsid w:val="00DA33B3"/>
    <w:rsid w:val="00DA6B31"/>
    <w:rsid w:val="00DB7786"/>
    <w:rsid w:val="00DC01FB"/>
    <w:rsid w:val="00DC2A5F"/>
    <w:rsid w:val="00DC2B79"/>
    <w:rsid w:val="00DC4DE4"/>
    <w:rsid w:val="00DD1A87"/>
    <w:rsid w:val="00DD40AB"/>
    <w:rsid w:val="00DD7EF2"/>
    <w:rsid w:val="00DE392F"/>
    <w:rsid w:val="00DE656D"/>
    <w:rsid w:val="00DF0EC5"/>
    <w:rsid w:val="00DF60E5"/>
    <w:rsid w:val="00E00DF9"/>
    <w:rsid w:val="00E12DF7"/>
    <w:rsid w:val="00E135ED"/>
    <w:rsid w:val="00E156FA"/>
    <w:rsid w:val="00E15789"/>
    <w:rsid w:val="00E24030"/>
    <w:rsid w:val="00E24AF1"/>
    <w:rsid w:val="00E24E39"/>
    <w:rsid w:val="00E25652"/>
    <w:rsid w:val="00E25F8B"/>
    <w:rsid w:val="00E26A07"/>
    <w:rsid w:val="00E30681"/>
    <w:rsid w:val="00E34B9D"/>
    <w:rsid w:val="00E3577E"/>
    <w:rsid w:val="00E361AC"/>
    <w:rsid w:val="00E404B8"/>
    <w:rsid w:val="00E42E95"/>
    <w:rsid w:val="00E50262"/>
    <w:rsid w:val="00E53D1B"/>
    <w:rsid w:val="00E5421A"/>
    <w:rsid w:val="00E57F24"/>
    <w:rsid w:val="00E609D4"/>
    <w:rsid w:val="00E620A8"/>
    <w:rsid w:val="00E62F91"/>
    <w:rsid w:val="00E64E8B"/>
    <w:rsid w:val="00E65103"/>
    <w:rsid w:val="00E66F73"/>
    <w:rsid w:val="00E7286F"/>
    <w:rsid w:val="00E742C1"/>
    <w:rsid w:val="00E74DDB"/>
    <w:rsid w:val="00E776D4"/>
    <w:rsid w:val="00E830DB"/>
    <w:rsid w:val="00E85E27"/>
    <w:rsid w:val="00E86D32"/>
    <w:rsid w:val="00E87562"/>
    <w:rsid w:val="00EA0106"/>
    <w:rsid w:val="00EA084C"/>
    <w:rsid w:val="00EA3798"/>
    <w:rsid w:val="00EB5A5B"/>
    <w:rsid w:val="00EC3C7E"/>
    <w:rsid w:val="00ED0BAA"/>
    <w:rsid w:val="00ED4E91"/>
    <w:rsid w:val="00ED655D"/>
    <w:rsid w:val="00EE475B"/>
    <w:rsid w:val="00EE4E4B"/>
    <w:rsid w:val="00EE59F9"/>
    <w:rsid w:val="00EF2BC1"/>
    <w:rsid w:val="00EF394F"/>
    <w:rsid w:val="00EF3B85"/>
    <w:rsid w:val="00EF3E4C"/>
    <w:rsid w:val="00EF4BDB"/>
    <w:rsid w:val="00F0408C"/>
    <w:rsid w:val="00F126AA"/>
    <w:rsid w:val="00F14C3F"/>
    <w:rsid w:val="00F163C4"/>
    <w:rsid w:val="00F16F2C"/>
    <w:rsid w:val="00F205DE"/>
    <w:rsid w:val="00F21271"/>
    <w:rsid w:val="00F23351"/>
    <w:rsid w:val="00F2394E"/>
    <w:rsid w:val="00F264B0"/>
    <w:rsid w:val="00F27B54"/>
    <w:rsid w:val="00F30238"/>
    <w:rsid w:val="00F308B9"/>
    <w:rsid w:val="00F33177"/>
    <w:rsid w:val="00F362F9"/>
    <w:rsid w:val="00F41CAC"/>
    <w:rsid w:val="00F4358F"/>
    <w:rsid w:val="00F43C57"/>
    <w:rsid w:val="00F53929"/>
    <w:rsid w:val="00F60C8F"/>
    <w:rsid w:val="00F61DF8"/>
    <w:rsid w:val="00F67CDB"/>
    <w:rsid w:val="00F7457D"/>
    <w:rsid w:val="00F81C64"/>
    <w:rsid w:val="00F865C0"/>
    <w:rsid w:val="00F86A54"/>
    <w:rsid w:val="00FA1241"/>
    <w:rsid w:val="00FA1283"/>
    <w:rsid w:val="00FA32A5"/>
    <w:rsid w:val="00FA3388"/>
    <w:rsid w:val="00FA4131"/>
    <w:rsid w:val="00FA5832"/>
    <w:rsid w:val="00FB1F0F"/>
    <w:rsid w:val="00FB78E3"/>
    <w:rsid w:val="00FC013E"/>
    <w:rsid w:val="00FC1B6A"/>
    <w:rsid w:val="00FC3567"/>
    <w:rsid w:val="00FC7233"/>
    <w:rsid w:val="00FD140C"/>
    <w:rsid w:val="00FD246E"/>
    <w:rsid w:val="00FD297A"/>
    <w:rsid w:val="00FD6806"/>
    <w:rsid w:val="00FE0F80"/>
    <w:rsid w:val="00FE1DCA"/>
    <w:rsid w:val="00FE4A11"/>
    <w:rsid w:val="00FE653F"/>
    <w:rsid w:val="00FE7BB3"/>
    <w:rsid w:val="00FF2286"/>
    <w:rsid w:val="00FF2DB0"/>
    <w:rsid w:val="00FF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800B13"/>
  <w15:docId w15:val="{C502A00B-ABAC-43B3-9DA7-E03EB759E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9AB"/>
    <w:rPr>
      <w:rFonts w:ascii="Calibri" w:eastAsia="Calibri" w:hAnsi="Calibri" w:cs="Calibri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E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E4B"/>
    <w:rPr>
      <w:rFonts w:ascii="Calibri" w:eastAsia="Calibri" w:hAnsi="Calibri" w:cs="Calibri"/>
      <w:lang w:eastAsia="en-PH"/>
    </w:rPr>
  </w:style>
  <w:style w:type="paragraph" w:styleId="Footer">
    <w:name w:val="footer"/>
    <w:basedOn w:val="Normal"/>
    <w:link w:val="FooterChar"/>
    <w:uiPriority w:val="99"/>
    <w:unhideWhenUsed/>
    <w:rsid w:val="00EE4E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E4B"/>
    <w:rPr>
      <w:rFonts w:ascii="Calibri" w:eastAsia="Calibri" w:hAnsi="Calibri" w:cs="Calibri"/>
      <w:lang w:eastAsia="en-PH"/>
    </w:rPr>
  </w:style>
  <w:style w:type="paragraph" w:styleId="NormalWeb">
    <w:name w:val="Normal (Web)"/>
    <w:basedOn w:val="Normal"/>
    <w:uiPriority w:val="99"/>
    <w:unhideWhenUsed/>
    <w:rsid w:val="003212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796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57B1B-58CA-494C-BEB5-1E4895318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5</Pages>
  <Words>6193</Words>
  <Characters>35243</Characters>
  <Application>Microsoft Office Word</Application>
  <DocSecurity>0</DocSecurity>
  <Lines>3203</Lines>
  <Paragraphs>3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365</dc:creator>
  <cp:keywords/>
  <dc:description/>
  <cp:lastModifiedBy>Microsoft 365</cp:lastModifiedBy>
  <cp:revision>4</cp:revision>
  <cp:lastPrinted>2024-01-24T01:31:00Z</cp:lastPrinted>
  <dcterms:created xsi:type="dcterms:W3CDTF">2024-03-11T05:09:00Z</dcterms:created>
  <dcterms:modified xsi:type="dcterms:W3CDTF">2024-03-11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ba6f6849255d1b8c34d7a4c1fa7937789c1fc5c4fff9dd339e581abbdde64b</vt:lpwstr>
  </property>
</Properties>
</file>